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54" w:type="dxa"/>
        <w:tblInd w:w="2" w:type="dxa"/>
        <w:tblLayout w:type="fixed"/>
        <w:tblCellMar>
          <w:left w:w="0" w:type="dxa"/>
          <w:right w:w="0" w:type="dxa"/>
        </w:tblCellMar>
        <w:tblLook w:val="0000" w:firstRow="0" w:lastRow="0" w:firstColumn="0" w:lastColumn="0" w:noHBand="0" w:noVBand="0"/>
      </w:tblPr>
      <w:tblGrid>
        <w:gridCol w:w="3968"/>
        <w:gridCol w:w="5386"/>
      </w:tblGrid>
      <w:tr w:rsidR="00491299" w:rsidRPr="0007414A" w14:paraId="494F0CFB" w14:textId="77777777" w:rsidTr="00D6591B">
        <w:trPr>
          <w:cantSplit/>
        </w:trPr>
        <w:tc>
          <w:tcPr>
            <w:tcW w:w="3968" w:type="dxa"/>
            <w:tcBorders>
              <w:top w:val="nil"/>
              <w:left w:val="nil"/>
              <w:bottom w:val="nil"/>
              <w:right w:val="nil"/>
            </w:tcBorders>
            <w:tcMar>
              <w:left w:w="68" w:type="dxa"/>
              <w:right w:w="68" w:type="dxa"/>
            </w:tcMar>
          </w:tcPr>
          <w:p w14:paraId="603CAA4E" w14:textId="77777777" w:rsidR="00403D27" w:rsidRPr="008E79F0" w:rsidRDefault="00403D27" w:rsidP="002A724E">
            <w:pPr>
              <w:spacing w:line="276" w:lineRule="auto"/>
              <w:jc w:val="center"/>
              <w:rPr>
                <w:bCs/>
                <w:lang w:val="vi-VN"/>
              </w:rPr>
            </w:pPr>
            <w:r w:rsidRPr="008E79F0">
              <w:rPr>
                <w:bCs/>
                <w:lang w:val="vi-VN"/>
              </w:rPr>
              <w:t>TRƯỜNG ĐẠI HỌC</w:t>
            </w:r>
            <w:r w:rsidRPr="008E79F0">
              <w:rPr>
                <w:bCs/>
              </w:rPr>
              <w:t xml:space="preserve"> QUẢNG BÌNH</w:t>
            </w:r>
          </w:p>
        </w:tc>
        <w:tc>
          <w:tcPr>
            <w:tcW w:w="5386" w:type="dxa"/>
            <w:tcBorders>
              <w:top w:val="nil"/>
              <w:left w:val="nil"/>
              <w:bottom w:val="nil"/>
              <w:right w:val="nil"/>
            </w:tcBorders>
            <w:tcMar>
              <w:left w:w="68" w:type="dxa"/>
              <w:right w:w="68" w:type="dxa"/>
            </w:tcMar>
          </w:tcPr>
          <w:p w14:paraId="125E5E29" w14:textId="77777777" w:rsidR="00403D27" w:rsidRPr="00491299" w:rsidRDefault="00403D27" w:rsidP="002A724E">
            <w:pPr>
              <w:spacing w:line="276" w:lineRule="auto"/>
              <w:jc w:val="center"/>
              <w:rPr>
                <w:b/>
                <w:bCs/>
                <w:lang w:val="vi-VN"/>
              </w:rPr>
            </w:pPr>
            <w:r w:rsidRPr="00491299">
              <w:rPr>
                <w:b/>
                <w:bCs/>
                <w:lang w:val="vi-VN"/>
              </w:rPr>
              <w:t>CỘNG HÒA XÃ HỘI CHỦ NGHĨA VIỆT NAM</w:t>
            </w:r>
          </w:p>
        </w:tc>
      </w:tr>
      <w:tr w:rsidR="00491299" w:rsidRPr="00491299" w14:paraId="1AE082FF" w14:textId="77777777" w:rsidTr="00D6591B">
        <w:trPr>
          <w:cantSplit/>
        </w:trPr>
        <w:tc>
          <w:tcPr>
            <w:tcW w:w="3968" w:type="dxa"/>
            <w:tcBorders>
              <w:top w:val="nil"/>
              <w:left w:val="nil"/>
              <w:bottom w:val="nil"/>
              <w:right w:val="nil"/>
            </w:tcBorders>
            <w:tcMar>
              <w:left w:w="68" w:type="dxa"/>
              <w:right w:w="68" w:type="dxa"/>
            </w:tcMar>
          </w:tcPr>
          <w:p w14:paraId="78B1DAF6" w14:textId="500D8A1A" w:rsidR="00403D27" w:rsidRPr="00491299" w:rsidRDefault="00DD5663" w:rsidP="002A724E">
            <w:pPr>
              <w:spacing w:line="276" w:lineRule="auto"/>
              <w:jc w:val="center"/>
              <w:rPr>
                <w:b/>
                <w:bCs/>
              </w:rPr>
            </w:pPr>
            <w:r>
              <w:rPr>
                <w:noProof/>
                <w:sz w:val="26"/>
                <w:szCs w:val="26"/>
              </w:rPr>
              <mc:AlternateContent>
                <mc:Choice Requires="wps">
                  <w:drawing>
                    <wp:anchor distT="0" distB="0" distL="114300" distR="114300" simplePos="0" relativeHeight="251659264" behindDoc="0" locked="0" layoutInCell="1" allowOverlap="1" wp14:anchorId="5A975C99" wp14:editId="48A63134">
                      <wp:simplePos x="0" y="0"/>
                      <wp:positionH relativeFrom="column">
                        <wp:posOffset>787400</wp:posOffset>
                      </wp:positionH>
                      <wp:positionV relativeFrom="paragraph">
                        <wp:posOffset>184150</wp:posOffset>
                      </wp:positionV>
                      <wp:extent cx="932815" cy="12700"/>
                      <wp:effectExtent l="0" t="0" r="19685" b="6350"/>
                      <wp:wrapNone/>
                      <wp:docPr id="1"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2815" cy="12700"/>
                              </a:xfrm>
                              <a:custGeom>
                                <a:avLst/>
                                <a:gdLst/>
                                <a:ahLst/>
                                <a:cxnLst/>
                                <a:rect l="l" t="t" r="r" b="b"/>
                                <a:pathLst>
                                  <a:path w="932814" h="1" extrusionOk="0">
                                    <a:moveTo>
                                      <a:pt x="0" y="0"/>
                                    </a:moveTo>
                                    <a:lnTo>
                                      <a:pt x="932814" y="0"/>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5CAD426F" id="Freeform 1" o:spid="_x0000_s1026" style="position:absolute;margin-left:62pt;margin-top:14.5pt;width:73.45pt;height: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9328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" path="m,l932814,e" strokeweight="1pt">
                      <v:stroke startarrowwidth="narrow" startarrowlength="short" endarrowwidth="narrow" endarrowlength="short"/>
                      <v:path arrowok="t" o:extrusionok="f"/>
                    </v:shape>
                  </w:pict>
                </mc:Fallback>
              </mc:AlternateContent>
            </w:r>
            <w:r w:rsidRPr="005C3F06">
              <w:rPr>
                <w:b/>
                <w:color w:val="000000"/>
                <w:sz w:val="26"/>
                <w:szCs w:val="26"/>
              </w:rPr>
              <w:t>KHOA GDTC - QP</w:t>
            </w:r>
          </w:p>
        </w:tc>
        <w:tc>
          <w:tcPr>
            <w:tcW w:w="5386" w:type="dxa"/>
            <w:tcBorders>
              <w:top w:val="nil"/>
              <w:left w:val="nil"/>
              <w:bottom w:val="nil"/>
              <w:right w:val="nil"/>
            </w:tcBorders>
            <w:tcMar>
              <w:left w:w="68" w:type="dxa"/>
              <w:right w:w="68" w:type="dxa"/>
            </w:tcMar>
          </w:tcPr>
          <w:p w14:paraId="5A2A1124" w14:textId="77777777" w:rsidR="00403D27" w:rsidRPr="00491299" w:rsidRDefault="003C43B6" w:rsidP="002A724E">
            <w:pPr>
              <w:spacing w:line="276" w:lineRule="auto"/>
              <w:jc w:val="center"/>
              <w:rPr>
                <w:b/>
                <w:bCs/>
                <w:lang w:val="vi-VN"/>
              </w:rPr>
            </w:pPr>
            <w:r w:rsidRPr="00491299">
              <w:rPr>
                <w:noProof/>
              </w:rPr>
              <mc:AlternateContent>
                <mc:Choice Requires="wps">
                  <w:drawing>
                    <wp:anchor distT="4294967295" distB="4294967295" distL="114300" distR="114300" simplePos="0" relativeHeight="251657216" behindDoc="0" locked="0" layoutInCell="1" allowOverlap="1" wp14:anchorId="2EAA7B0F" wp14:editId="5D3FC298">
                      <wp:simplePos x="0" y="0"/>
                      <wp:positionH relativeFrom="column">
                        <wp:posOffset>781050</wp:posOffset>
                      </wp:positionH>
                      <wp:positionV relativeFrom="paragraph">
                        <wp:posOffset>191135</wp:posOffset>
                      </wp:positionV>
                      <wp:extent cx="1828800" cy="0"/>
                      <wp:effectExtent l="9525" t="10160" r="9525" b="889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CD86B9" id="_x0000_t32" coordsize="21600,21600" o:spt="32" o:oned="t" path="m,l21600,21600e" filled="f">
                      <v:path arrowok="t" fillok="f" o:connecttype="none"/>
                      <o:lock v:ext="edit" shapetype="t"/>
                    </v:shapetype>
                    <v:shape id="AutoShape 2" o:spid="_x0000_s1026" type="#_x0000_t32" style="position:absolute;margin-left:61.5pt;margin-top:15.05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"/>
                  </w:pict>
                </mc:Fallback>
              </mc:AlternateContent>
            </w:r>
            <w:r w:rsidR="00403D27" w:rsidRPr="00491299">
              <w:rPr>
                <w:b/>
                <w:bCs/>
                <w:lang w:val="vi-VN"/>
              </w:rPr>
              <w:t xml:space="preserve"> Độc Lập - Tự Do - Hạnh Phúc</w:t>
            </w:r>
          </w:p>
        </w:tc>
      </w:tr>
      <w:tr w:rsidR="00491299" w:rsidRPr="00491299" w14:paraId="1F606DA5" w14:textId="77777777" w:rsidTr="00D6591B">
        <w:trPr>
          <w:cantSplit/>
        </w:trPr>
        <w:tc>
          <w:tcPr>
            <w:tcW w:w="3968" w:type="dxa"/>
            <w:tcBorders>
              <w:top w:val="nil"/>
              <w:left w:val="nil"/>
              <w:bottom w:val="nil"/>
              <w:right w:val="nil"/>
            </w:tcBorders>
            <w:tcMar>
              <w:left w:w="68" w:type="dxa"/>
              <w:right w:w="68" w:type="dxa"/>
            </w:tcMar>
          </w:tcPr>
          <w:p w14:paraId="320E4036" w14:textId="77777777" w:rsidR="00403D27" w:rsidRPr="00491299" w:rsidRDefault="00403D27" w:rsidP="002A724E">
            <w:pPr>
              <w:spacing w:line="276" w:lineRule="auto"/>
              <w:jc w:val="center"/>
              <w:rPr>
                <w:b/>
                <w:bCs/>
              </w:rPr>
            </w:pPr>
          </w:p>
        </w:tc>
        <w:tc>
          <w:tcPr>
            <w:tcW w:w="5386" w:type="dxa"/>
            <w:tcBorders>
              <w:top w:val="nil"/>
              <w:left w:val="nil"/>
              <w:bottom w:val="nil"/>
              <w:right w:val="nil"/>
            </w:tcBorders>
            <w:tcMar>
              <w:left w:w="68" w:type="dxa"/>
              <w:right w:w="68" w:type="dxa"/>
            </w:tcMar>
          </w:tcPr>
          <w:p w14:paraId="67C22DB5" w14:textId="77777777" w:rsidR="00403D27" w:rsidRPr="00491299" w:rsidRDefault="00403D27" w:rsidP="002A724E">
            <w:pPr>
              <w:spacing w:line="276" w:lineRule="auto"/>
              <w:jc w:val="center"/>
              <w:rPr>
                <w:b/>
                <w:bCs/>
                <w:lang w:val="vi-VN"/>
              </w:rPr>
            </w:pPr>
          </w:p>
        </w:tc>
      </w:tr>
    </w:tbl>
    <w:p w14:paraId="515B1434" w14:textId="77777777" w:rsidR="00403D27" w:rsidRPr="00491299" w:rsidRDefault="00403D27" w:rsidP="002A724E">
      <w:pPr>
        <w:tabs>
          <w:tab w:val="left" w:pos="2325"/>
        </w:tabs>
        <w:spacing w:line="276" w:lineRule="auto"/>
        <w:jc w:val="center"/>
        <w:rPr>
          <w:b/>
          <w:bCs/>
          <w:lang w:val="vi-VN"/>
        </w:rPr>
      </w:pPr>
    </w:p>
    <w:tbl>
      <w:tblPr>
        <w:tblW w:w="0" w:type="auto"/>
        <w:tblInd w:w="-106" w:type="dxa"/>
        <w:tblLook w:val="00A0" w:firstRow="1" w:lastRow="0" w:firstColumn="1" w:lastColumn="0" w:noHBand="0" w:noVBand="0"/>
      </w:tblPr>
      <w:tblGrid>
        <w:gridCol w:w="2952"/>
        <w:gridCol w:w="2967"/>
        <w:gridCol w:w="2975"/>
      </w:tblGrid>
      <w:tr w:rsidR="00491299" w:rsidRPr="00491299" w14:paraId="0D7AB1C5" w14:textId="77777777" w:rsidTr="005F78D6">
        <w:trPr>
          <w:trHeight w:val="457"/>
        </w:trPr>
        <w:tc>
          <w:tcPr>
            <w:tcW w:w="9520" w:type="dxa"/>
            <w:gridSpan w:val="3"/>
          </w:tcPr>
          <w:p w14:paraId="2E22F0C0" w14:textId="77777777" w:rsidR="00403D27" w:rsidRPr="00491299" w:rsidRDefault="00403D27" w:rsidP="002A724E">
            <w:pPr>
              <w:tabs>
                <w:tab w:val="left" w:pos="2325"/>
              </w:tabs>
              <w:spacing w:line="276" w:lineRule="auto"/>
              <w:jc w:val="center"/>
              <w:rPr>
                <w:b/>
                <w:bCs/>
                <w:lang w:val="vi-VN"/>
              </w:rPr>
            </w:pPr>
            <w:r w:rsidRPr="00491299">
              <w:rPr>
                <w:b/>
                <w:bCs/>
                <w:lang w:val="vi-VN"/>
              </w:rPr>
              <w:t xml:space="preserve">CHƯƠNG TRÌNH </w:t>
            </w:r>
            <w:r w:rsidR="00824070" w:rsidRPr="00491299">
              <w:rPr>
                <w:b/>
                <w:bCs/>
              </w:rPr>
              <w:t>ĐÀO TẠO</w:t>
            </w:r>
            <w:r w:rsidRPr="00491299">
              <w:rPr>
                <w:b/>
                <w:bCs/>
                <w:lang w:val="vi-VN"/>
              </w:rPr>
              <w:t xml:space="preserve"> </w:t>
            </w:r>
          </w:p>
        </w:tc>
      </w:tr>
      <w:tr w:rsidR="00491299" w:rsidRPr="00491299" w14:paraId="236EB544" w14:textId="77777777">
        <w:tc>
          <w:tcPr>
            <w:tcW w:w="3173" w:type="dxa"/>
          </w:tcPr>
          <w:p w14:paraId="37029900" w14:textId="77777777" w:rsidR="00403D27" w:rsidRPr="00491299" w:rsidRDefault="00403D27" w:rsidP="002A724E">
            <w:pPr>
              <w:tabs>
                <w:tab w:val="left" w:pos="2325"/>
              </w:tabs>
              <w:spacing w:line="276" w:lineRule="auto"/>
              <w:rPr>
                <w:b/>
                <w:bCs/>
                <w:lang w:val="vi-VN"/>
              </w:rPr>
            </w:pPr>
            <w:r w:rsidRPr="00491299">
              <w:rPr>
                <w:b/>
                <w:bCs/>
                <w:lang w:val="vi-VN"/>
              </w:rPr>
              <w:t>Trình độ đào tạo: Đại học</w:t>
            </w:r>
          </w:p>
        </w:tc>
        <w:tc>
          <w:tcPr>
            <w:tcW w:w="3173" w:type="dxa"/>
          </w:tcPr>
          <w:p w14:paraId="79B464F2" w14:textId="77777777" w:rsidR="00403D27" w:rsidRPr="00894BDD" w:rsidRDefault="00403D27" w:rsidP="002A724E">
            <w:pPr>
              <w:tabs>
                <w:tab w:val="left" w:pos="2325"/>
              </w:tabs>
              <w:spacing w:line="276" w:lineRule="auto"/>
              <w:rPr>
                <w:b/>
                <w:bCs/>
                <w:lang w:val="vi-VN"/>
              </w:rPr>
            </w:pPr>
            <w:r w:rsidRPr="00491299">
              <w:rPr>
                <w:b/>
                <w:bCs/>
                <w:lang w:val="vi-VN"/>
              </w:rPr>
              <w:t>Ngành:</w:t>
            </w:r>
            <w:r w:rsidR="00EC10D5" w:rsidRPr="00894BDD">
              <w:rPr>
                <w:b/>
                <w:bCs/>
                <w:lang w:val="vi-VN"/>
              </w:rPr>
              <w:t xml:space="preserve"> Giáo dục thể chất</w:t>
            </w:r>
          </w:p>
        </w:tc>
        <w:tc>
          <w:tcPr>
            <w:tcW w:w="3174" w:type="dxa"/>
          </w:tcPr>
          <w:p w14:paraId="189190DA" w14:textId="150FC527" w:rsidR="00403D27" w:rsidRPr="00491299" w:rsidRDefault="00403D27" w:rsidP="002A724E">
            <w:pPr>
              <w:tabs>
                <w:tab w:val="left" w:pos="2325"/>
              </w:tabs>
              <w:spacing w:line="276" w:lineRule="auto"/>
              <w:rPr>
                <w:b/>
                <w:bCs/>
              </w:rPr>
            </w:pPr>
            <w:r w:rsidRPr="00491299">
              <w:rPr>
                <w:b/>
                <w:bCs/>
                <w:lang w:val="vi-VN"/>
              </w:rPr>
              <w:t xml:space="preserve">Mã số: </w:t>
            </w:r>
            <w:r w:rsidR="00894BDD">
              <w:rPr>
                <w:b/>
                <w:bCs/>
                <w:lang w:val="vi-VN"/>
              </w:rPr>
              <w:t>7</w:t>
            </w:r>
            <w:r w:rsidR="00D6591B" w:rsidRPr="00491299">
              <w:rPr>
                <w:b/>
              </w:rPr>
              <w:t>140206</w:t>
            </w:r>
          </w:p>
        </w:tc>
      </w:tr>
    </w:tbl>
    <w:p w14:paraId="692CC2C6" w14:textId="77777777" w:rsidR="00403D27" w:rsidRPr="00491299" w:rsidRDefault="00403D27" w:rsidP="002A724E">
      <w:pPr>
        <w:tabs>
          <w:tab w:val="left" w:pos="2325"/>
        </w:tabs>
        <w:spacing w:line="276" w:lineRule="auto"/>
        <w:jc w:val="center"/>
        <w:rPr>
          <w:b/>
          <w:bCs/>
          <w:lang w:val="vi-VN"/>
        </w:rPr>
      </w:pPr>
    </w:p>
    <w:tbl>
      <w:tblPr>
        <w:tblW w:w="9087" w:type="dxa"/>
        <w:jc w:val="center"/>
        <w:tblLook w:val="00A0" w:firstRow="1" w:lastRow="0" w:firstColumn="1" w:lastColumn="0" w:noHBand="0" w:noVBand="0"/>
      </w:tblPr>
      <w:tblGrid>
        <w:gridCol w:w="4609"/>
        <w:gridCol w:w="4478"/>
      </w:tblGrid>
      <w:tr w:rsidR="00491299" w:rsidRPr="00491299" w14:paraId="2E0BE4A3" w14:textId="77777777" w:rsidTr="00894BDD">
        <w:trPr>
          <w:jc w:val="center"/>
        </w:trPr>
        <w:tc>
          <w:tcPr>
            <w:tcW w:w="9087" w:type="dxa"/>
            <w:gridSpan w:val="2"/>
            <w:tcBorders>
              <w:bottom w:val="single" w:sz="4" w:space="0" w:color="auto"/>
            </w:tcBorders>
          </w:tcPr>
          <w:p w14:paraId="7539144C" w14:textId="77777777" w:rsidR="00403D27" w:rsidRPr="00491299" w:rsidRDefault="00403D27" w:rsidP="002A724E">
            <w:pPr>
              <w:spacing w:line="276" w:lineRule="auto"/>
              <w:jc w:val="center"/>
              <w:rPr>
                <w:b/>
                <w:bCs/>
                <w:lang w:val="vi-VN"/>
              </w:rPr>
            </w:pPr>
            <w:r w:rsidRPr="00491299">
              <w:rPr>
                <w:b/>
                <w:bCs/>
                <w:lang w:val="vi-VN"/>
              </w:rPr>
              <w:t>ĐỀ CƯƠNG CHI TIẾT HỌC PHẦN</w:t>
            </w:r>
          </w:p>
          <w:p w14:paraId="3B28FA02" w14:textId="26FBF369" w:rsidR="00403D27" w:rsidRPr="00894BDD" w:rsidRDefault="00894BDD" w:rsidP="00894BDD">
            <w:pPr>
              <w:spacing w:line="276" w:lineRule="auto"/>
              <w:rPr>
                <w:i/>
              </w:rPr>
            </w:pPr>
            <w:r>
              <w:rPr>
                <w:b/>
              </w:rPr>
              <w:t>1</w:t>
            </w:r>
            <w:r>
              <w:rPr>
                <w:b/>
                <w:lang w:val="vi-VN"/>
              </w:rPr>
              <w:t xml:space="preserve">. </w:t>
            </w:r>
            <w:r w:rsidR="00D47FCE" w:rsidRPr="00491299">
              <w:rPr>
                <w:b/>
              </w:rPr>
              <w:t>Thông tin chung</w:t>
            </w:r>
          </w:p>
        </w:tc>
      </w:tr>
      <w:tr w:rsidR="00491299" w:rsidRPr="00491299" w14:paraId="54D2087F"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194F06C0" w14:textId="77777777" w:rsidR="00403D27" w:rsidRPr="00491299" w:rsidRDefault="00A62FC3" w:rsidP="002A724E">
            <w:pPr>
              <w:autoSpaceDE w:val="0"/>
              <w:autoSpaceDN w:val="0"/>
              <w:adjustRightInd w:val="0"/>
              <w:spacing w:before="30" w:after="30" w:line="276" w:lineRule="auto"/>
              <w:rPr>
                <w:b/>
                <w:bCs/>
                <w:lang w:val="vi-VN"/>
              </w:rPr>
            </w:pPr>
            <w:r w:rsidRPr="00491299">
              <w:rPr>
                <w:b/>
                <w:bCs/>
              </w:rPr>
              <w:t xml:space="preserve">1.1. </w:t>
            </w:r>
            <w:r w:rsidR="00D47FCE" w:rsidRPr="00491299">
              <w:rPr>
                <w:b/>
                <w:bCs/>
              </w:rPr>
              <w:t>Tên học phần</w:t>
            </w:r>
            <w:r w:rsidR="00403D27" w:rsidRPr="00491299">
              <w:rPr>
                <w:b/>
                <w:bCs/>
                <w:lang w:val="vi-VN"/>
              </w:rPr>
              <w:t>:</w:t>
            </w:r>
            <w:r w:rsidR="00220D05" w:rsidRPr="00491299">
              <w:rPr>
                <w:b/>
                <w:bCs/>
              </w:rPr>
              <w:t xml:space="preserve"> </w:t>
            </w:r>
            <w:r w:rsidR="00011DCC" w:rsidRPr="00491299">
              <w:rPr>
                <w:b/>
                <w:bCs/>
              </w:rPr>
              <w:t>Công tác Đoàn – Đội</w:t>
            </w:r>
          </w:p>
        </w:tc>
        <w:tc>
          <w:tcPr>
            <w:tcW w:w="4478" w:type="dxa"/>
            <w:tcBorders>
              <w:top w:val="single" w:sz="4" w:space="0" w:color="auto"/>
              <w:left w:val="single" w:sz="4" w:space="0" w:color="auto"/>
              <w:bottom w:val="single" w:sz="4" w:space="0" w:color="auto"/>
              <w:right w:val="single" w:sz="4" w:space="0" w:color="auto"/>
            </w:tcBorders>
          </w:tcPr>
          <w:p w14:paraId="07C2BCCF" w14:textId="77777777" w:rsidR="00403D27" w:rsidRPr="00491299" w:rsidRDefault="00A62FC3" w:rsidP="002A724E">
            <w:pPr>
              <w:autoSpaceDE w:val="0"/>
              <w:autoSpaceDN w:val="0"/>
              <w:adjustRightInd w:val="0"/>
              <w:spacing w:before="30" w:after="30" w:line="276" w:lineRule="auto"/>
              <w:rPr>
                <w:b/>
                <w:bCs/>
              </w:rPr>
            </w:pPr>
            <w:r w:rsidRPr="00491299">
              <w:rPr>
                <w:b/>
                <w:bCs/>
              </w:rPr>
              <w:t>1.2. T</w:t>
            </w:r>
            <w:r w:rsidR="00403D27" w:rsidRPr="00491299">
              <w:rPr>
                <w:b/>
                <w:bCs/>
                <w:lang w:val="vi-VN"/>
              </w:rPr>
              <w:t xml:space="preserve">ên </w:t>
            </w:r>
            <w:r w:rsidR="00D47FCE" w:rsidRPr="00491299">
              <w:rPr>
                <w:b/>
                <w:bCs/>
              </w:rPr>
              <w:t>tiếng Anh</w:t>
            </w:r>
            <w:r w:rsidR="00403D27" w:rsidRPr="00491299">
              <w:rPr>
                <w:b/>
                <w:bCs/>
                <w:lang w:val="vi-VN"/>
              </w:rPr>
              <w:t>:</w:t>
            </w:r>
            <w:r w:rsidR="003D3F08" w:rsidRPr="00491299">
              <w:rPr>
                <w:b/>
                <w:bCs/>
              </w:rPr>
              <w:t xml:space="preserve"> </w:t>
            </w:r>
            <w:r w:rsidR="003D3F08" w:rsidRPr="00491299">
              <w:t>Union - Team Work</w:t>
            </w:r>
          </w:p>
        </w:tc>
      </w:tr>
      <w:tr w:rsidR="00491299" w:rsidRPr="00491299" w14:paraId="30B97552"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189CCBED" w14:textId="77777777" w:rsidR="00403D27" w:rsidRPr="00491299" w:rsidRDefault="00A62FC3" w:rsidP="002A724E">
            <w:pPr>
              <w:autoSpaceDE w:val="0"/>
              <w:autoSpaceDN w:val="0"/>
              <w:adjustRightInd w:val="0"/>
              <w:spacing w:before="30" w:after="30" w:line="276" w:lineRule="auto"/>
              <w:rPr>
                <w:b/>
                <w:bCs/>
                <w:lang w:val="vi-VN"/>
              </w:rPr>
            </w:pPr>
            <w:r w:rsidRPr="00491299">
              <w:rPr>
                <w:b/>
                <w:bCs/>
              </w:rPr>
              <w:t xml:space="preserve">1.3. </w:t>
            </w:r>
            <w:r w:rsidR="00D47FCE" w:rsidRPr="00491299">
              <w:rPr>
                <w:b/>
                <w:bCs/>
              </w:rPr>
              <w:t>Mã</w:t>
            </w:r>
            <w:r w:rsidR="00403D27" w:rsidRPr="00491299">
              <w:rPr>
                <w:b/>
                <w:bCs/>
                <w:lang w:val="vi-VN"/>
              </w:rPr>
              <w:t xml:space="preserve"> học phần: </w:t>
            </w:r>
            <w:r w:rsidR="003D3F08" w:rsidRPr="00491299">
              <w:rPr>
                <w:lang w:val="de-DE"/>
              </w:rPr>
              <w:t>TQCTDD.108</w:t>
            </w:r>
          </w:p>
        </w:tc>
        <w:tc>
          <w:tcPr>
            <w:tcW w:w="4478" w:type="dxa"/>
            <w:tcBorders>
              <w:top w:val="single" w:sz="4" w:space="0" w:color="auto"/>
              <w:left w:val="single" w:sz="4" w:space="0" w:color="auto"/>
              <w:bottom w:val="single" w:sz="4" w:space="0" w:color="auto"/>
              <w:right w:val="single" w:sz="4" w:space="0" w:color="auto"/>
            </w:tcBorders>
          </w:tcPr>
          <w:p w14:paraId="52480A21" w14:textId="77777777" w:rsidR="00403D27" w:rsidRPr="00491299" w:rsidRDefault="00A62FC3" w:rsidP="002A724E">
            <w:pPr>
              <w:autoSpaceDE w:val="0"/>
              <w:autoSpaceDN w:val="0"/>
              <w:adjustRightInd w:val="0"/>
              <w:spacing w:before="30" w:after="30" w:line="276" w:lineRule="auto"/>
              <w:rPr>
                <w:b/>
                <w:bCs/>
                <w:lang w:val="vi-VN"/>
              </w:rPr>
            </w:pPr>
            <w:r w:rsidRPr="00491299">
              <w:rPr>
                <w:b/>
                <w:bCs/>
              </w:rPr>
              <w:t xml:space="preserve">1.4. </w:t>
            </w:r>
            <w:r w:rsidR="00D47FCE" w:rsidRPr="00491299">
              <w:rPr>
                <w:b/>
                <w:bCs/>
              </w:rPr>
              <w:t>Số tín chỉ:</w:t>
            </w:r>
            <w:r w:rsidR="00403D27" w:rsidRPr="00491299">
              <w:rPr>
                <w:b/>
                <w:bCs/>
                <w:lang w:val="vi-VN"/>
              </w:rPr>
              <w:t xml:space="preserve"> </w:t>
            </w:r>
            <w:r w:rsidR="005135DC" w:rsidRPr="00491299">
              <w:rPr>
                <w:b/>
                <w:bCs/>
              </w:rPr>
              <w:t>02</w:t>
            </w:r>
          </w:p>
        </w:tc>
      </w:tr>
      <w:tr w:rsidR="00491299" w:rsidRPr="00491299" w14:paraId="67255504"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55D6A2C1" w14:textId="77777777" w:rsidR="00403D27" w:rsidRPr="00491299" w:rsidRDefault="00A62FC3" w:rsidP="002A724E">
            <w:pPr>
              <w:autoSpaceDE w:val="0"/>
              <w:autoSpaceDN w:val="0"/>
              <w:adjustRightInd w:val="0"/>
              <w:spacing w:before="30" w:after="30" w:line="276" w:lineRule="auto"/>
              <w:rPr>
                <w:b/>
                <w:bCs/>
                <w:lang w:val="vi-VN"/>
              </w:rPr>
            </w:pPr>
            <w:r w:rsidRPr="00491299">
              <w:rPr>
                <w:b/>
                <w:bCs/>
              </w:rPr>
              <w:t xml:space="preserve">1.5. </w:t>
            </w:r>
            <w:r w:rsidR="00403D27" w:rsidRPr="00491299">
              <w:rPr>
                <w:b/>
                <w:bCs/>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14:paraId="262EA965" w14:textId="77777777" w:rsidR="00403D27" w:rsidRPr="00491299" w:rsidRDefault="00403D27" w:rsidP="002A724E">
            <w:pPr>
              <w:tabs>
                <w:tab w:val="left" w:pos="2325"/>
              </w:tabs>
              <w:spacing w:before="30" w:after="30" w:line="276" w:lineRule="auto"/>
              <w:jc w:val="center"/>
              <w:rPr>
                <w:b/>
                <w:bCs/>
                <w:lang w:val="vi-VN"/>
              </w:rPr>
            </w:pPr>
          </w:p>
        </w:tc>
      </w:tr>
      <w:tr w:rsidR="00491299" w:rsidRPr="00491299" w14:paraId="2A6A1165"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1E3B65AE" w14:textId="77777777" w:rsidR="00403D27" w:rsidRPr="00491299" w:rsidRDefault="00403D27" w:rsidP="002A724E">
            <w:pPr>
              <w:tabs>
                <w:tab w:val="left" w:pos="284"/>
              </w:tabs>
              <w:spacing w:before="30" w:after="30" w:line="276" w:lineRule="auto"/>
              <w:rPr>
                <w:b/>
                <w:bCs/>
                <w:lang w:val="vi-VN"/>
              </w:rPr>
            </w:pPr>
            <w:r w:rsidRPr="00491299">
              <w:rPr>
                <w:b/>
                <w:bCs/>
                <w:lang w:val="vi-VN"/>
              </w:rPr>
              <w:t xml:space="preserve">- </w:t>
            </w:r>
            <w:r w:rsidRPr="00491299">
              <w:rPr>
                <w:bCs/>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14:paraId="67B874EA" w14:textId="77777777" w:rsidR="00403D27" w:rsidRPr="00491299" w:rsidRDefault="003D3F08" w:rsidP="002A724E">
            <w:pPr>
              <w:tabs>
                <w:tab w:val="left" w:pos="485"/>
              </w:tabs>
              <w:spacing w:before="30" w:after="30" w:line="276" w:lineRule="auto"/>
              <w:rPr>
                <w:b/>
                <w:bCs/>
              </w:rPr>
            </w:pPr>
            <w:r w:rsidRPr="00491299">
              <w:rPr>
                <w:bCs/>
              </w:rPr>
              <w:t>12</w:t>
            </w:r>
            <w:r w:rsidR="005F78D6" w:rsidRPr="00491299">
              <w:rPr>
                <w:bCs/>
                <w:lang w:val="vi-VN"/>
              </w:rPr>
              <w:t xml:space="preserve"> tiết</w:t>
            </w:r>
          </w:p>
        </w:tc>
      </w:tr>
      <w:tr w:rsidR="00491299" w:rsidRPr="00491299" w14:paraId="5ED6B4BB"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422A281B" w14:textId="77777777" w:rsidR="00403D27" w:rsidRPr="00491299" w:rsidRDefault="00403D27" w:rsidP="002A724E">
            <w:pPr>
              <w:tabs>
                <w:tab w:val="left" w:pos="284"/>
              </w:tabs>
              <w:spacing w:before="30" w:after="30" w:line="276" w:lineRule="auto"/>
              <w:rPr>
                <w:b/>
                <w:bCs/>
                <w:lang w:val="vi-VN"/>
              </w:rPr>
            </w:pPr>
            <w:r w:rsidRPr="00491299">
              <w:rPr>
                <w:bCs/>
                <w:lang w:val="vi-VN"/>
              </w:rPr>
              <w:t xml:space="preserve">- Bài tập và Thảo luận nhóm:     </w:t>
            </w:r>
          </w:p>
        </w:tc>
        <w:tc>
          <w:tcPr>
            <w:tcW w:w="4478" w:type="dxa"/>
            <w:tcBorders>
              <w:top w:val="single" w:sz="4" w:space="0" w:color="auto"/>
              <w:left w:val="single" w:sz="4" w:space="0" w:color="auto"/>
              <w:bottom w:val="single" w:sz="4" w:space="0" w:color="auto"/>
              <w:right w:val="single" w:sz="4" w:space="0" w:color="auto"/>
            </w:tcBorders>
          </w:tcPr>
          <w:p w14:paraId="66517A89" w14:textId="77777777" w:rsidR="00403D27" w:rsidRPr="00491299" w:rsidRDefault="003D3F08" w:rsidP="002A724E">
            <w:pPr>
              <w:tabs>
                <w:tab w:val="left" w:pos="2325"/>
              </w:tabs>
              <w:spacing w:before="30" w:after="30" w:line="276" w:lineRule="auto"/>
              <w:rPr>
                <w:b/>
                <w:bCs/>
                <w:lang w:val="vi-VN"/>
              </w:rPr>
            </w:pPr>
            <w:r w:rsidRPr="00491299">
              <w:rPr>
                <w:bCs/>
              </w:rPr>
              <w:t>18</w:t>
            </w:r>
            <w:r w:rsidR="00403D27" w:rsidRPr="00491299">
              <w:rPr>
                <w:bCs/>
                <w:lang w:val="vi-VN"/>
              </w:rPr>
              <w:t xml:space="preserve"> tiết</w:t>
            </w:r>
          </w:p>
        </w:tc>
      </w:tr>
      <w:tr w:rsidR="00491299" w:rsidRPr="00491299" w14:paraId="77BD50AF"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6DE05767" w14:textId="77777777" w:rsidR="00403D27" w:rsidRPr="00491299" w:rsidRDefault="00403D27" w:rsidP="002A724E">
            <w:pPr>
              <w:tabs>
                <w:tab w:val="left" w:pos="2325"/>
              </w:tabs>
              <w:spacing w:before="30" w:after="30" w:line="276" w:lineRule="auto"/>
              <w:rPr>
                <w:bCs/>
                <w:lang w:val="vi-VN"/>
              </w:rPr>
            </w:pPr>
            <w:r w:rsidRPr="00491299">
              <w:rPr>
                <w:bCs/>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14:paraId="5285F2B8" w14:textId="77777777" w:rsidR="00403D27" w:rsidRPr="00491299" w:rsidRDefault="00D46B71" w:rsidP="002A724E">
            <w:pPr>
              <w:spacing w:before="30" w:after="30" w:line="276" w:lineRule="auto"/>
              <w:rPr>
                <w:b/>
                <w:bCs/>
                <w:lang w:val="vi-VN"/>
              </w:rPr>
            </w:pPr>
            <w:r w:rsidRPr="00491299">
              <w:rPr>
                <w:bCs/>
              </w:rPr>
              <w:t>60 t</w:t>
            </w:r>
            <w:r w:rsidR="00403D27" w:rsidRPr="00491299">
              <w:rPr>
                <w:bCs/>
                <w:lang w:val="vi-VN"/>
              </w:rPr>
              <w:t>iết</w:t>
            </w:r>
          </w:p>
        </w:tc>
      </w:tr>
      <w:tr w:rsidR="00491299" w:rsidRPr="00491299" w14:paraId="3702548A"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34CD5398" w14:textId="77777777" w:rsidR="00403D27" w:rsidRPr="00491299" w:rsidRDefault="00A62FC3" w:rsidP="002A724E">
            <w:pPr>
              <w:autoSpaceDE w:val="0"/>
              <w:autoSpaceDN w:val="0"/>
              <w:adjustRightInd w:val="0"/>
              <w:spacing w:before="30" w:after="30" w:line="276" w:lineRule="auto"/>
              <w:rPr>
                <w:b/>
                <w:bCs/>
                <w:lang w:val="vi-VN"/>
              </w:rPr>
            </w:pPr>
            <w:r w:rsidRPr="00491299">
              <w:rPr>
                <w:b/>
                <w:bCs/>
              </w:rPr>
              <w:t xml:space="preserve">1.6. </w:t>
            </w:r>
            <w:r w:rsidR="00403D27" w:rsidRPr="00491299">
              <w:rPr>
                <w:b/>
                <w:bCs/>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14:paraId="440CB82C" w14:textId="77777777" w:rsidR="00403D27" w:rsidRPr="00491299" w:rsidRDefault="00403D27" w:rsidP="002A724E">
            <w:pPr>
              <w:tabs>
                <w:tab w:val="left" w:pos="2325"/>
              </w:tabs>
              <w:spacing w:before="30" w:after="30" w:line="276" w:lineRule="auto"/>
              <w:jc w:val="center"/>
              <w:rPr>
                <w:b/>
                <w:bCs/>
                <w:lang w:val="vi-VN"/>
              </w:rPr>
            </w:pPr>
          </w:p>
        </w:tc>
      </w:tr>
      <w:tr w:rsidR="00491299" w:rsidRPr="00491299" w14:paraId="476F51B7"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6F7202D4" w14:textId="77777777" w:rsidR="00403D27" w:rsidRPr="00491299" w:rsidRDefault="00403D27" w:rsidP="002A724E">
            <w:pPr>
              <w:tabs>
                <w:tab w:val="left" w:pos="284"/>
              </w:tabs>
              <w:spacing w:before="30" w:after="30" w:line="276" w:lineRule="auto"/>
              <w:rPr>
                <w:b/>
                <w:bCs/>
                <w:lang w:val="vi-VN"/>
              </w:rPr>
            </w:pPr>
            <w:r w:rsidRPr="00491299">
              <w:rPr>
                <w:bCs/>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14:paraId="03E370E9" w14:textId="77777777" w:rsidR="00403D27" w:rsidRPr="00491299" w:rsidRDefault="00403D27" w:rsidP="002A724E">
            <w:pPr>
              <w:tabs>
                <w:tab w:val="left" w:pos="2325"/>
              </w:tabs>
              <w:spacing w:before="30" w:after="30" w:line="276" w:lineRule="auto"/>
              <w:rPr>
                <w:bCs/>
              </w:rPr>
            </w:pPr>
            <w:r w:rsidRPr="00491299">
              <w:rPr>
                <w:bCs/>
                <w:lang w:val="vi-VN"/>
              </w:rPr>
              <w:t>T</w:t>
            </w:r>
            <w:r w:rsidR="00220D05" w:rsidRPr="00491299">
              <w:rPr>
                <w:bCs/>
              </w:rPr>
              <w:t>h</w:t>
            </w:r>
            <w:r w:rsidRPr="00491299">
              <w:rPr>
                <w:bCs/>
                <w:lang w:val="vi-VN"/>
              </w:rPr>
              <w:t xml:space="preserve">S. Nguyễn </w:t>
            </w:r>
            <w:r w:rsidR="00220D05" w:rsidRPr="00491299">
              <w:rPr>
                <w:bCs/>
              </w:rPr>
              <w:t>Quang Hòa</w:t>
            </w:r>
          </w:p>
        </w:tc>
      </w:tr>
      <w:tr w:rsidR="00491299" w:rsidRPr="00491299" w14:paraId="289D9342"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149EC6BB" w14:textId="77777777" w:rsidR="00403D27" w:rsidRPr="00491299" w:rsidRDefault="00403D27" w:rsidP="002A724E">
            <w:pPr>
              <w:tabs>
                <w:tab w:val="left" w:pos="284"/>
              </w:tabs>
              <w:spacing w:before="30" w:after="30" w:line="276" w:lineRule="auto"/>
              <w:rPr>
                <w:bCs/>
                <w:lang w:val="vi-VN"/>
              </w:rPr>
            </w:pPr>
            <w:r w:rsidRPr="00491299">
              <w:rPr>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14:paraId="2A3AA0F8" w14:textId="77777777" w:rsidR="00BA07C9" w:rsidRPr="00491299" w:rsidRDefault="00BA07C9" w:rsidP="002A724E">
            <w:pPr>
              <w:tabs>
                <w:tab w:val="left" w:pos="2325"/>
              </w:tabs>
              <w:spacing w:before="30" w:after="30" w:line="276" w:lineRule="auto"/>
              <w:rPr>
                <w:bCs/>
              </w:rPr>
            </w:pPr>
            <w:r w:rsidRPr="00491299">
              <w:rPr>
                <w:bCs/>
              </w:rPr>
              <w:t>TS. Trần Thủy</w:t>
            </w:r>
          </w:p>
          <w:p w14:paraId="263E03F1" w14:textId="77777777" w:rsidR="00BA07C9" w:rsidRPr="00491299" w:rsidRDefault="00BA07C9" w:rsidP="002A724E">
            <w:pPr>
              <w:tabs>
                <w:tab w:val="left" w:pos="2325"/>
              </w:tabs>
              <w:spacing w:before="30" w:after="30" w:line="276" w:lineRule="auto"/>
              <w:rPr>
                <w:bCs/>
              </w:rPr>
            </w:pPr>
            <w:r w:rsidRPr="00491299">
              <w:rPr>
                <w:bCs/>
              </w:rPr>
              <w:t>ThS. Nguyễn Anh Tuấn</w:t>
            </w:r>
          </w:p>
          <w:p w14:paraId="3429F0B8" w14:textId="77777777" w:rsidR="00BA07C9" w:rsidRPr="00491299" w:rsidRDefault="00BA07C9" w:rsidP="002A724E">
            <w:pPr>
              <w:tabs>
                <w:tab w:val="left" w:pos="2325"/>
              </w:tabs>
              <w:spacing w:before="30" w:after="30" w:line="276" w:lineRule="auto"/>
              <w:rPr>
                <w:bCs/>
              </w:rPr>
            </w:pPr>
            <w:r w:rsidRPr="00491299">
              <w:rPr>
                <w:bCs/>
              </w:rPr>
              <w:t>ThS. Nguyễn Xuân Hải</w:t>
            </w:r>
          </w:p>
          <w:p w14:paraId="48049736" w14:textId="77777777" w:rsidR="00BA07C9" w:rsidRPr="00491299" w:rsidRDefault="00BA07C9" w:rsidP="002A724E">
            <w:pPr>
              <w:tabs>
                <w:tab w:val="left" w:pos="2325"/>
              </w:tabs>
              <w:spacing w:before="30" w:after="30" w:line="276" w:lineRule="auto"/>
              <w:rPr>
                <w:bCs/>
              </w:rPr>
            </w:pPr>
            <w:r w:rsidRPr="00491299">
              <w:rPr>
                <w:bCs/>
              </w:rPr>
              <w:t>TS. Cao Phương</w:t>
            </w:r>
          </w:p>
          <w:p w14:paraId="7329E0AF" w14:textId="77777777" w:rsidR="00220D05" w:rsidRPr="00491299" w:rsidRDefault="00BA07C9" w:rsidP="002A724E">
            <w:pPr>
              <w:tabs>
                <w:tab w:val="left" w:pos="2325"/>
              </w:tabs>
              <w:spacing w:before="30" w:after="30" w:line="276" w:lineRule="auto"/>
              <w:rPr>
                <w:bCs/>
              </w:rPr>
            </w:pPr>
            <w:r w:rsidRPr="00491299">
              <w:rPr>
                <w:bCs/>
              </w:rPr>
              <w:t>ThS. Nguyễn Thế Thành</w:t>
            </w:r>
          </w:p>
        </w:tc>
      </w:tr>
      <w:tr w:rsidR="00491299" w:rsidRPr="00491299" w14:paraId="357A72D9"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40272437" w14:textId="77777777" w:rsidR="00403D27" w:rsidRPr="00491299" w:rsidRDefault="00A62FC3" w:rsidP="002A724E">
            <w:pPr>
              <w:autoSpaceDE w:val="0"/>
              <w:autoSpaceDN w:val="0"/>
              <w:adjustRightInd w:val="0"/>
              <w:spacing w:before="30" w:after="30" w:line="276" w:lineRule="auto"/>
              <w:rPr>
                <w:bCs/>
                <w:lang w:val="vi-VN"/>
              </w:rPr>
            </w:pPr>
            <w:r w:rsidRPr="00491299">
              <w:rPr>
                <w:b/>
                <w:bCs/>
              </w:rPr>
              <w:t xml:space="preserve">1.7. </w:t>
            </w:r>
            <w:r w:rsidR="00403D27" w:rsidRPr="00491299">
              <w:rPr>
                <w:b/>
                <w:bCs/>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14:paraId="38A538A2" w14:textId="77777777" w:rsidR="00403D27" w:rsidRPr="00491299" w:rsidRDefault="00403D27" w:rsidP="002A724E">
            <w:pPr>
              <w:tabs>
                <w:tab w:val="left" w:pos="2325"/>
              </w:tabs>
              <w:spacing w:before="30" w:after="30" w:line="276" w:lineRule="auto"/>
              <w:jc w:val="center"/>
              <w:rPr>
                <w:bCs/>
                <w:lang w:val="vi-VN"/>
              </w:rPr>
            </w:pPr>
          </w:p>
        </w:tc>
      </w:tr>
      <w:tr w:rsidR="00491299" w:rsidRPr="00491299" w14:paraId="547E6F3E"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3594BA10" w14:textId="77777777" w:rsidR="00403D27" w:rsidRPr="00491299" w:rsidRDefault="00403D27" w:rsidP="002A724E">
            <w:pPr>
              <w:tabs>
                <w:tab w:val="left" w:pos="284"/>
              </w:tabs>
              <w:spacing w:before="30" w:after="30" w:line="276" w:lineRule="auto"/>
              <w:rPr>
                <w:bCs/>
                <w:lang w:val="vi-VN"/>
              </w:rPr>
            </w:pPr>
            <w:r w:rsidRPr="00491299">
              <w:rPr>
                <w:b/>
                <w:bCs/>
                <w:lang w:val="vi-VN"/>
              </w:rPr>
              <w:t xml:space="preserve">- </w:t>
            </w:r>
            <w:r w:rsidRPr="00491299">
              <w:rPr>
                <w:bCs/>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14:paraId="25B2B960" w14:textId="77777777" w:rsidR="00403D27" w:rsidRPr="00491299" w:rsidRDefault="00220D05" w:rsidP="002A724E">
            <w:pPr>
              <w:tabs>
                <w:tab w:val="left" w:pos="2325"/>
              </w:tabs>
              <w:spacing w:before="30" w:after="30" w:line="276" w:lineRule="auto"/>
              <w:rPr>
                <w:bCs/>
              </w:rPr>
            </w:pPr>
            <w:r w:rsidRPr="00491299">
              <w:rPr>
                <w:bCs/>
              </w:rPr>
              <w:t>Đảm bảo sức khỏe</w:t>
            </w:r>
          </w:p>
        </w:tc>
      </w:tr>
      <w:tr w:rsidR="00491299" w:rsidRPr="00491299" w14:paraId="267B157C"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117E6F6C" w14:textId="77777777" w:rsidR="00403D27" w:rsidRPr="00491299" w:rsidRDefault="00403D27" w:rsidP="002A724E">
            <w:pPr>
              <w:tabs>
                <w:tab w:val="left" w:pos="284"/>
              </w:tabs>
              <w:spacing w:before="30" w:after="30" w:line="276" w:lineRule="auto"/>
              <w:rPr>
                <w:bCs/>
                <w:lang w:val="vi-VN"/>
              </w:rPr>
            </w:pPr>
            <w:r w:rsidRPr="00491299">
              <w:rPr>
                <w:bCs/>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14:paraId="3A854A2B" w14:textId="77777777" w:rsidR="00403D27" w:rsidRPr="00491299" w:rsidRDefault="00403D27" w:rsidP="002A724E">
            <w:pPr>
              <w:tabs>
                <w:tab w:val="left" w:pos="2325"/>
              </w:tabs>
              <w:spacing w:before="30" w:after="30" w:line="276" w:lineRule="auto"/>
              <w:rPr>
                <w:bCs/>
              </w:rPr>
            </w:pPr>
          </w:p>
        </w:tc>
      </w:tr>
      <w:tr w:rsidR="00491299" w:rsidRPr="00491299" w14:paraId="32F70E05" w14:textId="77777777" w:rsidTr="00894BDD">
        <w:trPr>
          <w:jc w:val="center"/>
        </w:trPr>
        <w:tc>
          <w:tcPr>
            <w:tcW w:w="4609" w:type="dxa"/>
            <w:tcBorders>
              <w:top w:val="single" w:sz="4" w:space="0" w:color="auto"/>
              <w:left w:val="single" w:sz="4" w:space="0" w:color="auto"/>
              <w:bottom w:val="single" w:sz="4" w:space="0" w:color="auto"/>
              <w:right w:val="single" w:sz="4" w:space="0" w:color="auto"/>
            </w:tcBorders>
          </w:tcPr>
          <w:p w14:paraId="5AF402EC" w14:textId="77777777" w:rsidR="00403D27" w:rsidRPr="00491299" w:rsidRDefault="00403D27" w:rsidP="002A724E">
            <w:pPr>
              <w:spacing w:before="30" w:after="30" w:line="276" w:lineRule="auto"/>
              <w:rPr>
                <w:bCs/>
                <w:lang w:val="vi-VN"/>
              </w:rPr>
            </w:pPr>
            <w:r w:rsidRPr="00491299">
              <w:rPr>
                <w:bCs/>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14:paraId="5E20FF82" w14:textId="77777777" w:rsidR="00403D27" w:rsidRPr="00491299" w:rsidRDefault="00403D27" w:rsidP="002A724E">
            <w:pPr>
              <w:tabs>
                <w:tab w:val="left" w:pos="2325"/>
              </w:tabs>
              <w:spacing w:before="30" w:after="30" w:line="276" w:lineRule="auto"/>
              <w:rPr>
                <w:bCs/>
                <w:lang w:val="vi-VN"/>
              </w:rPr>
            </w:pPr>
            <w:r w:rsidRPr="00491299">
              <w:rPr>
                <w:bCs/>
                <w:lang w:val="vi-VN"/>
              </w:rPr>
              <w:t>Không có</w:t>
            </w:r>
          </w:p>
        </w:tc>
      </w:tr>
    </w:tbl>
    <w:p w14:paraId="4F28112F" w14:textId="77777777" w:rsidR="00403D27" w:rsidRPr="00491299" w:rsidRDefault="00403D27" w:rsidP="002A724E">
      <w:pPr>
        <w:spacing w:before="40" w:after="40" w:line="276" w:lineRule="auto"/>
        <w:rPr>
          <w:sz w:val="26"/>
          <w:szCs w:val="26"/>
        </w:rPr>
      </w:pPr>
      <w:r w:rsidRPr="00491299">
        <w:rPr>
          <w:b/>
          <w:sz w:val="26"/>
          <w:szCs w:val="26"/>
        </w:rPr>
        <w:t>2. Mục tiêu</w:t>
      </w:r>
    </w:p>
    <w:p w14:paraId="4F282758" w14:textId="77777777" w:rsidR="00403D27" w:rsidRPr="00491299" w:rsidRDefault="00403D27" w:rsidP="002A724E">
      <w:pPr>
        <w:spacing w:before="40" w:after="40" w:line="276" w:lineRule="auto"/>
        <w:rPr>
          <w:b/>
          <w:sz w:val="26"/>
          <w:szCs w:val="26"/>
        </w:rPr>
      </w:pPr>
      <w:r w:rsidRPr="00491299">
        <w:rPr>
          <w:b/>
          <w:sz w:val="26"/>
          <w:szCs w:val="26"/>
        </w:rPr>
        <w:t>2.1. Mục tiêu chung</w:t>
      </w:r>
    </w:p>
    <w:p w14:paraId="76B122F4" w14:textId="5FFE1357" w:rsidR="004E3B7A" w:rsidRPr="00DF79F1" w:rsidRDefault="004E3B7A" w:rsidP="002A724E">
      <w:pPr>
        <w:spacing w:before="40" w:after="40" w:line="276" w:lineRule="auto"/>
        <w:ind w:firstLine="720"/>
        <w:jc w:val="both"/>
        <w:rPr>
          <w:color w:val="000000" w:themeColor="text1"/>
          <w:sz w:val="26"/>
          <w:szCs w:val="26"/>
        </w:rPr>
      </w:pPr>
      <w:r>
        <w:rPr>
          <w:sz w:val="26"/>
          <w:szCs w:val="26"/>
        </w:rPr>
        <w:t>S</w:t>
      </w:r>
      <w:r w:rsidRPr="005C6A44">
        <w:rPr>
          <w:sz w:val="26"/>
          <w:szCs w:val="26"/>
          <w:lang w:val="vi-VN"/>
        </w:rPr>
        <w:t xml:space="preserve">inh viên </w:t>
      </w:r>
      <w:r>
        <w:rPr>
          <w:sz w:val="26"/>
          <w:szCs w:val="26"/>
        </w:rPr>
        <w:t xml:space="preserve">hiểu được </w:t>
      </w:r>
      <w:r w:rsidRPr="005C6A44">
        <w:rPr>
          <w:sz w:val="26"/>
          <w:szCs w:val="26"/>
          <w:lang w:val="vi-VN"/>
        </w:rPr>
        <w:t xml:space="preserve">những </w:t>
      </w:r>
      <w:r w:rsidRPr="005C6A44">
        <w:rPr>
          <w:sz w:val="26"/>
          <w:szCs w:val="26"/>
          <w:lang w:val="de-DE"/>
        </w:rPr>
        <w:t xml:space="preserve">kiến thức về </w:t>
      </w:r>
      <w:r>
        <w:rPr>
          <w:sz w:val="26"/>
          <w:szCs w:val="26"/>
          <w:lang w:val="de-DE"/>
        </w:rPr>
        <w:t>công tác Đoàn – Đội</w:t>
      </w:r>
      <w:r w:rsidRPr="00EF5EE9">
        <w:rPr>
          <w:sz w:val="26"/>
          <w:szCs w:val="26"/>
          <w:lang w:val="de-DE"/>
        </w:rPr>
        <w:t>, hình thành kỹ năng thực hiện động tác</w:t>
      </w:r>
      <w:r w:rsidRPr="005C6A44">
        <w:rPr>
          <w:sz w:val="26"/>
          <w:szCs w:val="26"/>
          <w:lang w:val="de-DE"/>
        </w:rPr>
        <w:t xml:space="preserve"> cơ bản </w:t>
      </w:r>
      <w:r>
        <w:rPr>
          <w:sz w:val="26"/>
          <w:szCs w:val="26"/>
          <w:lang w:val="de-DE"/>
        </w:rPr>
        <w:t>người đội viên, của</w:t>
      </w:r>
      <w:r w:rsidR="008A1424">
        <w:rPr>
          <w:sz w:val="26"/>
          <w:szCs w:val="26"/>
          <w:lang w:val="de-DE"/>
        </w:rPr>
        <w:t xml:space="preserve"> người chỉ huy nghi thức Đội; nắ</w:t>
      </w:r>
      <w:r>
        <w:rPr>
          <w:sz w:val="26"/>
          <w:szCs w:val="26"/>
          <w:lang w:val="de-DE"/>
        </w:rPr>
        <w:t>m được các nghi lễ và đại hội Đội</w:t>
      </w:r>
      <w:r w:rsidRPr="00EF5EE9">
        <w:rPr>
          <w:sz w:val="26"/>
          <w:szCs w:val="26"/>
          <w:lang w:val="de-DE"/>
        </w:rPr>
        <w:t>,</w:t>
      </w:r>
      <w:r w:rsidRPr="005C6A44">
        <w:rPr>
          <w:sz w:val="26"/>
          <w:szCs w:val="26"/>
          <w:lang w:val="de-DE"/>
        </w:rPr>
        <w:t xml:space="preserve"> </w:t>
      </w:r>
      <w:r>
        <w:rPr>
          <w:sz w:val="26"/>
          <w:szCs w:val="26"/>
          <w:lang w:val="de-DE"/>
        </w:rPr>
        <w:t>hình thành kỹ năng tổ chức nghi lễ đội và đại hội đội TNTP HCM</w:t>
      </w:r>
      <w:r w:rsidRPr="005C6A44">
        <w:rPr>
          <w:sz w:val="26"/>
          <w:szCs w:val="26"/>
          <w:lang w:val="de-DE"/>
        </w:rPr>
        <w:t>.</w:t>
      </w:r>
    </w:p>
    <w:p w14:paraId="33C4AC55" w14:textId="77777777" w:rsidR="00403D27" w:rsidRPr="00491299" w:rsidRDefault="00403D27" w:rsidP="002A724E">
      <w:pPr>
        <w:spacing w:before="40" w:after="40" w:line="276" w:lineRule="auto"/>
        <w:rPr>
          <w:b/>
          <w:sz w:val="26"/>
          <w:szCs w:val="26"/>
        </w:rPr>
      </w:pPr>
      <w:r w:rsidRPr="00491299">
        <w:rPr>
          <w:b/>
          <w:sz w:val="26"/>
          <w:szCs w:val="26"/>
        </w:rPr>
        <w:t>2.2. Mục tiêu cụ thể</w:t>
      </w:r>
    </w:p>
    <w:p w14:paraId="1B13FF2A" w14:textId="77777777" w:rsidR="00403D27" w:rsidRPr="00491299" w:rsidRDefault="001E5890" w:rsidP="002A724E">
      <w:pPr>
        <w:spacing w:before="40" w:after="40" w:line="276" w:lineRule="auto"/>
        <w:rPr>
          <w:b/>
          <w:sz w:val="26"/>
          <w:szCs w:val="26"/>
        </w:rPr>
      </w:pPr>
      <w:r w:rsidRPr="00491299">
        <w:rPr>
          <w:b/>
          <w:sz w:val="26"/>
          <w:szCs w:val="26"/>
        </w:rPr>
        <w:t>2.2.1. Về kiến thức</w:t>
      </w:r>
    </w:p>
    <w:p w14:paraId="6930B044" w14:textId="77777777" w:rsidR="003D3F08" w:rsidRPr="00894BDD" w:rsidRDefault="003D3F08" w:rsidP="002A724E">
      <w:pPr>
        <w:pStyle w:val="BodyTextIndent2"/>
        <w:spacing w:after="0" w:line="276" w:lineRule="auto"/>
        <w:ind w:left="0" w:firstLine="720"/>
        <w:jc w:val="both"/>
        <w:rPr>
          <w:rFonts w:ascii="Times New Roman" w:hAnsi="Times New Roman"/>
          <w:b/>
          <w:i/>
          <w:sz w:val="26"/>
          <w:szCs w:val="26"/>
          <w:lang w:val="vi-VN"/>
        </w:rPr>
      </w:pPr>
      <w:r w:rsidRPr="00491299">
        <w:rPr>
          <w:rFonts w:ascii="Times New Roman" w:hAnsi="Times New Roman"/>
          <w:sz w:val="26"/>
          <w:szCs w:val="26"/>
          <w:lang w:val="de-DE"/>
        </w:rPr>
        <w:t xml:space="preserve">Trang bị cho người học có </w:t>
      </w:r>
      <w:r w:rsidRPr="00491299">
        <w:rPr>
          <w:rFonts w:ascii="Times New Roman" w:hAnsi="Times New Roman" w:hint="eastAsia"/>
          <w:sz w:val="26"/>
          <w:szCs w:val="26"/>
          <w:lang w:val="de-DE"/>
        </w:rPr>
        <w:t>đư</w:t>
      </w:r>
      <w:r w:rsidRPr="00491299">
        <w:rPr>
          <w:rFonts w:ascii="Times New Roman" w:hAnsi="Times New Roman"/>
          <w:sz w:val="26"/>
          <w:szCs w:val="26"/>
          <w:lang w:val="de-DE"/>
        </w:rPr>
        <w:t>ợc những kiến thức cơ bản về ngành học Công tác đội</w:t>
      </w:r>
      <w:r w:rsidRPr="00491299">
        <w:rPr>
          <w:sz w:val="26"/>
          <w:szCs w:val="26"/>
          <w:lang w:val="vi-VN"/>
        </w:rPr>
        <w:t>;</w:t>
      </w:r>
      <w:r w:rsidRPr="00491299">
        <w:rPr>
          <w:rFonts w:ascii="Times New Roman" w:hAnsi="Times New Roman"/>
          <w:sz w:val="26"/>
          <w:szCs w:val="26"/>
          <w:lang w:val="vi-VN"/>
        </w:rPr>
        <w:t xml:space="preserve"> biết được kỹ những kỹ năng của người Tổng phụ trách trường học. Biết cách suy nghĩ độc lập và sáng tạo trong khi giải quyết các nhiệm vụ, các tình huống nảy sinh trong hoạt động thực tiễn cũng như trong hoạt động giảng dạy.</w:t>
      </w:r>
    </w:p>
    <w:p w14:paraId="0BE721E2" w14:textId="77777777" w:rsidR="00403D27" w:rsidRPr="00894BDD" w:rsidRDefault="001E5890" w:rsidP="002A724E">
      <w:pPr>
        <w:spacing w:before="40" w:after="40" w:line="276" w:lineRule="auto"/>
        <w:rPr>
          <w:b/>
          <w:sz w:val="26"/>
          <w:szCs w:val="26"/>
          <w:lang w:val="vi-VN"/>
        </w:rPr>
      </w:pPr>
      <w:r w:rsidRPr="00894BDD">
        <w:rPr>
          <w:b/>
          <w:sz w:val="26"/>
          <w:szCs w:val="26"/>
          <w:lang w:val="vi-VN"/>
        </w:rPr>
        <w:t>2.2.2. Về kỹ năng</w:t>
      </w:r>
    </w:p>
    <w:p w14:paraId="3D0B9446" w14:textId="77777777" w:rsidR="003D3F08" w:rsidRPr="00491299" w:rsidRDefault="003D3F08" w:rsidP="002A724E">
      <w:pPr>
        <w:pStyle w:val="BodyTextIndent2"/>
        <w:spacing w:after="0" w:line="276" w:lineRule="auto"/>
        <w:ind w:left="0" w:firstLine="720"/>
        <w:jc w:val="both"/>
        <w:rPr>
          <w:rFonts w:ascii="Times New Roman" w:hAnsi="Times New Roman"/>
          <w:b/>
          <w:i/>
          <w:sz w:val="26"/>
          <w:szCs w:val="26"/>
          <w:lang w:val="de-DE"/>
        </w:rPr>
      </w:pPr>
      <w:r w:rsidRPr="00491299">
        <w:rPr>
          <w:rFonts w:ascii="Times New Roman" w:hAnsi="Times New Roman"/>
          <w:sz w:val="26"/>
          <w:szCs w:val="26"/>
          <w:lang w:val="de-DE"/>
        </w:rPr>
        <w:lastRenderedPageBreak/>
        <w:t>Trang bị kỹ năng thực hành nghi thức Đội, thực hành các hoạt động nghiệp vụ của Đội thiếu niên tiền phong Hồ Chí Minh; kỹ năng và phương pháp làm việc của giáo viên, Tổng phụ trách, phụ trách chi Đội thiều niên tiền phong Hồ Chí Minh. Thiết kế và tổ chức các hoạt động phong trào cho thiếu niên và nhi đồng.</w:t>
      </w:r>
    </w:p>
    <w:p w14:paraId="00440B9D" w14:textId="77777777" w:rsidR="00403D27" w:rsidRPr="00894BDD" w:rsidRDefault="00403D27" w:rsidP="002A724E">
      <w:pPr>
        <w:spacing w:before="40" w:after="40" w:line="276" w:lineRule="auto"/>
        <w:rPr>
          <w:b/>
          <w:sz w:val="26"/>
          <w:szCs w:val="26"/>
          <w:lang w:val="de-DE"/>
        </w:rPr>
      </w:pPr>
      <w:r w:rsidRPr="00894BDD">
        <w:rPr>
          <w:b/>
          <w:sz w:val="26"/>
          <w:szCs w:val="26"/>
          <w:lang w:val="de-DE"/>
        </w:rPr>
        <w:t>2.2.3. Về thái độ</w:t>
      </w:r>
    </w:p>
    <w:p w14:paraId="4D7E32C4" w14:textId="77777777" w:rsidR="003D3F08" w:rsidRPr="00894BDD" w:rsidRDefault="003D3F08" w:rsidP="002A724E">
      <w:pPr>
        <w:spacing w:before="40" w:after="40" w:line="276" w:lineRule="auto"/>
        <w:ind w:firstLine="720"/>
        <w:jc w:val="both"/>
        <w:rPr>
          <w:b/>
          <w:sz w:val="26"/>
          <w:szCs w:val="26"/>
          <w:lang w:val="de-DE"/>
        </w:rPr>
      </w:pPr>
      <w:r w:rsidRPr="00491299">
        <w:rPr>
          <w:sz w:val="26"/>
          <w:szCs w:val="26"/>
          <w:lang w:val="de-DE"/>
        </w:rPr>
        <w:t>Có thái độ kính trọng, yêu quý giảng viên đang giảng dạy môn học. Hình thành phẩm chất cơ bản của người giáo viên, người tổng phụ trách, người cán bộ thể dục thể thao cơ sở trong thời kỳ đổi mới với tác phong mẫu mực, có tinh thần trách nhiệm với xã hội về nghề nghiệp, đáp ứng được yêu cầu ngày càng phát triển giáo dục.</w:t>
      </w:r>
    </w:p>
    <w:p w14:paraId="7D6E73E6" w14:textId="77777777" w:rsidR="00403D27" w:rsidRPr="00491299" w:rsidRDefault="00403D27" w:rsidP="002A724E">
      <w:pPr>
        <w:spacing w:before="40" w:after="40" w:line="276" w:lineRule="auto"/>
        <w:rPr>
          <w:bCs/>
          <w:sz w:val="26"/>
          <w:szCs w:val="26"/>
          <w:lang w:val="vi-VN"/>
        </w:rPr>
      </w:pPr>
      <w:r w:rsidRPr="00491299">
        <w:rPr>
          <w:b/>
          <w:sz w:val="26"/>
          <w:szCs w:val="26"/>
          <w:lang w:val="pt-BR"/>
        </w:rPr>
        <w:t>3. Chuẩn</w:t>
      </w:r>
      <w:r w:rsidR="008C3F1D" w:rsidRPr="00491299">
        <w:rPr>
          <w:b/>
          <w:bCs/>
          <w:sz w:val="26"/>
          <w:szCs w:val="26"/>
          <w:lang w:val="pt-BR"/>
        </w:rPr>
        <w:t xml:space="preserve"> đầu ra</w:t>
      </w:r>
      <w:r w:rsidR="00C5086E" w:rsidRPr="00491299">
        <w:rPr>
          <w:b/>
          <w:bCs/>
          <w:sz w:val="26"/>
          <w:szCs w:val="26"/>
          <w:lang w:val="pt-BR"/>
        </w:rPr>
        <w:t xml:space="preserve"> (CLO)</w:t>
      </w:r>
    </w:p>
    <w:p w14:paraId="11613FF6" w14:textId="77777777" w:rsidR="00403D27" w:rsidRPr="00491299" w:rsidRDefault="00C5086E" w:rsidP="002A724E">
      <w:pPr>
        <w:spacing w:before="40" w:after="40" w:line="276" w:lineRule="auto"/>
        <w:ind w:left="450"/>
        <w:jc w:val="center"/>
        <w:rPr>
          <w:b/>
          <w:bCs/>
          <w:sz w:val="26"/>
          <w:szCs w:val="26"/>
          <w:lang w:val="vi-VN"/>
        </w:rPr>
      </w:pPr>
      <w:r w:rsidRPr="00491299">
        <w:rPr>
          <w:b/>
          <w:bCs/>
          <w:sz w:val="26"/>
          <w:szCs w:val="26"/>
          <w:lang w:val="vi-VN"/>
        </w:rPr>
        <w:t xml:space="preserve">Bảng 1. Chuẩn đầu ra </w:t>
      </w:r>
      <w:r w:rsidR="00403D27" w:rsidRPr="00491299">
        <w:rPr>
          <w:b/>
          <w:bCs/>
          <w:sz w:val="26"/>
          <w:szCs w:val="26"/>
          <w:lang w:val="vi-VN"/>
        </w:rPr>
        <w:t>của HP</w:t>
      </w:r>
    </w:p>
    <w:p w14:paraId="5ADF6827" w14:textId="77777777" w:rsidR="00403D27" w:rsidRPr="00491299" w:rsidRDefault="00403D27" w:rsidP="002A724E">
      <w:pPr>
        <w:spacing w:before="40" w:after="40" w:line="276" w:lineRule="auto"/>
        <w:ind w:left="450"/>
        <w:rPr>
          <w:bCs/>
          <w:sz w:val="26"/>
          <w:szCs w:val="26"/>
          <w:lang w:val="vi-VN"/>
        </w:rPr>
      </w:pPr>
      <w:r w:rsidRPr="00491299">
        <w:rPr>
          <w:bCs/>
          <w:sz w:val="26"/>
          <w:szCs w:val="26"/>
          <w:lang w:val="vi-VN"/>
        </w:rPr>
        <w:t>Sau khi học xong học phần, SV có khả năng:</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7662"/>
      </w:tblGrid>
      <w:tr w:rsidR="00491299" w:rsidRPr="008C728C" w14:paraId="555A8C7A" w14:textId="77777777" w:rsidTr="00894BDD">
        <w:trPr>
          <w:trHeight w:val="515"/>
          <w:jc w:val="center"/>
        </w:trPr>
        <w:tc>
          <w:tcPr>
            <w:tcW w:w="1908" w:type="dxa"/>
          </w:tcPr>
          <w:p w14:paraId="47AB8B51" w14:textId="77777777" w:rsidR="00403D27" w:rsidRPr="008C728C" w:rsidRDefault="00403D27" w:rsidP="002A724E">
            <w:pPr>
              <w:pStyle w:val="FirstLine"/>
              <w:spacing w:after="0" w:line="276" w:lineRule="auto"/>
              <w:ind w:firstLine="0"/>
              <w:jc w:val="center"/>
              <w:rPr>
                <w:b/>
                <w:color w:val="auto"/>
              </w:rPr>
            </w:pPr>
            <w:r w:rsidRPr="008C728C">
              <w:rPr>
                <w:b/>
                <w:color w:val="auto"/>
              </w:rPr>
              <w:t>Ký hiệu</w:t>
            </w:r>
            <w:r w:rsidR="00C5086E" w:rsidRPr="008C728C">
              <w:rPr>
                <w:b/>
                <w:color w:val="auto"/>
                <w:lang w:val="vi-VN"/>
              </w:rPr>
              <w:t xml:space="preserve"> C</w:t>
            </w:r>
            <w:r w:rsidR="00C5086E" w:rsidRPr="008C728C">
              <w:rPr>
                <w:b/>
                <w:color w:val="auto"/>
              </w:rPr>
              <w:t>LO</w:t>
            </w:r>
          </w:p>
        </w:tc>
        <w:tc>
          <w:tcPr>
            <w:tcW w:w="7662" w:type="dxa"/>
            <w:vAlign w:val="center"/>
          </w:tcPr>
          <w:p w14:paraId="1B0C7287" w14:textId="77777777" w:rsidR="00403D27" w:rsidRPr="008C728C" w:rsidRDefault="00403D27" w:rsidP="002A724E">
            <w:pPr>
              <w:pStyle w:val="FirstLine"/>
              <w:spacing w:after="0" w:line="276" w:lineRule="auto"/>
              <w:ind w:firstLine="0"/>
              <w:jc w:val="center"/>
              <w:rPr>
                <w:b/>
                <w:color w:val="auto"/>
                <w:lang w:val="vi-VN"/>
              </w:rPr>
            </w:pPr>
            <w:r w:rsidRPr="008C728C">
              <w:rPr>
                <w:b/>
                <w:color w:val="auto"/>
                <w:lang w:val="vi-VN"/>
              </w:rPr>
              <w:t>Nội dung CLO</w:t>
            </w:r>
          </w:p>
          <w:p w14:paraId="47925F30" w14:textId="77777777" w:rsidR="00403D27" w:rsidRPr="008C728C" w:rsidRDefault="00403D27" w:rsidP="002A724E">
            <w:pPr>
              <w:pStyle w:val="FirstLine"/>
              <w:spacing w:after="0" w:line="276" w:lineRule="auto"/>
              <w:ind w:firstLine="0"/>
              <w:jc w:val="center"/>
              <w:rPr>
                <w:i/>
                <w:color w:val="auto"/>
                <w:lang w:val="vi-VN"/>
              </w:rPr>
            </w:pPr>
          </w:p>
        </w:tc>
      </w:tr>
      <w:tr w:rsidR="008A1424" w:rsidRPr="008C728C" w14:paraId="0976F620" w14:textId="77777777" w:rsidTr="00894BDD">
        <w:trPr>
          <w:jc w:val="center"/>
        </w:trPr>
        <w:tc>
          <w:tcPr>
            <w:tcW w:w="1908" w:type="dxa"/>
            <w:vAlign w:val="center"/>
          </w:tcPr>
          <w:p w14:paraId="0DCC0E92" w14:textId="77777777" w:rsidR="008A1424" w:rsidRPr="008C728C" w:rsidRDefault="008A1424" w:rsidP="002A724E">
            <w:pPr>
              <w:pStyle w:val="FirstLine"/>
              <w:spacing w:after="0" w:line="276" w:lineRule="auto"/>
              <w:ind w:firstLine="0"/>
              <w:jc w:val="center"/>
              <w:rPr>
                <w:color w:val="auto"/>
              </w:rPr>
            </w:pPr>
            <w:r w:rsidRPr="008C728C">
              <w:rPr>
                <w:color w:val="auto"/>
              </w:rPr>
              <w:t>CLO1</w:t>
            </w:r>
          </w:p>
        </w:tc>
        <w:tc>
          <w:tcPr>
            <w:tcW w:w="7662" w:type="dxa"/>
          </w:tcPr>
          <w:p w14:paraId="6857C03E" w14:textId="5AF57C93" w:rsidR="008A1424" w:rsidRPr="008C728C" w:rsidRDefault="008A1424" w:rsidP="002A724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color w:val="auto"/>
                <w:sz w:val="24"/>
                <w:szCs w:val="24"/>
                <w:lang w:val="pt-BR"/>
              </w:rPr>
            </w:pPr>
            <w:r w:rsidRPr="008C728C">
              <w:rPr>
                <w:rFonts w:ascii="Times New Roman" w:hAnsi="Times New Roman" w:cs="Times New Roman"/>
                <w:color w:val="auto"/>
                <w:sz w:val="24"/>
                <w:szCs w:val="24"/>
                <w:lang w:val="pt-BR"/>
              </w:rPr>
              <w:t xml:space="preserve">Hiểu biết các kiến thức chung về môn công tác Đoàn - Đội và </w:t>
            </w:r>
            <w:r w:rsidR="003E2671" w:rsidRPr="008C728C">
              <w:rPr>
                <w:rFonts w:ascii="Times New Roman" w:hAnsi="Times New Roman" w:cs="Times New Roman"/>
                <w:color w:val="auto"/>
                <w:sz w:val="24"/>
                <w:szCs w:val="24"/>
                <w:lang w:val="pt-BR"/>
              </w:rPr>
              <w:t>công tác huấn luyện đội viên</w:t>
            </w:r>
            <w:r w:rsidRPr="008C728C">
              <w:rPr>
                <w:rFonts w:ascii="Times New Roman" w:hAnsi="Times New Roman" w:cs="Times New Roman"/>
                <w:color w:val="auto"/>
                <w:sz w:val="24"/>
                <w:szCs w:val="24"/>
                <w:lang w:val="pt-BR"/>
              </w:rPr>
              <w:t xml:space="preserve"> </w:t>
            </w:r>
          </w:p>
        </w:tc>
      </w:tr>
      <w:tr w:rsidR="008A1424" w:rsidRPr="008C728C" w14:paraId="0A35997A" w14:textId="77777777" w:rsidTr="00894BDD">
        <w:trPr>
          <w:jc w:val="center"/>
        </w:trPr>
        <w:tc>
          <w:tcPr>
            <w:tcW w:w="1908" w:type="dxa"/>
            <w:vAlign w:val="center"/>
          </w:tcPr>
          <w:p w14:paraId="33CCD6CF" w14:textId="77777777" w:rsidR="008A1424" w:rsidRPr="008C728C" w:rsidRDefault="008A1424" w:rsidP="002A724E">
            <w:pPr>
              <w:pStyle w:val="FirstLine"/>
              <w:spacing w:after="0" w:line="276" w:lineRule="auto"/>
              <w:ind w:firstLine="0"/>
              <w:jc w:val="center"/>
              <w:rPr>
                <w:color w:val="auto"/>
              </w:rPr>
            </w:pPr>
            <w:r w:rsidRPr="008C728C">
              <w:rPr>
                <w:color w:val="auto"/>
              </w:rPr>
              <w:t>CLO2</w:t>
            </w:r>
          </w:p>
        </w:tc>
        <w:tc>
          <w:tcPr>
            <w:tcW w:w="7662" w:type="dxa"/>
          </w:tcPr>
          <w:p w14:paraId="54598AFB" w14:textId="50A0079E" w:rsidR="008A1424" w:rsidRPr="008C728C" w:rsidRDefault="008A1424" w:rsidP="002A724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auto"/>
                <w:sz w:val="24"/>
                <w:szCs w:val="24"/>
                <w:lang w:val="en-US"/>
              </w:rPr>
            </w:pPr>
            <w:r w:rsidRPr="008C728C">
              <w:rPr>
                <w:rFonts w:ascii="Times New Roman" w:hAnsi="Times New Roman" w:cs="Times New Roman"/>
                <w:color w:val="auto"/>
                <w:sz w:val="24"/>
                <w:szCs w:val="24"/>
                <w:lang w:val="pt-BR"/>
              </w:rPr>
              <w:t xml:space="preserve">Có kiến thức cơ bản để phân tích </w:t>
            </w:r>
            <w:r w:rsidR="003E2671" w:rsidRPr="008C728C">
              <w:rPr>
                <w:rFonts w:ascii="Times New Roman" w:hAnsi="Times New Roman" w:cs="Times New Roman"/>
                <w:color w:val="auto"/>
                <w:sz w:val="24"/>
                <w:szCs w:val="24"/>
                <w:lang w:val="pt-BR"/>
              </w:rPr>
              <w:t>những kỹ năng cơ bản</w:t>
            </w:r>
            <w:r w:rsidR="00922B7C" w:rsidRPr="008C728C">
              <w:rPr>
                <w:rFonts w:ascii="Times New Roman" w:hAnsi="Times New Roman" w:cs="Times New Roman"/>
                <w:color w:val="auto"/>
                <w:sz w:val="24"/>
                <w:szCs w:val="24"/>
                <w:lang w:val="pt-BR"/>
              </w:rPr>
              <w:t xml:space="preserve"> của đội viên, của người chỉ huy nghi thức đội</w:t>
            </w:r>
          </w:p>
        </w:tc>
      </w:tr>
      <w:tr w:rsidR="008A1424" w:rsidRPr="0007414A" w14:paraId="6481C9EF" w14:textId="77777777" w:rsidTr="00894BDD">
        <w:trPr>
          <w:jc w:val="center"/>
        </w:trPr>
        <w:tc>
          <w:tcPr>
            <w:tcW w:w="1908" w:type="dxa"/>
            <w:vAlign w:val="center"/>
          </w:tcPr>
          <w:p w14:paraId="454D8C13" w14:textId="77777777" w:rsidR="008A1424" w:rsidRPr="008C728C" w:rsidRDefault="008A1424" w:rsidP="002A724E">
            <w:pPr>
              <w:pStyle w:val="FirstLine"/>
              <w:spacing w:after="0" w:line="276" w:lineRule="auto"/>
              <w:ind w:firstLine="0"/>
              <w:jc w:val="center"/>
              <w:rPr>
                <w:color w:val="auto"/>
              </w:rPr>
            </w:pPr>
            <w:r w:rsidRPr="008C728C">
              <w:rPr>
                <w:color w:val="auto"/>
              </w:rPr>
              <w:t>CLO3</w:t>
            </w:r>
          </w:p>
        </w:tc>
        <w:tc>
          <w:tcPr>
            <w:tcW w:w="7662" w:type="dxa"/>
          </w:tcPr>
          <w:p w14:paraId="4B039BEE" w14:textId="2978FE77" w:rsidR="008A1424" w:rsidRPr="008C728C" w:rsidRDefault="00922B7C" w:rsidP="002A724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color w:val="auto"/>
                <w:sz w:val="24"/>
                <w:szCs w:val="24"/>
                <w:lang w:val="pt-BR"/>
              </w:rPr>
            </w:pPr>
            <w:r w:rsidRPr="008C728C">
              <w:rPr>
                <w:rFonts w:ascii="Times New Roman" w:hAnsi="Times New Roman" w:cs="Times New Roman"/>
                <w:color w:val="auto"/>
                <w:sz w:val="24"/>
                <w:szCs w:val="24"/>
                <w:lang w:val="pt-BR"/>
              </w:rPr>
              <w:t xml:space="preserve">Có kiến thức phân tích các bước thực hiện nghi lễ và đại hội đội. </w:t>
            </w:r>
            <w:r w:rsidR="008A1424" w:rsidRPr="008C728C">
              <w:rPr>
                <w:rFonts w:ascii="Times New Roman" w:hAnsi="Times New Roman" w:cs="Times New Roman"/>
                <w:color w:val="auto"/>
                <w:sz w:val="24"/>
                <w:szCs w:val="24"/>
                <w:lang w:val="pt-BR"/>
              </w:rPr>
              <w:t xml:space="preserve">Thực hiện được một </w:t>
            </w:r>
            <w:r w:rsidRPr="008C728C">
              <w:rPr>
                <w:rFonts w:ascii="Times New Roman" w:hAnsi="Times New Roman" w:cs="Times New Roman"/>
                <w:color w:val="auto"/>
                <w:sz w:val="24"/>
                <w:szCs w:val="24"/>
                <w:lang w:val="pt-BR"/>
              </w:rPr>
              <w:t>số nghi lễ và đại hội đội thiếu niên tiền phong HCM</w:t>
            </w:r>
          </w:p>
        </w:tc>
      </w:tr>
      <w:tr w:rsidR="008A1424" w:rsidRPr="008C728C" w14:paraId="61FE5AC2" w14:textId="77777777" w:rsidTr="00894BDD">
        <w:trPr>
          <w:jc w:val="center"/>
        </w:trPr>
        <w:tc>
          <w:tcPr>
            <w:tcW w:w="1908" w:type="dxa"/>
            <w:vAlign w:val="center"/>
          </w:tcPr>
          <w:p w14:paraId="622CB2CF" w14:textId="77777777" w:rsidR="008A1424" w:rsidRPr="008C728C" w:rsidRDefault="008A1424" w:rsidP="002A724E">
            <w:pPr>
              <w:pStyle w:val="FirstLine"/>
              <w:spacing w:after="0" w:line="276" w:lineRule="auto"/>
              <w:ind w:firstLine="0"/>
              <w:jc w:val="center"/>
              <w:rPr>
                <w:color w:val="auto"/>
              </w:rPr>
            </w:pPr>
            <w:r w:rsidRPr="008C728C">
              <w:rPr>
                <w:color w:val="auto"/>
              </w:rPr>
              <w:t>CLO4</w:t>
            </w:r>
          </w:p>
        </w:tc>
        <w:tc>
          <w:tcPr>
            <w:tcW w:w="7662" w:type="dxa"/>
          </w:tcPr>
          <w:p w14:paraId="67D498FF" w14:textId="637A460F" w:rsidR="008A1424" w:rsidRPr="008C728C" w:rsidRDefault="008A1424" w:rsidP="002A724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auto"/>
                <w:sz w:val="24"/>
                <w:szCs w:val="24"/>
                <w:lang w:val="en-US"/>
              </w:rPr>
            </w:pPr>
            <w:r w:rsidRPr="008C728C">
              <w:rPr>
                <w:rFonts w:ascii="Times New Roman" w:hAnsi="Times New Roman" w:cs="Times New Roman"/>
                <w:color w:val="auto"/>
                <w:sz w:val="24"/>
                <w:szCs w:val="24"/>
                <w:lang w:val="pt-BR"/>
              </w:rPr>
              <w:t xml:space="preserve">Biết vận dụng kiến thức đã học và những kinh nghiệm chuyên môn để </w:t>
            </w:r>
            <w:r w:rsidR="00922B7C" w:rsidRPr="008C728C">
              <w:rPr>
                <w:rFonts w:ascii="Times New Roman" w:hAnsi="Times New Roman" w:cs="Times New Roman"/>
                <w:color w:val="auto"/>
                <w:sz w:val="24"/>
                <w:szCs w:val="24"/>
                <w:lang w:val="pt-BR"/>
              </w:rPr>
              <w:t>điều hành nghi lễ trong các cuộc hội họp, mít tinh, đại hội</w:t>
            </w:r>
            <w:r w:rsidR="003E2671" w:rsidRPr="008C728C">
              <w:rPr>
                <w:rFonts w:ascii="Times New Roman" w:hAnsi="Times New Roman" w:cs="Times New Roman"/>
                <w:color w:val="auto"/>
                <w:sz w:val="24"/>
                <w:szCs w:val="24"/>
                <w:lang w:val="pt-BR"/>
              </w:rPr>
              <w:t>, các sự kiện lớn...</w:t>
            </w:r>
          </w:p>
        </w:tc>
      </w:tr>
      <w:tr w:rsidR="008A1424" w:rsidRPr="008C728C" w14:paraId="020E6789" w14:textId="77777777" w:rsidTr="00894BDD">
        <w:trPr>
          <w:jc w:val="center"/>
        </w:trPr>
        <w:tc>
          <w:tcPr>
            <w:tcW w:w="1908" w:type="dxa"/>
            <w:vAlign w:val="center"/>
          </w:tcPr>
          <w:p w14:paraId="75ECA26F" w14:textId="77777777" w:rsidR="008A1424" w:rsidRPr="008C728C" w:rsidRDefault="008A1424" w:rsidP="002A724E">
            <w:pPr>
              <w:pStyle w:val="FirstLine"/>
              <w:spacing w:after="0" w:line="276" w:lineRule="auto"/>
              <w:ind w:firstLine="0"/>
              <w:jc w:val="center"/>
              <w:rPr>
                <w:color w:val="auto"/>
              </w:rPr>
            </w:pPr>
            <w:r w:rsidRPr="008C728C">
              <w:rPr>
                <w:color w:val="auto"/>
              </w:rPr>
              <w:t>CLO5</w:t>
            </w:r>
          </w:p>
        </w:tc>
        <w:tc>
          <w:tcPr>
            <w:tcW w:w="7662" w:type="dxa"/>
          </w:tcPr>
          <w:p w14:paraId="122073FD" w14:textId="2B0D035E" w:rsidR="008A1424" w:rsidRPr="008C728C" w:rsidRDefault="008A1424" w:rsidP="002A724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auto"/>
                <w:sz w:val="24"/>
                <w:szCs w:val="24"/>
                <w:lang w:val="en-US"/>
              </w:rPr>
            </w:pPr>
            <w:r w:rsidRPr="008C728C">
              <w:rPr>
                <w:rFonts w:ascii="Times New Roman" w:hAnsi="Times New Roman" w:cs="Times New Roman"/>
                <w:color w:val="auto"/>
                <w:sz w:val="24"/>
                <w:szCs w:val="24"/>
                <w:lang w:val="pt-BR"/>
              </w:rPr>
              <w:t>Ý thức được sự cần thiết phải thường xuyên cập nhật các kiến thức mới nhằm nâng cao trình độ chuyên môn – nghề nghiệp</w:t>
            </w:r>
          </w:p>
        </w:tc>
      </w:tr>
      <w:tr w:rsidR="008A1424" w:rsidRPr="008C728C" w14:paraId="0B00C90E" w14:textId="77777777" w:rsidTr="00894BDD">
        <w:trPr>
          <w:jc w:val="center"/>
        </w:trPr>
        <w:tc>
          <w:tcPr>
            <w:tcW w:w="1908" w:type="dxa"/>
            <w:vAlign w:val="center"/>
          </w:tcPr>
          <w:p w14:paraId="7DA6B634" w14:textId="77777777" w:rsidR="008A1424" w:rsidRPr="008C728C" w:rsidRDefault="008A1424" w:rsidP="002A724E">
            <w:pPr>
              <w:pStyle w:val="FirstLine"/>
              <w:spacing w:after="0" w:line="276" w:lineRule="auto"/>
              <w:ind w:firstLine="0"/>
              <w:jc w:val="center"/>
              <w:rPr>
                <w:color w:val="auto"/>
              </w:rPr>
            </w:pPr>
            <w:r w:rsidRPr="008C728C">
              <w:rPr>
                <w:color w:val="auto"/>
              </w:rPr>
              <w:t>CLO6</w:t>
            </w:r>
          </w:p>
        </w:tc>
        <w:tc>
          <w:tcPr>
            <w:tcW w:w="7662" w:type="dxa"/>
          </w:tcPr>
          <w:p w14:paraId="7FA8D503" w14:textId="2D46F348" w:rsidR="008A1424" w:rsidRPr="008C728C" w:rsidRDefault="008A1424" w:rsidP="002A724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auto"/>
                <w:sz w:val="24"/>
                <w:szCs w:val="24"/>
              </w:rPr>
            </w:pPr>
            <w:r w:rsidRPr="008C728C">
              <w:rPr>
                <w:rFonts w:ascii="Times New Roman" w:hAnsi="Times New Roman" w:cs="Times New Roman"/>
                <w:color w:val="auto"/>
                <w:sz w:val="24"/>
                <w:szCs w:val="24"/>
                <w:lang w:val="pt-BR"/>
              </w:rPr>
              <w:t>Hiểu biết về các giá trị đạo đức và nghề nghiệp, có thái độ tích cực trong giảng dạy, mẫu mực, có tinh thần trách nhiệm với xã hội về nghề nghiệp, đáp ứng được yêu cầu ngày càng phát triển giáo dục.</w:t>
            </w:r>
          </w:p>
        </w:tc>
      </w:tr>
    </w:tbl>
    <w:p w14:paraId="746396D7" w14:textId="418789C8" w:rsidR="00403D27" w:rsidRPr="00491299" w:rsidRDefault="00D5535B" w:rsidP="00894BDD">
      <w:pPr>
        <w:pStyle w:val="ListParagraph"/>
        <w:spacing w:before="40" w:after="40" w:line="276" w:lineRule="auto"/>
        <w:ind w:left="0"/>
        <w:jc w:val="both"/>
        <w:rPr>
          <w:b/>
          <w:bCs/>
          <w:sz w:val="26"/>
          <w:szCs w:val="26"/>
        </w:rPr>
      </w:pPr>
      <w:r w:rsidRPr="00491299">
        <w:rPr>
          <w:b/>
          <w:bCs/>
          <w:sz w:val="26"/>
          <w:szCs w:val="26"/>
        </w:rPr>
        <w:t xml:space="preserve">4. </w:t>
      </w:r>
      <w:r w:rsidR="00403D27" w:rsidRPr="00491299">
        <w:rPr>
          <w:b/>
          <w:bCs/>
          <w:sz w:val="26"/>
          <w:szCs w:val="26"/>
        </w:rPr>
        <w:t xml:space="preserve">Mối liên hệ giữa </w:t>
      </w:r>
      <w:r w:rsidRPr="00491299">
        <w:rPr>
          <w:b/>
          <w:bCs/>
          <w:sz w:val="26"/>
          <w:szCs w:val="26"/>
        </w:rPr>
        <w:t xml:space="preserve">chuẩn đầu ra học phần (CLO) và chuẩn đầu ra chương trình đào tạo </w:t>
      </w:r>
      <w:r w:rsidR="00403D27" w:rsidRPr="00491299">
        <w:rPr>
          <w:b/>
          <w:bCs/>
          <w:sz w:val="26"/>
          <w:szCs w:val="26"/>
        </w:rPr>
        <w:t xml:space="preserve">(PLO) </w:t>
      </w:r>
    </w:p>
    <w:p w14:paraId="2B9E9BC9" w14:textId="77777777" w:rsidR="00ED51EA" w:rsidRPr="00491299" w:rsidRDefault="00ED51EA" w:rsidP="00894BDD">
      <w:pPr>
        <w:pStyle w:val="ListParagraph"/>
        <w:spacing w:before="40" w:after="40" w:line="276" w:lineRule="auto"/>
        <w:ind w:left="0" w:firstLine="454"/>
        <w:jc w:val="both"/>
        <w:rPr>
          <w:b/>
          <w:bCs/>
          <w:sz w:val="26"/>
          <w:szCs w:val="26"/>
        </w:rPr>
      </w:pPr>
      <w:r w:rsidRPr="00491299">
        <w:rPr>
          <w:bCs/>
          <w:sz w:val="26"/>
          <w:szCs w:val="26"/>
        </w:rPr>
        <w:t>Mức độ đóng góp, hỗ trợ của CLO để đạt được P</w:t>
      </w:r>
      <w:r w:rsidR="005F78D6" w:rsidRPr="00491299">
        <w:rPr>
          <w:bCs/>
          <w:sz w:val="26"/>
          <w:szCs w:val="26"/>
        </w:rPr>
        <w:t>LO được xác định cụ thể qua bảng sau:</w:t>
      </w:r>
    </w:p>
    <w:p w14:paraId="7ECB3439" w14:textId="77777777" w:rsidR="00403D27" w:rsidRPr="00491299" w:rsidRDefault="00D5535B" w:rsidP="002A724E">
      <w:pPr>
        <w:pStyle w:val="ListParagraph"/>
        <w:spacing w:before="40" w:after="40" w:line="276" w:lineRule="auto"/>
        <w:ind w:left="0"/>
        <w:jc w:val="center"/>
        <w:rPr>
          <w:bCs/>
          <w:sz w:val="26"/>
          <w:szCs w:val="26"/>
          <w:lang w:val="vi-VN"/>
        </w:rPr>
      </w:pPr>
      <w:r w:rsidRPr="00491299">
        <w:rPr>
          <w:b/>
          <w:bCs/>
          <w:sz w:val="26"/>
          <w:szCs w:val="26"/>
          <w:lang w:val="vi-VN"/>
        </w:rPr>
        <w:t>Bảng 2</w:t>
      </w:r>
      <w:r w:rsidR="00403D27" w:rsidRPr="00491299">
        <w:rPr>
          <w:b/>
          <w:bCs/>
          <w:sz w:val="26"/>
          <w:szCs w:val="26"/>
          <w:lang w:val="vi-VN"/>
        </w:rPr>
        <w:t>.</w:t>
      </w:r>
      <w:r w:rsidRPr="00491299">
        <w:rPr>
          <w:b/>
          <w:bCs/>
          <w:sz w:val="26"/>
          <w:szCs w:val="26"/>
        </w:rPr>
        <w:t xml:space="preserve"> </w:t>
      </w:r>
      <w:r w:rsidR="00403D27" w:rsidRPr="00491299">
        <w:rPr>
          <w:b/>
          <w:bCs/>
          <w:sz w:val="26"/>
          <w:szCs w:val="26"/>
          <w:lang w:val="vi-VN"/>
        </w:rPr>
        <w:t xml:space="preserve">Mối liên hệ </w:t>
      </w:r>
      <w:r w:rsidRPr="00491299">
        <w:rPr>
          <w:b/>
          <w:bCs/>
          <w:sz w:val="26"/>
          <w:szCs w:val="26"/>
        </w:rPr>
        <w:t>giữa C</w:t>
      </w:r>
      <w:r w:rsidRPr="00491299">
        <w:rPr>
          <w:b/>
          <w:bCs/>
          <w:sz w:val="26"/>
          <w:szCs w:val="26"/>
          <w:lang w:val="vi-VN"/>
        </w:rPr>
        <w:t>LO</w:t>
      </w:r>
      <w:r w:rsidR="00403D27" w:rsidRPr="00491299">
        <w:rPr>
          <w:b/>
          <w:bCs/>
          <w:sz w:val="26"/>
          <w:szCs w:val="26"/>
          <w:lang w:val="vi-VN"/>
        </w:rPr>
        <w:t xml:space="preserve"> </w:t>
      </w:r>
      <w:r w:rsidRPr="00491299">
        <w:rPr>
          <w:b/>
          <w:bCs/>
          <w:sz w:val="26"/>
          <w:szCs w:val="26"/>
        </w:rPr>
        <w:t xml:space="preserve">và </w:t>
      </w:r>
      <w:r w:rsidR="00403D27" w:rsidRPr="00491299">
        <w:rPr>
          <w:b/>
          <w:bCs/>
          <w:sz w:val="26"/>
          <w:szCs w:val="26"/>
          <w:lang w:val="vi-VN"/>
        </w:rPr>
        <w:t>PLO</w:t>
      </w:r>
    </w:p>
    <w:tbl>
      <w:tblPr>
        <w:tblW w:w="95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15"/>
        <w:gridCol w:w="496"/>
        <w:gridCol w:w="496"/>
        <w:gridCol w:w="496"/>
        <w:gridCol w:w="496"/>
        <w:gridCol w:w="496"/>
        <w:gridCol w:w="496"/>
        <w:gridCol w:w="498"/>
        <w:gridCol w:w="496"/>
        <w:gridCol w:w="496"/>
        <w:gridCol w:w="702"/>
        <w:gridCol w:w="702"/>
        <w:gridCol w:w="702"/>
        <w:gridCol w:w="702"/>
      </w:tblGrid>
      <w:tr w:rsidR="00491299" w:rsidRPr="00894BDD" w14:paraId="31F29F81" w14:textId="77777777" w:rsidTr="00B13376">
        <w:trPr>
          <w:jc w:val="center"/>
        </w:trPr>
        <w:tc>
          <w:tcPr>
            <w:tcW w:w="2315" w:type="dxa"/>
          </w:tcPr>
          <w:p w14:paraId="549F767A" w14:textId="77777777" w:rsidR="00B13376" w:rsidRPr="00894BDD" w:rsidRDefault="00B13376" w:rsidP="002A724E">
            <w:pPr>
              <w:pStyle w:val="FirstLine"/>
              <w:spacing w:before="30" w:after="30" w:line="276" w:lineRule="auto"/>
              <w:ind w:firstLine="0"/>
              <w:jc w:val="center"/>
              <w:rPr>
                <w:b/>
                <w:color w:val="auto"/>
              </w:rPr>
            </w:pPr>
            <w:r w:rsidRPr="00894BDD">
              <w:rPr>
                <w:b/>
                <w:color w:val="auto"/>
              </w:rPr>
              <w:t>P</w:t>
            </w:r>
            <w:r w:rsidRPr="00894BDD">
              <w:rPr>
                <w:b/>
                <w:color w:val="auto"/>
                <w:lang w:val="vi-VN"/>
              </w:rPr>
              <w:t>LO</w:t>
            </w:r>
          </w:p>
        </w:tc>
        <w:tc>
          <w:tcPr>
            <w:tcW w:w="496" w:type="dxa"/>
            <w:vAlign w:val="center"/>
          </w:tcPr>
          <w:p w14:paraId="04910542" w14:textId="77777777" w:rsidR="00B13376" w:rsidRPr="00894BDD" w:rsidRDefault="00B13376" w:rsidP="002A724E">
            <w:pPr>
              <w:pStyle w:val="FirstLine"/>
              <w:spacing w:before="30" w:after="30" w:line="276" w:lineRule="auto"/>
              <w:ind w:firstLine="0"/>
              <w:jc w:val="center"/>
              <w:rPr>
                <w:color w:val="auto"/>
                <w:lang w:val="vi-VN"/>
              </w:rPr>
            </w:pPr>
            <w:r w:rsidRPr="00894BDD">
              <w:rPr>
                <w:color w:val="auto"/>
                <w:lang w:val="vi-VN"/>
              </w:rPr>
              <w:t>(1)</w:t>
            </w:r>
          </w:p>
        </w:tc>
        <w:tc>
          <w:tcPr>
            <w:tcW w:w="496" w:type="dxa"/>
            <w:vAlign w:val="center"/>
          </w:tcPr>
          <w:p w14:paraId="4A836DC6" w14:textId="77777777" w:rsidR="00B13376" w:rsidRPr="00894BDD" w:rsidRDefault="00B13376" w:rsidP="002A724E">
            <w:pPr>
              <w:pStyle w:val="FirstLine"/>
              <w:spacing w:before="30" w:after="30" w:line="276" w:lineRule="auto"/>
              <w:ind w:firstLine="0"/>
              <w:jc w:val="center"/>
              <w:rPr>
                <w:color w:val="auto"/>
                <w:lang w:val="vi-VN"/>
              </w:rPr>
            </w:pPr>
            <w:r w:rsidRPr="00894BDD">
              <w:rPr>
                <w:color w:val="auto"/>
                <w:lang w:val="vi-VN"/>
              </w:rPr>
              <w:t>(2)</w:t>
            </w:r>
          </w:p>
        </w:tc>
        <w:tc>
          <w:tcPr>
            <w:tcW w:w="496" w:type="dxa"/>
            <w:vAlign w:val="center"/>
          </w:tcPr>
          <w:p w14:paraId="2F1712A2" w14:textId="77777777" w:rsidR="00B13376" w:rsidRPr="00894BDD" w:rsidRDefault="00B13376" w:rsidP="002A724E">
            <w:pPr>
              <w:pStyle w:val="FirstLine"/>
              <w:spacing w:before="30" w:after="30" w:line="276" w:lineRule="auto"/>
              <w:ind w:firstLine="0"/>
              <w:jc w:val="center"/>
              <w:rPr>
                <w:color w:val="auto"/>
                <w:lang w:val="vi-VN"/>
              </w:rPr>
            </w:pPr>
            <w:r w:rsidRPr="00894BDD">
              <w:rPr>
                <w:color w:val="auto"/>
                <w:lang w:val="vi-VN"/>
              </w:rPr>
              <w:t>(3)</w:t>
            </w:r>
          </w:p>
        </w:tc>
        <w:tc>
          <w:tcPr>
            <w:tcW w:w="496" w:type="dxa"/>
            <w:vAlign w:val="center"/>
          </w:tcPr>
          <w:p w14:paraId="23329231" w14:textId="77777777" w:rsidR="00B13376" w:rsidRPr="00894BDD" w:rsidRDefault="00B13376" w:rsidP="002A724E">
            <w:pPr>
              <w:pStyle w:val="FirstLine"/>
              <w:spacing w:before="30" w:after="30" w:line="276" w:lineRule="auto"/>
              <w:ind w:firstLine="0"/>
              <w:jc w:val="center"/>
              <w:rPr>
                <w:color w:val="auto"/>
                <w:lang w:val="vi-VN"/>
              </w:rPr>
            </w:pPr>
            <w:r w:rsidRPr="00894BDD">
              <w:rPr>
                <w:color w:val="auto"/>
                <w:lang w:val="vi-VN"/>
              </w:rPr>
              <w:t>(4)</w:t>
            </w:r>
          </w:p>
        </w:tc>
        <w:tc>
          <w:tcPr>
            <w:tcW w:w="496" w:type="dxa"/>
            <w:vAlign w:val="center"/>
          </w:tcPr>
          <w:p w14:paraId="661F2443" w14:textId="77777777" w:rsidR="00B13376" w:rsidRPr="00894BDD" w:rsidRDefault="00B13376" w:rsidP="002A724E">
            <w:pPr>
              <w:pStyle w:val="FirstLine"/>
              <w:spacing w:before="30" w:after="30" w:line="276" w:lineRule="auto"/>
              <w:ind w:firstLine="0"/>
              <w:jc w:val="center"/>
              <w:rPr>
                <w:color w:val="auto"/>
                <w:lang w:val="vi-VN"/>
              </w:rPr>
            </w:pPr>
            <w:r w:rsidRPr="00894BDD">
              <w:rPr>
                <w:color w:val="auto"/>
                <w:lang w:val="vi-VN"/>
              </w:rPr>
              <w:t>(5)</w:t>
            </w:r>
          </w:p>
        </w:tc>
        <w:tc>
          <w:tcPr>
            <w:tcW w:w="496" w:type="dxa"/>
            <w:vAlign w:val="center"/>
          </w:tcPr>
          <w:p w14:paraId="53BEFC99" w14:textId="77777777" w:rsidR="00B13376" w:rsidRPr="00894BDD" w:rsidRDefault="00B13376" w:rsidP="002A724E">
            <w:pPr>
              <w:pStyle w:val="FirstLine"/>
              <w:spacing w:before="30" w:after="30" w:line="276" w:lineRule="auto"/>
              <w:ind w:firstLine="0"/>
              <w:jc w:val="center"/>
              <w:rPr>
                <w:color w:val="auto"/>
                <w:lang w:val="vi-VN"/>
              </w:rPr>
            </w:pPr>
            <w:r w:rsidRPr="00894BDD">
              <w:rPr>
                <w:color w:val="auto"/>
                <w:lang w:val="vi-VN"/>
              </w:rPr>
              <w:t>(6)</w:t>
            </w:r>
          </w:p>
        </w:tc>
        <w:tc>
          <w:tcPr>
            <w:tcW w:w="498" w:type="dxa"/>
            <w:vAlign w:val="center"/>
          </w:tcPr>
          <w:p w14:paraId="60ED66C0" w14:textId="77777777" w:rsidR="00B13376" w:rsidRPr="00894BDD" w:rsidRDefault="00B13376" w:rsidP="002A724E">
            <w:pPr>
              <w:pStyle w:val="FirstLine"/>
              <w:spacing w:before="30" w:after="30" w:line="276" w:lineRule="auto"/>
              <w:ind w:firstLine="0"/>
              <w:jc w:val="center"/>
              <w:rPr>
                <w:color w:val="auto"/>
                <w:lang w:val="vi-VN"/>
              </w:rPr>
            </w:pPr>
            <w:r w:rsidRPr="00894BDD">
              <w:rPr>
                <w:color w:val="auto"/>
                <w:lang w:val="vi-VN"/>
              </w:rPr>
              <w:t>(7)</w:t>
            </w:r>
          </w:p>
        </w:tc>
        <w:tc>
          <w:tcPr>
            <w:tcW w:w="496" w:type="dxa"/>
            <w:vAlign w:val="center"/>
          </w:tcPr>
          <w:p w14:paraId="0E8BC68B" w14:textId="77777777" w:rsidR="00B13376" w:rsidRPr="00894BDD" w:rsidRDefault="00B13376" w:rsidP="002A724E">
            <w:pPr>
              <w:pStyle w:val="FirstLine"/>
              <w:spacing w:before="30" w:after="30" w:line="276" w:lineRule="auto"/>
              <w:ind w:firstLine="0"/>
              <w:jc w:val="center"/>
              <w:rPr>
                <w:color w:val="auto"/>
                <w:lang w:val="vi-VN"/>
              </w:rPr>
            </w:pPr>
            <w:r w:rsidRPr="00894BDD">
              <w:rPr>
                <w:color w:val="auto"/>
                <w:lang w:val="vi-VN"/>
              </w:rPr>
              <w:t>(8)</w:t>
            </w:r>
          </w:p>
        </w:tc>
        <w:tc>
          <w:tcPr>
            <w:tcW w:w="496" w:type="dxa"/>
            <w:vAlign w:val="center"/>
          </w:tcPr>
          <w:p w14:paraId="234C8077" w14:textId="77777777" w:rsidR="00B13376" w:rsidRPr="00894BDD" w:rsidRDefault="00B13376" w:rsidP="002A724E">
            <w:pPr>
              <w:pStyle w:val="FirstLine"/>
              <w:spacing w:before="30" w:after="30" w:line="276" w:lineRule="auto"/>
              <w:ind w:firstLine="0"/>
              <w:jc w:val="center"/>
              <w:rPr>
                <w:color w:val="auto"/>
                <w:lang w:val="vi-VN"/>
              </w:rPr>
            </w:pPr>
            <w:r w:rsidRPr="00894BDD">
              <w:rPr>
                <w:color w:val="auto"/>
                <w:lang w:val="vi-VN"/>
              </w:rPr>
              <w:t>(9)</w:t>
            </w:r>
          </w:p>
        </w:tc>
        <w:tc>
          <w:tcPr>
            <w:tcW w:w="702" w:type="dxa"/>
            <w:vAlign w:val="center"/>
          </w:tcPr>
          <w:p w14:paraId="48E91106" w14:textId="77777777" w:rsidR="00B13376" w:rsidRPr="00894BDD" w:rsidRDefault="00B13376" w:rsidP="002A724E">
            <w:pPr>
              <w:pStyle w:val="FirstLine"/>
              <w:spacing w:before="30" w:after="30" w:line="276" w:lineRule="auto"/>
              <w:ind w:firstLine="0"/>
              <w:jc w:val="center"/>
              <w:rPr>
                <w:color w:val="auto"/>
                <w:lang w:val="vi-VN"/>
              </w:rPr>
            </w:pPr>
            <w:r w:rsidRPr="00894BDD">
              <w:rPr>
                <w:color w:val="auto"/>
                <w:lang w:val="vi-VN"/>
              </w:rPr>
              <w:t>(10)</w:t>
            </w:r>
          </w:p>
        </w:tc>
        <w:tc>
          <w:tcPr>
            <w:tcW w:w="702" w:type="dxa"/>
          </w:tcPr>
          <w:p w14:paraId="303EEB12" w14:textId="77777777" w:rsidR="00B13376" w:rsidRPr="00894BDD" w:rsidRDefault="00B13376" w:rsidP="002A724E">
            <w:pPr>
              <w:pStyle w:val="FirstLine"/>
              <w:spacing w:before="30" w:after="30" w:line="276" w:lineRule="auto"/>
              <w:ind w:firstLine="0"/>
              <w:jc w:val="center"/>
              <w:rPr>
                <w:color w:val="auto"/>
              </w:rPr>
            </w:pPr>
            <w:r w:rsidRPr="00894BDD">
              <w:rPr>
                <w:color w:val="auto"/>
              </w:rPr>
              <w:t>(11)</w:t>
            </w:r>
          </w:p>
        </w:tc>
        <w:tc>
          <w:tcPr>
            <w:tcW w:w="702" w:type="dxa"/>
          </w:tcPr>
          <w:p w14:paraId="78CCEDD9" w14:textId="77777777" w:rsidR="00B13376" w:rsidRPr="00894BDD" w:rsidRDefault="00B13376" w:rsidP="002A724E">
            <w:pPr>
              <w:pStyle w:val="FirstLine"/>
              <w:spacing w:before="30" w:after="30" w:line="276" w:lineRule="auto"/>
              <w:ind w:firstLine="0"/>
              <w:jc w:val="center"/>
              <w:rPr>
                <w:color w:val="auto"/>
              </w:rPr>
            </w:pPr>
            <w:r w:rsidRPr="00894BDD">
              <w:rPr>
                <w:color w:val="auto"/>
              </w:rPr>
              <w:t>(12)</w:t>
            </w:r>
          </w:p>
        </w:tc>
        <w:tc>
          <w:tcPr>
            <w:tcW w:w="702" w:type="dxa"/>
          </w:tcPr>
          <w:p w14:paraId="68CD95A4" w14:textId="77777777" w:rsidR="00B13376" w:rsidRPr="00894BDD" w:rsidRDefault="00B13376" w:rsidP="002A724E">
            <w:pPr>
              <w:pStyle w:val="FirstLine"/>
              <w:spacing w:before="30" w:after="30" w:line="276" w:lineRule="auto"/>
              <w:ind w:firstLine="0"/>
              <w:jc w:val="center"/>
              <w:rPr>
                <w:color w:val="auto"/>
              </w:rPr>
            </w:pPr>
            <w:r w:rsidRPr="00894BDD">
              <w:rPr>
                <w:color w:val="auto"/>
              </w:rPr>
              <w:t>(13)</w:t>
            </w:r>
          </w:p>
        </w:tc>
      </w:tr>
      <w:tr w:rsidR="00491299" w:rsidRPr="00894BDD" w14:paraId="41C9BC22" w14:textId="77777777" w:rsidTr="003E2671">
        <w:trPr>
          <w:jc w:val="center"/>
        </w:trPr>
        <w:tc>
          <w:tcPr>
            <w:tcW w:w="2315" w:type="dxa"/>
          </w:tcPr>
          <w:p w14:paraId="43DDD30F" w14:textId="77777777" w:rsidR="00B13376" w:rsidRPr="00894BDD" w:rsidRDefault="00B13376" w:rsidP="00894BDD">
            <w:pPr>
              <w:pStyle w:val="FirstLine"/>
              <w:spacing w:before="30" w:after="30" w:line="276" w:lineRule="auto"/>
              <w:ind w:firstLine="0"/>
              <w:jc w:val="center"/>
              <w:rPr>
                <w:color w:val="auto"/>
              </w:rPr>
            </w:pPr>
            <w:r w:rsidRPr="00894BDD">
              <w:rPr>
                <w:color w:val="auto"/>
              </w:rPr>
              <w:t>CLO 1</w:t>
            </w:r>
          </w:p>
        </w:tc>
        <w:tc>
          <w:tcPr>
            <w:tcW w:w="496" w:type="dxa"/>
            <w:vAlign w:val="center"/>
          </w:tcPr>
          <w:p w14:paraId="2FF6ACF5"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255609EC"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6" w:type="dxa"/>
            <w:vAlign w:val="center"/>
          </w:tcPr>
          <w:p w14:paraId="70C7712F"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2E4DF8BC"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6" w:type="dxa"/>
            <w:vAlign w:val="center"/>
          </w:tcPr>
          <w:p w14:paraId="004C0411"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7F44A363"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8" w:type="dxa"/>
            <w:vAlign w:val="center"/>
          </w:tcPr>
          <w:p w14:paraId="073D1B69"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4E51322E"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6" w:type="dxa"/>
            <w:vAlign w:val="center"/>
          </w:tcPr>
          <w:p w14:paraId="1BFF00E7"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702" w:type="dxa"/>
            <w:vAlign w:val="center"/>
          </w:tcPr>
          <w:p w14:paraId="20D270DE"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702" w:type="dxa"/>
            <w:vAlign w:val="center"/>
          </w:tcPr>
          <w:p w14:paraId="4440AB0C"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702" w:type="dxa"/>
            <w:vAlign w:val="center"/>
          </w:tcPr>
          <w:p w14:paraId="7FEEC040"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vAlign w:val="center"/>
          </w:tcPr>
          <w:p w14:paraId="05524FBD"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r>
      <w:tr w:rsidR="00491299" w:rsidRPr="00894BDD" w14:paraId="6EF9B6F8" w14:textId="77777777" w:rsidTr="003E2671">
        <w:trPr>
          <w:jc w:val="center"/>
        </w:trPr>
        <w:tc>
          <w:tcPr>
            <w:tcW w:w="2315" w:type="dxa"/>
          </w:tcPr>
          <w:p w14:paraId="73434036" w14:textId="77777777" w:rsidR="00B13376" w:rsidRPr="00894BDD" w:rsidRDefault="00B13376" w:rsidP="00894BDD">
            <w:pPr>
              <w:pStyle w:val="FirstLine"/>
              <w:spacing w:before="30" w:after="30" w:line="276" w:lineRule="auto"/>
              <w:ind w:firstLine="0"/>
              <w:jc w:val="center"/>
              <w:rPr>
                <w:color w:val="auto"/>
              </w:rPr>
            </w:pPr>
            <w:r w:rsidRPr="00894BDD">
              <w:rPr>
                <w:color w:val="auto"/>
              </w:rPr>
              <w:t>CLO 2</w:t>
            </w:r>
          </w:p>
        </w:tc>
        <w:tc>
          <w:tcPr>
            <w:tcW w:w="496" w:type="dxa"/>
            <w:vAlign w:val="center"/>
          </w:tcPr>
          <w:p w14:paraId="76034BFA" w14:textId="77777777" w:rsidR="00B13376" w:rsidRPr="00894BDD" w:rsidRDefault="00B13376" w:rsidP="002A724E">
            <w:pPr>
              <w:pStyle w:val="FirstLine"/>
              <w:spacing w:before="30" w:after="30" w:line="276" w:lineRule="auto"/>
              <w:ind w:firstLine="0"/>
              <w:jc w:val="center"/>
              <w:rPr>
                <w:color w:val="auto"/>
              </w:rPr>
            </w:pPr>
          </w:p>
        </w:tc>
        <w:tc>
          <w:tcPr>
            <w:tcW w:w="496" w:type="dxa"/>
            <w:vAlign w:val="center"/>
          </w:tcPr>
          <w:p w14:paraId="7786B977"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06860FFB"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601FCC80"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3EF52CCE"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5EC4C0A9"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8" w:type="dxa"/>
            <w:vAlign w:val="center"/>
          </w:tcPr>
          <w:p w14:paraId="3D200DD4"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11BF5037"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73750B6B"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702" w:type="dxa"/>
            <w:vAlign w:val="center"/>
          </w:tcPr>
          <w:p w14:paraId="6C4405F9"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vAlign w:val="center"/>
          </w:tcPr>
          <w:p w14:paraId="08A61646"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702" w:type="dxa"/>
            <w:vAlign w:val="center"/>
          </w:tcPr>
          <w:p w14:paraId="66B135CC"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vAlign w:val="center"/>
          </w:tcPr>
          <w:p w14:paraId="3769C00E"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r>
      <w:tr w:rsidR="00491299" w:rsidRPr="00894BDD" w14:paraId="5888D39B" w14:textId="77777777" w:rsidTr="003E2671">
        <w:trPr>
          <w:jc w:val="center"/>
        </w:trPr>
        <w:tc>
          <w:tcPr>
            <w:tcW w:w="2315" w:type="dxa"/>
          </w:tcPr>
          <w:p w14:paraId="7CED38C8" w14:textId="77777777" w:rsidR="00B13376" w:rsidRPr="00894BDD" w:rsidRDefault="00B13376" w:rsidP="00894BDD">
            <w:pPr>
              <w:pStyle w:val="FirstLine"/>
              <w:spacing w:before="30" w:after="30" w:line="276" w:lineRule="auto"/>
              <w:ind w:firstLine="0"/>
              <w:jc w:val="center"/>
              <w:rPr>
                <w:color w:val="auto"/>
              </w:rPr>
            </w:pPr>
            <w:r w:rsidRPr="00894BDD">
              <w:rPr>
                <w:color w:val="auto"/>
              </w:rPr>
              <w:t>CLO 3</w:t>
            </w:r>
          </w:p>
        </w:tc>
        <w:tc>
          <w:tcPr>
            <w:tcW w:w="496" w:type="dxa"/>
            <w:vAlign w:val="center"/>
          </w:tcPr>
          <w:p w14:paraId="33A8580E" w14:textId="77777777" w:rsidR="00B13376" w:rsidRPr="00894BDD" w:rsidRDefault="00B13376" w:rsidP="002A724E">
            <w:pPr>
              <w:pStyle w:val="FirstLine"/>
              <w:spacing w:before="30" w:after="30" w:line="276" w:lineRule="auto"/>
              <w:ind w:firstLine="0"/>
              <w:jc w:val="center"/>
              <w:rPr>
                <w:color w:val="auto"/>
              </w:rPr>
            </w:pPr>
          </w:p>
        </w:tc>
        <w:tc>
          <w:tcPr>
            <w:tcW w:w="496" w:type="dxa"/>
            <w:vAlign w:val="center"/>
          </w:tcPr>
          <w:p w14:paraId="5C46CD41"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233D0AFC"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77DB2D40"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2E63E9EF"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4A124F10"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8" w:type="dxa"/>
            <w:vAlign w:val="center"/>
          </w:tcPr>
          <w:p w14:paraId="3B6FFF77"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6" w:type="dxa"/>
            <w:vAlign w:val="center"/>
          </w:tcPr>
          <w:p w14:paraId="52A84C39"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1D81184D"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702" w:type="dxa"/>
            <w:vAlign w:val="center"/>
          </w:tcPr>
          <w:p w14:paraId="7C8E0388"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vAlign w:val="center"/>
          </w:tcPr>
          <w:p w14:paraId="6F2A7622"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702" w:type="dxa"/>
            <w:vAlign w:val="center"/>
          </w:tcPr>
          <w:p w14:paraId="4B02EEC3"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702" w:type="dxa"/>
            <w:vAlign w:val="center"/>
          </w:tcPr>
          <w:p w14:paraId="4A8E84C8"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r>
      <w:tr w:rsidR="00491299" w:rsidRPr="00894BDD" w14:paraId="3F342FE6" w14:textId="77777777" w:rsidTr="003E2671">
        <w:trPr>
          <w:jc w:val="center"/>
        </w:trPr>
        <w:tc>
          <w:tcPr>
            <w:tcW w:w="2315" w:type="dxa"/>
          </w:tcPr>
          <w:p w14:paraId="142AD12E" w14:textId="77777777" w:rsidR="00B13376" w:rsidRPr="00894BDD" w:rsidRDefault="00B13376" w:rsidP="00894BDD">
            <w:pPr>
              <w:pStyle w:val="FirstLine"/>
              <w:spacing w:before="30" w:after="30" w:line="276" w:lineRule="auto"/>
              <w:ind w:firstLine="0"/>
              <w:jc w:val="center"/>
              <w:rPr>
                <w:color w:val="auto"/>
              </w:rPr>
            </w:pPr>
            <w:r w:rsidRPr="00894BDD">
              <w:rPr>
                <w:color w:val="auto"/>
              </w:rPr>
              <w:t>CLO 4</w:t>
            </w:r>
          </w:p>
        </w:tc>
        <w:tc>
          <w:tcPr>
            <w:tcW w:w="496" w:type="dxa"/>
            <w:vAlign w:val="center"/>
          </w:tcPr>
          <w:p w14:paraId="49A78C74" w14:textId="77777777" w:rsidR="00B13376" w:rsidRPr="00894BDD" w:rsidRDefault="00B13376" w:rsidP="002A724E">
            <w:pPr>
              <w:pStyle w:val="FirstLine"/>
              <w:spacing w:before="30" w:after="30" w:line="276" w:lineRule="auto"/>
              <w:ind w:firstLine="0"/>
              <w:jc w:val="center"/>
              <w:rPr>
                <w:color w:val="auto"/>
              </w:rPr>
            </w:pPr>
          </w:p>
        </w:tc>
        <w:tc>
          <w:tcPr>
            <w:tcW w:w="496" w:type="dxa"/>
            <w:vAlign w:val="center"/>
          </w:tcPr>
          <w:p w14:paraId="3BC42791"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6F2EAEF4"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6CFAB934"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6" w:type="dxa"/>
            <w:vAlign w:val="center"/>
          </w:tcPr>
          <w:p w14:paraId="699FF5C0"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6" w:type="dxa"/>
            <w:vAlign w:val="center"/>
          </w:tcPr>
          <w:p w14:paraId="38A3BC50" w14:textId="77777777" w:rsidR="00B13376" w:rsidRPr="00894BDD" w:rsidRDefault="00B13376" w:rsidP="002A724E">
            <w:pPr>
              <w:pStyle w:val="FirstLine"/>
              <w:spacing w:before="30" w:after="30" w:line="276" w:lineRule="auto"/>
              <w:ind w:firstLine="0"/>
              <w:jc w:val="center"/>
              <w:rPr>
                <w:color w:val="auto"/>
              </w:rPr>
            </w:pPr>
          </w:p>
        </w:tc>
        <w:tc>
          <w:tcPr>
            <w:tcW w:w="498" w:type="dxa"/>
            <w:vAlign w:val="center"/>
          </w:tcPr>
          <w:p w14:paraId="7C7C22AC" w14:textId="77777777" w:rsidR="00B13376" w:rsidRPr="00894BDD" w:rsidRDefault="00B13376" w:rsidP="002A724E">
            <w:pPr>
              <w:pStyle w:val="FirstLine"/>
              <w:spacing w:before="30" w:after="30" w:line="276" w:lineRule="auto"/>
              <w:ind w:firstLine="0"/>
              <w:jc w:val="center"/>
              <w:rPr>
                <w:color w:val="auto"/>
              </w:rPr>
            </w:pPr>
          </w:p>
        </w:tc>
        <w:tc>
          <w:tcPr>
            <w:tcW w:w="496" w:type="dxa"/>
            <w:vAlign w:val="center"/>
          </w:tcPr>
          <w:p w14:paraId="414B29FA"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7B9641A5" w14:textId="77777777" w:rsidR="00B13376" w:rsidRPr="00894BDD" w:rsidRDefault="00B13376" w:rsidP="002A724E">
            <w:pPr>
              <w:pStyle w:val="FirstLine"/>
              <w:spacing w:before="30" w:after="30" w:line="276" w:lineRule="auto"/>
              <w:ind w:firstLine="0"/>
              <w:jc w:val="center"/>
              <w:rPr>
                <w:color w:val="auto"/>
              </w:rPr>
            </w:pPr>
          </w:p>
        </w:tc>
        <w:tc>
          <w:tcPr>
            <w:tcW w:w="702" w:type="dxa"/>
            <w:vAlign w:val="center"/>
          </w:tcPr>
          <w:p w14:paraId="4E615160" w14:textId="77777777" w:rsidR="00B13376" w:rsidRPr="00894BDD" w:rsidRDefault="00B13376" w:rsidP="002A724E">
            <w:pPr>
              <w:pStyle w:val="FirstLine"/>
              <w:spacing w:before="30" w:after="30" w:line="276" w:lineRule="auto"/>
              <w:ind w:firstLine="0"/>
              <w:jc w:val="center"/>
              <w:rPr>
                <w:color w:val="auto"/>
              </w:rPr>
            </w:pPr>
          </w:p>
        </w:tc>
        <w:tc>
          <w:tcPr>
            <w:tcW w:w="702" w:type="dxa"/>
            <w:vAlign w:val="center"/>
          </w:tcPr>
          <w:p w14:paraId="067BA23A"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702" w:type="dxa"/>
            <w:vAlign w:val="center"/>
          </w:tcPr>
          <w:p w14:paraId="500B3016"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vAlign w:val="center"/>
          </w:tcPr>
          <w:p w14:paraId="58408B7D"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r>
      <w:tr w:rsidR="00491299" w:rsidRPr="00894BDD" w14:paraId="386EFCEB" w14:textId="77777777" w:rsidTr="003E2671">
        <w:trPr>
          <w:jc w:val="center"/>
        </w:trPr>
        <w:tc>
          <w:tcPr>
            <w:tcW w:w="2315" w:type="dxa"/>
          </w:tcPr>
          <w:p w14:paraId="501E5D33" w14:textId="77777777" w:rsidR="00B13376" w:rsidRPr="00894BDD" w:rsidRDefault="00B13376" w:rsidP="00894BDD">
            <w:pPr>
              <w:pStyle w:val="FirstLine"/>
              <w:spacing w:before="30" w:after="30" w:line="276" w:lineRule="auto"/>
              <w:ind w:firstLine="0"/>
              <w:jc w:val="center"/>
              <w:rPr>
                <w:color w:val="auto"/>
              </w:rPr>
            </w:pPr>
            <w:r w:rsidRPr="00894BDD">
              <w:rPr>
                <w:color w:val="auto"/>
              </w:rPr>
              <w:t>CLO 5</w:t>
            </w:r>
          </w:p>
        </w:tc>
        <w:tc>
          <w:tcPr>
            <w:tcW w:w="496" w:type="dxa"/>
            <w:vAlign w:val="center"/>
          </w:tcPr>
          <w:p w14:paraId="37EA54C8"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33C33BAC" w14:textId="77777777" w:rsidR="00B13376" w:rsidRPr="00894BDD" w:rsidRDefault="00B13376" w:rsidP="002A724E">
            <w:pPr>
              <w:spacing w:line="276" w:lineRule="auto"/>
              <w:jc w:val="center"/>
            </w:pPr>
            <w:r w:rsidRPr="00894BDD">
              <w:t>R</w:t>
            </w:r>
          </w:p>
        </w:tc>
        <w:tc>
          <w:tcPr>
            <w:tcW w:w="496" w:type="dxa"/>
            <w:vAlign w:val="center"/>
          </w:tcPr>
          <w:p w14:paraId="63D5061B" w14:textId="77777777" w:rsidR="00B13376" w:rsidRPr="00894BDD" w:rsidRDefault="00B13376" w:rsidP="002A724E">
            <w:pPr>
              <w:spacing w:line="276" w:lineRule="auto"/>
              <w:jc w:val="center"/>
            </w:pPr>
            <w:r w:rsidRPr="00894BDD">
              <w:t>I</w:t>
            </w:r>
          </w:p>
        </w:tc>
        <w:tc>
          <w:tcPr>
            <w:tcW w:w="496" w:type="dxa"/>
            <w:vAlign w:val="center"/>
          </w:tcPr>
          <w:p w14:paraId="7E5824BA" w14:textId="77777777" w:rsidR="00B13376" w:rsidRPr="00894BDD" w:rsidRDefault="00B13376" w:rsidP="002A724E">
            <w:pPr>
              <w:spacing w:line="276" w:lineRule="auto"/>
              <w:jc w:val="center"/>
            </w:pPr>
          </w:p>
        </w:tc>
        <w:tc>
          <w:tcPr>
            <w:tcW w:w="496" w:type="dxa"/>
            <w:vAlign w:val="center"/>
          </w:tcPr>
          <w:p w14:paraId="1685FB7E"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2D0DD76F"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8" w:type="dxa"/>
            <w:vAlign w:val="center"/>
          </w:tcPr>
          <w:p w14:paraId="070E7BD1" w14:textId="77777777" w:rsidR="00B13376" w:rsidRPr="00894BDD" w:rsidRDefault="00B13376" w:rsidP="002A724E">
            <w:pPr>
              <w:spacing w:line="276" w:lineRule="auto"/>
              <w:jc w:val="center"/>
            </w:pPr>
            <w:r w:rsidRPr="00894BDD">
              <w:t>I</w:t>
            </w:r>
          </w:p>
        </w:tc>
        <w:tc>
          <w:tcPr>
            <w:tcW w:w="496" w:type="dxa"/>
            <w:vAlign w:val="center"/>
          </w:tcPr>
          <w:p w14:paraId="51B0C722"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05D444C3"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vAlign w:val="center"/>
          </w:tcPr>
          <w:p w14:paraId="3B5EA569" w14:textId="77777777" w:rsidR="00B13376" w:rsidRPr="00894BDD" w:rsidRDefault="00B13376" w:rsidP="002A724E">
            <w:pPr>
              <w:pStyle w:val="FirstLine"/>
              <w:spacing w:before="30" w:after="30" w:line="276" w:lineRule="auto"/>
              <w:ind w:firstLine="0"/>
              <w:jc w:val="center"/>
              <w:rPr>
                <w:color w:val="auto"/>
              </w:rPr>
            </w:pPr>
            <w:r w:rsidRPr="00894BDD">
              <w:rPr>
                <w:color w:val="auto"/>
              </w:rPr>
              <w:t xml:space="preserve"> M</w:t>
            </w:r>
          </w:p>
        </w:tc>
        <w:tc>
          <w:tcPr>
            <w:tcW w:w="702" w:type="dxa"/>
            <w:vAlign w:val="center"/>
          </w:tcPr>
          <w:p w14:paraId="38FC8C4E"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vAlign w:val="center"/>
          </w:tcPr>
          <w:p w14:paraId="4B9F5A09" w14:textId="77777777" w:rsidR="00B13376" w:rsidRPr="00894BDD" w:rsidRDefault="00B13376" w:rsidP="002A724E">
            <w:pPr>
              <w:spacing w:line="276" w:lineRule="auto"/>
              <w:jc w:val="center"/>
            </w:pPr>
          </w:p>
        </w:tc>
        <w:tc>
          <w:tcPr>
            <w:tcW w:w="702" w:type="dxa"/>
            <w:vAlign w:val="center"/>
          </w:tcPr>
          <w:p w14:paraId="3B4DF2F9" w14:textId="77777777" w:rsidR="00B13376" w:rsidRPr="00894BDD" w:rsidRDefault="00B13376" w:rsidP="002A724E">
            <w:pPr>
              <w:spacing w:line="276" w:lineRule="auto"/>
              <w:jc w:val="center"/>
            </w:pPr>
            <w:r w:rsidRPr="00894BDD">
              <w:t>I</w:t>
            </w:r>
          </w:p>
        </w:tc>
      </w:tr>
      <w:tr w:rsidR="00491299" w:rsidRPr="00894BDD" w14:paraId="65DE978B" w14:textId="77777777" w:rsidTr="003E2671">
        <w:trPr>
          <w:jc w:val="center"/>
        </w:trPr>
        <w:tc>
          <w:tcPr>
            <w:tcW w:w="2315" w:type="dxa"/>
          </w:tcPr>
          <w:p w14:paraId="14E9A1A2" w14:textId="77777777" w:rsidR="00B13376" w:rsidRPr="00894BDD" w:rsidRDefault="00B13376" w:rsidP="00894BDD">
            <w:pPr>
              <w:pStyle w:val="FirstLine"/>
              <w:spacing w:before="30" w:after="30" w:line="276" w:lineRule="auto"/>
              <w:ind w:firstLine="0"/>
              <w:jc w:val="center"/>
              <w:rPr>
                <w:color w:val="auto"/>
              </w:rPr>
            </w:pPr>
            <w:r w:rsidRPr="00894BDD">
              <w:rPr>
                <w:color w:val="auto"/>
              </w:rPr>
              <w:t>CLO 6</w:t>
            </w:r>
          </w:p>
        </w:tc>
        <w:tc>
          <w:tcPr>
            <w:tcW w:w="496" w:type="dxa"/>
            <w:vAlign w:val="center"/>
          </w:tcPr>
          <w:p w14:paraId="61EA8AA8"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7DD641D1" w14:textId="77777777" w:rsidR="00B13376" w:rsidRPr="00894BDD" w:rsidRDefault="00B13376" w:rsidP="002A724E">
            <w:pPr>
              <w:spacing w:line="276" w:lineRule="auto"/>
              <w:jc w:val="center"/>
            </w:pPr>
            <w:r w:rsidRPr="00894BDD">
              <w:t>R</w:t>
            </w:r>
          </w:p>
        </w:tc>
        <w:tc>
          <w:tcPr>
            <w:tcW w:w="496" w:type="dxa"/>
            <w:vAlign w:val="center"/>
          </w:tcPr>
          <w:p w14:paraId="1FA7F99F" w14:textId="77777777" w:rsidR="00B13376" w:rsidRPr="00894BDD" w:rsidRDefault="00B13376" w:rsidP="002A724E">
            <w:pPr>
              <w:spacing w:line="276" w:lineRule="auto"/>
              <w:jc w:val="center"/>
            </w:pPr>
            <w:r w:rsidRPr="00894BDD">
              <w:t>R</w:t>
            </w:r>
          </w:p>
        </w:tc>
        <w:tc>
          <w:tcPr>
            <w:tcW w:w="496" w:type="dxa"/>
            <w:vAlign w:val="center"/>
          </w:tcPr>
          <w:p w14:paraId="0A2004A2" w14:textId="77777777" w:rsidR="00B13376" w:rsidRPr="00894BDD" w:rsidRDefault="00B13376" w:rsidP="002A724E">
            <w:pPr>
              <w:spacing w:line="276" w:lineRule="auto"/>
              <w:jc w:val="center"/>
            </w:pPr>
          </w:p>
        </w:tc>
        <w:tc>
          <w:tcPr>
            <w:tcW w:w="496" w:type="dxa"/>
            <w:vAlign w:val="center"/>
          </w:tcPr>
          <w:p w14:paraId="095E735A" w14:textId="77777777" w:rsidR="00B13376" w:rsidRPr="00894BDD" w:rsidRDefault="00B13376" w:rsidP="002A724E">
            <w:pPr>
              <w:pStyle w:val="FirstLine"/>
              <w:spacing w:before="30" w:after="30" w:line="276" w:lineRule="auto"/>
              <w:ind w:firstLine="0"/>
              <w:jc w:val="center"/>
              <w:rPr>
                <w:color w:val="auto"/>
              </w:rPr>
            </w:pPr>
          </w:p>
        </w:tc>
        <w:tc>
          <w:tcPr>
            <w:tcW w:w="496" w:type="dxa"/>
            <w:vAlign w:val="center"/>
          </w:tcPr>
          <w:p w14:paraId="077BF587"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8" w:type="dxa"/>
            <w:vAlign w:val="center"/>
          </w:tcPr>
          <w:p w14:paraId="3986E781" w14:textId="77777777" w:rsidR="00B13376" w:rsidRPr="00894BDD" w:rsidRDefault="00B13376" w:rsidP="002A724E">
            <w:pPr>
              <w:spacing w:line="276" w:lineRule="auto"/>
              <w:jc w:val="center"/>
            </w:pPr>
            <w:r w:rsidRPr="00894BDD">
              <w:t>M</w:t>
            </w:r>
          </w:p>
        </w:tc>
        <w:tc>
          <w:tcPr>
            <w:tcW w:w="496" w:type="dxa"/>
            <w:vAlign w:val="center"/>
          </w:tcPr>
          <w:p w14:paraId="076C00D4" w14:textId="77777777" w:rsidR="00B13376" w:rsidRPr="00894BDD" w:rsidRDefault="00B13376" w:rsidP="002A724E">
            <w:pPr>
              <w:pStyle w:val="FirstLine"/>
              <w:spacing w:before="30" w:after="30" w:line="276" w:lineRule="auto"/>
              <w:ind w:firstLine="0"/>
              <w:jc w:val="center"/>
              <w:rPr>
                <w:color w:val="auto"/>
              </w:rPr>
            </w:pPr>
          </w:p>
        </w:tc>
        <w:tc>
          <w:tcPr>
            <w:tcW w:w="496" w:type="dxa"/>
            <w:vAlign w:val="center"/>
          </w:tcPr>
          <w:p w14:paraId="55688AFF"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vAlign w:val="center"/>
          </w:tcPr>
          <w:p w14:paraId="26A94B81"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vAlign w:val="center"/>
          </w:tcPr>
          <w:p w14:paraId="47C258CC"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702" w:type="dxa"/>
            <w:vAlign w:val="center"/>
          </w:tcPr>
          <w:p w14:paraId="05D56826" w14:textId="77777777" w:rsidR="00B13376" w:rsidRPr="00894BDD" w:rsidRDefault="00B13376" w:rsidP="002A724E">
            <w:pPr>
              <w:spacing w:line="276" w:lineRule="auto"/>
              <w:jc w:val="center"/>
            </w:pPr>
          </w:p>
        </w:tc>
        <w:tc>
          <w:tcPr>
            <w:tcW w:w="702" w:type="dxa"/>
            <w:vAlign w:val="center"/>
          </w:tcPr>
          <w:p w14:paraId="67092BB4" w14:textId="77777777" w:rsidR="00B13376" w:rsidRPr="00894BDD" w:rsidRDefault="00B13376" w:rsidP="002A724E">
            <w:pPr>
              <w:spacing w:line="276" w:lineRule="auto"/>
              <w:jc w:val="center"/>
            </w:pPr>
            <w:r w:rsidRPr="00894BDD">
              <w:t>M</w:t>
            </w:r>
          </w:p>
        </w:tc>
      </w:tr>
      <w:tr w:rsidR="00491299" w:rsidRPr="00894BDD" w14:paraId="1A0EE62E" w14:textId="77777777" w:rsidTr="00B13376">
        <w:trPr>
          <w:jc w:val="center"/>
        </w:trPr>
        <w:tc>
          <w:tcPr>
            <w:tcW w:w="2315" w:type="dxa"/>
          </w:tcPr>
          <w:p w14:paraId="471CC814" w14:textId="77777777" w:rsidR="00B13376" w:rsidRPr="00894BDD" w:rsidRDefault="00B13376" w:rsidP="00894BDD">
            <w:pPr>
              <w:pStyle w:val="FirstLine"/>
              <w:spacing w:before="30" w:after="30" w:line="276" w:lineRule="auto"/>
              <w:ind w:firstLine="0"/>
              <w:jc w:val="center"/>
              <w:rPr>
                <w:color w:val="auto"/>
              </w:rPr>
            </w:pPr>
            <w:r w:rsidRPr="00894BDD">
              <w:rPr>
                <w:color w:val="auto"/>
              </w:rPr>
              <w:t>Tổng hợp học phần</w:t>
            </w:r>
          </w:p>
        </w:tc>
        <w:tc>
          <w:tcPr>
            <w:tcW w:w="496" w:type="dxa"/>
            <w:vAlign w:val="center"/>
          </w:tcPr>
          <w:p w14:paraId="36347185"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14F3D562"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694DD0D0"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vAlign w:val="center"/>
          </w:tcPr>
          <w:p w14:paraId="6950AEF3"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6" w:type="dxa"/>
            <w:vAlign w:val="center"/>
          </w:tcPr>
          <w:p w14:paraId="575495FD" w14:textId="77777777" w:rsidR="00B13376" w:rsidRPr="00894BDD" w:rsidRDefault="00B13376" w:rsidP="002A724E">
            <w:pPr>
              <w:pStyle w:val="FirstLine"/>
              <w:spacing w:before="30" w:after="30" w:line="276" w:lineRule="auto"/>
              <w:ind w:firstLine="0"/>
              <w:jc w:val="center"/>
              <w:rPr>
                <w:color w:val="auto"/>
              </w:rPr>
            </w:pPr>
            <w:r w:rsidRPr="00894BDD">
              <w:rPr>
                <w:color w:val="auto"/>
              </w:rPr>
              <w:t>I</w:t>
            </w:r>
          </w:p>
        </w:tc>
        <w:tc>
          <w:tcPr>
            <w:tcW w:w="496" w:type="dxa"/>
            <w:vAlign w:val="center"/>
          </w:tcPr>
          <w:p w14:paraId="630AF276"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8" w:type="dxa"/>
            <w:vAlign w:val="center"/>
          </w:tcPr>
          <w:p w14:paraId="360473C2"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496" w:type="dxa"/>
            <w:vAlign w:val="center"/>
          </w:tcPr>
          <w:p w14:paraId="63D9999D"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496" w:type="dxa"/>
          </w:tcPr>
          <w:p w14:paraId="2DE70875" w14:textId="77777777" w:rsidR="00B13376" w:rsidRPr="00894BDD" w:rsidRDefault="00B13376" w:rsidP="002A724E">
            <w:pPr>
              <w:pStyle w:val="FirstLine"/>
              <w:spacing w:before="30" w:after="30" w:line="276" w:lineRule="auto"/>
              <w:ind w:firstLine="0"/>
              <w:rPr>
                <w:color w:val="auto"/>
              </w:rPr>
            </w:pPr>
            <w:r w:rsidRPr="00894BDD">
              <w:rPr>
                <w:color w:val="auto"/>
              </w:rPr>
              <w:t>R</w:t>
            </w:r>
          </w:p>
        </w:tc>
        <w:tc>
          <w:tcPr>
            <w:tcW w:w="702" w:type="dxa"/>
            <w:vAlign w:val="center"/>
          </w:tcPr>
          <w:p w14:paraId="133C43FA"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tcPr>
          <w:p w14:paraId="0A088EA3"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c>
          <w:tcPr>
            <w:tcW w:w="702" w:type="dxa"/>
          </w:tcPr>
          <w:p w14:paraId="0554BB44" w14:textId="77777777" w:rsidR="00B13376" w:rsidRPr="00894BDD" w:rsidRDefault="00B13376" w:rsidP="002A724E">
            <w:pPr>
              <w:pStyle w:val="FirstLine"/>
              <w:spacing w:before="30" w:after="30" w:line="276" w:lineRule="auto"/>
              <w:ind w:firstLine="0"/>
              <w:jc w:val="center"/>
              <w:rPr>
                <w:color w:val="auto"/>
              </w:rPr>
            </w:pPr>
            <w:r w:rsidRPr="00894BDD">
              <w:rPr>
                <w:color w:val="auto"/>
              </w:rPr>
              <w:t>R</w:t>
            </w:r>
          </w:p>
        </w:tc>
        <w:tc>
          <w:tcPr>
            <w:tcW w:w="702" w:type="dxa"/>
          </w:tcPr>
          <w:p w14:paraId="1EA0CE16" w14:textId="77777777" w:rsidR="00B13376" w:rsidRPr="00894BDD" w:rsidRDefault="00B13376" w:rsidP="002A724E">
            <w:pPr>
              <w:pStyle w:val="FirstLine"/>
              <w:spacing w:before="30" w:after="30" w:line="276" w:lineRule="auto"/>
              <w:ind w:firstLine="0"/>
              <w:jc w:val="center"/>
              <w:rPr>
                <w:color w:val="auto"/>
              </w:rPr>
            </w:pPr>
            <w:r w:rsidRPr="00894BDD">
              <w:rPr>
                <w:color w:val="auto"/>
              </w:rPr>
              <w:t>M</w:t>
            </w:r>
          </w:p>
        </w:tc>
      </w:tr>
    </w:tbl>
    <w:p w14:paraId="48A1316D" w14:textId="77777777" w:rsidR="00D5535B" w:rsidRPr="00491299" w:rsidRDefault="00ED51EA" w:rsidP="002A724E">
      <w:pPr>
        <w:pStyle w:val="FirstLine"/>
        <w:spacing w:after="0" w:line="276" w:lineRule="auto"/>
        <w:rPr>
          <w:i/>
          <w:color w:val="auto"/>
        </w:rPr>
      </w:pPr>
      <w:r w:rsidRPr="00491299">
        <w:rPr>
          <w:bCs/>
          <w:i/>
          <w:color w:val="auto"/>
        </w:rPr>
        <w:lastRenderedPageBreak/>
        <w:t xml:space="preserve">Ghi chú: I: </w:t>
      </w:r>
      <w:r w:rsidR="00D5535B" w:rsidRPr="00491299">
        <w:rPr>
          <w:i/>
          <w:color w:val="auto"/>
        </w:rPr>
        <w:t>mức giới thiệu/bắt đầu</w:t>
      </w:r>
      <w:r w:rsidRPr="00491299">
        <w:rPr>
          <w:i/>
          <w:color w:val="auto"/>
        </w:rPr>
        <w:t>; R:</w:t>
      </w:r>
      <w:r w:rsidR="00D5535B" w:rsidRPr="00491299">
        <w:rPr>
          <w:i/>
          <w:color w:val="auto"/>
        </w:rPr>
        <w:t xml:space="preserve"> mức nâng cao hơn mức bắt đầu,</w:t>
      </w:r>
      <w:r w:rsidR="00D5535B" w:rsidRPr="00491299">
        <w:rPr>
          <w:i/>
          <w:color w:val="auto"/>
          <w:lang w:val="vi-VN"/>
        </w:rPr>
        <w:t xml:space="preserve"> </w:t>
      </w:r>
      <w:r w:rsidR="00D5535B" w:rsidRPr="00491299">
        <w:rPr>
          <w:i/>
          <w:color w:val="auto"/>
        </w:rPr>
        <w:t>có nhiều cơ hội được thực hành, thí nghiệm, thực tế,…</w:t>
      </w:r>
      <w:r w:rsidRPr="00491299">
        <w:rPr>
          <w:i/>
          <w:color w:val="auto"/>
        </w:rPr>
        <w:t xml:space="preserve">; </w:t>
      </w:r>
      <w:r w:rsidR="00D5535B" w:rsidRPr="00491299">
        <w:rPr>
          <w:i/>
          <w:color w:val="auto"/>
        </w:rPr>
        <w:t>M</w:t>
      </w:r>
      <w:r w:rsidRPr="00491299">
        <w:rPr>
          <w:i/>
          <w:color w:val="auto"/>
        </w:rPr>
        <w:t xml:space="preserve">: </w:t>
      </w:r>
      <w:r w:rsidR="00D5535B" w:rsidRPr="00491299">
        <w:rPr>
          <w:i/>
          <w:color w:val="auto"/>
        </w:rPr>
        <w:t>mức thuần thục/thông hiểu</w:t>
      </w:r>
      <w:r w:rsidRPr="00491299">
        <w:rPr>
          <w:i/>
          <w:color w:val="auto"/>
        </w:rPr>
        <w:t xml:space="preserve">; A: </w:t>
      </w:r>
      <w:r w:rsidR="00D5535B" w:rsidRPr="00491299">
        <w:rPr>
          <w:i/>
          <w:color w:val="auto"/>
        </w:rPr>
        <w:t>hỗ trợ tối đa việc đạt được PLO, cần được thu thập minh chứng để đánh giá CĐR CTĐT.</w:t>
      </w:r>
    </w:p>
    <w:p w14:paraId="6AF1FDB5" w14:textId="77777777" w:rsidR="00403D27" w:rsidRPr="00491299" w:rsidRDefault="00DE2828" w:rsidP="002A724E">
      <w:pPr>
        <w:spacing w:before="40" w:after="40" w:line="276" w:lineRule="auto"/>
        <w:rPr>
          <w:b/>
          <w:bCs/>
          <w:sz w:val="26"/>
          <w:szCs w:val="26"/>
          <w:lang w:val="vi-VN"/>
        </w:rPr>
      </w:pPr>
      <w:r w:rsidRPr="00491299">
        <w:rPr>
          <w:b/>
          <w:bCs/>
          <w:sz w:val="26"/>
          <w:szCs w:val="26"/>
        </w:rPr>
        <w:t xml:space="preserve">5. </w:t>
      </w:r>
      <w:r w:rsidR="00403D27" w:rsidRPr="00491299">
        <w:rPr>
          <w:b/>
          <w:bCs/>
          <w:sz w:val="26"/>
          <w:szCs w:val="26"/>
        </w:rPr>
        <w:t>Đánh</w:t>
      </w:r>
      <w:r w:rsidR="00ED51EA" w:rsidRPr="00491299">
        <w:rPr>
          <w:b/>
          <w:bCs/>
          <w:sz w:val="26"/>
          <w:szCs w:val="26"/>
          <w:lang w:val="vi-VN"/>
        </w:rPr>
        <w:t xml:space="preserve"> giá</w:t>
      </w:r>
    </w:p>
    <w:p w14:paraId="609F0429" w14:textId="77777777" w:rsidR="00DE2828" w:rsidRPr="00491299" w:rsidRDefault="00DE2828" w:rsidP="002A724E">
      <w:pPr>
        <w:pStyle w:val="ListParagraph"/>
        <w:spacing w:before="40" w:after="40" w:line="276" w:lineRule="auto"/>
        <w:ind w:left="0"/>
        <w:rPr>
          <w:i/>
          <w:sz w:val="26"/>
          <w:szCs w:val="26"/>
          <w:lang w:val="vi-VN"/>
        </w:rPr>
        <w:sectPr w:rsidR="00DE2828" w:rsidRPr="00491299" w:rsidSect="008C3F1D">
          <w:footerReference w:type="default" r:id="rId7"/>
          <w:pgSz w:w="11907" w:h="16840" w:code="9"/>
          <w:pgMar w:top="1134" w:right="1134" w:bottom="1134" w:left="1985" w:header="720" w:footer="96" w:gutter="0"/>
          <w:pgNumType w:start="1"/>
          <w:cols w:space="720"/>
          <w:docGrid w:linePitch="360"/>
        </w:sectPr>
      </w:pPr>
      <w:r w:rsidRPr="00491299">
        <w:rPr>
          <w:i/>
          <w:sz w:val="26"/>
          <w:szCs w:val="26"/>
        </w:rPr>
        <w:t xml:space="preserve">a. </w:t>
      </w:r>
      <w:r w:rsidR="00403D27" w:rsidRPr="00491299">
        <w:rPr>
          <w:i/>
          <w:sz w:val="26"/>
          <w:szCs w:val="26"/>
          <w:lang w:val="vi-VN"/>
        </w:rPr>
        <w:t xml:space="preserve">Phương pháp, hình thức kiểm tra - đánh giá </w:t>
      </w:r>
    </w:p>
    <w:p w14:paraId="4F6F7907" w14:textId="77777777" w:rsidR="00403D27" w:rsidRPr="00491299" w:rsidRDefault="00DE2828" w:rsidP="002A724E">
      <w:pPr>
        <w:pStyle w:val="ListParagraph"/>
        <w:spacing w:line="276" w:lineRule="auto"/>
        <w:ind w:left="567"/>
        <w:jc w:val="center"/>
        <w:rPr>
          <w:b/>
          <w:lang w:val="vi-VN"/>
        </w:rPr>
      </w:pPr>
      <w:r w:rsidRPr="00491299">
        <w:rPr>
          <w:b/>
          <w:bCs/>
          <w:lang w:val="vi-VN"/>
        </w:rPr>
        <w:lastRenderedPageBreak/>
        <w:t xml:space="preserve">Bảng </w:t>
      </w:r>
      <w:r w:rsidRPr="00894BDD">
        <w:rPr>
          <w:b/>
          <w:bCs/>
          <w:lang w:val="vi-VN"/>
        </w:rPr>
        <w:t>3</w:t>
      </w:r>
      <w:r w:rsidR="00403D27" w:rsidRPr="00491299">
        <w:rPr>
          <w:b/>
          <w:bCs/>
          <w:lang w:val="vi-VN"/>
        </w:rPr>
        <w:t xml:space="preserve">. </w:t>
      </w:r>
      <w:r w:rsidR="00403D27" w:rsidRPr="00491299">
        <w:rPr>
          <w:b/>
          <w:lang w:val="vi-VN"/>
        </w:rPr>
        <w:t>Phương pháp, hình thức kiểm tra - đánh giá kết quả học tập của SV</w:t>
      </w:r>
    </w:p>
    <w:tbl>
      <w:tblPr>
        <w:tblW w:w="125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90"/>
        <w:gridCol w:w="900"/>
        <w:gridCol w:w="4207"/>
        <w:gridCol w:w="992"/>
        <w:gridCol w:w="1134"/>
        <w:gridCol w:w="1673"/>
        <w:gridCol w:w="2156"/>
      </w:tblGrid>
      <w:tr w:rsidR="00491299" w:rsidRPr="0007414A" w14:paraId="675EDED4" w14:textId="77777777" w:rsidTr="00736333">
        <w:trPr>
          <w:trHeight w:val="541"/>
          <w:jc w:val="center"/>
        </w:trPr>
        <w:tc>
          <w:tcPr>
            <w:tcW w:w="1490" w:type="dxa"/>
          </w:tcPr>
          <w:p w14:paraId="0282DD1C" w14:textId="77777777" w:rsidR="00403D27" w:rsidRPr="00491299" w:rsidRDefault="00403D27" w:rsidP="002A724E">
            <w:pPr>
              <w:spacing w:line="276" w:lineRule="auto"/>
              <w:jc w:val="center"/>
              <w:rPr>
                <w:b/>
                <w:bCs/>
              </w:rPr>
            </w:pPr>
            <w:r w:rsidRPr="00491299">
              <w:rPr>
                <w:b/>
                <w:bCs/>
                <w:lang w:val="vi-VN"/>
              </w:rPr>
              <w:t>Th</w:t>
            </w:r>
            <w:r w:rsidRPr="00491299">
              <w:rPr>
                <w:b/>
                <w:bCs/>
              </w:rPr>
              <w:t xml:space="preserve">ành </w:t>
            </w:r>
            <w:r w:rsidRPr="00491299">
              <w:rPr>
                <w:b/>
                <w:bCs/>
                <w:lang w:val="vi-VN"/>
              </w:rPr>
              <w:t xml:space="preserve">phần </w:t>
            </w:r>
          </w:p>
          <w:p w14:paraId="71692D4C" w14:textId="77777777" w:rsidR="00403D27" w:rsidRPr="00491299" w:rsidRDefault="00403D27" w:rsidP="002A724E">
            <w:pPr>
              <w:spacing w:line="276" w:lineRule="auto"/>
              <w:jc w:val="center"/>
              <w:rPr>
                <w:b/>
                <w:bCs/>
                <w:lang w:val="vi-VN"/>
              </w:rPr>
            </w:pPr>
            <w:r w:rsidRPr="00491299">
              <w:rPr>
                <w:b/>
                <w:bCs/>
                <w:lang w:val="vi-VN"/>
              </w:rPr>
              <w:t>đ</w:t>
            </w:r>
            <w:r w:rsidRPr="00491299">
              <w:rPr>
                <w:b/>
                <w:bCs/>
              </w:rPr>
              <w:t>ánh</w:t>
            </w:r>
            <w:r w:rsidRPr="00491299">
              <w:rPr>
                <w:b/>
                <w:bCs/>
                <w:lang w:val="vi-VN"/>
              </w:rPr>
              <w:t xml:space="preserve"> giá</w:t>
            </w:r>
          </w:p>
        </w:tc>
        <w:tc>
          <w:tcPr>
            <w:tcW w:w="900" w:type="dxa"/>
          </w:tcPr>
          <w:p w14:paraId="6AFBAA4E" w14:textId="77777777" w:rsidR="00403D27" w:rsidRPr="00491299" w:rsidRDefault="00403D27" w:rsidP="002A724E">
            <w:pPr>
              <w:spacing w:line="276" w:lineRule="auto"/>
              <w:ind w:right="-108"/>
              <w:jc w:val="center"/>
              <w:rPr>
                <w:b/>
                <w:bCs/>
                <w:lang w:val="vi-VN"/>
              </w:rPr>
            </w:pPr>
            <w:r w:rsidRPr="00491299">
              <w:rPr>
                <w:b/>
                <w:bCs/>
                <w:lang w:val="vi-VN"/>
              </w:rPr>
              <w:t>Trọng số</w:t>
            </w:r>
          </w:p>
        </w:tc>
        <w:tc>
          <w:tcPr>
            <w:tcW w:w="4207" w:type="dxa"/>
          </w:tcPr>
          <w:p w14:paraId="53C16041" w14:textId="77777777" w:rsidR="00403D27" w:rsidRPr="00491299" w:rsidRDefault="00403D27" w:rsidP="002A724E">
            <w:pPr>
              <w:spacing w:line="276" w:lineRule="auto"/>
              <w:jc w:val="center"/>
              <w:rPr>
                <w:b/>
                <w:bCs/>
                <w:lang w:val="vi-VN"/>
              </w:rPr>
            </w:pPr>
            <w:r w:rsidRPr="00491299">
              <w:rPr>
                <w:b/>
                <w:bCs/>
                <w:lang w:val="vi-VN"/>
              </w:rPr>
              <w:t>Bài đánh giá</w:t>
            </w:r>
          </w:p>
        </w:tc>
        <w:tc>
          <w:tcPr>
            <w:tcW w:w="992" w:type="dxa"/>
          </w:tcPr>
          <w:p w14:paraId="3C968970" w14:textId="77777777" w:rsidR="00403D27" w:rsidRPr="00491299" w:rsidRDefault="00403D27" w:rsidP="002A724E">
            <w:pPr>
              <w:spacing w:line="276" w:lineRule="auto"/>
              <w:jc w:val="center"/>
              <w:rPr>
                <w:b/>
                <w:bCs/>
              </w:rPr>
            </w:pPr>
            <w:r w:rsidRPr="00491299">
              <w:rPr>
                <w:b/>
                <w:bCs/>
              </w:rPr>
              <w:t>Trọng số con</w:t>
            </w:r>
          </w:p>
        </w:tc>
        <w:tc>
          <w:tcPr>
            <w:tcW w:w="1134" w:type="dxa"/>
          </w:tcPr>
          <w:p w14:paraId="76234FC5" w14:textId="77777777" w:rsidR="00403D27" w:rsidRPr="00491299" w:rsidRDefault="00403D27" w:rsidP="002A724E">
            <w:pPr>
              <w:spacing w:line="276" w:lineRule="auto"/>
              <w:jc w:val="center"/>
              <w:rPr>
                <w:b/>
                <w:bCs/>
                <w:lang w:val="vi-VN"/>
              </w:rPr>
            </w:pPr>
            <w:r w:rsidRPr="00491299">
              <w:rPr>
                <w:b/>
                <w:bCs/>
                <w:lang w:val="vi-VN"/>
              </w:rPr>
              <w:t>Rubric</w:t>
            </w:r>
          </w:p>
          <w:p w14:paraId="43B840B6" w14:textId="77777777" w:rsidR="00403D27" w:rsidRPr="00491299" w:rsidRDefault="00403D27" w:rsidP="002A724E">
            <w:pPr>
              <w:spacing w:line="276" w:lineRule="auto"/>
              <w:jc w:val="center"/>
              <w:rPr>
                <w:b/>
                <w:bCs/>
              </w:rPr>
            </w:pPr>
            <w:r w:rsidRPr="00491299">
              <w:rPr>
                <w:b/>
                <w:bCs/>
              </w:rPr>
              <w:t>(đánh dấu X nếu có)</w:t>
            </w:r>
          </w:p>
        </w:tc>
        <w:tc>
          <w:tcPr>
            <w:tcW w:w="1673" w:type="dxa"/>
          </w:tcPr>
          <w:p w14:paraId="0E97619C" w14:textId="5422CA7A" w:rsidR="00403D27" w:rsidRPr="00491299" w:rsidRDefault="00403D27" w:rsidP="002A724E">
            <w:pPr>
              <w:spacing w:line="276" w:lineRule="auto"/>
              <w:jc w:val="center"/>
              <w:rPr>
                <w:b/>
                <w:bCs/>
                <w:lang w:val="vi-VN"/>
              </w:rPr>
            </w:pPr>
            <w:r w:rsidRPr="00FF4562">
              <w:rPr>
                <w:b/>
                <w:bCs/>
                <w:lang w:val="vi-VN"/>
              </w:rPr>
              <w:t>Lquan đến CĐR nào ở bảng 1</w:t>
            </w:r>
          </w:p>
        </w:tc>
        <w:tc>
          <w:tcPr>
            <w:tcW w:w="2156" w:type="dxa"/>
            <w:vAlign w:val="center"/>
          </w:tcPr>
          <w:p w14:paraId="608848D4" w14:textId="77777777" w:rsidR="00403D27" w:rsidRPr="00894BDD" w:rsidRDefault="005B00EB" w:rsidP="002A724E">
            <w:pPr>
              <w:spacing w:line="276" w:lineRule="auto"/>
              <w:jc w:val="center"/>
              <w:rPr>
                <w:b/>
                <w:bCs/>
                <w:i/>
                <w:lang w:val="vi-VN"/>
              </w:rPr>
            </w:pPr>
            <w:r w:rsidRPr="00894BDD">
              <w:rPr>
                <w:b/>
                <w:bCs/>
                <w:i/>
                <w:lang w:val="vi-VN"/>
              </w:rPr>
              <w:t xml:space="preserve">Hướng dẫn phương pháp </w:t>
            </w:r>
            <w:r w:rsidR="00403D27" w:rsidRPr="00894BDD">
              <w:rPr>
                <w:b/>
                <w:bCs/>
                <w:i/>
                <w:lang w:val="vi-VN"/>
              </w:rPr>
              <w:t>đánh giá</w:t>
            </w:r>
          </w:p>
        </w:tc>
      </w:tr>
      <w:tr w:rsidR="00491299" w:rsidRPr="00491299" w14:paraId="03B3BB69" w14:textId="77777777" w:rsidTr="00736333">
        <w:trPr>
          <w:jc w:val="center"/>
        </w:trPr>
        <w:tc>
          <w:tcPr>
            <w:tcW w:w="1490" w:type="dxa"/>
          </w:tcPr>
          <w:p w14:paraId="3D9767D9" w14:textId="77777777" w:rsidR="00403D27" w:rsidRPr="00491299" w:rsidRDefault="00403D27" w:rsidP="002A724E">
            <w:pPr>
              <w:spacing w:line="276" w:lineRule="auto"/>
              <w:jc w:val="center"/>
              <w:rPr>
                <w:bCs/>
              </w:rPr>
            </w:pPr>
            <w:r w:rsidRPr="00491299">
              <w:rPr>
                <w:bCs/>
              </w:rPr>
              <w:t>(1)</w:t>
            </w:r>
          </w:p>
        </w:tc>
        <w:tc>
          <w:tcPr>
            <w:tcW w:w="900" w:type="dxa"/>
          </w:tcPr>
          <w:p w14:paraId="7477BAD5" w14:textId="77777777" w:rsidR="00403D27" w:rsidRPr="00491299" w:rsidRDefault="00403D27" w:rsidP="002A724E">
            <w:pPr>
              <w:spacing w:line="276" w:lineRule="auto"/>
              <w:jc w:val="center"/>
              <w:rPr>
                <w:bCs/>
              </w:rPr>
            </w:pPr>
            <w:r w:rsidRPr="00491299">
              <w:rPr>
                <w:bCs/>
              </w:rPr>
              <w:t>(2)</w:t>
            </w:r>
          </w:p>
        </w:tc>
        <w:tc>
          <w:tcPr>
            <w:tcW w:w="4207" w:type="dxa"/>
          </w:tcPr>
          <w:p w14:paraId="304776C4" w14:textId="77777777" w:rsidR="00403D27" w:rsidRPr="00491299" w:rsidRDefault="00403D27" w:rsidP="002A724E">
            <w:pPr>
              <w:spacing w:line="276" w:lineRule="auto"/>
              <w:jc w:val="center"/>
              <w:rPr>
                <w:bCs/>
              </w:rPr>
            </w:pPr>
            <w:r w:rsidRPr="00491299">
              <w:rPr>
                <w:bCs/>
              </w:rPr>
              <w:t>(3)</w:t>
            </w:r>
          </w:p>
        </w:tc>
        <w:tc>
          <w:tcPr>
            <w:tcW w:w="992" w:type="dxa"/>
          </w:tcPr>
          <w:p w14:paraId="40A3FA92" w14:textId="77777777" w:rsidR="00403D27" w:rsidRPr="00491299" w:rsidRDefault="00403D27" w:rsidP="002A724E">
            <w:pPr>
              <w:spacing w:line="276" w:lineRule="auto"/>
              <w:jc w:val="center"/>
              <w:rPr>
                <w:bCs/>
              </w:rPr>
            </w:pPr>
            <w:r w:rsidRPr="00491299">
              <w:rPr>
                <w:bCs/>
              </w:rPr>
              <w:t>(4)</w:t>
            </w:r>
          </w:p>
        </w:tc>
        <w:tc>
          <w:tcPr>
            <w:tcW w:w="1134" w:type="dxa"/>
          </w:tcPr>
          <w:p w14:paraId="6DD083CF" w14:textId="77777777" w:rsidR="00403D27" w:rsidRPr="00491299" w:rsidRDefault="00403D27" w:rsidP="002A724E">
            <w:pPr>
              <w:spacing w:line="276" w:lineRule="auto"/>
              <w:jc w:val="center"/>
              <w:rPr>
                <w:bCs/>
              </w:rPr>
            </w:pPr>
            <w:r w:rsidRPr="00491299">
              <w:rPr>
                <w:bCs/>
              </w:rPr>
              <w:t>(5)</w:t>
            </w:r>
          </w:p>
        </w:tc>
        <w:tc>
          <w:tcPr>
            <w:tcW w:w="1673" w:type="dxa"/>
          </w:tcPr>
          <w:p w14:paraId="735D950E" w14:textId="77777777" w:rsidR="00403D27" w:rsidRPr="00491299" w:rsidRDefault="00403D27" w:rsidP="002A724E">
            <w:pPr>
              <w:spacing w:line="276" w:lineRule="auto"/>
              <w:jc w:val="center"/>
              <w:rPr>
                <w:bCs/>
              </w:rPr>
            </w:pPr>
            <w:r w:rsidRPr="00491299">
              <w:rPr>
                <w:bCs/>
              </w:rPr>
              <w:t>(6)</w:t>
            </w:r>
          </w:p>
        </w:tc>
        <w:tc>
          <w:tcPr>
            <w:tcW w:w="2156" w:type="dxa"/>
          </w:tcPr>
          <w:p w14:paraId="682C39D6" w14:textId="77777777" w:rsidR="00403D27" w:rsidRPr="00491299" w:rsidRDefault="00403D27" w:rsidP="002A724E">
            <w:pPr>
              <w:spacing w:line="276" w:lineRule="auto"/>
              <w:jc w:val="center"/>
              <w:rPr>
                <w:bCs/>
                <w:i/>
              </w:rPr>
            </w:pPr>
            <w:r w:rsidRPr="00491299">
              <w:rPr>
                <w:bCs/>
                <w:i/>
              </w:rPr>
              <w:t>(7)</w:t>
            </w:r>
          </w:p>
        </w:tc>
      </w:tr>
      <w:tr w:rsidR="00491299" w:rsidRPr="00491299" w14:paraId="34523BFA" w14:textId="77777777" w:rsidTr="00E03D99">
        <w:trPr>
          <w:jc w:val="center"/>
        </w:trPr>
        <w:tc>
          <w:tcPr>
            <w:tcW w:w="1490" w:type="dxa"/>
            <w:vAlign w:val="center"/>
          </w:tcPr>
          <w:p w14:paraId="21295781" w14:textId="77777777" w:rsidR="00677C71" w:rsidRPr="00491299" w:rsidRDefault="00677C71" w:rsidP="002A724E">
            <w:pPr>
              <w:spacing w:line="276" w:lineRule="auto"/>
              <w:jc w:val="center"/>
              <w:rPr>
                <w:bCs/>
              </w:rPr>
            </w:pPr>
            <w:r w:rsidRPr="00491299">
              <w:rPr>
                <w:bCs/>
              </w:rPr>
              <w:t>A1. Chuyên cần, thái độ (CCTĐ)</w:t>
            </w:r>
          </w:p>
        </w:tc>
        <w:tc>
          <w:tcPr>
            <w:tcW w:w="900" w:type="dxa"/>
            <w:vAlign w:val="center"/>
          </w:tcPr>
          <w:p w14:paraId="4A0EB7B8" w14:textId="77777777" w:rsidR="00677C71" w:rsidRPr="00491299" w:rsidRDefault="00B02D18" w:rsidP="002A724E">
            <w:pPr>
              <w:spacing w:line="276" w:lineRule="auto"/>
              <w:jc w:val="center"/>
              <w:rPr>
                <w:bCs/>
              </w:rPr>
            </w:pPr>
            <w:r w:rsidRPr="00491299">
              <w:rPr>
                <w:bCs/>
              </w:rPr>
              <w:t>5</w:t>
            </w:r>
            <w:r w:rsidR="00677C71" w:rsidRPr="00491299">
              <w:rPr>
                <w:bCs/>
              </w:rPr>
              <w:t>%</w:t>
            </w:r>
          </w:p>
        </w:tc>
        <w:tc>
          <w:tcPr>
            <w:tcW w:w="4207" w:type="dxa"/>
          </w:tcPr>
          <w:p w14:paraId="31AAEF1A" w14:textId="4F437A3B" w:rsidR="00D97F8E" w:rsidRPr="00491299" w:rsidRDefault="00D97F8E" w:rsidP="002A724E">
            <w:pPr>
              <w:spacing w:line="276" w:lineRule="auto"/>
              <w:rPr>
                <w:spacing w:val="-8"/>
              </w:rPr>
            </w:pPr>
            <w:r w:rsidRPr="00491299">
              <w:rPr>
                <w:spacing w:val="-8"/>
              </w:rPr>
              <w:t>Đánh giá theo tiêu chí sau:</w:t>
            </w:r>
          </w:p>
          <w:p w14:paraId="05A38972" w14:textId="77777777" w:rsidR="00D97F8E" w:rsidRPr="00491299" w:rsidRDefault="00D97F8E" w:rsidP="002A724E">
            <w:pPr>
              <w:spacing w:line="276" w:lineRule="auto"/>
              <w:rPr>
                <w:spacing w:val="-8"/>
                <w:lang w:val="vi-VN"/>
              </w:rPr>
            </w:pPr>
            <w:r w:rsidRPr="00491299">
              <w:rPr>
                <w:spacing w:val="-8"/>
              </w:rPr>
              <w:t>+ Tham gia đầy đủ</w:t>
            </w:r>
            <w:r w:rsidRPr="00491299">
              <w:rPr>
                <w:spacing w:val="-8"/>
                <w:lang w:val="vi-VN"/>
              </w:rPr>
              <w:t xml:space="preserve">, tích cực </w:t>
            </w:r>
          </w:p>
          <w:p w14:paraId="6DDC9B73" w14:textId="77777777" w:rsidR="00677C71" w:rsidRPr="00894BDD" w:rsidRDefault="00D97F8E" w:rsidP="002A724E">
            <w:pPr>
              <w:spacing w:line="276" w:lineRule="auto"/>
              <w:rPr>
                <w:bCs/>
                <w:lang w:val="vi-VN"/>
              </w:rPr>
            </w:pPr>
            <w:r w:rsidRPr="00894BDD">
              <w:rPr>
                <w:spacing w:val="-8"/>
                <w:lang w:val="vi-VN"/>
              </w:rPr>
              <w:t>+</w:t>
            </w:r>
            <w:r w:rsidRPr="00491299">
              <w:rPr>
                <w:spacing w:val="-8"/>
                <w:lang w:val="vi-VN"/>
              </w:rPr>
              <w:t xml:space="preserve"> Hoàn thành </w:t>
            </w:r>
            <w:r w:rsidRPr="00894BDD">
              <w:rPr>
                <w:spacing w:val="-8"/>
                <w:lang w:val="vi-VN"/>
              </w:rPr>
              <w:t xml:space="preserve">nội dung </w:t>
            </w:r>
            <w:r w:rsidRPr="00491299">
              <w:rPr>
                <w:spacing w:val="-8"/>
                <w:lang w:val="vi-VN"/>
              </w:rPr>
              <w:t>bài tập theo yêu cầu của giảng viên</w:t>
            </w:r>
          </w:p>
        </w:tc>
        <w:tc>
          <w:tcPr>
            <w:tcW w:w="992" w:type="dxa"/>
          </w:tcPr>
          <w:p w14:paraId="6AB51122" w14:textId="77777777" w:rsidR="00677C71" w:rsidRPr="00894BDD" w:rsidRDefault="00677C71" w:rsidP="002A724E">
            <w:pPr>
              <w:spacing w:line="276" w:lineRule="auto"/>
              <w:jc w:val="center"/>
              <w:rPr>
                <w:bCs/>
                <w:lang w:val="vi-VN"/>
              </w:rPr>
            </w:pPr>
          </w:p>
          <w:p w14:paraId="3F5F2E2D" w14:textId="77777777" w:rsidR="00E03D99" w:rsidRDefault="00E03D99" w:rsidP="002A724E">
            <w:pPr>
              <w:spacing w:line="276" w:lineRule="auto"/>
              <w:jc w:val="center"/>
              <w:rPr>
                <w:bCs/>
              </w:rPr>
            </w:pPr>
            <w:r>
              <w:rPr>
                <w:bCs/>
              </w:rPr>
              <w:t>50%</w:t>
            </w:r>
          </w:p>
          <w:p w14:paraId="43447E18" w14:textId="331CF17B" w:rsidR="00E03D99" w:rsidRPr="00491299" w:rsidRDefault="00E03D99" w:rsidP="002A724E">
            <w:pPr>
              <w:spacing w:line="276" w:lineRule="auto"/>
              <w:jc w:val="center"/>
              <w:rPr>
                <w:bCs/>
              </w:rPr>
            </w:pPr>
            <w:r>
              <w:rPr>
                <w:bCs/>
              </w:rPr>
              <w:t>50%</w:t>
            </w:r>
          </w:p>
        </w:tc>
        <w:tc>
          <w:tcPr>
            <w:tcW w:w="1134" w:type="dxa"/>
          </w:tcPr>
          <w:p w14:paraId="35A6272D" w14:textId="77777777" w:rsidR="00677C71" w:rsidRPr="00491299" w:rsidRDefault="00677C71" w:rsidP="002A724E">
            <w:pPr>
              <w:spacing w:line="276" w:lineRule="auto"/>
              <w:jc w:val="center"/>
              <w:rPr>
                <w:bCs/>
              </w:rPr>
            </w:pPr>
          </w:p>
        </w:tc>
        <w:tc>
          <w:tcPr>
            <w:tcW w:w="1673" w:type="dxa"/>
            <w:vAlign w:val="center"/>
          </w:tcPr>
          <w:p w14:paraId="0D66D6D7" w14:textId="0154A7A5" w:rsidR="00B32534" w:rsidRPr="00F4117F" w:rsidRDefault="00D97F8E" w:rsidP="00F4117F">
            <w:pPr>
              <w:spacing w:line="276" w:lineRule="auto"/>
              <w:jc w:val="center"/>
              <w:rPr>
                <w:bCs/>
              </w:rPr>
            </w:pPr>
            <w:r w:rsidRPr="00491299">
              <w:rPr>
                <w:bCs/>
              </w:rPr>
              <w:t>CLO 1</w:t>
            </w:r>
            <w:r w:rsidR="00F4117F">
              <w:rPr>
                <w:bCs/>
              </w:rPr>
              <w:t xml:space="preserve"> đến</w:t>
            </w:r>
          </w:p>
          <w:p w14:paraId="3D4CB319" w14:textId="77777777" w:rsidR="00677C71" w:rsidRPr="00491299" w:rsidRDefault="00D97F8E" w:rsidP="002A724E">
            <w:pPr>
              <w:spacing w:line="276" w:lineRule="auto"/>
              <w:jc w:val="center"/>
              <w:rPr>
                <w:bCs/>
              </w:rPr>
            </w:pPr>
            <w:r w:rsidRPr="00491299">
              <w:rPr>
                <w:bCs/>
              </w:rPr>
              <w:t xml:space="preserve">CLO </w:t>
            </w:r>
            <w:r w:rsidR="00BA37F8" w:rsidRPr="00491299">
              <w:rPr>
                <w:bCs/>
              </w:rPr>
              <w:t>5</w:t>
            </w:r>
          </w:p>
        </w:tc>
        <w:tc>
          <w:tcPr>
            <w:tcW w:w="2156" w:type="dxa"/>
            <w:vAlign w:val="center"/>
          </w:tcPr>
          <w:p w14:paraId="03D8300B" w14:textId="77777777" w:rsidR="00E03D99" w:rsidRDefault="00E03D99" w:rsidP="00E03D99">
            <w:pPr>
              <w:spacing w:line="276" w:lineRule="auto"/>
              <w:jc w:val="center"/>
              <w:rPr>
                <w:bCs/>
                <w:color w:val="000000" w:themeColor="text1"/>
              </w:rPr>
            </w:pPr>
            <w:r w:rsidRPr="0071245C">
              <w:rPr>
                <w:bCs/>
                <w:color w:val="000000" w:themeColor="text1"/>
              </w:rPr>
              <w:t>Điểm danh</w:t>
            </w:r>
          </w:p>
          <w:p w14:paraId="427F9A60" w14:textId="17B7DAEF" w:rsidR="00677C71" w:rsidRPr="00491299" w:rsidRDefault="00E03D99" w:rsidP="00E03D99">
            <w:pPr>
              <w:spacing w:line="276" w:lineRule="auto"/>
              <w:jc w:val="center"/>
              <w:rPr>
                <w:bCs/>
                <w:i/>
              </w:rPr>
            </w:pPr>
            <w:r>
              <w:rPr>
                <w:bCs/>
                <w:color w:val="000000" w:themeColor="text1"/>
              </w:rPr>
              <w:t>Theo dõi tập luyện</w:t>
            </w:r>
          </w:p>
        </w:tc>
      </w:tr>
      <w:tr w:rsidR="00491299" w:rsidRPr="00491299" w14:paraId="6C042F78" w14:textId="77777777" w:rsidTr="00FF645A">
        <w:trPr>
          <w:trHeight w:val="489"/>
          <w:jc w:val="center"/>
        </w:trPr>
        <w:tc>
          <w:tcPr>
            <w:tcW w:w="1490" w:type="dxa"/>
            <w:vMerge w:val="restart"/>
            <w:vAlign w:val="center"/>
          </w:tcPr>
          <w:p w14:paraId="51D3BD43" w14:textId="417B529C" w:rsidR="00403D27" w:rsidRPr="00491299" w:rsidRDefault="00403D27" w:rsidP="002A724E">
            <w:pPr>
              <w:spacing w:line="276" w:lineRule="auto"/>
              <w:jc w:val="center"/>
              <w:rPr>
                <w:bCs/>
              </w:rPr>
            </w:pPr>
            <w:r w:rsidRPr="00491299">
              <w:rPr>
                <w:bCs/>
                <w:lang w:val="vi-VN"/>
              </w:rPr>
              <w:t>A</w:t>
            </w:r>
            <w:r w:rsidR="00C724BA" w:rsidRPr="00491299">
              <w:rPr>
                <w:bCs/>
              </w:rPr>
              <w:t>2</w:t>
            </w:r>
            <w:r w:rsidRPr="00491299">
              <w:rPr>
                <w:bCs/>
                <w:lang w:val="vi-VN"/>
              </w:rPr>
              <w:t xml:space="preserve">. </w:t>
            </w:r>
            <w:r w:rsidRPr="00491299">
              <w:rPr>
                <w:bCs/>
              </w:rPr>
              <w:t>Kiểm tra thường xuyên (KTTX)</w:t>
            </w:r>
          </w:p>
        </w:tc>
        <w:tc>
          <w:tcPr>
            <w:tcW w:w="900" w:type="dxa"/>
            <w:vMerge w:val="restart"/>
            <w:vAlign w:val="center"/>
          </w:tcPr>
          <w:p w14:paraId="43108C34" w14:textId="77777777" w:rsidR="00403D27" w:rsidRPr="00491299" w:rsidRDefault="00D97F8E" w:rsidP="002A724E">
            <w:pPr>
              <w:spacing w:line="276" w:lineRule="auto"/>
              <w:jc w:val="center"/>
              <w:rPr>
                <w:bCs/>
              </w:rPr>
            </w:pPr>
            <w:r w:rsidRPr="00491299">
              <w:rPr>
                <w:bCs/>
              </w:rPr>
              <w:t>2</w:t>
            </w:r>
            <w:r w:rsidR="00B02D18" w:rsidRPr="00491299">
              <w:rPr>
                <w:bCs/>
              </w:rPr>
              <w:t>5</w:t>
            </w:r>
            <w:r w:rsidR="00403D27" w:rsidRPr="00491299">
              <w:rPr>
                <w:bCs/>
                <w:lang w:val="vi-VN"/>
              </w:rPr>
              <w:t>%</w:t>
            </w:r>
          </w:p>
        </w:tc>
        <w:tc>
          <w:tcPr>
            <w:tcW w:w="4207" w:type="dxa"/>
            <w:vAlign w:val="center"/>
          </w:tcPr>
          <w:p w14:paraId="6CDF9110" w14:textId="77777777" w:rsidR="00736333" w:rsidRPr="00491299" w:rsidRDefault="00403D27" w:rsidP="002A724E">
            <w:pPr>
              <w:spacing w:line="276" w:lineRule="auto"/>
            </w:pPr>
            <w:r w:rsidRPr="00491299">
              <w:rPr>
                <w:lang w:val="vi-VN"/>
              </w:rPr>
              <w:t>A</w:t>
            </w:r>
            <w:r w:rsidR="00DB4ABC" w:rsidRPr="00491299">
              <w:t>2</w:t>
            </w:r>
            <w:r w:rsidRPr="00491299">
              <w:rPr>
                <w:lang w:val="vi-VN"/>
              </w:rPr>
              <w:t xml:space="preserve">.1. </w:t>
            </w:r>
            <w:r w:rsidR="003D3F08" w:rsidRPr="00491299">
              <w:rPr>
                <w:rFonts w:ascii="12" w:hAnsi="12"/>
              </w:rPr>
              <w:t>Các động tác cá nhân tại chỗ</w:t>
            </w:r>
          </w:p>
        </w:tc>
        <w:tc>
          <w:tcPr>
            <w:tcW w:w="992" w:type="dxa"/>
            <w:vAlign w:val="center"/>
          </w:tcPr>
          <w:p w14:paraId="57CCFB69" w14:textId="77777777" w:rsidR="00403D27" w:rsidRPr="00491299" w:rsidRDefault="00FF645A" w:rsidP="002A724E">
            <w:pPr>
              <w:spacing w:line="276" w:lineRule="auto"/>
              <w:jc w:val="center"/>
              <w:rPr>
                <w:bCs/>
              </w:rPr>
            </w:pPr>
            <w:r w:rsidRPr="00491299">
              <w:rPr>
                <w:bCs/>
              </w:rPr>
              <w:t>25</w:t>
            </w:r>
            <w:r w:rsidR="00403D27" w:rsidRPr="00491299">
              <w:rPr>
                <w:bCs/>
              </w:rPr>
              <w:t>%</w:t>
            </w:r>
          </w:p>
        </w:tc>
        <w:tc>
          <w:tcPr>
            <w:tcW w:w="1134" w:type="dxa"/>
            <w:vAlign w:val="center"/>
          </w:tcPr>
          <w:p w14:paraId="6DD5DADC" w14:textId="77777777" w:rsidR="00403D27" w:rsidRPr="00491299" w:rsidRDefault="00403D27" w:rsidP="002A724E">
            <w:pPr>
              <w:spacing w:line="276" w:lineRule="auto"/>
              <w:jc w:val="center"/>
            </w:pPr>
          </w:p>
        </w:tc>
        <w:tc>
          <w:tcPr>
            <w:tcW w:w="1673" w:type="dxa"/>
            <w:vAlign w:val="center"/>
          </w:tcPr>
          <w:p w14:paraId="403A2375" w14:textId="77777777" w:rsidR="00403D27" w:rsidRPr="00491299" w:rsidRDefault="00403D27" w:rsidP="002A724E">
            <w:pPr>
              <w:spacing w:line="276" w:lineRule="auto"/>
              <w:jc w:val="center"/>
              <w:rPr>
                <w:bCs/>
              </w:rPr>
            </w:pPr>
            <w:r w:rsidRPr="00491299">
              <w:rPr>
                <w:bCs/>
                <w:lang w:val="vi-VN"/>
              </w:rPr>
              <w:t xml:space="preserve">CLO </w:t>
            </w:r>
            <w:r w:rsidR="00C558C2" w:rsidRPr="00491299">
              <w:rPr>
                <w:bCs/>
              </w:rPr>
              <w:t>2</w:t>
            </w:r>
          </w:p>
        </w:tc>
        <w:tc>
          <w:tcPr>
            <w:tcW w:w="2156" w:type="dxa"/>
            <w:vMerge w:val="restart"/>
            <w:vAlign w:val="center"/>
          </w:tcPr>
          <w:p w14:paraId="116F0AF6" w14:textId="77777777" w:rsidR="00403D27" w:rsidRPr="00491299" w:rsidRDefault="00736333" w:rsidP="002A724E">
            <w:pPr>
              <w:pStyle w:val="ListParagraph"/>
              <w:tabs>
                <w:tab w:val="left" w:pos="34"/>
                <w:tab w:val="left" w:pos="318"/>
              </w:tabs>
              <w:spacing w:line="276" w:lineRule="auto"/>
              <w:ind w:left="34"/>
              <w:jc w:val="center"/>
              <w:rPr>
                <w:i/>
                <w:lang w:val="vi-VN"/>
              </w:rPr>
            </w:pPr>
            <w:r w:rsidRPr="00491299">
              <w:rPr>
                <w:lang w:val="vi-VN"/>
              </w:rPr>
              <w:t>Đáp ứng đáp án, thang điểm</w:t>
            </w:r>
          </w:p>
        </w:tc>
      </w:tr>
      <w:tr w:rsidR="00491299" w:rsidRPr="00491299" w14:paraId="37D39C6D" w14:textId="77777777" w:rsidTr="00FF645A">
        <w:trPr>
          <w:trHeight w:val="553"/>
          <w:jc w:val="center"/>
        </w:trPr>
        <w:tc>
          <w:tcPr>
            <w:tcW w:w="1490" w:type="dxa"/>
            <w:vMerge/>
            <w:vAlign w:val="center"/>
          </w:tcPr>
          <w:p w14:paraId="779DFFF5" w14:textId="77777777" w:rsidR="00FF645A" w:rsidRPr="00491299" w:rsidRDefault="00FF645A" w:rsidP="002A724E">
            <w:pPr>
              <w:spacing w:line="276" w:lineRule="auto"/>
              <w:jc w:val="center"/>
              <w:rPr>
                <w:bCs/>
                <w:lang w:val="vi-VN"/>
              </w:rPr>
            </w:pPr>
          </w:p>
        </w:tc>
        <w:tc>
          <w:tcPr>
            <w:tcW w:w="900" w:type="dxa"/>
            <w:vMerge/>
            <w:vAlign w:val="center"/>
          </w:tcPr>
          <w:p w14:paraId="03715377" w14:textId="77777777" w:rsidR="00FF645A" w:rsidRPr="00491299" w:rsidRDefault="00FF645A" w:rsidP="002A724E">
            <w:pPr>
              <w:spacing w:line="276" w:lineRule="auto"/>
              <w:jc w:val="center"/>
              <w:rPr>
                <w:bCs/>
                <w:lang w:val="vi-VN"/>
              </w:rPr>
            </w:pPr>
          </w:p>
        </w:tc>
        <w:tc>
          <w:tcPr>
            <w:tcW w:w="4207" w:type="dxa"/>
            <w:vAlign w:val="center"/>
          </w:tcPr>
          <w:p w14:paraId="2D9BC0A4" w14:textId="77777777" w:rsidR="00FF645A" w:rsidRPr="00894BDD" w:rsidRDefault="00FF645A" w:rsidP="002A724E">
            <w:pPr>
              <w:spacing w:line="276" w:lineRule="auto"/>
              <w:rPr>
                <w:lang w:val="vi-VN"/>
              </w:rPr>
            </w:pPr>
            <w:r w:rsidRPr="00491299">
              <w:rPr>
                <w:lang w:val="vi-VN"/>
              </w:rPr>
              <w:t>A</w:t>
            </w:r>
            <w:r w:rsidRPr="00894BDD">
              <w:rPr>
                <w:lang w:val="vi-VN"/>
              </w:rPr>
              <w:t>2</w:t>
            </w:r>
            <w:r w:rsidRPr="00491299">
              <w:rPr>
                <w:lang w:val="vi-VN"/>
              </w:rPr>
              <w:t>.</w:t>
            </w:r>
            <w:r w:rsidRPr="00894BDD">
              <w:rPr>
                <w:lang w:val="vi-VN"/>
              </w:rPr>
              <w:t>2. Các động tác cá nhân di động</w:t>
            </w:r>
          </w:p>
        </w:tc>
        <w:tc>
          <w:tcPr>
            <w:tcW w:w="992" w:type="dxa"/>
            <w:vAlign w:val="center"/>
          </w:tcPr>
          <w:p w14:paraId="4B3A2733" w14:textId="77777777" w:rsidR="00FF645A" w:rsidRPr="00491299" w:rsidRDefault="00FF645A" w:rsidP="002A724E">
            <w:pPr>
              <w:spacing w:line="276" w:lineRule="auto"/>
              <w:jc w:val="center"/>
            </w:pPr>
            <w:r w:rsidRPr="00491299">
              <w:rPr>
                <w:bCs/>
              </w:rPr>
              <w:t>25%</w:t>
            </w:r>
          </w:p>
        </w:tc>
        <w:tc>
          <w:tcPr>
            <w:tcW w:w="1134" w:type="dxa"/>
            <w:vAlign w:val="center"/>
          </w:tcPr>
          <w:p w14:paraId="10FE9E48" w14:textId="77777777" w:rsidR="00FF645A" w:rsidRPr="00491299" w:rsidRDefault="00FF645A" w:rsidP="002A724E">
            <w:pPr>
              <w:spacing w:line="276" w:lineRule="auto"/>
              <w:jc w:val="center"/>
              <w:rPr>
                <w:lang w:val="vi-VN"/>
              </w:rPr>
            </w:pPr>
          </w:p>
        </w:tc>
        <w:tc>
          <w:tcPr>
            <w:tcW w:w="1673" w:type="dxa"/>
            <w:vAlign w:val="center"/>
          </w:tcPr>
          <w:p w14:paraId="130ADFF7" w14:textId="5836F985" w:rsidR="00FF645A" w:rsidRPr="00891F0B" w:rsidRDefault="00891F0B" w:rsidP="002A724E">
            <w:pPr>
              <w:spacing w:line="276" w:lineRule="auto"/>
              <w:jc w:val="center"/>
              <w:rPr>
                <w:bCs/>
              </w:rPr>
            </w:pPr>
            <w:r>
              <w:rPr>
                <w:bCs/>
              </w:rPr>
              <w:t>CLO 2</w:t>
            </w:r>
          </w:p>
        </w:tc>
        <w:tc>
          <w:tcPr>
            <w:tcW w:w="2156" w:type="dxa"/>
            <w:vMerge/>
          </w:tcPr>
          <w:p w14:paraId="233EB5DD" w14:textId="77777777" w:rsidR="00FF645A" w:rsidRPr="00491299" w:rsidRDefault="00FF645A" w:rsidP="002A724E">
            <w:pPr>
              <w:spacing w:line="276" w:lineRule="auto"/>
              <w:rPr>
                <w:i/>
                <w:lang w:val="vi-VN"/>
              </w:rPr>
            </w:pPr>
          </w:p>
        </w:tc>
      </w:tr>
      <w:tr w:rsidR="00491299" w:rsidRPr="00491299" w14:paraId="778964FA" w14:textId="77777777" w:rsidTr="00FF645A">
        <w:trPr>
          <w:trHeight w:val="547"/>
          <w:jc w:val="center"/>
        </w:trPr>
        <w:tc>
          <w:tcPr>
            <w:tcW w:w="1490" w:type="dxa"/>
            <w:vMerge/>
            <w:vAlign w:val="center"/>
          </w:tcPr>
          <w:p w14:paraId="4C24E3D4" w14:textId="77777777" w:rsidR="00FF645A" w:rsidRPr="00491299" w:rsidRDefault="00FF645A" w:rsidP="002A724E">
            <w:pPr>
              <w:spacing w:line="276" w:lineRule="auto"/>
              <w:jc w:val="center"/>
              <w:rPr>
                <w:bCs/>
                <w:lang w:val="vi-VN"/>
              </w:rPr>
            </w:pPr>
          </w:p>
        </w:tc>
        <w:tc>
          <w:tcPr>
            <w:tcW w:w="900" w:type="dxa"/>
            <w:vMerge/>
            <w:vAlign w:val="center"/>
          </w:tcPr>
          <w:p w14:paraId="3E451AE0" w14:textId="77777777" w:rsidR="00FF645A" w:rsidRPr="00491299" w:rsidRDefault="00FF645A" w:rsidP="002A724E">
            <w:pPr>
              <w:spacing w:line="276" w:lineRule="auto"/>
              <w:jc w:val="center"/>
              <w:rPr>
                <w:bCs/>
                <w:lang w:val="vi-VN"/>
              </w:rPr>
            </w:pPr>
          </w:p>
        </w:tc>
        <w:tc>
          <w:tcPr>
            <w:tcW w:w="4207" w:type="dxa"/>
            <w:vAlign w:val="center"/>
          </w:tcPr>
          <w:p w14:paraId="7C24DB90" w14:textId="77777777" w:rsidR="00FF645A" w:rsidRPr="00491299" w:rsidRDefault="00FF645A" w:rsidP="002A724E">
            <w:pPr>
              <w:spacing w:line="276" w:lineRule="auto"/>
            </w:pPr>
            <w:r w:rsidRPr="00491299">
              <w:rPr>
                <w:lang w:val="vi-VN"/>
              </w:rPr>
              <w:t>A</w:t>
            </w:r>
            <w:r w:rsidRPr="00491299">
              <w:t>2</w:t>
            </w:r>
            <w:r w:rsidRPr="00491299">
              <w:rPr>
                <w:lang w:val="vi-VN"/>
              </w:rPr>
              <w:t>.</w:t>
            </w:r>
            <w:r w:rsidRPr="00491299">
              <w:t>3. Đội hình đội ngũ</w:t>
            </w:r>
          </w:p>
        </w:tc>
        <w:tc>
          <w:tcPr>
            <w:tcW w:w="992" w:type="dxa"/>
            <w:vAlign w:val="center"/>
          </w:tcPr>
          <w:p w14:paraId="2D081B80" w14:textId="77777777" w:rsidR="00FF645A" w:rsidRPr="00491299" w:rsidRDefault="00FF645A" w:rsidP="002A724E">
            <w:pPr>
              <w:spacing w:line="276" w:lineRule="auto"/>
              <w:jc w:val="center"/>
            </w:pPr>
            <w:r w:rsidRPr="00491299">
              <w:rPr>
                <w:bCs/>
              </w:rPr>
              <w:t>25%</w:t>
            </w:r>
          </w:p>
        </w:tc>
        <w:tc>
          <w:tcPr>
            <w:tcW w:w="1134" w:type="dxa"/>
            <w:vAlign w:val="center"/>
          </w:tcPr>
          <w:p w14:paraId="2B13BE77" w14:textId="77777777" w:rsidR="00FF645A" w:rsidRPr="00491299" w:rsidRDefault="00FF645A" w:rsidP="002A724E">
            <w:pPr>
              <w:spacing w:line="276" w:lineRule="auto"/>
              <w:jc w:val="center"/>
              <w:rPr>
                <w:lang w:val="vi-VN"/>
              </w:rPr>
            </w:pPr>
          </w:p>
        </w:tc>
        <w:tc>
          <w:tcPr>
            <w:tcW w:w="1673" w:type="dxa"/>
            <w:vAlign w:val="center"/>
          </w:tcPr>
          <w:p w14:paraId="2F7EA137" w14:textId="500F4792" w:rsidR="00FF645A" w:rsidRPr="00891F0B" w:rsidRDefault="00891F0B" w:rsidP="002A724E">
            <w:pPr>
              <w:spacing w:line="276" w:lineRule="auto"/>
              <w:jc w:val="center"/>
              <w:rPr>
                <w:bCs/>
              </w:rPr>
            </w:pPr>
            <w:r>
              <w:rPr>
                <w:bCs/>
              </w:rPr>
              <w:t>CLO 2</w:t>
            </w:r>
          </w:p>
        </w:tc>
        <w:tc>
          <w:tcPr>
            <w:tcW w:w="2156" w:type="dxa"/>
            <w:vMerge/>
          </w:tcPr>
          <w:p w14:paraId="27FB877C" w14:textId="77777777" w:rsidR="00FF645A" w:rsidRPr="00491299" w:rsidRDefault="00FF645A" w:rsidP="002A724E">
            <w:pPr>
              <w:spacing w:line="276" w:lineRule="auto"/>
              <w:rPr>
                <w:i/>
                <w:lang w:val="vi-VN"/>
              </w:rPr>
            </w:pPr>
          </w:p>
        </w:tc>
      </w:tr>
      <w:tr w:rsidR="00491299" w:rsidRPr="00491299" w14:paraId="2D7F9CA8" w14:textId="77777777" w:rsidTr="00FF645A">
        <w:trPr>
          <w:trHeight w:val="699"/>
          <w:jc w:val="center"/>
        </w:trPr>
        <w:tc>
          <w:tcPr>
            <w:tcW w:w="1490" w:type="dxa"/>
            <w:vMerge/>
            <w:vAlign w:val="center"/>
          </w:tcPr>
          <w:p w14:paraId="6CF3CF37" w14:textId="77777777" w:rsidR="00FF645A" w:rsidRPr="00491299" w:rsidRDefault="00FF645A" w:rsidP="002A724E">
            <w:pPr>
              <w:spacing w:line="276" w:lineRule="auto"/>
              <w:jc w:val="center"/>
              <w:rPr>
                <w:bCs/>
                <w:lang w:val="vi-VN"/>
              </w:rPr>
            </w:pPr>
          </w:p>
        </w:tc>
        <w:tc>
          <w:tcPr>
            <w:tcW w:w="900" w:type="dxa"/>
            <w:vMerge/>
            <w:vAlign w:val="center"/>
          </w:tcPr>
          <w:p w14:paraId="60616FAF" w14:textId="77777777" w:rsidR="00FF645A" w:rsidRPr="00491299" w:rsidRDefault="00FF645A" w:rsidP="002A724E">
            <w:pPr>
              <w:spacing w:line="276" w:lineRule="auto"/>
              <w:jc w:val="center"/>
              <w:rPr>
                <w:bCs/>
                <w:lang w:val="vi-VN"/>
              </w:rPr>
            </w:pPr>
          </w:p>
        </w:tc>
        <w:tc>
          <w:tcPr>
            <w:tcW w:w="4207" w:type="dxa"/>
            <w:vAlign w:val="center"/>
          </w:tcPr>
          <w:p w14:paraId="15066C69" w14:textId="77777777" w:rsidR="00FF645A" w:rsidRPr="00894BDD" w:rsidRDefault="00FF645A" w:rsidP="002A724E">
            <w:pPr>
              <w:spacing w:line="276" w:lineRule="auto"/>
              <w:rPr>
                <w:lang w:val="vi-VN"/>
              </w:rPr>
            </w:pPr>
            <w:r w:rsidRPr="00491299">
              <w:rPr>
                <w:lang w:val="vi-VN"/>
              </w:rPr>
              <w:t>A</w:t>
            </w:r>
            <w:r w:rsidRPr="00894BDD">
              <w:rPr>
                <w:lang w:val="vi-VN"/>
              </w:rPr>
              <w:t>2</w:t>
            </w:r>
            <w:r w:rsidRPr="00491299">
              <w:rPr>
                <w:lang w:val="vi-VN"/>
              </w:rPr>
              <w:t>.</w:t>
            </w:r>
            <w:r w:rsidRPr="00894BDD">
              <w:rPr>
                <w:lang w:val="vi-VN"/>
              </w:rPr>
              <w:t>3. Đánh trống chào cờ, trống hành tiến, trống chào mừng</w:t>
            </w:r>
          </w:p>
        </w:tc>
        <w:tc>
          <w:tcPr>
            <w:tcW w:w="992" w:type="dxa"/>
            <w:vAlign w:val="center"/>
          </w:tcPr>
          <w:p w14:paraId="3279B7D6" w14:textId="77777777" w:rsidR="00FF645A" w:rsidRPr="00491299" w:rsidRDefault="00FF645A" w:rsidP="002A724E">
            <w:pPr>
              <w:spacing w:line="276" w:lineRule="auto"/>
              <w:jc w:val="center"/>
            </w:pPr>
            <w:r w:rsidRPr="00491299">
              <w:rPr>
                <w:bCs/>
              </w:rPr>
              <w:t>25%</w:t>
            </w:r>
          </w:p>
        </w:tc>
        <w:tc>
          <w:tcPr>
            <w:tcW w:w="1134" w:type="dxa"/>
            <w:vAlign w:val="center"/>
          </w:tcPr>
          <w:p w14:paraId="028E4F5C" w14:textId="77777777" w:rsidR="00FF645A" w:rsidRPr="00491299" w:rsidRDefault="00FF645A" w:rsidP="002A724E">
            <w:pPr>
              <w:spacing w:line="276" w:lineRule="auto"/>
              <w:jc w:val="center"/>
              <w:rPr>
                <w:lang w:val="vi-VN"/>
              </w:rPr>
            </w:pPr>
          </w:p>
        </w:tc>
        <w:tc>
          <w:tcPr>
            <w:tcW w:w="1673" w:type="dxa"/>
            <w:vAlign w:val="center"/>
          </w:tcPr>
          <w:p w14:paraId="28871BE5" w14:textId="60A83990" w:rsidR="00FF645A" w:rsidRPr="00491299" w:rsidRDefault="00FF645A" w:rsidP="002A724E">
            <w:pPr>
              <w:spacing w:line="276" w:lineRule="auto"/>
              <w:jc w:val="center"/>
              <w:rPr>
                <w:bCs/>
              </w:rPr>
            </w:pPr>
            <w:r w:rsidRPr="00491299">
              <w:rPr>
                <w:bCs/>
                <w:lang w:val="vi-VN"/>
              </w:rPr>
              <w:t>CLO</w:t>
            </w:r>
            <w:r w:rsidR="00891F0B">
              <w:rPr>
                <w:bCs/>
              </w:rPr>
              <w:t xml:space="preserve"> 2</w:t>
            </w:r>
          </w:p>
        </w:tc>
        <w:tc>
          <w:tcPr>
            <w:tcW w:w="2156" w:type="dxa"/>
            <w:vMerge/>
          </w:tcPr>
          <w:p w14:paraId="6245DEC2" w14:textId="77777777" w:rsidR="00FF645A" w:rsidRPr="00491299" w:rsidRDefault="00FF645A" w:rsidP="002A724E">
            <w:pPr>
              <w:spacing w:line="276" w:lineRule="auto"/>
              <w:rPr>
                <w:i/>
                <w:lang w:val="vi-VN"/>
              </w:rPr>
            </w:pPr>
          </w:p>
        </w:tc>
      </w:tr>
      <w:tr w:rsidR="00491299" w:rsidRPr="00491299" w14:paraId="39839BB0" w14:textId="77777777" w:rsidTr="00E03D99">
        <w:trPr>
          <w:jc w:val="center"/>
        </w:trPr>
        <w:tc>
          <w:tcPr>
            <w:tcW w:w="1490" w:type="dxa"/>
            <w:vAlign w:val="center"/>
          </w:tcPr>
          <w:p w14:paraId="13A9AD41" w14:textId="77777777" w:rsidR="00403D27" w:rsidRPr="00491299" w:rsidRDefault="00403D27" w:rsidP="002A724E">
            <w:pPr>
              <w:spacing w:line="276" w:lineRule="auto"/>
              <w:rPr>
                <w:bCs/>
                <w:lang w:val="vi-VN"/>
              </w:rPr>
            </w:pPr>
            <w:r w:rsidRPr="00491299">
              <w:rPr>
                <w:bCs/>
                <w:lang w:val="vi-VN"/>
              </w:rPr>
              <w:t>A</w:t>
            </w:r>
            <w:r w:rsidR="00D97F8E" w:rsidRPr="00491299">
              <w:rPr>
                <w:bCs/>
              </w:rPr>
              <w:t>3</w:t>
            </w:r>
            <w:r w:rsidRPr="00491299">
              <w:rPr>
                <w:bCs/>
                <w:lang w:val="vi-VN"/>
              </w:rPr>
              <w:t>. Đánh giá cuối kỳ</w:t>
            </w:r>
          </w:p>
        </w:tc>
        <w:tc>
          <w:tcPr>
            <w:tcW w:w="900" w:type="dxa"/>
            <w:vAlign w:val="center"/>
          </w:tcPr>
          <w:p w14:paraId="6F685061" w14:textId="77777777" w:rsidR="00403D27" w:rsidRPr="00491299" w:rsidRDefault="00D97F8E" w:rsidP="002A724E">
            <w:pPr>
              <w:spacing w:line="276" w:lineRule="auto"/>
              <w:jc w:val="center"/>
              <w:rPr>
                <w:bCs/>
                <w:lang w:val="vi-VN"/>
              </w:rPr>
            </w:pPr>
            <w:r w:rsidRPr="00491299">
              <w:rPr>
                <w:bCs/>
              </w:rPr>
              <w:t>7</w:t>
            </w:r>
            <w:r w:rsidR="00403D27" w:rsidRPr="00491299">
              <w:rPr>
                <w:bCs/>
              </w:rPr>
              <w:t>0</w:t>
            </w:r>
            <w:r w:rsidR="00403D27" w:rsidRPr="00491299">
              <w:rPr>
                <w:bCs/>
                <w:lang w:val="vi-VN"/>
              </w:rPr>
              <w:t>%</w:t>
            </w:r>
          </w:p>
        </w:tc>
        <w:tc>
          <w:tcPr>
            <w:tcW w:w="4207" w:type="dxa"/>
            <w:vAlign w:val="center"/>
          </w:tcPr>
          <w:p w14:paraId="0FE09B2B" w14:textId="77777777" w:rsidR="003D3F08" w:rsidRPr="00894BDD" w:rsidRDefault="00403D27" w:rsidP="002A724E">
            <w:pPr>
              <w:pStyle w:val="ListParagraph"/>
              <w:tabs>
                <w:tab w:val="left" w:pos="34"/>
                <w:tab w:val="left" w:pos="318"/>
              </w:tabs>
              <w:spacing w:line="276" w:lineRule="auto"/>
              <w:ind w:left="34"/>
              <w:rPr>
                <w:lang w:val="vi-VN"/>
              </w:rPr>
            </w:pPr>
            <w:r w:rsidRPr="00491299">
              <w:rPr>
                <w:lang w:val="vi-VN"/>
              </w:rPr>
              <w:t xml:space="preserve">Bài ktra cuối kỳ: </w:t>
            </w:r>
          </w:p>
          <w:p w14:paraId="36AD72E6" w14:textId="29272272" w:rsidR="006A508A" w:rsidRPr="00894BDD" w:rsidRDefault="00B32534" w:rsidP="002A724E">
            <w:pPr>
              <w:pStyle w:val="ListParagraph"/>
              <w:tabs>
                <w:tab w:val="left" w:pos="34"/>
                <w:tab w:val="left" w:pos="318"/>
              </w:tabs>
              <w:spacing w:line="276" w:lineRule="auto"/>
              <w:ind w:left="34"/>
              <w:rPr>
                <w:lang w:val="vi-VN"/>
              </w:rPr>
            </w:pPr>
            <w:r w:rsidRPr="00894BDD">
              <w:rPr>
                <w:lang w:val="vi-VN"/>
              </w:rPr>
              <w:t>Thi</w:t>
            </w:r>
            <w:r w:rsidR="00E03D99" w:rsidRPr="00894BDD">
              <w:rPr>
                <w:lang w:val="vi-VN"/>
              </w:rPr>
              <w:t xml:space="preserve"> vấn đá</w:t>
            </w:r>
            <w:r w:rsidR="003D3F08" w:rsidRPr="00894BDD">
              <w:rPr>
                <w:lang w:val="vi-VN"/>
              </w:rPr>
              <w:t>p +</w:t>
            </w:r>
            <w:r w:rsidRPr="00894BDD">
              <w:rPr>
                <w:lang w:val="vi-VN"/>
              </w:rPr>
              <w:t xml:space="preserve"> thực hành</w:t>
            </w:r>
          </w:p>
        </w:tc>
        <w:tc>
          <w:tcPr>
            <w:tcW w:w="992" w:type="dxa"/>
            <w:vAlign w:val="center"/>
          </w:tcPr>
          <w:p w14:paraId="371DB6D3" w14:textId="7868C81B" w:rsidR="00403D27" w:rsidRPr="00E03D99" w:rsidRDefault="00E03D99" w:rsidP="00E03D99">
            <w:pPr>
              <w:spacing w:line="276" w:lineRule="auto"/>
              <w:jc w:val="center"/>
              <w:rPr>
                <w:bCs/>
              </w:rPr>
            </w:pPr>
            <w:r>
              <w:rPr>
                <w:bCs/>
              </w:rPr>
              <w:t>100%</w:t>
            </w:r>
          </w:p>
        </w:tc>
        <w:tc>
          <w:tcPr>
            <w:tcW w:w="1134" w:type="dxa"/>
          </w:tcPr>
          <w:p w14:paraId="09FB8B41" w14:textId="77777777" w:rsidR="00403D27" w:rsidRPr="00491299" w:rsidRDefault="00403D27" w:rsidP="002A724E">
            <w:pPr>
              <w:spacing w:line="276" w:lineRule="auto"/>
              <w:rPr>
                <w:bCs/>
                <w:lang w:val="vi-VN"/>
              </w:rPr>
            </w:pPr>
          </w:p>
        </w:tc>
        <w:tc>
          <w:tcPr>
            <w:tcW w:w="1673" w:type="dxa"/>
            <w:vAlign w:val="center"/>
          </w:tcPr>
          <w:p w14:paraId="018C51F5" w14:textId="7F30E710" w:rsidR="008C728C" w:rsidRDefault="008C728C" w:rsidP="002A724E">
            <w:pPr>
              <w:spacing w:line="276" w:lineRule="auto"/>
              <w:jc w:val="center"/>
              <w:rPr>
                <w:bCs/>
              </w:rPr>
            </w:pPr>
            <w:r>
              <w:rPr>
                <w:bCs/>
              </w:rPr>
              <w:t>CLO 1</w:t>
            </w:r>
          </w:p>
          <w:p w14:paraId="121A04D9" w14:textId="77777777" w:rsidR="00403D27" w:rsidRPr="00491299" w:rsidRDefault="00403D27" w:rsidP="002A724E">
            <w:pPr>
              <w:spacing w:line="276" w:lineRule="auto"/>
              <w:jc w:val="center"/>
              <w:rPr>
                <w:bCs/>
              </w:rPr>
            </w:pPr>
            <w:r w:rsidRPr="00491299">
              <w:rPr>
                <w:bCs/>
                <w:lang w:val="vi-VN"/>
              </w:rPr>
              <w:t xml:space="preserve">CLO </w:t>
            </w:r>
            <w:r w:rsidR="00C558C2" w:rsidRPr="00491299">
              <w:rPr>
                <w:bCs/>
              </w:rPr>
              <w:t>2</w:t>
            </w:r>
          </w:p>
          <w:p w14:paraId="18CC9DA6" w14:textId="261B54AE" w:rsidR="00403D27" w:rsidRPr="008C728C" w:rsidRDefault="006A508A" w:rsidP="002A724E">
            <w:pPr>
              <w:spacing w:line="276" w:lineRule="auto"/>
              <w:jc w:val="center"/>
              <w:rPr>
                <w:bCs/>
              </w:rPr>
            </w:pPr>
            <w:r w:rsidRPr="00491299">
              <w:rPr>
                <w:bCs/>
              </w:rPr>
              <w:t>CLO 3</w:t>
            </w:r>
          </w:p>
        </w:tc>
        <w:tc>
          <w:tcPr>
            <w:tcW w:w="2156" w:type="dxa"/>
            <w:vAlign w:val="center"/>
          </w:tcPr>
          <w:p w14:paraId="7CC8AC36" w14:textId="77777777" w:rsidR="00403D27" w:rsidRPr="00491299" w:rsidRDefault="00736333" w:rsidP="002A724E">
            <w:pPr>
              <w:pStyle w:val="ListParagraph"/>
              <w:tabs>
                <w:tab w:val="left" w:pos="34"/>
                <w:tab w:val="left" w:pos="318"/>
              </w:tabs>
              <w:spacing w:line="276" w:lineRule="auto"/>
              <w:ind w:left="34"/>
              <w:jc w:val="center"/>
              <w:rPr>
                <w:bCs/>
                <w:i/>
              </w:rPr>
            </w:pPr>
            <w:r w:rsidRPr="00491299">
              <w:rPr>
                <w:lang w:val="vi-VN"/>
              </w:rPr>
              <w:t>Đáp ứng đáp án, thang điểm</w:t>
            </w:r>
          </w:p>
        </w:tc>
      </w:tr>
    </w:tbl>
    <w:p w14:paraId="08F88363" w14:textId="77777777" w:rsidR="00C724BA" w:rsidRPr="00491299" w:rsidRDefault="00C724BA" w:rsidP="002A724E">
      <w:pPr>
        <w:spacing w:before="40" w:after="40" w:line="276" w:lineRule="auto"/>
        <w:ind w:firstLine="567"/>
        <w:jc w:val="both"/>
        <w:rPr>
          <w:bCs/>
          <w:i/>
        </w:rPr>
      </w:pPr>
      <w:r w:rsidRPr="00491299">
        <w:rPr>
          <w:bCs/>
          <w:i/>
        </w:rPr>
        <w:t>Ghi chú: Tùy theo yêu cầu, đặc điểm của từng học phần, bộ môn có thể điều chỉnh thành phần và trọng số, trọng số con của các thành phần đánh giá. Tuy nhiên, phải đảm bảo đánh giá cuối kỳ không dưới 50%.</w:t>
      </w:r>
    </w:p>
    <w:p w14:paraId="499E13FE" w14:textId="77777777" w:rsidR="006B5C4F" w:rsidRPr="00491299" w:rsidRDefault="006B5C4F" w:rsidP="002A724E">
      <w:pPr>
        <w:pStyle w:val="ListParagraph"/>
        <w:spacing w:before="40" w:after="40" w:line="276" w:lineRule="auto"/>
        <w:ind w:left="0"/>
        <w:rPr>
          <w:b/>
          <w:i/>
          <w:sz w:val="26"/>
          <w:szCs w:val="26"/>
        </w:rPr>
      </w:pPr>
      <w:r w:rsidRPr="00491299">
        <w:rPr>
          <w:b/>
          <w:i/>
          <w:sz w:val="26"/>
          <w:szCs w:val="26"/>
        </w:rPr>
        <w:t>b. Yêu cầu đối với học phần</w:t>
      </w:r>
    </w:p>
    <w:p w14:paraId="5071D0E3" w14:textId="5067FA33" w:rsidR="00403D27" w:rsidRPr="00491299" w:rsidRDefault="00403D27" w:rsidP="002A724E">
      <w:pPr>
        <w:pStyle w:val="ListParagraph"/>
        <w:spacing w:before="40" w:after="40" w:line="276" w:lineRule="auto"/>
        <w:ind w:left="0" w:firstLine="720"/>
        <w:rPr>
          <w:bCs/>
          <w:i/>
          <w:sz w:val="26"/>
          <w:szCs w:val="26"/>
        </w:rPr>
      </w:pPr>
      <w:r w:rsidRPr="00491299">
        <w:rPr>
          <w:bCs/>
          <w:i/>
          <w:sz w:val="26"/>
          <w:szCs w:val="26"/>
        </w:rPr>
        <w:t>S</w:t>
      </w:r>
      <w:r w:rsidR="006B5C4F" w:rsidRPr="00491299">
        <w:rPr>
          <w:bCs/>
          <w:i/>
          <w:sz w:val="26"/>
          <w:szCs w:val="26"/>
        </w:rPr>
        <w:t xml:space="preserve">inh viên phải </w:t>
      </w:r>
      <w:r w:rsidR="00667FE1">
        <w:rPr>
          <w:bCs/>
          <w:i/>
          <w:sz w:val="26"/>
          <w:szCs w:val="26"/>
        </w:rPr>
        <w:t>tham dự &gt;=65</w:t>
      </w:r>
      <w:r w:rsidR="00D6591B" w:rsidRPr="00491299">
        <w:rPr>
          <w:bCs/>
          <w:i/>
          <w:sz w:val="26"/>
          <w:szCs w:val="26"/>
        </w:rPr>
        <w:t>% số buổi của HP. Nếu nghỉ &gt;3</w:t>
      </w:r>
      <w:r w:rsidR="00667FE1">
        <w:rPr>
          <w:bCs/>
          <w:i/>
          <w:sz w:val="26"/>
          <w:szCs w:val="26"/>
        </w:rPr>
        <w:t>5</w:t>
      </w:r>
      <w:r w:rsidRPr="00491299">
        <w:rPr>
          <w:bCs/>
          <w:i/>
          <w:sz w:val="26"/>
          <w:szCs w:val="26"/>
        </w:rPr>
        <w:t>% số buổi sẽ không được dự thi kết thúc HP.</w:t>
      </w:r>
    </w:p>
    <w:p w14:paraId="39677798" w14:textId="07BD8AFC" w:rsidR="00403D27" w:rsidRPr="00491299" w:rsidRDefault="00403D27" w:rsidP="002A724E">
      <w:pPr>
        <w:spacing w:before="40" w:after="40" w:line="276" w:lineRule="auto"/>
        <w:rPr>
          <w:b/>
          <w:bCs/>
          <w:sz w:val="26"/>
          <w:szCs w:val="26"/>
        </w:rPr>
      </w:pPr>
      <w:r w:rsidRPr="00491299">
        <w:rPr>
          <w:b/>
          <w:bCs/>
          <w:sz w:val="26"/>
          <w:szCs w:val="26"/>
        </w:rPr>
        <w:t>6.</w:t>
      </w:r>
      <w:r w:rsidR="00894BDD">
        <w:rPr>
          <w:b/>
          <w:bCs/>
          <w:sz w:val="26"/>
          <w:szCs w:val="26"/>
          <w:lang w:val="vi-VN"/>
        </w:rPr>
        <w:t xml:space="preserve"> </w:t>
      </w:r>
      <w:r w:rsidRPr="00491299">
        <w:rPr>
          <w:b/>
          <w:bCs/>
          <w:sz w:val="26"/>
          <w:szCs w:val="26"/>
        </w:rPr>
        <w:t>Kế hoạch và nội dung giảng</w:t>
      </w:r>
      <w:r w:rsidR="00393069" w:rsidRPr="00491299">
        <w:rPr>
          <w:b/>
          <w:bCs/>
          <w:sz w:val="26"/>
          <w:szCs w:val="26"/>
        </w:rPr>
        <w:t xml:space="preserve"> dạy </w:t>
      </w:r>
    </w:p>
    <w:p w14:paraId="5163E7F8" w14:textId="77777777" w:rsidR="00403D27" w:rsidRPr="00491299" w:rsidRDefault="00A36BCC" w:rsidP="002A724E">
      <w:pPr>
        <w:spacing w:before="40" w:after="40" w:line="276" w:lineRule="auto"/>
        <w:ind w:left="450"/>
        <w:jc w:val="center"/>
        <w:rPr>
          <w:rFonts w:ascii="12" w:hAnsi="12"/>
          <w:b/>
          <w:bCs/>
        </w:rPr>
      </w:pPr>
      <w:r w:rsidRPr="00491299">
        <w:rPr>
          <w:b/>
          <w:bCs/>
          <w:sz w:val="26"/>
          <w:szCs w:val="26"/>
        </w:rPr>
        <w:t>Bảng 4</w:t>
      </w:r>
      <w:r w:rsidR="00403D27" w:rsidRPr="00491299">
        <w:rPr>
          <w:b/>
          <w:bCs/>
          <w:sz w:val="26"/>
          <w:szCs w:val="26"/>
        </w:rPr>
        <w:t>. Kế ho</w:t>
      </w:r>
      <w:r w:rsidR="00393069" w:rsidRPr="00491299">
        <w:rPr>
          <w:b/>
          <w:bCs/>
          <w:sz w:val="26"/>
          <w:szCs w:val="26"/>
        </w:rPr>
        <w:t>ạch và nội dung giảng dạy</w:t>
      </w:r>
      <w:r w:rsidR="00403D27" w:rsidRPr="00491299">
        <w:rPr>
          <w:b/>
          <w:bCs/>
          <w:sz w:val="26"/>
          <w:szCs w:val="26"/>
        </w:rPr>
        <w:t xml:space="preserve"> theo tuần</w:t>
      </w:r>
      <w:r w:rsidR="00403D27" w:rsidRPr="00491299">
        <w:rPr>
          <w:rFonts w:ascii="12" w:hAnsi="12"/>
          <w:b/>
          <w:bCs/>
        </w:rPr>
        <w:t xml:space="preserve"> </w:t>
      </w:r>
    </w:p>
    <w:tbl>
      <w:tblPr>
        <w:tblW w:w="141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75"/>
        <w:gridCol w:w="3216"/>
        <w:gridCol w:w="1138"/>
        <w:gridCol w:w="2233"/>
        <w:gridCol w:w="1227"/>
        <w:gridCol w:w="2336"/>
        <w:gridCol w:w="1540"/>
        <w:gridCol w:w="1265"/>
      </w:tblGrid>
      <w:tr w:rsidR="00491299" w:rsidRPr="003E2671" w14:paraId="0B06C30D" w14:textId="77777777" w:rsidTr="00E03D99">
        <w:trPr>
          <w:jc w:val="center"/>
        </w:trPr>
        <w:tc>
          <w:tcPr>
            <w:tcW w:w="1175" w:type="dxa"/>
            <w:vAlign w:val="center"/>
          </w:tcPr>
          <w:p w14:paraId="00C70890" w14:textId="77777777" w:rsidR="00403D27" w:rsidRPr="003E2671" w:rsidRDefault="00403D27" w:rsidP="002A724E">
            <w:pPr>
              <w:spacing w:before="30" w:after="30" w:line="276" w:lineRule="auto"/>
              <w:jc w:val="center"/>
              <w:rPr>
                <w:rFonts w:asciiTheme="majorHAnsi" w:hAnsiTheme="majorHAnsi" w:cstheme="majorHAnsi"/>
                <w:b/>
              </w:rPr>
            </w:pPr>
            <w:r w:rsidRPr="003E2671">
              <w:rPr>
                <w:rFonts w:asciiTheme="majorHAnsi" w:hAnsiTheme="majorHAnsi" w:cstheme="majorHAnsi"/>
                <w:b/>
              </w:rPr>
              <w:lastRenderedPageBreak/>
              <w:t>Tuần/</w:t>
            </w:r>
          </w:p>
          <w:p w14:paraId="6EA02C44" w14:textId="77777777" w:rsidR="00403D27" w:rsidRPr="003E2671" w:rsidRDefault="00403D27" w:rsidP="002A724E">
            <w:pPr>
              <w:spacing w:before="30" w:after="30" w:line="276" w:lineRule="auto"/>
              <w:jc w:val="center"/>
              <w:rPr>
                <w:rFonts w:asciiTheme="majorHAnsi" w:hAnsiTheme="majorHAnsi" w:cstheme="majorHAnsi"/>
                <w:b/>
              </w:rPr>
            </w:pPr>
            <w:r w:rsidRPr="003E2671">
              <w:rPr>
                <w:rFonts w:asciiTheme="majorHAnsi" w:hAnsiTheme="majorHAnsi" w:cstheme="majorHAnsi"/>
                <w:b/>
              </w:rPr>
              <w:t xml:space="preserve">Buổi </w:t>
            </w:r>
          </w:p>
          <w:p w14:paraId="11CF1023" w14:textId="77777777" w:rsidR="00403D27" w:rsidRPr="003E2671" w:rsidRDefault="00403D27" w:rsidP="002A724E">
            <w:pPr>
              <w:spacing w:before="30" w:after="30" w:line="276" w:lineRule="auto"/>
              <w:jc w:val="center"/>
              <w:rPr>
                <w:rFonts w:asciiTheme="majorHAnsi" w:hAnsiTheme="majorHAnsi" w:cstheme="majorHAnsi"/>
                <w:b/>
              </w:rPr>
            </w:pPr>
            <w:r w:rsidRPr="003E2671">
              <w:rPr>
                <w:rFonts w:asciiTheme="majorHAnsi" w:hAnsiTheme="majorHAnsi" w:cstheme="majorHAnsi"/>
              </w:rPr>
              <w:t>(3 tiết/b)</w:t>
            </w:r>
          </w:p>
        </w:tc>
        <w:tc>
          <w:tcPr>
            <w:tcW w:w="3216" w:type="dxa"/>
            <w:vAlign w:val="center"/>
          </w:tcPr>
          <w:p w14:paraId="4FAACF3A" w14:textId="77777777" w:rsidR="00403D27" w:rsidRPr="003E2671" w:rsidRDefault="00403D27" w:rsidP="002A724E">
            <w:pPr>
              <w:spacing w:before="30" w:after="30" w:line="276" w:lineRule="auto"/>
              <w:jc w:val="center"/>
              <w:rPr>
                <w:rFonts w:asciiTheme="majorHAnsi" w:hAnsiTheme="majorHAnsi" w:cstheme="majorHAnsi"/>
                <w:b/>
              </w:rPr>
            </w:pPr>
            <w:r w:rsidRPr="003E2671">
              <w:rPr>
                <w:rFonts w:asciiTheme="majorHAnsi" w:hAnsiTheme="majorHAnsi" w:cstheme="majorHAnsi"/>
                <w:b/>
              </w:rPr>
              <w:t>Các nội dung cơ bản của bài học (chương) (đến 3 số)</w:t>
            </w:r>
          </w:p>
        </w:tc>
        <w:tc>
          <w:tcPr>
            <w:tcW w:w="1138" w:type="dxa"/>
            <w:vAlign w:val="center"/>
          </w:tcPr>
          <w:p w14:paraId="66DCCCF8" w14:textId="77777777" w:rsidR="00403D27" w:rsidRPr="003E2671" w:rsidRDefault="00403D27" w:rsidP="002A724E">
            <w:pPr>
              <w:spacing w:before="30" w:after="30" w:line="276" w:lineRule="auto"/>
              <w:jc w:val="center"/>
              <w:rPr>
                <w:rFonts w:asciiTheme="majorHAnsi" w:hAnsiTheme="majorHAnsi" w:cstheme="majorHAnsi"/>
                <w:b/>
              </w:rPr>
            </w:pPr>
            <w:r w:rsidRPr="003E2671">
              <w:rPr>
                <w:rFonts w:asciiTheme="majorHAnsi" w:hAnsiTheme="majorHAnsi" w:cstheme="majorHAnsi"/>
                <w:b/>
              </w:rPr>
              <w:t>Số tiết (LT/TH/TT)</w:t>
            </w:r>
          </w:p>
        </w:tc>
        <w:tc>
          <w:tcPr>
            <w:tcW w:w="2233" w:type="dxa"/>
          </w:tcPr>
          <w:p w14:paraId="3FB02B52" w14:textId="77777777" w:rsidR="00403D27" w:rsidRPr="003E2671" w:rsidRDefault="00403D27" w:rsidP="002A724E">
            <w:pPr>
              <w:spacing w:before="30" w:after="30" w:line="276" w:lineRule="auto"/>
              <w:jc w:val="center"/>
              <w:rPr>
                <w:rFonts w:asciiTheme="majorHAnsi" w:hAnsiTheme="majorHAnsi" w:cstheme="majorHAnsi"/>
                <w:b/>
              </w:rPr>
            </w:pPr>
            <w:r w:rsidRPr="003E2671">
              <w:rPr>
                <w:rFonts w:asciiTheme="majorHAnsi" w:hAnsiTheme="majorHAnsi" w:cstheme="majorHAnsi"/>
                <w:b/>
              </w:rPr>
              <w:t>CĐR của bài học (chương)/ chủ đề</w:t>
            </w:r>
          </w:p>
        </w:tc>
        <w:tc>
          <w:tcPr>
            <w:tcW w:w="1227" w:type="dxa"/>
          </w:tcPr>
          <w:p w14:paraId="647AD1D6" w14:textId="743CCB8A" w:rsidR="00403D27" w:rsidRPr="003E2671" w:rsidRDefault="00403D27" w:rsidP="002A724E">
            <w:pPr>
              <w:spacing w:before="30" w:after="30" w:line="276" w:lineRule="auto"/>
              <w:jc w:val="center"/>
              <w:rPr>
                <w:rFonts w:asciiTheme="majorHAnsi" w:hAnsiTheme="majorHAnsi" w:cstheme="majorHAnsi"/>
                <w:b/>
              </w:rPr>
            </w:pPr>
            <w:r w:rsidRPr="003E2671">
              <w:rPr>
                <w:rFonts w:asciiTheme="majorHAnsi" w:hAnsiTheme="majorHAnsi" w:cstheme="majorHAnsi"/>
                <w:b/>
                <w:bCs/>
              </w:rPr>
              <w:t xml:space="preserve">Lquan đến CĐR nào ở </w:t>
            </w:r>
            <w:r w:rsidR="00FF4562" w:rsidRPr="003E2671">
              <w:rPr>
                <w:rFonts w:asciiTheme="majorHAnsi" w:hAnsiTheme="majorHAnsi" w:cstheme="majorHAnsi"/>
                <w:b/>
                <w:bCs/>
              </w:rPr>
              <w:t xml:space="preserve">bảng </w:t>
            </w:r>
            <w:r w:rsidRPr="003E2671">
              <w:rPr>
                <w:rFonts w:asciiTheme="majorHAnsi" w:hAnsiTheme="majorHAnsi" w:cstheme="majorHAnsi"/>
                <w:b/>
                <w:bCs/>
              </w:rPr>
              <w:t>1</w:t>
            </w:r>
          </w:p>
        </w:tc>
        <w:tc>
          <w:tcPr>
            <w:tcW w:w="2336" w:type="dxa"/>
          </w:tcPr>
          <w:p w14:paraId="56D0F1E8" w14:textId="77777777" w:rsidR="00403D27" w:rsidRPr="003E2671" w:rsidRDefault="00403D27" w:rsidP="002A724E">
            <w:pPr>
              <w:pStyle w:val="Chuong1"/>
              <w:spacing w:before="30" w:after="30" w:line="276" w:lineRule="auto"/>
              <w:rPr>
                <w:rFonts w:asciiTheme="majorHAnsi" w:hAnsiTheme="majorHAnsi" w:cstheme="majorHAnsi"/>
                <w:color w:val="auto"/>
              </w:rPr>
            </w:pPr>
            <w:r w:rsidRPr="003E2671">
              <w:rPr>
                <w:rFonts w:asciiTheme="majorHAnsi" w:hAnsiTheme="majorHAnsi" w:cstheme="majorHAnsi"/>
                <w:color w:val="auto"/>
              </w:rPr>
              <w:t>PP giảng dạy , tài  liệu và cở sở vật chất, thiết bị cần thiêt để đạt CĐR</w:t>
            </w:r>
          </w:p>
        </w:tc>
        <w:tc>
          <w:tcPr>
            <w:tcW w:w="1540" w:type="dxa"/>
          </w:tcPr>
          <w:p w14:paraId="28DD3217" w14:textId="77777777" w:rsidR="00403D27" w:rsidRPr="003E2671" w:rsidRDefault="00403D27" w:rsidP="002A724E">
            <w:pPr>
              <w:pStyle w:val="Chuong1"/>
              <w:spacing w:before="30" w:after="30" w:line="276" w:lineRule="auto"/>
              <w:rPr>
                <w:rFonts w:asciiTheme="majorHAnsi" w:hAnsiTheme="majorHAnsi" w:cstheme="majorHAnsi"/>
                <w:color w:val="auto"/>
              </w:rPr>
            </w:pPr>
            <w:r w:rsidRPr="003E2671">
              <w:rPr>
                <w:rFonts w:asciiTheme="majorHAnsi" w:hAnsiTheme="majorHAnsi" w:cstheme="majorHAnsi"/>
                <w:color w:val="auto"/>
              </w:rPr>
              <w:t>Hoạt động học của SV(*)</w:t>
            </w:r>
          </w:p>
        </w:tc>
        <w:tc>
          <w:tcPr>
            <w:tcW w:w="1265" w:type="dxa"/>
          </w:tcPr>
          <w:p w14:paraId="48D769E8" w14:textId="0F180156" w:rsidR="00403D27" w:rsidRPr="003E2671" w:rsidRDefault="00403D27" w:rsidP="002A724E">
            <w:pPr>
              <w:pStyle w:val="Chuong1"/>
              <w:spacing w:before="30" w:after="30" w:line="276" w:lineRule="auto"/>
              <w:rPr>
                <w:rFonts w:asciiTheme="majorHAnsi" w:hAnsiTheme="majorHAnsi" w:cstheme="majorHAnsi"/>
                <w:color w:val="auto"/>
              </w:rPr>
            </w:pPr>
            <w:r w:rsidRPr="003E2671">
              <w:rPr>
                <w:rFonts w:asciiTheme="majorHAnsi" w:hAnsiTheme="majorHAnsi" w:cstheme="majorHAnsi"/>
                <w:color w:val="auto"/>
              </w:rPr>
              <w:t>Tên bài đánh giá</w:t>
            </w:r>
            <w:r w:rsidR="00491299" w:rsidRPr="003E2671">
              <w:rPr>
                <w:rFonts w:asciiTheme="majorHAnsi" w:hAnsiTheme="majorHAnsi" w:cstheme="majorHAnsi"/>
                <w:color w:val="auto"/>
              </w:rPr>
              <w:t xml:space="preserve"> </w:t>
            </w:r>
            <w:r w:rsidRPr="003E2671">
              <w:rPr>
                <w:rFonts w:asciiTheme="majorHAnsi" w:hAnsiTheme="majorHAnsi" w:cstheme="majorHAnsi"/>
                <w:color w:val="auto"/>
              </w:rPr>
              <w:t xml:space="preserve">(ở cột 3 bảng </w:t>
            </w:r>
            <w:r w:rsidR="00FF4562" w:rsidRPr="003E2671">
              <w:rPr>
                <w:rFonts w:asciiTheme="majorHAnsi" w:hAnsiTheme="majorHAnsi" w:cstheme="majorHAnsi"/>
                <w:color w:val="auto"/>
              </w:rPr>
              <w:t>3)</w:t>
            </w:r>
          </w:p>
        </w:tc>
      </w:tr>
      <w:tr w:rsidR="00491299" w:rsidRPr="003E2671" w14:paraId="10FF3657" w14:textId="77777777" w:rsidTr="00E03D99">
        <w:trPr>
          <w:jc w:val="center"/>
        </w:trPr>
        <w:tc>
          <w:tcPr>
            <w:tcW w:w="1175" w:type="dxa"/>
            <w:vAlign w:val="center"/>
          </w:tcPr>
          <w:p w14:paraId="1D756E11" w14:textId="77777777" w:rsidR="00403D27" w:rsidRPr="003E2671" w:rsidRDefault="00403D27" w:rsidP="002A724E">
            <w:pPr>
              <w:spacing w:before="30" w:after="30" w:line="276" w:lineRule="auto"/>
              <w:jc w:val="center"/>
              <w:rPr>
                <w:rFonts w:asciiTheme="majorHAnsi" w:hAnsiTheme="majorHAnsi" w:cstheme="majorHAnsi"/>
              </w:rPr>
            </w:pPr>
            <w:r w:rsidRPr="003E2671">
              <w:rPr>
                <w:rFonts w:asciiTheme="majorHAnsi" w:hAnsiTheme="majorHAnsi" w:cstheme="majorHAnsi"/>
              </w:rPr>
              <w:t>(1)</w:t>
            </w:r>
          </w:p>
        </w:tc>
        <w:tc>
          <w:tcPr>
            <w:tcW w:w="3216" w:type="dxa"/>
            <w:vAlign w:val="center"/>
          </w:tcPr>
          <w:p w14:paraId="3D0C3953" w14:textId="77777777" w:rsidR="00403D27" w:rsidRPr="003E2671" w:rsidRDefault="00403D27" w:rsidP="002A724E">
            <w:pPr>
              <w:spacing w:before="30" w:after="30" w:line="276" w:lineRule="auto"/>
              <w:jc w:val="center"/>
              <w:rPr>
                <w:rFonts w:asciiTheme="majorHAnsi" w:hAnsiTheme="majorHAnsi" w:cstheme="majorHAnsi"/>
              </w:rPr>
            </w:pPr>
            <w:r w:rsidRPr="003E2671">
              <w:rPr>
                <w:rFonts w:asciiTheme="majorHAnsi" w:hAnsiTheme="majorHAnsi" w:cstheme="majorHAnsi"/>
              </w:rPr>
              <w:t>(2)</w:t>
            </w:r>
          </w:p>
        </w:tc>
        <w:tc>
          <w:tcPr>
            <w:tcW w:w="1138" w:type="dxa"/>
            <w:vAlign w:val="center"/>
          </w:tcPr>
          <w:p w14:paraId="18FFF301" w14:textId="77777777" w:rsidR="00403D27" w:rsidRPr="003E2671" w:rsidRDefault="00403D27" w:rsidP="002A724E">
            <w:pPr>
              <w:spacing w:before="30" w:after="30" w:line="276" w:lineRule="auto"/>
              <w:jc w:val="center"/>
              <w:rPr>
                <w:rFonts w:asciiTheme="majorHAnsi" w:hAnsiTheme="majorHAnsi" w:cstheme="majorHAnsi"/>
              </w:rPr>
            </w:pPr>
            <w:r w:rsidRPr="003E2671">
              <w:rPr>
                <w:rFonts w:asciiTheme="majorHAnsi" w:hAnsiTheme="majorHAnsi" w:cstheme="majorHAnsi"/>
              </w:rPr>
              <w:t>(3)</w:t>
            </w:r>
          </w:p>
        </w:tc>
        <w:tc>
          <w:tcPr>
            <w:tcW w:w="2233" w:type="dxa"/>
          </w:tcPr>
          <w:p w14:paraId="2E1A3CA4" w14:textId="77777777" w:rsidR="00403D27" w:rsidRPr="003E2671" w:rsidRDefault="00403D27" w:rsidP="002A724E">
            <w:pPr>
              <w:spacing w:before="30" w:after="30" w:line="276" w:lineRule="auto"/>
              <w:jc w:val="center"/>
              <w:rPr>
                <w:rFonts w:asciiTheme="majorHAnsi" w:hAnsiTheme="majorHAnsi" w:cstheme="majorHAnsi"/>
              </w:rPr>
            </w:pPr>
            <w:r w:rsidRPr="003E2671">
              <w:rPr>
                <w:rFonts w:asciiTheme="majorHAnsi" w:hAnsiTheme="majorHAnsi" w:cstheme="majorHAnsi"/>
              </w:rPr>
              <w:t>(4)</w:t>
            </w:r>
          </w:p>
        </w:tc>
        <w:tc>
          <w:tcPr>
            <w:tcW w:w="1227" w:type="dxa"/>
          </w:tcPr>
          <w:p w14:paraId="3F9519CC" w14:textId="77777777" w:rsidR="00403D27" w:rsidRPr="003E2671" w:rsidRDefault="00403D27" w:rsidP="002A724E">
            <w:pPr>
              <w:spacing w:before="30" w:after="30" w:line="276" w:lineRule="auto"/>
              <w:jc w:val="center"/>
              <w:rPr>
                <w:rFonts w:asciiTheme="majorHAnsi" w:hAnsiTheme="majorHAnsi" w:cstheme="majorHAnsi"/>
              </w:rPr>
            </w:pPr>
            <w:r w:rsidRPr="003E2671">
              <w:rPr>
                <w:rFonts w:asciiTheme="majorHAnsi" w:hAnsiTheme="majorHAnsi" w:cstheme="majorHAnsi"/>
              </w:rPr>
              <w:t>(5)</w:t>
            </w:r>
          </w:p>
        </w:tc>
        <w:tc>
          <w:tcPr>
            <w:tcW w:w="2336" w:type="dxa"/>
            <w:vAlign w:val="center"/>
          </w:tcPr>
          <w:p w14:paraId="560B861E" w14:textId="77777777" w:rsidR="00403D27" w:rsidRPr="003E2671" w:rsidRDefault="00403D27" w:rsidP="002A724E">
            <w:pPr>
              <w:spacing w:before="30" w:after="30" w:line="276" w:lineRule="auto"/>
              <w:jc w:val="center"/>
              <w:rPr>
                <w:rFonts w:asciiTheme="majorHAnsi" w:hAnsiTheme="majorHAnsi" w:cstheme="majorHAnsi"/>
              </w:rPr>
            </w:pPr>
            <w:r w:rsidRPr="003E2671">
              <w:rPr>
                <w:rFonts w:asciiTheme="majorHAnsi" w:hAnsiTheme="majorHAnsi" w:cstheme="majorHAnsi"/>
              </w:rPr>
              <w:t>(6)</w:t>
            </w:r>
          </w:p>
        </w:tc>
        <w:tc>
          <w:tcPr>
            <w:tcW w:w="1540" w:type="dxa"/>
          </w:tcPr>
          <w:p w14:paraId="13251307" w14:textId="77777777" w:rsidR="00403D27" w:rsidRPr="003E2671" w:rsidRDefault="00403D27" w:rsidP="002A724E">
            <w:pPr>
              <w:spacing w:before="30" w:after="30" w:line="276" w:lineRule="auto"/>
              <w:jc w:val="center"/>
              <w:rPr>
                <w:rFonts w:asciiTheme="majorHAnsi" w:hAnsiTheme="majorHAnsi" w:cstheme="majorHAnsi"/>
              </w:rPr>
            </w:pPr>
            <w:r w:rsidRPr="003E2671">
              <w:rPr>
                <w:rFonts w:asciiTheme="majorHAnsi" w:hAnsiTheme="majorHAnsi" w:cstheme="majorHAnsi"/>
              </w:rPr>
              <w:t>(7)</w:t>
            </w:r>
          </w:p>
        </w:tc>
        <w:tc>
          <w:tcPr>
            <w:tcW w:w="1265" w:type="dxa"/>
          </w:tcPr>
          <w:p w14:paraId="1057BD20" w14:textId="77777777" w:rsidR="00403D27" w:rsidRPr="003E2671" w:rsidRDefault="00403D27" w:rsidP="002A724E">
            <w:pPr>
              <w:spacing w:before="30" w:after="30" w:line="276" w:lineRule="auto"/>
              <w:jc w:val="center"/>
              <w:rPr>
                <w:rFonts w:asciiTheme="majorHAnsi" w:hAnsiTheme="majorHAnsi" w:cstheme="majorHAnsi"/>
              </w:rPr>
            </w:pPr>
            <w:r w:rsidRPr="003E2671">
              <w:rPr>
                <w:rFonts w:asciiTheme="majorHAnsi" w:hAnsiTheme="majorHAnsi" w:cstheme="majorHAnsi"/>
              </w:rPr>
              <w:t>(8)</w:t>
            </w:r>
          </w:p>
        </w:tc>
      </w:tr>
      <w:tr w:rsidR="00491299" w:rsidRPr="003E2671" w14:paraId="651C7E74" w14:textId="77777777" w:rsidTr="00E03D99">
        <w:trPr>
          <w:jc w:val="center"/>
        </w:trPr>
        <w:tc>
          <w:tcPr>
            <w:tcW w:w="1175" w:type="dxa"/>
          </w:tcPr>
          <w:p w14:paraId="29D4668C" w14:textId="77777777" w:rsidR="00403D27" w:rsidRPr="003E2671" w:rsidRDefault="00403D27" w:rsidP="002A724E">
            <w:pPr>
              <w:spacing w:before="30" w:after="30" w:line="276" w:lineRule="auto"/>
              <w:rPr>
                <w:rFonts w:asciiTheme="majorHAnsi" w:hAnsiTheme="majorHAnsi" w:cstheme="majorHAnsi"/>
              </w:rPr>
            </w:pPr>
            <w:r w:rsidRPr="003E2671">
              <w:rPr>
                <w:rFonts w:asciiTheme="majorHAnsi" w:hAnsiTheme="majorHAnsi" w:cstheme="majorHAnsi"/>
              </w:rPr>
              <w:t>1</w:t>
            </w:r>
          </w:p>
        </w:tc>
        <w:tc>
          <w:tcPr>
            <w:tcW w:w="3216" w:type="dxa"/>
          </w:tcPr>
          <w:p w14:paraId="546ED283" w14:textId="77777777" w:rsidR="003D3F08" w:rsidRPr="003E2671" w:rsidRDefault="00B7222A" w:rsidP="002A724E">
            <w:pPr>
              <w:spacing w:line="276" w:lineRule="auto"/>
              <w:jc w:val="both"/>
              <w:rPr>
                <w:rFonts w:asciiTheme="majorHAnsi" w:hAnsiTheme="majorHAnsi" w:cstheme="majorHAnsi"/>
                <w:lang w:val="de-DE"/>
              </w:rPr>
            </w:pPr>
            <w:r w:rsidRPr="003E2671">
              <w:rPr>
                <w:rFonts w:asciiTheme="majorHAnsi" w:hAnsiTheme="majorHAnsi" w:cstheme="majorHAnsi"/>
              </w:rPr>
              <w:t xml:space="preserve">Chương 1. </w:t>
            </w:r>
            <w:r w:rsidR="003D3F08" w:rsidRPr="003E2671">
              <w:rPr>
                <w:rFonts w:asciiTheme="majorHAnsi" w:hAnsiTheme="majorHAnsi" w:cstheme="majorHAnsi"/>
                <w:lang w:val="de-DE"/>
              </w:rPr>
              <w:t>Những vấn đề chung về nghi thức Đội</w:t>
            </w:r>
          </w:p>
          <w:p w14:paraId="3A8EDAA2" w14:textId="77777777" w:rsidR="003D3F08" w:rsidRPr="003E2671" w:rsidRDefault="003D3F08"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1.1. Khái niệm về nghi thức Đội</w:t>
            </w:r>
          </w:p>
          <w:p w14:paraId="15665A09" w14:textId="77777777" w:rsidR="003D3F08" w:rsidRPr="003E2671" w:rsidRDefault="003D3F08"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1.2. Nghi thức Đội TNTP Hồ Chí Minh</w:t>
            </w:r>
          </w:p>
          <w:p w14:paraId="1298D54D" w14:textId="77777777" w:rsidR="003D3F08" w:rsidRPr="003E2671" w:rsidRDefault="003D3F08"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1.3. Ý nghĩa, vai trò, tác dụng của nghi thức Đội</w:t>
            </w:r>
          </w:p>
          <w:p w14:paraId="0C3BB023" w14:textId="77777777" w:rsidR="003D3F08" w:rsidRPr="003E2671" w:rsidRDefault="003D3F08"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1.4. Ngững yêu cầu trong công tác huấn luyện nghi thức Đội</w:t>
            </w:r>
          </w:p>
          <w:p w14:paraId="68E0D4ED" w14:textId="77777777" w:rsidR="00B4045F" w:rsidRPr="00894BDD" w:rsidRDefault="003D3F08"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1.5. Chuyên hiệu “Nghi thức Đội”</w:t>
            </w:r>
          </w:p>
        </w:tc>
        <w:tc>
          <w:tcPr>
            <w:tcW w:w="1138" w:type="dxa"/>
          </w:tcPr>
          <w:p w14:paraId="14557A5E" w14:textId="77777777" w:rsidR="00403D27" w:rsidRPr="003E2671" w:rsidRDefault="00B4045F" w:rsidP="002A724E">
            <w:pPr>
              <w:spacing w:before="30" w:after="30" w:line="276" w:lineRule="auto"/>
              <w:jc w:val="center"/>
              <w:rPr>
                <w:rFonts w:asciiTheme="majorHAnsi" w:hAnsiTheme="majorHAnsi" w:cstheme="majorHAnsi"/>
              </w:rPr>
            </w:pPr>
            <w:r w:rsidRPr="003E2671">
              <w:rPr>
                <w:rFonts w:asciiTheme="majorHAnsi" w:hAnsiTheme="majorHAnsi" w:cstheme="majorHAnsi"/>
              </w:rPr>
              <w:t>2</w:t>
            </w:r>
          </w:p>
          <w:p w14:paraId="2E441BB3" w14:textId="77777777" w:rsidR="000E071F" w:rsidRPr="003E2671" w:rsidRDefault="000E071F" w:rsidP="002A724E">
            <w:pPr>
              <w:spacing w:before="30" w:after="30" w:line="276" w:lineRule="auto"/>
              <w:jc w:val="center"/>
              <w:rPr>
                <w:rFonts w:asciiTheme="majorHAnsi" w:hAnsiTheme="majorHAnsi" w:cstheme="majorHAnsi"/>
              </w:rPr>
            </w:pPr>
            <w:r w:rsidRPr="003E2671">
              <w:rPr>
                <w:rFonts w:asciiTheme="majorHAnsi" w:hAnsiTheme="majorHAnsi" w:cstheme="majorHAnsi"/>
              </w:rPr>
              <w:t>(2/0/0)</w:t>
            </w:r>
          </w:p>
        </w:tc>
        <w:tc>
          <w:tcPr>
            <w:tcW w:w="2233" w:type="dxa"/>
          </w:tcPr>
          <w:p w14:paraId="42FA6735" w14:textId="306F733B" w:rsidR="003E2671" w:rsidRDefault="003E2671" w:rsidP="002A724E">
            <w:pPr>
              <w:spacing w:before="30" w:after="30" w:line="276" w:lineRule="auto"/>
              <w:jc w:val="both"/>
              <w:rPr>
                <w:rFonts w:asciiTheme="majorHAnsi" w:hAnsiTheme="majorHAnsi" w:cstheme="majorHAnsi"/>
              </w:rPr>
            </w:pPr>
            <w:r>
              <w:rPr>
                <w:rFonts w:asciiTheme="majorHAnsi" w:hAnsiTheme="majorHAnsi" w:cstheme="majorHAnsi"/>
              </w:rPr>
              <w:t>- Nắm được cơ bản khái niệm nghi thức đội</w:t>
            </w:r>
          </w:p>
          <w:p w14:paraId="1EBFB26C" w14:textId="1D85C8A7" w:rsidR="00B02D18" w:rsidRDefault="003E2671" w:rsidP="002A724E">
            <w:pPr>
              <w:spacing w:before="30" w:after="30" w:line="276" w:lineRule="auto"/>
              <w:jc w:val="both"/>
              <w:rPr>
                <w:rFonts w:asciiTheme="majorHAnsi" w:hAnsiTheme="majorHAnsi" w:cstheme="majorHAnsi"/>
              </w:rPr>
            </w:pPr>
            <w:r>
              <w:rPr>
                <w:rFonts w:asciiTheme="majorHAnsi" w:hAnsiTheme="majorHAnsi" w:cstheme="majorHAnsi"/>
              </w:rPr>
              <w:t>- Nắm được ý nghĩa, vai trò tác dụng của nghi thức đội.</w:t>
            </w:r>
          </w:p>
          <w:p w14:paraId="05E77AAC" w14:textId="3EA459A1" w:rsidR="003E2671" w:rsidRPr="003E2671" w:rsidRDefault="003E2671" w:rsidP="002A724E">
            <w:pPr>
              <w:spacing w:before="30" w:after="30" w:line="276" w:lineRule="auto"/>
              <w:jc w:val="both"/>
              <w:rPr>
                <w:rFonts w:asciiTheme="majorHAnsi" w:hAnsiTheme="majorHAnsi" w:cstheme="majorHAnsi"/>
              </w:rPr>
            </w:pPr>
            <w:r>
              <w:rPr>
                <w:rFonts w:asciiTheme="majorHAnsi" w:hAnsiTheme="majorHAnsi" w:cstheme="majorHAnsi"/>
              </w:rPr>
              <w:t>- Nắm được những yêu cầu trong công tác huấn luyện nghi thức đội</w:t>
            </w:r>
          </w:p>
        </w:tc>
        <w:tc>
          <w:tcPr>
            <w:tcW w:w="1227" w:type="dxa"/>
          </w:tcPr>
          <w:p w14:paraId="64DE9094" w14:textId="77777777" w:rsidR="00403D27" w:rsidRDefault="00852567" w:rsidP="002A724E">
            <w:pPr>
              <w:spacing w:before="30" w:after="30" w:line="276" w:lineRule="auto"/>
              <w:rPr>
                <w:rFonts w:asciiTheme="majorHAnsi" w:hAnsiTheme="majorHAnsi" w:cstheme="majorHAnsi"/>
              </w:rPr>
            </w:pPr>
            <w:r w:rsidRPr="003E2671">
              <w:rPr>
                <w:rFonts w:asciiTheme="majorHAnsi" w:hAnsiTheme="majorHAnsi" w:cstheme="majorHAnsi"/>
              </w:rPr>
              <w:t>CLO1</w:t>
            </w:r>
          </w:p>
          <w:p w14:paraId="1C59C764" w14:textId="495D6385" w:rsidR="003E2671" w:rsidRPr="003E2671" w:rsidRDefault="003E2671" w:rsidP="002A724E">
            <w:pPr>
              <w:spacing w:before="30" w:after="30" w:line="276" w:lineRule="auto"/>
              <w:rPr>
                <w:rFonts w:asciiTheme="majorHAnsi" w:hAnsiTheme="majorHAnsi" w:cstheme="majorHAnsi"/>
              </w:rPr>
            </w:pPr>
            <w:r>
              <w:rPr>
                <w:rFonts w:asciiTheme="majorHAnsi" w:hAnsiTheme="majorHAnsi" w:cstheme="majorHAnsi"/>
              </w:rPr>
              <w:t>CLO5</w:t>
            </w:r>
          </w:p>
        </w:tc>
        <w:tc>
          <w:tcPr>
            <w:tcW w:w="2336" w:type="dxa"/>
          </w:tcPr>
          <w:p w14:paraId="3B4315EE" w14:textId="77777777" w:rsidR="00852567" w:rsidRPr="003E2671" w:rsidRDefault="00852567" w:rsidP="002A724E">
            <w:pPr>
              <w:spacing w:before="40" w:line="276" w:lineRule="auto"/>
              <w:jc w:val="both"/>
              <w:rPr>
                <w:rFonts w:asciiTheme="majorHAnsi" w:hAnsiTheme="majorHAnsi" w:cstheme="majorHAnsi"/>
              </w:rPr>
            </w:pPr>
            <w:r w:rsidRPr="003E2671">
              <w:rPr>
                <w:rFonts w:asciiTheme="majorHAnsi" w:hAnsiTheme="majorHAnsi" w:cstheme="majorHAnsi"/>
              </w:rPr>
              <w:t>- Thuyết trình, đàm thoại gợi mở, phỏng vấn</w:t>
            </w:r>
          </w:p>
          <w:p w14:paraId="17AD13B2" w14:textId="77777777" w:rsidR="00403D27" w:rsidRPr="003E2671" w:rsidRDefault="00852567" w:rsidP="002A724E">
            <w:pPr>
              <w:spacing w:before="40" w:line="276" w:lineRule="auto"/>
              <w:jc w:val="both"/>
              <w:rPr>
                <w:rFonts w:asciiTheme="majorHAnsi" w:hAnsiTheme="majorHAnsi" w:cstheme="majorHAnsi"/>
              </w:rPr>
            </w:pPr>
            <w:r w:rsidRPr="003E2671">
              <w:rPr>
                <w:rFonts w:asciiTheme="majorHAnsi" w:hAnsiTheme="majorHAnsi" w:cstheme="majorHAnsi"/>
              </w:rPr>
              <w:t>- Bài giảng của giảng viên</w:t>
            </w:r>
          </w:p>
        </w:tc>
        <w:tc>
          <w:tcPr>
            <w:tcW w:w="1540" w:type="dxa"/>
          </w:tcPr>
          <w:p w14:paraId="491504D1" w14:textId="77777777" w:rsidR="00E03D99" w:rsidRDefault="00E03D99" w:rsidP="00E03D99">
            <w:pPr>
              <w:spacing w:before="30" w:after="30" w:line="276" w:lineRule="auto"/>
              <w:rPr>
                <w:color w:val="000000" w:themeColor="text1"/>
                <w:lang w:val="fr-FR"/>
              </w:rPr>
            </w:pPr>
            <w:r>
              <w:rPr>
                <w:color w:val="000000" w:themeColor="text1"/>
                <w:lang w:val="fr-FR"/>
              </w:rPr>
              <w:t>- Đọc tài liệu</w:t>
            </w:r>
          </w:p>
          <w:p w14:paraId="4666B319" w14:textId="77777777" w:rsidR="00E03D99" w:rsidRDefault="00E03D99" w:rsidP="00E03D99">
            <w:pPr>
              <w:spacing w:before="30" w:after="30" w:line="276" w:lineRule="auto"/>
              <w:rPr>
                <w:color w:val="000000" w:themeColor="text1"/>
                <w:lang w:val="fr-FR"/>
              </w:rPr>
            </w:pPr>
            <w:r>
              <w:rPr>
                <w:color w:val="000000" w:themeColor="text1"/>
                <w:lang w:val="fr-FR"/>
              </w:rPr>
              <w:t>- Ghi chép</w:t>
            </w:r>
          </w:p>
          <w:p w14:paraId="6CF19282" w14:textId="77777777" w:rsidR="00E03D99" w:rsidRDefault="00E03D99" w:rsidP="00E03D99">
            <w:pPr>
              <w:spacing w:before="30" w:after="30" w:line="276" w:lineRule="auto"/>
              <w:rPr>
                <w:color w:val="000000" w:themeColor="text1"/>
                <w:lang w:val="fr-FR"/>
              </w:rPr>
            </w:pPr>
            <w:r>
              <w:rPr>
                <w:color w:val="000000" w:themeColor="text1"/>
                <w:lang w:val="fr-FR"/>
              </w:rPr>
              <w:t>- Nghe giảng</w:t>
            </w:r>
          </w:p>
          <w:p w14:paraId="0A8E698F" w14:textId="77777777" w:rsidR="00E03D99" w:rsidRDefault="00E03D99" w:rsidP="00E03D99">
            <w:pPr>
              <w:spacing w:before="30" w:after="30" w:line="276" w:lineRule="auto"/>
              <w:rPr>
                <w:color w:val="000000" w:themeColor="text1"/>
                <w:lang w:val="fr-FR"/>
              </w:rPr>
            </w:pPr>
            <w:r>
              <w:rPr>
                <w:color w:val="000000" w:themeColor="text1"/>
                <w:lang w:val="fr-FR"/>
              </w:rPr>
              <w:t>- Phát biểu xây dựng bài</w:t>
            </w:r>
          </w:p>
          <w:p w14:paraId="65D94B09" w14:textId="77777777" w:rsidR="00403D27" w:rsidRPr="003E2671" w:rsidRDefault="00403D27" w:rsidP="002A724E">
            <w:pPr>
              <w:spacing w:before="30" w:after="30" w:line="276" w:lineRule="auto"/>
              <w:rPr>
                <w:rFonts w:asciiTheme="majorHAnsi" w:hAnsiTheme="majorHAnsi" w:cstheme="majorHAnsi"/>
                <w:lang w:val="fr-FR"/>
              </w:rPr>
            </w:pPr>
          </w:p>
        </w:tc>
        <w:tc>
          <w:tcPr>
            <w:tcW w:w="1265" w:type="dxa"/>
          </w:tcPr>
          <w:p w14:paraId="5C207B06" w14:textId="77777777" w:rsidR="00403D27" w:rsidRPr="003E2671" w:rsidRDefault="00DB4ABC" w:rsidP="002A724E">
            <w:pPr>
              <w:spacing w:before="30" w:after="30" w:line="276" w:lineRule="auto"/>
              <w:rPr>
                <w:rFonts w:asciiTheme="majorHAnsi" w:hAnsiTheme="majorHAnsi" w:cstheme="majorHAnsi"/>
                <w:lang w:val="fr-FR"/>
              </w:rPr>
            </w:pPr>
            <w:r w:rsidRPr="003E2671">
              <w:rPr>
                <w:rFonts w:asciiTheme="majorHAnsi" w:hAnsiTheme="majorHAnsi" w:cstheme="majorHAnsi"/>
                <w:lang w:val="fr-FR"/>
              </w:rPr>
              <w:t>A1</w:t>
            </w:r>
          </w:p>
        </w:tc>
      </w:tr>
      <w:tr w:rsidR="00491299" w:rsidRPr="003E2671" w14:paraId="3F28D325" w14:textId="77777777" w:rsidTr="00E03D99">
        <w:trPr>
          <w:jc w:val="center"/>
        </w:trPr>
        <w:tc>
          <w:tcPr>
            <w:tcW w:w="1175" w:type="dxa"/>
          </w:tcPr>
          <w:p w14:paraId="112C09DA" w14:textId="3B2C8930"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2</w:t>
            </w:r>
          </w:p>
        </w:tc>
        <w:tc>
          <w:tcPr>
            <w:tcW w:w="3216" w:type="dxa"/>
          </w:tcPr>
          <w:p w14:paraId="61829E46" w14:textId="77777777" w:rsidR="00934D43" w:rsidRPr="003E2671" w:rsidRDefault="00934D43" w:rsidP="002A724E">
            <w:pPr>
              <w:spacing w:line="276" w:lineRule="auto"/>
              <w:jc w:val="both"/>
              <w:rPr>
                <w:rFonts w:asciiTheme="majorHAnsi" w:hAnsiTheme="majorHAnsi" w:cstheme="majorHAnsi"/>
                <w:lang w:val="de-DE"/>
              </w:rPr>
            </w:pPr>
            <w:r w:rsidRPr="003E2671">
              <w:rPr>
                <w:rFonts w:asciiTheme="majorHAnsi" w:hAnsiTheme="majorHAnsi" w:cstheme="majorHAnsi"/>
              </w:rPr>
              <w:t xml:space="preserve">Chương 2. </w:t>
            </w:r>
            <w:r w:rsidRPr="003E2671">
              <w:rPr>
                <w:rFonts w:asciiTheme="majorHAnsi" w:hAnsiTheme="majorHAnsi" w:cstheme="majorHAnsi"/>
                <w:lang w:val="de-DE"/>
              </w:rPr>
              <w:t>Kỹ năng cơ bản đối với người đội viên</w:t>
            </w:r>
          </w:p>
          <w:p w14:paraId="6AFED877" w14:textId="77777777" w:rsidR="00934D43" w:rsidRPr="003E2671" w:rsidRDefault="00934D43"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2.1. Những yêu cầu đối với đội viên và tập thể Đội trong học tập và rèn luyện nghi thức Đội</w:t>
            </w:r>
          </w:p>
          <w:p w14:paraId="4DC342CB" w14:textId="77777777" w:rsidR="00934D43" w:rsidRPr="003E2671" w:rsidRDefault="00934D43"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2.2. Những kỹ năng cơ bản của người đội viên</w:t>
            </w:r>
          </w:p>
          <w:p w14:paraId="77431322" w14:textId="63420A1E" w:rsidR="00EA0732" w:rsidRPr="00894BDD" w:rsidRDefault="00EA0732" w:rsidP="002A724E">
            <w:pPr>
              <w:spacing w:line="276" w:lineRule="auto"/>
              <w:jc w:val="both"/>
              <w:rPr>
                <w:rFonts w:asciiTheme="majorHAnsi" w:hAnsiTheme="majorHAnsi" w:cstheme="majorHAnsi"/>
                <w:lang w:val="de-DE"/>
              </w:rPr>
            </w:pPr>
            <w:r w:rsidRPr="00894BDD">
              <w:rPr>
                <w:rFonts w:asciiTheme="majorHAnsi" w:hAnsiTheme="majorHAnsi" w:cstheme="majorHAnsi"/>
                <w:lang w:val="de-DE"/>
              </w:rPr>
              <w:t>2.2.1. Thuộc, hát đúng Quốc ca, Đội ca và một số bài hát truyền thống</w:t>
            </w:r>
          </w:p>
          <w:p w14:paraId="778B0A05" w14:textId="66647265" w:rsidR="00EA0732" w:rsidRPr="00894BDD" w:rsidRDefault="00EA0732" w:rsidP="002A724E">
            <w:pPr>
              <w:spacing w:line="276" w:lineRule="auto"/>
              <w:jc w:val="both"/>
              <w:rPr>
                <w:rFonts w:asciiTheme="majorHAnsi" w:hAnsiTheme="majorHAnsi" w:cstheme="majorHAnsi"/>
                <w:lang w:val="de-DE"/>
              </w:rPr>
            </w:pPr>
            <w:r w:rsidRPr="00894BDD">
              <w:rPr>
                <w:rFonts w:asciiTheme="majorHAnsi" w:hAnsiTheme="majorHAnsi" w:cstheme="majorHAnsi"/>
                <w:lang w:val="de-DE"/>
              </w:rPr>
              <w:t>2.2.2. Thắt và tháo khăn quàng đỏ</w:t>
            </w:r>
          </w:p>
          <w:p w14:paraId="22A7B6BC" w14:textId="171A0472" w:rsidR="00EA0732" w:rsidRPr="00894BDD" w:rsidRDefault="00EA0732" w:rsidP="002A724E">
            <w:pPr>
              <w:spacing w:line="276" w:lineRule="auto"/>
              <w:jc w:val="both"/>
              <w:rPr>
                <w:rFonts w:asciiTheme="majorHAnsi" w:hAnsiTheme="majorHAnsi" w:cstheme="majorHAnsi"/>
                <w:lang w:val="de-DE"/>
              </w:rPr>
            </w:pPr>
            <w:r w:rsidRPr="00894BDD">
              <w:rPr>
                <w:rFonts w:asciiTheme="majorHAnsi" w:hAnsiTheme="majorHAnsi" w:cstheme="majorHAnsi"/>
                <w:lang w:val="de-DE"/>
              </w:rPr>
              <w:lastRenderedPageBreak/>
              <w:t>2.2.3. Chào kiểu đội viên</w:t>
            </w:r>
          </w:p>
          <w:p w14:paraId="5C293B17" w14:textId="2AFDCC5E" w:rsidR="00EA0732" w:rsidRPr="00894BDD" w:rsidRDefault="00EA0732" w:rsidP="002A724E">
            <w:pPr>
              <w:spacing w:line="276" w:lineRule="auto"/>
              <w:jc w:val="both"/>
              <w:rPr>
                <w:rFonts w:asciiTheme="majorHAnsi" w:hAnsiTheme="majorHAnsi" w:cstheme="majorHAnsi"/>
                <w:lang w:val="de-DE"/>
              </w:rPr>
            </w:pPr>
            <w:r w:rsidRPr="00894BDD">
              <w:rPr>
                <w:rFonts w:asciiTheme="majorHAnsi" w:hAnsiTheme="majorHAnsi" w:cstheme="majorHAnsi"/>
                <w:lang w:val="de-DE"/>
              </w:rPr>
              <w:t>2.2.4. Cầm cờ, giương cờ, vác cờ</w:t>
            </w:r>
          </w:p>
          <w:p w14:paraId="65960B03" w14:textId="63F60507" w:rsidR="00EA0732" w:rsidRPr="00894BDD" w:rsidRDefault="00EA0732" w:rsidP="002A724E">
            <w:pPr>
              <w:spacing w:line="276" w:lineRule="auto"/>
              <w:jc w:val="both"/>
              <w:rPr>
                <w:rFonts w:asciiTheme="majorHAnsi" w:hAnsiTheme="majorHAnsi" w:cstheme="majorHAnsi"/>
                <w:lang w:val="de-DE"/>
              </w:rPr>
            </w:pPr>
            <w:r w:rsidRPr="00894BDD">
              <w:rPr>
                <w:rFonts w:asciiTheme="majorHAnsi" w:hAnsiTheme="majorHAnsi" w:cstheme="majorHAnsi"/>
                <w:lang w:val="de-DE"/>
              </w:rPr>
              <w:t>2.2.5. Hô đáp khẩu hiệu</w:t>
            </w:r>
          </w:p>
          <w:p w14:paraId="4E9BF373" w14:textId="30A67429" w:rsidR="00EA0732" w:rsidRPr="00894BDD" w:rsidRDefault="00EA0732" w:rsidP="002A724E">
            <w:pPr>
              <w:spacing w:line="276" w:lineRule="auto"/>
              <w:jc w:val="both"/>
              <w:rPr>
                <w:rFonts w:asciiTheme="majorHAnsi" w:hAnsiTheme="majorHAnsi" w:cstheme="majorHAnsi"/>
                <w:lang w:val="de-DE"/>
              </w:rPr>
            </w:pPr>
            <w:r w:rsidRPr="00894BDD">
              <w:rPr>
                <w:rFonts w:asciiTheme="majorHAnsi" w:hAnsiTheme="majorHAnsi" w:cstheme="majorHAnsi"/>
                <w:lang w:val="de-DE"/>
              </w:rPr>
              <w:t>2.2.6. Các động tác cá nhân tại chỗ và di động</w:t>
            </w:r>
          </w:p>
          <w:p w14:paraId="24EEBFCE" w14:textId="764117B3" w:rsidR="00EA0732" w:rsidRPr="003E2671" w:rsidRDefault="00EA0732" w:rsidP="002A724E">
            <w:pPr>
              <w:spacing w:line="276" w:lineRule="auto"/>
              <w:jc w:val="both"/>
              <w:rPr>
                <w:rFonts w:asciiTheme="majorHAnsi" w:hAnsiTheme="majorHAnsi" w:cstheme="majorHAnsi"/>
                <w:lang w:val="de-DE"/>
              </w:rPr>
            </w:pPr>
            <w:r w:rsidRPr="00894BDD">
              <w:rPr>
                <w:rFonts w:asciiTheme="majorHAnsi" w:hAnsiTheme="majorHAnsi" w:cstheme="majorHAnsi"/>
                <w:lang w:val="de-DE"/>
              </w:rPr>
              <w:t>2.2.7. Đánh trống</w:t>
            </w:r>
          </w:p>
          <w:p w14:paraId="5A1C6F6C" w14:textId="3B246016" w:rsidR="00EA0732" w:rsidRPr="003E2671" w:rsidRDefault="00934D43" w:rsidP="002A724E">
            <w:pPr>
              <w:spacing w:before="30" w:after="30" w:line="276" w:lineRule="auto"/>
              <w:jc w:val="both"/>
              <w:rPr>
                <w:rFonts w:asciiTheme="majorHAnsi" w:hAnsiTheme="majorHAnsi" w:cstheme="majorHAnsi"/>
                <w:lang w:val="de-DE"/>
              </w:rPr>
            </w:pPr>
            <w:r w:rsidRPr="003E2671">
              <w:rPr>
                <w:rFonts w:asciiTheme="majorHAnsi" w:hAnsiTheme="majorHAnsi" w:cstheme="majorHAnsi"/>
                <w:lang w:val="de-DE"/>
              </w:rPr>
              <w:t>2.3. Vai trò của kỹ năng đội viên trong việc giáo dục toàn diện cho đội viên</w:t>
            </w:r>
          </w:p>
        </w:tc>
        <w:tc>
          <w:tcPr>
            <w:tcW w:w="1138" w:type="dxa"/>
          </w:tcPr>
          <w:p w14:paraId="0FEB63DF" w14:textId="77777777" w:rsidR="00934D43" w:rsidRPr="003E2671" w:rsidRDefault="00934D43" w:rsidP="002A724E">
            <w:pPr>
              <w:spacing w:before="30" w:after="30" w:line="276" w:lineRule="auto"/>
              <w:jc w:val="center"/>
              <w:rPr>
                <w:rFonts w:asciiTheme="majorHAnsi" w:hAnsiTheme="majorHAnsi" w:cstheme="majorHAnsi"/>
              </w:rPr>
            </w:pPr>
            <w:r w:rsidRPr="003E2671">
              <w:rPr>
                <w:rFonts w:asciiTheme="majorHAnsi" w:hAnsiTheme="majorHAnsi" w:cstheme="majorHAnsi"/>
              </w:rPr>
              <w:lastRenderedPageBreak/>
              <w:t>8</w:t>
            </w:r>
          </w:p>
          <w:p w14:paraId="54630920" w14:textId="77777777" w:rsidR="00934D43" w:rsidRPr="003E2671" w:rsidRDefault="00934D43" w:rsidP="002A724E">
            <w:pPr>
              <w:spacing w:before="30" w:after="30" w:line="276" w:lineRule="auto"/>
              <w:jc w:val="center"/>
              <w:rPr>
                <w:rFonts w:asciiTheme="majorHAnsi" w:hAnsiTheme="majorHAnsi" w:cstheme="majorHAnsi"/>
              </w:rPr>
            </w:pPr>
            <w:r w:rsidRPr="003E2671">
              <w:rPr>
                <w:rFonts w:asciiTheme="majorHAnsi" w:hAnsiTheme="majorHAnsi" w:cstheme="majorHAnsi"/>
              </w:rPr>
              <w:t>(2/6/0)</w:t>
            </w:r>
          </w:p>
        </w:tc>
        <w:tc>
          <w:tcPr>
            <w:tcW w:w="2233" w:type="dxa"/>
          </w:tcPr>
          <w:p w14:paraId="172EF06A" w14:textId="31013C87" w:rsidR="00934D43" w:rsidRDefault="000E5D7C" w:rsidP="002A724E">
            <w:pPr>
              <w:spacing w:before="30" w:after="30" w:line="276" w:lineRule="auto"/>
              <w:jc w:val="both"/>
              <w:rPr>
                <w:rFonts w:asciiTheme="majorHAnsi" w:hAnsiTheme="majorHAnsi" w:cstheme="majorHAnsi"/>
              </w:rPr>
            </w:pPr>
            <w:r>
              <w:rPr>
                <w:rFonts w:asciiTheme="majorHAnsi" w:hAnsiTheme="majorHAnsi" w:cstheme="majorHAnsi"/>
              </w:rPr>
              <w:t>Thực hiện thuần thục các kỹ năng cơ bản của người đội viên.</w:t>
            </w:r>
          </w:p>
          <w:p w14:paraId="7661E36B" w14:textId="76E05522" w:rsidR="000E5D7C" w:rsidRPr="003E2671" w:rsidRDefault="000E5D7C" w:rsidP="002A724E">
            <w:pPr>
              <w:spacing w:before="30" w:after="30" w:line="276" w:lineRule="auto"/>
              <w:jc w:val="both"/>
              <w:rPr>
                <w:rFonts w:asciiTheme="majorHAnsi" w:hAnsiTheme="majorHAnsi" w:cstheme="majorHAnsi"/>
              </w:rPr>
            </w:pPr>
          </w:p>
        </w:tc>
        <w:tc>
          <w:tcPr>
            <w:tcW w:w="1227" w:type="dxa"/>
          </w:tcPr>
          <w:p w14:paraId="0975772E" w14:textId="77777777" w:rsidR="00934D43" w:rsidRDefault="000E5D7C" w:rsidP="002A724E">
            <w:pPr>
              <w:spacing w:before="30" w:after="30" w:line="276" w:lineRule="auto"/>
              <w:rPr>
                <w:rFonts w:asciiTheme="majorHAnsi" w:hAnsiTheme="majorHAnsi" w:cstheme="majorHAnsi"/>
              </w:rPr>
            </w:pPr>
            <w:r>
              <w:rPr>
                <w:rFonts w:asciiTheme="majorHAnsi" w:hAnsiTheme="majorHAnsi" w:cstheme="majorHAnsi"/>
              </w:rPr>
              <w:t>CLO1</w:t>
            </w:r>
          </w:p>
          <w:p w14:paraId="484DB051"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2</w:t>
            </w:r>
          </w:p>
          <w:p w14:paraId="41167AF5"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4</w:t>
            </w:r>
          </w:p>
          <w:p w14:paraId="245E7510" w14:textId="1677CD57" w:rsidR="000E5D7C" w:rsidRPr="003E2671" w:rsidRDefault="000E5D7C" w:rsidP="002A724E">
            <w:pPr>
              <w:spacing w:before="30" w:after="30" w:line="276" w:lineRule="auto"/>
              <w:rPr>
                <w:rFonts w:asciiTheme="majorHAnsi" w:hAnsiTheme="majorHAnsi" w:cstheme="majorHAnsi"/>
              </w:rPr>
            </w:pPr>
            <w:r>
              <w:rPr>
                <w:rFonts w:asciiTheme="majorHAnsi" w:hAnsiTheme="majorHAnsi" w:cstheme="majorHAnsi"/>
              </w:rPr>
              <w:t>CLO6</w:t>
            </w:r>
          </w:p>
        </w:tc>
        <w:tc>
          <w:tcPr>
            <w:tcW w:w="2336" w:type="dxa"/>
          </w:tcPr>
          <w:p w14:paraId="56BD9D96"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Thuyết trình</w:t>
            </w:r>
          </w:p>
          <w:p w14:paraId="435354DD"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Hướng dẫn, làm mẫu kỹ thuật động tác</w:t>
            </w:r>
          </w:p>
          <w:p w14:paraId="6EEB8629"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Bài giảng của giảng viên</w:t>
            </w:r>
          </w:p>
        </w:tc>
        <w:tc>
          <w:tcPr>
            <w:tcW w:w="1540" w:type="dxa"/>
          </w:tcPr>
          <w:p w14:paraId="2CB1DA71" w14:textId="77777777" w:rsidR="00E03D99" w:rsidRDefault="00E03D99" w:rsidP="00E03D99">
            <w:pPr>
              <w:spacing w:before="30" w:after="30" w:line="276" w:lineRule="auto"/>
              <w:jc w:val="both"/>
              <w:rPr>
                <w:rFonts w:ascii="12" w:hAnsi="12"/>
                <w:color w:val="000000" w:themeColor="text1"/>
              </w:rPr>
            </w:pPr>
            <w:r>
              <w:rPr>
                <w:rFonts w:ascii="12" w:hAnsi="12"/>
                <w:color w:val="000000" w:themeColor="text1"/>
              </w:rPr>
              <w:t>- Nghe giảng</w:t>
            </w:r>
          </w:p>
          <w:p w14:paraId="3E15E204" w14:textId="77777777" w:rsidR="00E03D99" w:rsidRDefault="00E03D99" w:rsidP="00E03D99">
            <w:pPr>
              <w:spacing w:before="30" w:after="30" w:line="276" w:lineRule="auto"/>
              <w:jc w:val="both"/>
              <w:rPr>
                <w:rFonts w:ascii="12" w:hAnsi="12"/>
                <w:color w:val="000000" w:themeColor="text1"/>
              </w:rPr>
            </w:pPr>
            <w:r>
              <w:rPr>
                <w:rFonts w:ascii="12" w:hAnsi="12"/>
                <w:color w:val="000000" w:themeColor="text1"/>
              </w:rPr>
              <w:t>- Nắm yếu lĩnh kỹ thuật động tác</w:t>
            </w:r>
          </w:p>
          <w:p w14:paraId="5C86D7F7" w14:textId="688C796F" w:rsidR="00934D43" w:rsidRPr="003E2671" w:rsidRDefault="00E03D99" w:rsidP="00E03D99">
            <w:pPr>
              <w:spacing w:before="30" w:after="30" w:line="276" w:lineRule="auto"/>
              <w:rPr>
                <w:rFonts w:asciiTheme="majorHAnsi" w:hAnsiTheme="majorHAnsi" w:cstheme="majorHAnsi"/>
              </w:rPr>
            </w:pPr>
            <w:r>
              <w:rPr>
                <w:rFonts w:ascii="12" w:hAnsi="12"/>
                <w:color w:val="000000" w:themeColor="text1"/>
              </w:rPr>
              <w:t>- Thực hiện theo hướng dẫn của giảng viên</w:t>
            </w:r>
          </w:p>
        </w:tc>
        <w:tc>
          <w:tcPr>
            <w:tcW w:w="1265" w:type="dxa"/>
          </w:tcPr>
          <w:p w14:paraId="3C180F59" w14:textId="77777777"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A2.1</w:t>
            </w:r>
          </w:p>
          <w:p w14:paraId="0211A366" w14:textId="77777777"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A2.2</w:t>
            </w:r>
          </w:p>
          <w:p w14:paraId="79B64044" w14:textId="77777777"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A2.3</w:t>
            </w:r>
          </w:p>
          <w:p w14:paraId="5FCC6418" w14:textId="77777777"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A2.4</w:t>
            </w:r>
          </w:p>
        </w:tc>
      </w:tr>
      <w:tr w:rsidR="00491299" w:rsidRPr="003E2671" w14:paraId="18A48D3C" w14:textId="77777777" w:rsidTr="00E03D99">
        <w:trPr>
          <w:jc w:val="center"/>
        </w:trPr>
        <w:tc>
          <w:tcPr>
            <w:tcW w:w="1175" w:type="dxa"/>
          </w:tcPr>
          <w:p w14:paraId="1C3917E6" w14:textId="6771F2F5"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3</w:t>
            </w:r>
          </w:p>
        </w:tc>
        <w:tc>
          <w:tcPr>
            <w:tcW w:w="3216" w:type="dxa"/>
          </w:tcPr>
          <w:p w14:paraId="555683C8" w14:textId="77777777" w:rsidR="00934D43" w:rsidRPr="003E2671" w:rsidRDefault="00934D43" w:rsidP="002A724E">
            <w:pPr>
              <w:spacing w:line="276" w:lineRule="auto"/>
              <w:jc w:val="both"/>
              <w:rPr>
                <w:rFonts w:asciiTheme="majorHAnsi" w:hAnsiTheme="majorHAnsi" w:cstheme="majorHAnsi"/>
                <w:lang w:val="de-DE"/>
              </w:rPr>
            </w:pPr>
            <w:r w:rsidRPr="003E2671">
              <w:rPr>
                <w:rFonts w:asciiTheme="majorHAnsi" w:hAnsiTheme="majorHAnsi" w:cstheme="majorHAnsi"/>
              </w:rPr>
              <w:t xml:space="preserve">Chương 3. </w:t>
            </w:r>
            <w:r w:rsidRPr="003E2671">
              <w:rPr>
                <w:rFonts w:asciiTheme="majorHAnsi" w:hAnsiTheme="majorHAnsi" w:cstheme="majorHAnsi"/>
                <w:lang w:val="de-DE"/>
              </w:rPr>
              <w:t>Nghi thức Đội</w:t>
            </w:r>
          </w:p>
          <w:p w14:paraId="730A7674" w14:textId="77777777" w:rsidR="00934D43" w:rsidRPr="003E2671" w:rsidRDefault="00934D43" w:rsidP="002A724E">
            <w:pPr>
              <w:spacing w:line="276" w:lineRule="auto"/>
              <w:jc w:val="both"/>
              <w:rPr>
                <w:rFonts w:asciiTheme="majorHAnsi" w:hAnsiTheme="majorHAnsi" w:cstheme="majorHAnsi"/>
                <w:lang w:val="de-DE" w:eastAsia="en-GB"/>
              </w:rPr>
            </w:pPr>
            <w:r w:rsidRPr="003E2671">
              <w:rPr>
                <w:rFonts w:asciiTheme="majorHAnsi" w:hAnsiTheme="majorHAnsi" w:cstheme="majorHAnsi"/>
                <w:lang w:val="de-DE" w:eastAsia="en-GB"/>
              </w:rPr>
              <w:t>3.1. Vị trí, vai trò của người chỉ huy nghi thức Đội</w:t>
            </w:r>
          </w:p>
          <w:p w14:paraId="070075EE" w14:textId="77777777" w:rsidR="00934D43" w:rsidRPr="003E2671" w:rsidRDefault="00934D43" w:rsidP="002A724E">
            <w:pPr>
              <w:spacing w:before="30" w:after="30" w:line="276" w:lineRule="auto"/>
              <w:jc w:val="both"/>
              <w:rPr>
                <w:rFonts w:asciiTheme="majorHAnsi" w:hAnsiTheme="majorHAnsi" w:cstheme="majorHAnsi"/>
                <w:lang w:val="de-DE" w:eastAsia="en-GB"/>
              </w:rPr>
            </w:pPr>
            <w:r w:rsidRPr="003E2671">
              <w:rPr>
                <w:rFonts w:asciiTheme="majorHAnsi" w:hAnsiTheme="majorHAnsi" w:cstheme="majorHAnsi"/>
                <w:lang w:val="de-DE" w:eastAsia="en-GB"/>
              </w:rPr>
              <w:t>3.2. Quy định đối với người chỉ huy nghi thức Đội</w:t>
            </w:r>
          </w:p>
          <w:p w14:paraId="37B8F27E" w14:textId="77777777" w:rsidR="008A1424" w:rsidRPr="003E2671" w:rsidRDefault="008A1424" w:rsidP="002A724E">
            <w:pPr>
              <w:spacing w:line="276" w:lineRule="auto"/>
              <w:jc w:val="both"/>
              <w:rPr>
                <w:rFonts w:asciiTheme="majorHAnsi" w:hAnsiTheme="majorHAnsi" w:cstheme="majorHAnsi"/>
                <w:lang w:val="en-GB" w:eastAsia="en-GB"/>
              </w:rPr>
            </w:pPr>
            <w:r w:rsidRPr="003E2671">
              <w:rPr>
                <w:rFonts w:asciiTheme="majorHAnsi" w:hAnsiTheme="majorHAnsi" w:cstheme="majorHAnsi"/>
                <w:lang w:val="en-GB" w:eastAsia="en-GB"/>
              </w:rPr>
              <w:t>3.2.1. Trang phục</w:t>
            </w:r>
          </w:p>
          <w:p w14:paraId="3792DB36" w14:textId="77777777" w:rsidR="008A1424" w:rsidRPr="003E2671" w:rsidRDefault="008A1424" w:rsidP="002A724E">
            <w:pPr>
              <w:spacing w:before="30" w:after="30" w:line="276" w:lineRule="auto"/>
              <w:jc w:val="both"/>
              <w:rPr>
                <w:rFonts w:asciiTheme="majorHAnsi" w:hAnsiTheme="majorHAnsi" w:cstheme="majorHAnsi"/>
                <w:lang w:val="en-GB" w:eastAsia="en-GB"/>
              </w:rPr>
            </w:pPr>
            <w:r w:rsidRPr="003E2671">
              <w:rPr>
                <w:rFonts w:asciiTheme="majorHAnsi" w:hAnsiTheme="majorHAnsi" w:cstheme="majorHAnsi"/>
                <w:lang w:val="en-GB" w:eastAsia="en-GB"/>
              </w:rPr>
              <w:t>3.2.2. Tư  thế, tác phong</w:t>
            </w:r>
          </w:p>
          <w:p w14:paraId="4BB5FBBA" w14:textId="77777777" w:rsidR="008A1424" w:rsidRPr="003E2671" w:rsidRDefault="008A1424" w:rsidP="002A724E">
            <w:pPr>
              <w:spacing w:before="30" w:after="30" w:line="276" w:lineRule="auto"/>
              <w:jc w:val="both"/>
              <w:rPr>
                <w:rFonts w:asciiTheme="majorHAnsi" w:hAnsiTheme="majorHAnsi" w:cstheme="majorHAnsi"/>
                <w:lang w:val="en-GB" w:eastAsia="en-GB"/>
              </w:rPr>
            </w:pPr>
            <w:r w:rsidRPr="003E2671">
              <w:rPr>
                <w:rFonts w:asciiTheme="majorHAnsi" w:hAnsiTheme="majorHAnsi" w:cstheme="majorHAnsi"/>
                <w:lang w:val="en-GB" w:eastAsia="en-GB"/>
              </w:rPr>
              <w:t>3.2.3. Khẩu lệnh</w:t>
            </w:r>
          </w:p>
          <w:p w14:paraId="2660A2B9" w14:textId="77777777" w:rsidR="008A1424" w:rsidRPr="003E2671" w:rsidRDefault="008A1424" w:rsidP="002A724E">
            <w:pPr>
              <w:spacing w:before="30" w:after="30" w:line="276" w:lineRule="auto"/>
              <w:jc w:val="both"/>
              <w:rPr>
                <w:rFonts w:asciiTheme="majorHAnsi" w:hAnsiTheme="majorHAnsi" w:cstheme="majorHAnsi"/>
                <w:lang w:val="en-GB" w:eastAsia="en-GB"/>
              </w:rPr>
            </w:pPr>
            <w:r w:rsidRPr="003E2671">
              <w:rPr>
                <w:rFonts w:asciiTheme="majorHAnsi" w:hAnsiTheme="majorHAnsi" w:cstheme="majorHAnsi"/>
                <w:lang w:val="en-GB" w:eastAsia="en-GB"/>
              </w:rPr>
              <w:t>3.2.4. Động tác, tư thế chỉ huy khi tập hợp</w:t>
            </w:r>
          </w:p>
          <w:p w14:paraId="0F3AB3C0" w14:textId="644F53A5" w:rsidR="008A1424" w:rsidRPr="003E2671" w:rsidRDefault="008A1424" w:rsidP="002A724E">
            <w:pPr>
              <w:spacing w:before="30" w:after="30" w:line="276" w:lineRule="auto"/>
              <w:jc w:val="both"/>
              <w:rPr>
                <w:rFonts w:asciiTheme="majorHAnsi" w:hAnsiTheme="majorHAnsi" w:cstheme="majorHAnsi"/>
                <w:lang w:val="de-DE" w:eastAsia="en-GB"/>
              </w:rPr>
            </w:pPr>
            <w:r w:rsidRPr="003E2671">
              <w:rPr>
                <w:rFonts w:asciiTheme="majorHAnsi" w:hAnsiTheme="majorHAnsi" w:cstheme="majorHAnsi"/>
                <w:lang w:val="en-GB" w:eastAsia="en-GB"/>
              </w:rPr>
              <w:t>3.2.5. Vị trí của chỉ huy trong đội hình đội ngũ</w:t>
            </w:r>
          </w:p>
        </w:tc>
        <w:tc>
          <w:tcPr>
            <w:tcW w:w="1138" w:type="dxa"/>
          </w:tcPr>
          <w:p w14:paraId="5A0E961B" w14:textId="77777777" w:rsidR="00934D43" w:rsidRPr="003E2671" w:rsidRDefault="00934D43" w:rsidP="002A724E">
            <w:pPr>
              <w:spacing w:before="30" w:after="30" w:line="276" w:lineRule="auto"/>
              <w:jc w:val="center"/>
              <w:rPr>
                <w:rFonts w:asciiTheme="majorHAnsi" w:hAnsiTheme="majorHAnsi" w:cstheme="majorHAnsi"/>
              </w:rPr>
            </w:pPr>
            <w:r w:rsidRPr="003E2671">
              <w:rPr>
                <w:rFonts w:asciiTheme="majorHAnsi" w:hAnsiTheme="majorHAnsi" w:cstheme="majorHAnsi"/>
              </w:rPr>
              <w:t>6</w:t>
            </w:r>
          </w:p>
          <w:p w14:paraId="7CA15CFA" w14:textId="77777777" w:rsidR="00934D43" w:rsidRPr="003E2671" w:rsidRDefault="00934D43" w:rsidP="002A724E">
            <w:pPr>
              <w:spacing w:before="30" w:after="30" w:line="276" w:lineRule="auto"/>
              <w:jc w:val="center"/>
              <w:rPr>
                <w:rFonts w:asciiTheme="majorHAnsi" w:hAnsiTheme="majorHAnsi" w:cstheme="majorHAnsi"/>
              </w:rPr>
            </w:pPr>
            <w:r w:rsidRPr="003E2671">
              <w:rPr>
                <w:rFonts w:asciiTheme="majorHAnsi" w:hAnsiTheme="majorHAnsi" w:cstheme="majorHAnsi"/>
              </w:rPr>
              <w:t>(2/3/1)</w:t>
            </w:r>
          </w:p>
        </w:tc>
        <w:tc>
          <w:tcPr>
            <w:tcW w:w="2233" w:type="dxa"/>
          </w:tcPr>
          <w:p w14:paraId="4D27F624" w14:textId="05D194BF" w:rsidR="00934D43" w:rsidRDefault="000E5D7C" w:rsidP="002A724E">
            <w:pPr>
              <w:spacing w:before="30" w:after="30" w:line="276" w:lineRule="auto"/>
              <w:jc w:val="both"/>
              <w:rPr>
                <w:rFonts w:asciiTheme="majorHAnsi" w:hAnsiTheme="majorHAnsi" w:cstheme="majorHAnsi"/>
              </w:rPr>
            </w:pPr>
            <w:r>
              <w:rPr>
                <w:rFonts w:asciiTheme="majorHAnsi" w:hAnsiTheme="majorHAnsi" w:cstheme="majorHAnsi"/>
              </w:rPr>
              <w:t>- Nắm được vị trí và vai trò của người chỉ huy.</w:t>
            </w:r>
          </w:p>
          <w:p w14:paraId="565F004B" w14:textId="77777777" w:rsidR="000E5D7C" w:rsidRDefault="000E5D7C" w:rsidP="002A724E">
            <w:pPr>
              <w:spacing w:before="30" w:after="30" w:line="276" w:lineRule="auto"/>
              <w:jc w:val="both"/>
              <w:rPr>
                <w:rFonts w:asciiTheme="majorHAnsi" w:hAnsiTheme="majorHAnsi" w:cstheme="majorHAnsi"/>
              </w:rPr>
            </w:pPr>
            <w:r>
              <w:rPr>
                <w:rFonts w:asciiTheme="majorHAnsi" w:hAnsiTheme="majorHAnsi" w:cstheme="majorHAnsi"/>
              </w:rPr>
              <w:t>- Thực hiện thuần thục các động tác của người chỉ huy</w:t>
            </w:r>
          </w:p>
          <w:p w14:paraId="5578D47C" w14:textId="70DAB696" w:rsidR="00667FE1" w:rsidRPr="003E2671" w:rsidRDefault="00667FE1" w:rsidP="002A724E">
            <w:pPr>
              <w:spacing w:before="30" w:after="30" w:line="276" w:lineRule="auto"/>
              <w:jc w:val="both"/>
              <w:rPr>
                <w:rFonts w:asciiTheme="majorHAnsi" w:hAnsiTheme="majorHAnsi" w:cstheme="majorHAnsi"/>
              </w:rPr>
            </w:pPr>
          </w:p>
        </w:tc>
        <w:tc>
          <w:tcPr>
            <w:tcW w:w="1227" w:type="dxa"/>
          </w:tcPr>
          <w:p w14:paraId="7C9F45F7" w14:textId="77777777" w:rsidR="00934D43" w:rsidRDefault="000E5D7C" w:rsidP="002A724E">
            <w:pPr>
              <w:spacing w:before="30" w:after="30" w:line="276" w:lineRule="auto"/>
              <w:rPr>
                <w:rFonts w:asciiTheme="majorHAnsi" w:hAnsiTheme="majorHAnsi" w:cstheme="majorHAnsi"/>
              </w:rPr>
            </w:pPr>
            <w:r>
              <w:rPr>
                <w:rFonts w:asciiTheme="majorHAnsi" w:hAnsiTheme="majorHAnsi" w:cstheme="majorHAnsi"/>
              </w:rPr>
              <w:t>CLO1</w:t>
            </w:r>
          </w:p>
          <w:p w14:paraId="52560BF3"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3</w:t>
            </w:r>
          </w:p>
          <w:p w14:paraId="2B5557BD"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4</w:t>
            </w:r>
          </w:p>
          <w:p w14:paraId="177C8805" w14:textId="027DD1D8" w:rsidR="000E5D7C" w:rsidRPr="003E2671" w:rsidRDefault="000E5D7C" w:rsidP="002A724E">
            <w:pPr>
              <w:spacing w:before="30" w:after="30" w:line="276" w:lineRule="auto"/>
              <w:rPr>
                <w:rFonts w:asciiTheme="majorHAnsi" w:hAnsiTheme="majorHAnsi" w:cstheme="majorHAnsi"/>
              </w:rPr>
            </w:pPr>
            <w:r>
              <w:rPr>
                <w:rFonts w:asciiTheme="majorHAnsi" w:hAnsiTheme="majorHAnsi" w:cstheme="majorHAnsi"/>
              </w:rPr>
              <w:t>CLO6</w:t>
            </w:r>
          </w:p>
        </w:tc>
        <w:tc>
          <w:tcPr>
            <w:tcW w:w="2336" w:type="dxa"/>
          </w:tcPr>
          <w:p w14:paraId="1F7ADBAB"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Thuyết trình</w:t>
            </w:r>
          </w:p>
          <w:p w14:paraId="4749FD45"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Hướng dẫn, làm mẫu kỹ thuật động tác</w:t>
            </w:r>
          </w:p>
          <w:p w14:paraId="7C862B36"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Bài giảng của giảng viên</w:t>
            </w:r>
          </w:p>
        </w:tc>
        <w:tc>
          <w:tcPr>
            <w:tcW w:w="1540" w:type="dxa"/>
          </w:tcPr>
          <w:p w14:paraId="701B8A30" w14:textId="77777777" w:rsidR="00E03D99" w:rsidRDefault="00E03D99" w:rsidP="00E03D99">
            <w:pPr>
              <w:spacing w:before="30" w:after="30" w:line="276" w:lineRule="auto"/>
              <w:jc w:val="both"/>
              <w:rPr>
                <w:rFonts w:ascii="12" w:hAnsi="12"/>
                <w:color w:val="000000" w:themeColor="text1"/>
              </w:rPr>
            </w:pPr>
            <w:r>
              <w:rPr>
                <w:rFonts w:ascii="12" w:hAnsi="12"/>
                <w:color w:val="000000" w:themeColor="text1"/>
              </w:rPr>
              <w:t>- Nghe giảng</w:t>
            </w:r>
          </w:p>
          <w:p w14:paraId="6B913EBC" w14:textId="77777777" w:rsidR="00E03D99" w:rsidRDefault="00E03D99" w:rsidP="00E03D99">
            <w:pPr>
              <w:spacing w:before="30" w:after="30" w:line="276" w:lineRule="auto"/>
              <w:jc w:val="both"/>
              <w:rPr>
                <w:rFonts w:ascii="12" w:hAnsi="12"/>
                <w:color w:val="000000" w:themeColor="text1"/>
              </w:rPr>
            </w:pPr>
            <w:r>
              <w:rPr>
                <w:rFonts w:ascii="12" w:hAnsi="12"/>
                <w:color w:val="000000" w:themeColor="text1"/>
              </w:rPr>
              <w:t>- Nắm yếu lĩnh kỹ thuật động tác</w:t>
            </w:r>
          </w:p>
          <w:p w14:paraId="4234AD14" w14:textId="3E209055" w:rsidR="00934D43" w:rsidRPr="003E2671" w:rsidRDefault="00E03D99" w:rsidP="00E03D99">
            <w:pPr>
              <w:spacing w:before="30" w:after="30" w:line="276" w:lineRule="auto"/>
              <w:rPr>
                <w:rFonts w:asciiTheme="majorHAnsi" w:hAnsiTheme="majorHAnsi" w:cstheme="majorHAnsi"/>
              </w:rPr>
            </w:pPr>
            <w:r>
              <w:rPr>
                <w:rFonts w:ascii="12" w:hAnsi="12"/>
                <w:color w:val="000000" w:themeColor="text1"/>
              </w:rPr>
              <w:t>- Thực hiện theo hướng dẫn của giảng viên</w:t>
            </w:r>
          </w:p>
        </w:tc>
        <w:tc>
          <w:tcPr>
            <w:tcW w:w="1265" w:type="dxa"/>
          </w:tcPr>
          <w:p w14:paraId="79E0B8D8" w14:textId="77777777"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A2.3</w:t>
            </w:r>
          </w:p>
          <w:p w14:paraId="3D203BD7" w14:textId="77777777" w:rsidR="00934D43" w:rsidRPr="003E2671" w:rsidRDefault="00934D43" w:rsidP="002A724E">
            <w:pPr>
              <w:spacing w:before="30" w:after="30" w:line="276" w:lineRule="auto"/>
              <w:rPr>
                <w:rFonts w:asciiTheme="majorHAnsi" w:hAnsiTheme="majorHAnsi" w:cstheme="majorHAnsi"/>
              </w:rPr>
            </w:pPr>
          </w:p>
        </w:tc>
      </w:tr>
      <w:tr w:rsidR="00491299" w:rsidRPr="003E2671" w14:paraId="15459130" w14:textId="77777777" w:rsidTr="00E03D99">
        <w:trPr>
          <w:jc w:val="center"/>
        </w:trPr>
        <w:tc>
          <w:tcPr>
            <w:tcW w:w="1175" w:type="dxa"/>
          </w:tcPr>
          <w:p w14:paraId="7BCB0060" w14:textId="0413B119"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4</w:t>
            </w:r>
          </w:p>
        </w:tc>
        <w:tc>
          <w:tcPr>
            <w:tcW w:w="3216" w:type="dxa"/>
          </w:tcPr>
          <w:p w14:paraId="35DA4AF4" w14:textId="77777777" w:rsidR="00934D43" w:rsidRPr="003E2671" w:rsidRDefault="00934D43"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Chương 4. Nghi lễ và thủ tục của Đội TNTP Hồ Chí Minh</w:t>
            </w:r>
          </w:p>
          <w:p w14:paraId="127A31A9" w14:textId="77777777" w:rsidR="00934D43" w:rsidRPr="003E2671" w:rsidRDefault="00934D43"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4.1. Khái niệm nghi lễ của Đội</w:t>
            </w:r>
          </w:p>
          <w:p w14:paraId="74CFCAA7" w14:textId="77777777" w:rsidR="00934D43" w:rsidRPr="003E2671" w:rsidRDefault="00934D43"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4.2. Ý nghĩa, tác dụng của nghi lễ Đội trong công tác giáo dục của Đội</w:t>
            </w:r>
          </w:p>
          <w:p w14:paraId="629E5397" w14:textId="77777777" w:rsidR="00934D43" w:rsidRPr="003E2671" w:rsidRDefault="00934D43" w:rsidP="002A724E">
            <w:pPr>
              <w:spacing w:before="30" w:after="30" w:line="276" w:lineRule="auto"/>
              <w:rPr>
                <w:rFonts w:asciiTheme="majorHAnsi" w:hAnsiTheme="majorHAnsi" w:cstheme="majorHAnsi"/>
                <w:lang w:val="de-DE"/>
              </w:rPr>
            </w:pPr>
            <w:r w:rsidRPr="003E2671">
              <w:rPr>
                <w:rFonts w:asciiTheme="majorHAnsi" w:hAnsiTheme="majorHAnsi" w:cstheme="majorHAnsi"/>
                <w:lang w:val="de-DE"/>
              </w:rPr>
              <w:lastRenderedPageBreak/>
              <w:t>4.3. Các loại nghi lễ, thủ tục của Đội</w:t>
            </w:r>
          </w:p>
          <w:p w14:paraId="56938E83" w14:textId="77777777" w:rsidR="008A1424" w:rsidRPr="003E2671" w:rsidRDefault="008A1424"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4.3.1. Lễ chào cờ</w:t>
            </w:r>
          </w:p>
          <w:p w14:paraId="75CF188B" w14:textId="54AF4207" w:rsidR="008A1424" w:rsidRPr="003E2671" w:rsidRDefault="008A1424"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 xml:space="preserve"> 4.3.2. Lễ diễu hành</w:t>
            </w:r>
          </w:p>
          <w:p w14:paraId="24ED8E59" w14:textId="22C5918E" w:rsidR="008A1424" w:rsidRPr="003E2671" w:rsidRDefault="008A1424"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 xml:space="preserve"> 4.3.3. Lễ duyệt Đội</w:t>
            </w:r>
          </w:p>
          <w:p w14:paraId="487ABDEE" w14:textId="5BD7C855" w:rsidR="008A1424" w:rsidRPr="003E2671" w:rsidRDefault="008A1424"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 xml:space="preserve"> 4.3.4. Lễ kết nạp đội viên</w:t>
            </w:r>
          </w:p>
          <w:p w14:paraId="27D525E2" w14:textId="04AD2276" w:rsidR="008A1424" w:rsidRPr="003E2671" w:rsidRDefault="008A1424"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 xml:space="preserve"> 4.3.5. Lễ công nhận Chi đội</w:t>
            </w:r>
          </w:p>
          <w:p w14:paraId="6EF9A97C" w14:textId="010FB4A1" w:rsidR="00934D43" w:rsidRPr="003E2671" w:rsidRDefault="008A1424"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 xml:space="preserve"> 4.3.6. Lễ trưởng thành</w:t>
            </w:r>
          </w:p>
        </w:tc>
        <w:tc>
          <w:tcPr>
            <w:tcW w:w="1138" w:type="dxa"/>
          </w:tcPr>
          <w:p w14:paraId="7AE7EDE2" w14:textId="77777777" w:rsidR="00934D43" w:rsidRPr="003E2671" w:rsidRDefault="00934D43" w:rsidP="002A724E">
            <w:pPr>
              <w:spacing w:before="30" w:after="30" w:line="276" w:lineRule="auto"/>
              <w:jc w:val="center"/>
              <w:rPr>
                <w:rFonts w:asciiTheme="majorHAnsi" w:hAnsiTheme="majorHAnsi" w:cstheme="majorHAnsi"/>
              </w:rPr>
            </w:pPr>
            <w:r w:rsidRPr="003E2671">
              <w:rPr>
                <w:rFonts w:asciiTheme="majorHAnsi" w:hAnsiTheme="majorHAnsi" w:cstheme="majorHAnsi"/>
              </w:rPr>
              <w:lastRenderedPageBreak/>
              <w:t>7</w:t>
            </w:r>
          </w:p>
          <w:p w14:paraId="2E9DF069" w14:textId="77777777" w:rsidR="00934D43" w:rsidRPr="003E2671" w:rsidRDefault="00934D43" w:rsidP="002A724E">
            <w:pPr>
              <w:spacing w:before="30" w:after="30" w:line="276" w:lineRule="auto"/>
              <w:jc w:val="center"/>
              <w:rPr>
                <w:rFonts w:asciiTheme="majorHAnsi" w:hAnsiTheme="majorHAnsi" w:cstheme="majorHAnsi"/>
              </w:rPr>
            </w:pPr>
            <w:r w:rsidRPr="003E2671">
              <w:rPr>
                <w:rFonts w:asciiTheme="majorHAnsi" w:hAnsiTheme="majorHAnsi" w:cstheme="majorHAnsi"/>
              </w:rPr>
              <w:t>(3/3/1)</w:t>
            </w:r>
          </w:p>
        </w:tc>
        <w:tc>
          <w:tcPr>
            <w:tcW w:w="2233" w:type="dxa"/>
          </w:tcPr>
          <w:p w14:paraId="372FF9DA" w14:textId="4B483212" w:rsidR="00934D43" w:rsidRDefault="000E5D7C" w:rsidP="002A724E">
            <w:pPr>
              <w:spacing w:before="30" w:after="30" w:line="276" w:lineRule="auto"/>
              <w:jc w:val="both"/>
              <w:rPr>
                <w:rFonts w:asciiTheme="majorHAnsi" w:hAnsiTheme="majorHAnsi" w:cstheme="majorHAnsi"/>
              </w:rPr>
            </w:pPr>
            <w:r>
              <w:rPr>
                <w:rFonts w:asciiTheme="majorHAnsi" w:hAnsiTheme="majorHAnsi" w:cstheme="majorHAnsi"/>
              </w:rPr>
              <w:t>- Nắm được ý nghĩa tác dụng của nghi lễ Đội trong công tác giáo dục</w:t>
            </w:r>
          </w:p>
          <w:p w14:paraId="2A9339D8" w14:textId="69C4BFD3" w:rsidR="000E5D7C" w:rsidRDefault="000E5D7C" w:rsidP="002A724E">
            <w:pPr>
              <w:spacing w:before="30" w:after="30" w:line="276" w:lineRule="auto"/>
              <w:jc w:val="both"/>
              <w:rPr>
                <w:rFonts w:asciiTheme="majorHAnsi" w:hAnsiTheme="majorHAnsi" w:cstheme="majorHAnsi"/>
              </w:rPr>
            </w:pPr>
            <w:r>
              <w:rPr>
                <w:rFonts w:asciiTheme="majorHAnsi" w:hAnsiTheme="majorHAnsi" w:cstheme="majorHAnsi"/>
              </w:rPr>
              <w:t xml:space="preserve">- Thực hiện thuần thục các bước thực </w:t>
            </w:r>
            <w:r>
              <w:rPr>
                <w:rFonts w:asciiTheme="majorHAnsi" w:hAnsiTheme="majorHAnsi" w:cstheme="majorHAnsi"/>
              </w:rPr>
              <w:lastRenderedPageBreak/>
              <w:t>hiện các loại nghi lễ</w:t>
            </w:r>
            <w:r w:rsidR="00C453F8">
              <w:rPr>
                <w:rFonts w:asciiTheme="majorHAnsi" w:hAnsiTheme="majorHAnsi" w:cstheme="majorHAnsi"/>
              </w:rPr>
              <w:t xml:space="preserve"> khac nhau</w:t>
            </w:r>
          </w:p>
          <w:p w14:paraId="7C1CC8FA" w14:textId="5429FC66" w:rsidR="00C453F8" w:rsidRPr="003E2671" w:rsidRDefault="00C453F8" w:rsidP="002A724E">
            <w:pPr>
              <w:spacing w:before="30" w:after="30" w:line="276" w:lineRule="auto"/>
              <w:jc w:val="both"/>
              <w:rPr>
                <w:rFonts w:asciiTheme="majorHAnsi" w:hAnsiTheme="majorHAnsi" w:cstheme="majorHAnsi"/>
              </w:rPr>
            </w:pPr>
          </w:p>
        </w:tc>
        <w:tc>
          <w:tcPr>
            <w:tcW w:w="1227" w:type="dxa"/>
          </w:tcPr>
          <w:p w14:paraId="0A4F2DE8"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lastRenderedPageBreak/>
              <w:t>CLO1</w:t>
            </w:r>
          </w:p>
          <w:p w14:paraId="1AA0E212"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2</w:t>
            </w:r>
          </w:p>
          <w:p w14:paraId="50D3C969" w14:textId="67E292C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3</w:t>
            </w:r>
          </w:p>
          <w:p w14:paraId="290D8D45"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4</w:t>
            </w:r>
          </w:p>
          <w:p w14:paraId="7757210B" w14:textId="07F15843" w:rsidR="00934D43" w:rsidRPr="003E2671" w:rsidRDefault="000E5D7C" w:rsidP="002A724E">
            <w:pPr>
              <w:spacing w:before="30" w:after="30" w:line="276" w:lineRule="auto"/>
              <w:rPr>
                <w:rFonts w:asciiTheme="majorHAnsi" w:hAnsiTheme="majorHAnsi" w:cstheme="majorHAnsi"/>
              </w:rPr>
            </w:pPr>
            <w:r>
              <w:rPr>
                <w:rFonts w:asciiTheme="majorHAnsi" w:hAnsiTheme="majorHAnsi" w:cstheme="majorHAnsi"/>
              </w:rPr>
              <w:t>CLO6</w:t>
            </w:r>
          </w:p>
        </w:tc>
        <w:tc>
          <w:tcPr>
            <w:tcW w:w="2336" w:type="dxa"/>
          </w:tcPr>
          <w:p w14:paraId="649B9782"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Thuyết trình</w:t>
            </w:r>
          </w:p>
          <w:p w14:paraId="40104173"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xml:space="preserve">- Hướng dẫn, làm mẫu </w:t>
            </w:r>
          </w:p>
          <w:p w14:paraId="4AABAFD8"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Bài giảng của giảng viên</w:t>
            </w:r>
          </w:p>
        </w:tc>
        <w:tc>
          <w:tcPr>
            <w:tcW w:w="1540" w:type="dxa"/>
          </w:tcPr>
          <w:p w14:paraId="024DE539" w14:textId="77777777" w:rsidR="00E03D99" w:rsidRDefault="00E03D99" w:rsidP="00E03D99">
            <w:pPr>
              <w:spacing w:before="30" w:after="30" w:line="276" w:lineRule="auto"/>
              <w:jc w:val="both"/>
              <w:rPr>
                <w:rFonts w:ascii="12" w:hAnsi="12"/>
                <w:color w:val="000000" w:themeColor="text1"/>
              </w:rPr>
            </w:pPr>
            <w:r>
              <w:rPr>
                <w:rFonts w:ascii="12" w:hAnsi="12"/>
                <w:color w:val="000000" w:themeColor="text1"/>
              </w:rPr>
              <w:t>- Nghe giảng</w:t>
            </w:r>
          </w:p>
          <w:p w14:paraId="015F751B" w14:textId="77777777" w:rsidR="00E03D99" w:rsidRDefault="00E03D99" w:rsidP="00E03D99">
            <w:pPr>
              <w:spacing w:before="30" w:after="30" w:line="276" w:lineRule="auto"/>
              <w:jc w:val="both"/>
              <w:rPr>
                <w:rFonts w:ascii="12" w:hAnsi="12"/>
                <w:color w:val="000000" w:themeColor="text1"/>
              </w:rPr>
            </w:pPr>
            <w:r>
              <w:rPr>
                <w:rFonts w:ascii="12" w:hAnsi="12"/>
                <w:color w:val="000000" w:themeColor="text1"/>
              </w:rPr>
              <w:t>- Nắm yếu lĩnh kỹ thuật động tác</w:t>
            </w:r>
          </w:p>
          <w:p w14:paraId="3785CDDB" w14:textId="461C4588" w:rsidR="00934D43" w:rsidRPr="003E2671" w:rsidRDefault="00E03D99" w:rsidP="00E03D99">
            <w:pPr>
              <w:spacing w:before="30" w:after="30" w:line="276" w:lineRule="auto"/>
              <w:jc w:val="both"/>
              <w:rPr>
                <w:rFonts w:asciiTheme="majorHAnsi" w:hAnsiTheme="majorHAnsi" w:cstheme="majorHAnsi"/>
              </w:rPr>
            </w:pPr>
            <w:r>
              <w:rPr>
                <w:rFonts w:ascii="12" w:hAnsi="12"/>
                <w:color w:val="000000" w:themeColor="text1"/>
              </w:rPr>
              <w:t xml:space="preserve">- Thực hiện theo hướng </w:t>
            </w:r>
            <w:r>
              <w:rPr>
                <w:rFonts w:ascii="12" w:hAnsi="12"/>
                <w:color w:val="000000" w:themeColor="text1"/>
              </w:rPr>
              <w:lastRenderedPageBreak/>
              <w:t>dẫn của giảng viên</w:t>
            </w:r>
          </w:p>
        </w:tc>
        <w:tc>
          <w:tcPr>
            <w:tcW w:w="1265" w:type="dxa"/>
          </w:tcPr>
          <w:p w14:paraId="233722FA" w14:textId="77777777"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lastRenderedPageBreak/>
              <w:t>A1</w:t>
            </w:r>
          </w:p>
        </w:tc>
      </w:tr>
      <w:tr w:rsidR="00491299" w:rsidRPr="003E2671" w14:paraId="1D86C331" w14:textId="77777777" w:rsidTr="00E03D99">
        <w:trPr>
          <w:jc w:val="center"/>
        </w:trPr>
        <w:tc>
          <w:tcPr>
            <w:tcW w:w="1175" w:type="dxa"/>
          </w:tcPr>
          <w:p w14:paraId="28DF930A" w14:textId="4690F1DE"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5</w:t>
            </w:r>
          </w:p>
        </w:tc>
        <w:tc>
          <w:tcPr>
            <w:tcW w:w="3216" w:type="dxa"/>
          </w:tcPr>
          <w:p w14:paraId="2418ADBE" w14:textId="77777777" w:rsidR="00934D43" w:rsidRPr="003E2671" w:rsidRDefault="00934D43"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Chương 5. Đại hội Đội TNTP Hồ Chí Minh</w:t>
            </w:r>
          </w:p>
          <w:p w14:paraId="61CE13F5" w14:textId="77777777" w:rsidR="00934D43" w:rsidRPr="003E2671" w:rsidRDefault="00934D43"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5.1. Đại hội Đội</w:t>
            </w:r>
          </w:p>
          <w:p w14:paraId="20F59FC0" w14:textId="77777777" w:rsidR="008A1424" w:rsidRPr="003E2671" w:rsidRDefault="008A1424"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5.1.1. Đại hội Chi đội TNTP Hồ Chí Minh</w:t>
            </w:r>
          </w:p>
          <w:p w14:paraId="2F746FE6" w14:textId="522BED00" w:rsidR="008A1424" w:rsidRPr="003E2671" w:rsidRDefault="008A1424"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 xml:space="preserve"> 5.1.2. Đại hội Liên đội TNTP Hồ Chí Minh</w:t>
            </w:r>
          </w:p>
          <w:p w14:paraId="39E09836" w14:textId="77777777" w:rsidR="00934D43" w:rsidRPr="003E2671" w:rsidRDefault="00934D43" w:rsidP="002A724E">
            <w:pPr>
              <w:spacing w:line="276" w:lineRule="auto"/>
              <w:jc w:val="both"/>
              <w:rPr>
                <w:rFonts w:asciiTheme="majorHAnsi" w:hAnsiTheme="majorHAnsi" w:cstheme="majorHAnsi"/>
                <w:lang w:val="de-DE"/>
              </w:rPr>
            </w:pPr>
            <w:r w:rsidRPr="003E2671">
              <w:rPr>
                <w:rFonts w:asciiTheme="majorHAnsi" w:hAnsiTheme="majorHAnsi" w:cstheme="majorHAnsi"/>
                <w:lang w:val="de-DE"/>
              </w:rPr>
              <w:t>5.2. Đại hội cháu ngoan Bác Hồ</w:t>
            </w:r>
          </w:p>
          <w:p w14:paraId="3887CE3C" w14:textId="1E66DE0E" w:rsidR="00934D43" w:rsidRPr="003E2671" w:rsidRDefault="00934D43" w:rsidP="002A724E">
            <w:pPr>
              <w:pStyle w:val="Body"/>
              <w:spacing w:after="0"/>
              <w:jc w:val="both"/>
              <w:rPr>
                <w:rFonts w:asciiTheme="majorHAnsi" w:hAnsiTheme="majorHAnsi" w:cstheme="majorHAnsi"/>
                <w:color w:val="auto"/>
                <w:sz w:val="24"/>
                <w:szCs w:val="24"/>
                <w:lang w:val="de-DE"/>
              </w:rPr>
            </w:pPr>
            <w:r w:rsidRPr="003E2671">
              <w:rPr>
                <w:rFonts w:asciiTheme="majorHAnsi" w:hAnsiTheme="majorHAnsi" w:cstheme="majorHAnsi"/>
                <w:color w:val="auto"/>
                <w:sz w:val="24"/>
                <w:szCs w:val="24"/>
                <w:lang w:val="de-DE"/>
              </w:rPr>
              <w:t>5.</w:t>
            </w:r>
            <w:r w:rsidRPr="003E2671">
              <w:rPr>
                <w:rFonts w:asciiTheme="majorHAnsi" w:hAnsiTheme="majorHAnsi" w:cstheme="majorHAnsi"/>
                <w:color w:val="auto"/>
                <w:sz w:val="24"/>
                <w:szCs w:val="24"/>
              </w:rPr>
              <w:t>3. Hội thi nghi thức Đội TNTP Hồ Chí Min</w:t>
            </w:r>
            <w:r w:rsidRPr="003E2671">
              <w:rPr>
                <w:rFonts w:asciiTheme="majorHAnsi" w:hAnsiTheme="majorHAnsi" w:cstheme="majorHAnsi"/>
                <w:color w:val="auto"/>
                <w:sz w:val="24"/>
                <w:szCs w:val="24"/>
                <w:lang w:val="de-DE"/>
              </w:rPr>
              <w:t>h</w:t>
            </w:r>
          </w:p>
        </w:tc>
        <w:tc>
          <w:tcPr>
            <w:tcW w:w="1138" w:type="dxa"/>
          </w:tcPr>
          <w:p w14:paraId="4CFFAA7D" w14:textId="77777777" w:rsidR="00934D43" w:rsidRPr="003E2671" w:rsidRDefault="00934D43" w:rsidP="002A724E">
            <w:pPr>
              <w:spacing w:before="30" w:after="30" w:line="276" w:lineRule="auto"/>
              <w:jc w:val="center"/>
              <w:rPr>
                <w:rFonts w:asciiTheme="majorHAnsi" w:hAnsiTheme="majorHAnsi" w:cstheme="majorHAnsi"/>
              </w:rPr>
            </w:pPr>
            <w:r w:rsidRPr="003E2671">
              <w:rPr>
                <w:rFonts w:asciiTheme="majorHAnsi" w:hAnsiTheme="majorHAnsi" w:cstheme="majorHAnsi"/>
              </w:rPr>
              <w:t>7</w:t>
            </w:r>
          </w:p>
          <w:p w14:paraId="073C5D52" w14:textId="77777777" w:rsidR="00934D43" w:rsidRPr="003E2671" w:rsidRDefault="00934D43" w:rsidP="002A724E">
            <w:pPr>
              <w:spacing w:before="30" w:after="30" w:line="276" w:lineRule="auto"/>
              <w:jc w:val="center"/>
              <w:rPr>
                <w:rFonts w:asciiTheme="majorHAnsi" w:hAnsiTheme="majorHAnsi" w:cstheme="majorHAnsi"/>
              </w:rPr>
            </w:pPr>
            <w:r w:rsidRPr="003E2671">
              <w:rPr>
                <w:rFonts w:asciiTheme="majorHAnsi" w:hAnsiTheme="majorHAnsi" w:cstheme="majorHAnsi"/>
              </w:rPr>
              <w:t>(3/3/1)</w:t>
            </w:r>
          </w:p>
        </w:tc>
        <w:tc>
          <w:tcPr>
            <w:tcW w:w="2233" w:type="dxa"/>
          </w:tcPr>
          <w:p w14:paraId="31D4D973" w14:textId="66656AF6" w:rsidR="00934D43" w:rsidRPr="003E2671" w:rsidRDefault="000E5D7C" w:rsidP="002A724E">
            <w:pPr>
              <w:spacing w:before="30" w:after="30" w:line="276" w:lineRule="auto"/>
              <w:jc w:val="both"/>
              <w:rPr>
                <w:rFonts w:asciiTheme="majorHAnsi" w:hAnsiTheme="majorHAnsi" w:cstheme="majorHAnsi"/>
              </w:rPr>
            </w:pPr>
            <w:r>
              <w:rPr>
                <w:rFonts w:asciiTheme="majorHAnsi" w:hAnsiTheme="majorHAnsi" w:cstheme="majorHAnsi"/>
              </w:rPr>
              <w:t xml:space="preserve">Thực hiện thuần thục các bước thực hiện </w:t>
            </w:r>
            <w:r w:rsidR="00C453F8">
              <w:rPr>
                <w:rFonts w:asciiTheme="majorHAnsi" w:hAnsiTheme="majorHAnsi" w:cstheme="majorHAnsi"/>
              </w:rPr>
              <w:t xml:space="preserve">các loại </w:t>
            </w:r>
            <w:r w:rsidRPr="003E2671">
              <w:rPr>
                <w:rFonts w:asciiTheme="majorHAnsi" w:hAnsiTheme="majorHAnsi" w:cstheme="majorHAnsi"/>
                <w:lang w:val="de-DE"/>
              </w:rPr>
              <w:t>Đại hội Đội TNTP Hồ Chí Minh</w:t>
            </w:r>
            <w:r w:rsidR="00C453F8">
              <w:rPr>
                <w:rFonts w:asciiTheme="majorHAnsi" w:hAnsiTheme="majorHAnsi" w:cstheme="majorHAnsi"/>
                <w:lang w:val="de-DE"/>
              </w:rPr>
              <w:t xml:space="preserve"> khác nhau</w:t>
            </w:r>
          </w:p>
        </w:tc>
        <w:tc>
          <w:tcPr>
            <w:tcW w:w="1227" w:type="dxa"/>
          </w:tcPr>
          <w:p w14:paraId="568376CA"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1</w:t>
            </w:r>
          </w:p>
          <w:p w14:paraId="0C70F55C"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2</w:t>
            </w:r>
          </w:p>
          <w:p w14:paraId="648172F5"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3</w:t>
            </w:r>
          </w:p>
          <w:p w14:paraId="5524051B" w14:textId="77777777" w:rsidR="000E5D7C" w:rsidRDefault="000E5D7C" w:rsidP="002A724E">
            <w:pPr>
              <w:spacing w:before="30" w:after="30" w:line="276" w:lineRule="auto"/>
              <w:rPr>
                <w:rFonts w:asciiTheme="majorHAnsi" w:hAnsiTheme="majorHAnsi" w:cstheme="majorHAnsi"/>
              </w:rPr>
            </w:pPr>
            <w:r>
              <w:rPr>
                <w:rFonts w:asciiTheme="majorHAnsi" w:hAnsiTheme="majorHAnsi" w:cstheme="majorHAnsi"/>
              </w:rPr>
              <w:t>CLO4</w:t>
            </w:r>
          </w:p>
          <w:p w14:paraId="4DA6CF44" w14:textId="61E4D06C" w:rsidR="00934D43" w:rsidRPr="003E2671" w:rsidRDefault="000E5D7C" w:rsidP="002A724E">
            <w:pPr>
              <w:spacing w:before="30" w:after="30" w:line="276" w:lineRule="auto"/>
              <w:rPr>
                <w:rFonts w:asciiTheme="majorHAnsi" w:hAnsiTheme="majorHAnsi" w:cstheme="majorHAnsi"/>
              </w:rPr>
            </w:pPr>
            <w:r>
              <w:rPr>
                <w:rFonts w:asciiTheme="majorHAnsi" w:hAnsiTheme="majorHAnsi" w:cstheme="majorHAnsi"/>
              </w:rPr>
              <w:t>CLO6</w:t>
            </w:r>
          </w:p>
        </w:tc>
        <w:tc>
          <w:tcPr>
            <w:tcW w:w="2336" w:type="dxa"/>
          </w:tcPr>
          <w:p w14:paraId="136A5047"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Thuyết trình</w:t>
            </w:r>
          </w:p>
          <w:p w14:paraId="70966ED5"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Hướng dẫn, làm mẫu</w:t>
            </w:r>
          </w:p>
          <w:p w14:paraId="5626E6AD" w14:textId="77777777" w:rsidR="00934D43" w:rsidRPr="003E2671" w:rsidRDefault="00934D43" w:rsidP="002A724E">
            <w:pPr>
              <w:spacing w:before="30" w:after="30" w:line="276" w:lineRule="auto"/>
              <w:jc w:val="both"/>
              <w:rPr>
                <w:rFonts w:asciiTheme="majorHAnsi" w:hAnsiTheme="majorHAnsi" w:cstheme="majorHAnsi"/>
              </w:rPr>
            </w:pPr>
            <w:r w:rsidRPr="003E2671">
              <w:rPr>
                <w:rFonts w:asciiTheme="majorHAnsi" w:hAnsiTheme="majorHAnsi" w:cstheme="majorHAnsi"/>
              </w:rPr>
              <w:t>- Bài giảng của giảng viên</w:t>
            </w:r>
          </w:p>
        </w:tc>
        <w:tc>
          <w:tcPr>
            <w:tcW w:w="1540" w:type="dxa"/>
          </w:tcPr>
          <w:p w14:paraId="45A45023" w14:textId="77777777" w:rsidR="00E03D99" w:rsidRDefault="00E03D99" w:rsidP="00E03D99">
            <w:pPr>
              <w:spacing w:before="30" w:after="30" w:line="276" w:lineRule="auto"/>
              <w:jc w:val="both"/>
              <w:rPr>
                <w:rFonts w:ascii="12" w:hAnsi="12"/>
                <w:color w:val="000000" w:themeColor="text1"/>
              </w:rPr>
            </w:pPr>
            <w:r>
              <w:rPr>
                <w:rFonts w:ascii="12" w:hAnsi="12"/>
                <w:color w:val="000000" w:themeColor="text1"/>
              </w:rPr>
              <w:t>- Nghe giảng</w:t>
            </w:r>
          </w:p>
          <w:p w14:paraId="2D6C5A15" w14:textId="4BD0B2D8" w:rsidR="00934D43" w:rsidRPr="003E2671" w:rsidRDefault="00E03D99" w:rsidP="00E03D99">
            <w:pPr>
              <w:spacing w:before="30" w:after="30" w:line="276" w:lineRule="auto"/>
              <w:jc w:val="both"/>
              <w:rPr>
                <w:rFonts w:asciiTheme="majorHAnsi" w:hAnsiTheme="majorHAnsi" w:cstheme="majorHAnsi"/>
              </w:rPr>
            </w:pPr>
            <w:r>
              <w:rPr>
                <w:rFonts w:ascii="12" w:hAnsi="12"/>
                <w:color w:val="000000" w:themeColor="text1"/>
              </w:rPr>
              <w:t>- Thực hiện theo hướng dẫn của giảng viên</w:t>
            </w:r>
          </w:p>
        </w:tc>
        <w:tc>
          <w:tcPr>
            <w:tcW w:w="1265" w:type="dxa"/>
          </w:tcPr>
          <w:p w14:paraId="30C8AC4D" w14:textId="77777777"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A1</w:t>
            </w:r>
          </w:p>
        </w:tc>
      </w:tr>
      <w:tr w:rsidR="00491299" w:rsidRPr="003E2671" w14:paraId="75D216A2" w14:textId="77777777" w:rsidTr="00E03D99">
        <w:trPr>
          <w:jc w:val="center"/>
        </w:trPr>
        <w:tc>
          <w:tcPr>
            <w:tcW w:w="1175" w:type="dxa"/>
          </w:tcPr>
          <w:p w14:paraId="55FAF1A3" w14:textId="77777777"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Theo lịch thi</w:t>
            </w:r>
          </w:p>
        </w:tc>
        <w:tc>
          <w:tcPr>
            <w:tcW w:w="3216" w:type="dxa"/>
          </w:tcPr>
          <w:p w14:paraId="1714D4F5" w14:textId="77777777"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Kiểm tra cuối kì</w:t>
            </w:r>
          </w:p>
        </w:tc>
        <w:tc>
          <w:tcPr>
            <w:tcW w:w="1138" w:type="dxa"/>
          </w:tcPr>
          <w:p w14:paraId="153A6D35" w14:textId="77777777" w:rsidR="00934D43" w:rsidRPr="003E2671" w:rsidRDefault="00934D43" w:rsidP="002A724E">
            <w:pPr>
              <w:spacing w:before="30" w:after="30" w:line="276" w:lineRule="auto"/>
              <w:jc w:val="center"/>
              <w:rPr>
                <w:rFonts w:asciiTheme="majorHAnsi" w:hAnsiTheme="majorHAnsi" w:cstheme="majorHAnsi"/>
              </w:rPr>
            </w:pPr>
          </w:p>
        </w:tc>
        <w:tc>
          <w:tcPr>
            <w:tcW w:w="2233" w:type="dxa"/>
          </w:tcPr>
          <w:p w14:paraId="7D7C588D" w14:textId="77777777" w:rsidR="00934D43" w:rsidRPr="003E2671" w:rsidRDefault="00934D43" w:rsidP="002A724E">
            <w:pPr>
              <w:spacing w:before="30" w:after="30" w:line="276" w:lineRule="auto"/>
              <w:rPr>
                <w:rFonts w:asciiTheme="majorHAnsi" w:hAnsiTheme="majorHAnsi" w:cstheme="majorHAnsi"/>
              </w:rPr>
            </w:pPr>
          </w:p>
        </w:tc>
        <w:tc>
          <w:tcPr>
            <w:tcW w:w="1227" w:type="dxa"/>
          </w:tcPr>
          <w:p w14:paraId="265E124F" w14:textId="77777777" w:rsidR="00934D43" w:rsidRPr="003E2671" w:rsidRDefault="00934D43" w:rsidP="002A724E">
            <w:pPr>
              <w:spacing w:before="30" w:after="30" w:line="276" w:lineRule="auto"/>
              <w:rPr>
                <w:rFonts w:asciiTheme="majorHAnsi" w:hAnsiTheme="majorHAnsi" w:cstheme="majorHAnsi"/>
              </w:rPr>
            </w:pPr>
          </w:p>
        </w:tc>
        <w:tc>
          <w:tcPr>
            <w:tcW w:w="2336" w:type="dxa"/>
          </w:tcPr>
          <w:p w14:paraId="01F1288F" w14:textId="77777777" w:rsidR="00934D43" w:rsidRPr="003E2671" w:rsidRDefault="00934D43" w:rsidP="002A724E">
            <w:pPr>
              <w:spacing w:before="30" w:after="30" w:line="276" w:lineRule="auto"/>
              <w:rPr>
                <w:rFonts w:asciiTheme="majorHAnsi" w:hAnsiTheme="majorHAnsi" w:cstheme="majorHAnsi"/>
              </w:rPr>
            </w:pPr>
          </w:p>
        </w:tc>
        <w:tc>
          <w:tcPr>
            <w:tcW w:w="1540" w:type="dxa"/>
          </w:tcPr>
          <w:p w14:paraId="1BADB0D8" w14:textId="77777777" w:rsidR="00934D43" w:rsidRPr="003E2671" w:rsidRDefault="00934D43" w:rsidP="002A724E">
            <w:pPr>
              <w:spacing w:before="30" w:after="30" w:line="276" w:lineRule="auto"/>
              <w:rPr>
                <w:rFonts w:asciiTheme="majorHAnsi" w:hAnsiTheme="majorHAnsi" w:cstheme="majorHAnsi"/>
              </w:rPr>
            </w:pPr>
          </w:p>
        </w:tc>
        <w:tc>
          <w:tcPr>
            <w:tcW w:w="1265" w:type="dxa"/>
          </w:tcPr>
          <w:p w14:paraId="71661F77" w14:textId="77777777" w:rsidR="00934D43" w:rsidRPr="003E2671" w:rsidRDefault="00934D43" w:rsidP="002A724E">
            <w:pPr>
              <w:spacing w:before="30" w:after="30" w:line="276" w:lineRule="auto"/>
              <w:rPr>
                <w:rFonts w:asciiTheme="majorHAnsi" w:hAnsiTheme="majorHAnsi" w:cstheme="majorHAnsi"/>
              </w:rPr>
            </w:pPr>
            <w:r w:rsidRPr="003E2671">
              <w:rPr>
                <w:rFonts w:asciiTheme="majorHAnsi" w:hAnsiTheme="majorHAnsi" w:cstheme="majorHAnsi"/>
              </w:rPr>
              <w:t>A3</w:t>
            </w:r>
          </w:p>
        </w:tc>
      </w:tr>
    </w:tbl>
    <w:p w14:paraId="17BB2F2D" w14:textId="77777777" w:rsidR="00403D27" w:rsidRPr="00491299" w:rsidRDefault="00403D27" w:rsidP="002A724E">
      <w:pPr>
        <w:pStyle w:val="ListParagraph"/>
        <w:spacing w:line="276" w:lineRule="auto"/>
        <w:ind w:left="284"/>
        <w:rPr>
          <w:rFonts w:ascii="12" w:hAnsi="12"/>
          <w:b/>
          <w:bCs/>
        </w:rPr>
      </w:pPr>
      <w:r w:rsidRPr="00491299">
        <w:rPr>
          <w:rFonts w:ascii="12" w:hAnsi="12"/>
          <w:b/>
          <w:bCs/>
        </w:rPr>
        <w:t>(*) Ghi chú:</w:t>
      </w:r>
      <w:r w:rsidRPr="00491299">
        <w:rPr>
          <w:rFonts w:ascii="12" w:hAnsi="12"/>
          <w:b/>
          <w:bCs/>
        </w:rPr>
        <w:softHyphen/>
      </w:r>
    </w:p>
    <w:p w14:paraId="030DA19A" w14:textId="77777777" w:rsidR="00403D27" w:rsidRPr="00491299" w:rsidRDefault="00403D27" w:rsidP="002A724E">
      <w:pPr>
        <w:pStyle w:val="ListParagraph"/>
        <w:spacing w:line="276" w:lineRule="auto"/>
        <w:ind w:left="284"/>
        <w:jc w:val="both"/>
        <w:rPr>
          <w:rFonts w:ascii="12" w:hAnsi="12"/>
          <w:bCs/>
          <w:i/>
        </w:rPr>
      </w:pPr>
      <w:r w:rsidRPr="00491299">
        <w:rPr>
          <w:rFonts w:ascii="12" w:hAnsi="12"/>
          <w:bCs/>
          <w:i/>
        </w:rPr>
        <w:t>- (3) Số tiết (LT/TH/TT): Xác định số tiết lý thuyết, thực hành, thực tập của từng chương</w:t>
      </w:r>
    </w:p>
    <w:p w14:paraId="3CFD32AA" w14:textId="77777777" w:rsidR="00403D27" w:rsidRPr="00491299" w:rsidRDefault="00403D27" w:rsidP="002A724E">
      <w:pPr>
        <w:pStyle w:val="ListParagraph"/>
        <w:spacing w:line="276" w:lineRule="auto"/>
        <w:ind w:left="284"/>
        <w:jc w:val="both"/>
        <w:rPr>
          <w:rFonts w:ascii="12" w:hAnsi="12"/>
          <w:bCs/>
          <w:i/>
        </w:rPr>
      </w:pPr>
      <w:r w:rsidRPr="00491299">
        <w:rPr>
          <w:rFonts w:ascii="12" w:hAnsi="12"/>
          <w:bCs/>
          <w:i/>
        </w:rPr>
        <w:t>- (6) PP giảng dạy đạt CĐR: Nêu tên các PP giảng dạy sử dụng trong từng chương để đạt CĐR</w:t>
      </w:r>
    </w:p>
    <w:p w14:paraId="588D738F" w14:textId="77777777" w:rsidR="00403D27" w:rsidRPr="00491299" w:rsidRDefault="00403D27" w:rsidP="002A724E">
      <w:pPr>
        <w:pStyle w:val="ListParagraph"/>
        <w:spacing w:line="276" w:lineRule="auto"/>
        <w:ind w:left="284"/>
        <w:jc w:val="both"/>
        <w:rPr>
          <w:rFonts w:ascii="12" w:hAnsi="12"/>
          <w:b/>
          <w:bCs/>
          <w:i/>
        </w:rPr>
      </w:pPr>
      <w:r w:rsidRPr="00491299">
        <w:rPr>
          <w:rFonts w:ascii="12" w:hAnsi="12"/>
          <w:bCs/>
          <w:i/>
        </w:rPr>
        <w:t xml:space="preserve">- (7) Hoạt động học của SV: Xác định các nội dung SV </w:t>
      </w:r>
      <w:r w:rsidRPr="00491299">
        <w:rPr>
          <w:rFonts w:ascii="12" w:hAnsi="12"/>
          <w:i/>
        </w:rPr>
        <w:t>cần chuẩn bị tại nhà (đọc tài liệu nào, từ trang thứ mấy, LVN để giải quyết BT, làm dự án ……..); Hoạt động tại lớp (thảo luận nhóm, làm BT thường xuyên số.…).</w:t>
      </w:r>
    </w:p>
    <w:p w14:paraId="45971096" w14:textId="77777777" w:rsidR="00361662" w:rsidRPr="00491299" w:rsidRDefault="00361662" w:rsidP="002A724E">
      <w:pPr>
        <w:spacing w:line="276" w:lineRule="auto"/>
        <w:rPr>
          <w:rFonts w:ascii="12" w:hAnsi="12"/>
          <w:b/>
        </w:rPr>
        <w:sectPr w:rsidR="00361662" w:rsidRPr="00491299" w:rsidSect="00491299">
          <w:pgSz w:w="16840" w:h="11907" w:orient="landscape" w:code="9"/>
          <w:pgMar w:top="1134" w:right="1134" w:bottom="1135" w:left="1134" w:header="720" w:footer="96" w:gutter="0"/>
          <w:pgNumType w:start="1"/>
          <w:cols w:space="720"/>
          <w:docGrid w:linePitch="360"/>
        </w:sectPr>
      </w:pPr>
    </w:p>
    <w:p w14:paraId="4F6429F3" w14:textId="77777777" w:rsidR="00403D27" w:rsidRPr="00894BDD" w:rsidRDefault="00DB7CF9" w:rsidP="002A724E">
      <w:pPr>
        <w:spacing w:line="276" w:lineRule="auto"/>
        <w:rPr>
          <w:rFonts w:ascii="12" w:hAnsi="12"/>
          <w:b/>
          <w:sz w:val="26"/>
          <w:szCs w:val="26"/>
        </w:rPr>
      </w:pPr>
      <w:r w:rsidRPr="00894BDD">
        <w:rPr>
          <w:rFonts w:ascii="12" w:hAnsi="12"/>
          <w:b/>
          <w:sz w:val="26"/>
          <w:szCs w:val="26"/>
        </w:rPr>
        <w:lastRenderedPageBreak/>
        <w:t>7. Học liệu</w:t>
      </w:r>
    </w:p>
    <w:p w14:paraId="50AA38DA" w14:textId="77777777" w:rsidR="00403D27" w:rsidRPr="00894BDD" w:rsidRDefault="00403D27" w:rsidP="002A724E">
      <w:pPr>
        <w:pStyle w:val="ListParagraph"/>
        <w:spacing w:line="276" w:lineRule="auto"/>
        <w:jc w:val="center"/>
        <w:rPr>
          <w:rFonts w:ascii="12" w:hAnsi="12"/>
          <w:b/>
          <w:sz w:val="26"/>
          <w:szCs w:val="26"/>
        </w:rPr>
      </w:pPr>
      <w:r w:rsidRPr="00894BDD">
        <w:rPr>
          <w:rFonts w:ascii="12" w:hAnsi="12"/>
          <w:b/>
          <w:sz w:val="26"/>
          <w:szCs w:val="26"/>
        </w:rPr>
        <w:t xml:space="preserve">Bảng </w:t>
      </w:r>
      <w:r w:rsidR="00A36BCC" w:rsidRPr="00894BDD">
        <w:rPr>
          <w:rFonts w:ascii="12" w:hAnsi="12"/>
          <w:b/>
          <w:sz w:val="26"/>
          <w:szCs w:val="26"/>
        </w:rPr>
        <w:t>5</w:t>
      </w:r>
      <w:r w:rsidRPr="00894BDD">
        <w:rPr>
          <w:rFonts w:ascii="12" w:hAnsi="12"/>
          <w:b/>
          <w:sz w:val="26"/>
          <w:szCs w:val="26"/>
        </w:rPr>
        <w:t>. Sách, giáo trình, tài liệu tham khảo</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548"/>
        <w:gridCol w:w="992"/>
        <w:gridCol w:w="2800"/>
        <w:gridCol w:w="2126"/>
      </w:tblGrid>
      <w:tr w:rsidR="00491299" w:rsidRPr="00491299" w14:paraId="256551B5" w14:textId="77777777" w:rsidTr="00361662">
        <w:tc>
          <w:tcPr>
            <w:tcW w:w="537" w:type="dxa"/>
            <w:vAlign w:val="center"/>
          </w:tcPr>
          <w:p w14:paraId="2D53DA6A" w14:textId="77777777" w:rsidR="00403D27" w:rsidRPr="00491299" w:rsidRDefault="00403D27" w:rsidP="002A724E">
            <w:pPr>
              <w:spacing w:line="276" w:lineRule="auto"/>
              <w:jc w:val="center"/>
              <w:rPr>
                <w:rFonts w:ascii="12" w:hAnsi="12"/>
                <w:b/>
              </w:rPr>
            </w:pPr>
            <w:r w:rsidRPr="00491299">
              <w:rPr>
                <w:rFonts w:ascii="12" w:hAnsi="12"/>
                <w:b/>
              </w:rPr>
              <w:t>TT</w:t>
            </w:r>
          </w:p>
        </w:tc>
        <w:tc>
          <w:tcPr>
            <w:tcW w:w="2548" w:type="dxa"/>
            <w:vAlign w:val="center"/>
          </w:tcPr>
          <w:p w14:paraId="04EED879" w14:textId="77777777" w:rsidR="00403D27" w:rsidRPr="00491299" w:rsidRDefault="00403D27" w:rsidP="002A724E">
            <w:pPr>
              <w:spacing w:line="276" w:lineRule="auto"/>
              <w:jc w:val="center"/>
              <w:rPr>
                <w:rFonts w:ascii="12" w:hAnsi="12"/>
                <w:b/>
              </w:rPr>
            </w:pPr>
            <w:r w:rsidRPr="00491299">
              <w:rPr>
                <w:rFonts w:ascii="12" w:hAnsi="12"/>
                <w:b/>
              </w:rPr>
              <w:t>Tên tác giả</w:t>
            </w:r>
          </w:p>
        </w:tc>
        <w:tc>
          <w:tcPr>
            <w:tcW w:w="992" w:type="dxa"/>
            <w:vAlign w:val="center"/>
          </w:tcPr>
          <w:p w14:paraId="59F343C4" w14:textId="77777777" w:rsidR="00403D27" w:rsidRPr="00491299" w:rsidRDefault="00403D27" w:rsidP="002A724E">
            <w:pPr>
              <w:spacing w:line="276" w:lineRule="auto"/>
              <w:jc w:val="center"/>
              <w:rPr>
                <w:rFonts w:ascii="12" w:hAnsi="12"/>
                <w:b/>
              </w:rPr>
            </w:pPr>
            <w:r w:rsidRPr="00491299">
              <w:rPr>
                <w:rFonts w:ascii="12" w:hAnsi="12"/>
                <w:b/>
              </w:rPr>
              <w:t>Năm XB</w:t>
            </w:r>
          </w:p>
        </w:tc>
        <w:tc>
          <w:tcPr>
            <w:tcW w:w="2800" w:type="dxa"/>
            <w:vAlign w:val="center"/>
          </w:tcPr>
          <w:p w14:paraId="647B9DAD" w14:textId="77777777" w:rsidR="00403D27" w:rsidRPr="00491299" w:rsidRDefault="00403D27" w:rsidP="002A724E">
            <w:pPr>
              <w:spacing w:line="276" w:lineRule="auto"/>
              <w:jc w:val="center"/>
              <w:rPr>
                <w:rFonts w:ascii="12" w:hAnsi="12"/>
                <w:b/>
              </w:rPr>
            </w:pPr>
            <w:r w:rsidRPr="00491299">
              <w:rPr>
                <w:rFonts w:ascii="12" w:hAnsi="12"/>
                <w:b/>
              </w:rPr>
              <w:t>Tên sách, giáo trình,</w:t>
            </w:r>
          </w:p>
          <w:p w14:paraId="755CF021" w14:textId="77777777" w:rsidR="00403D27" w:rsidRPr="00491299" w:rsidRDefault="00403D27" w:rsidP="002A724E">
            <w:pPr>
              <w:spacing w:line="276" w:lineRule="auto"/>
              <w:jc w:val="center"/>
              <w:rPr>
                <w:rFonts w:ascii="12" w:hAnsi="12"/>
                <w:b/>
              </w:rPr>
            </w:pPr>
            <w:r w:rsidRPr="00491299">
              <w:rPr>
                <w:rFonts w:ascii="12" w:hAnsi="12"/>
                <w:b/>
              </w:rPr>
              <w:t>tên bài báo, văn bản</w:t>
            </w:r>
          </w:p>
        </w:tc>
        <w:tc>
          <w:tcPr>
            <w:tcW w:w="2126" w:type="dxa"/>
            <w:vAlign w:val="center"/>
          </w:tcPr>
          <w:p w14:paraId="09750C9D" w14:textId="77777777" w:rsidR="00403D27" w:rsidRPr="00491299" w:rsidRDefault="00403D27" w:rsidP="002A724E">
            <w:pPr>
              <w:spacing w:line="276" w:lineRule="auto"/>
              <w:jc w:val="center"/>
              <w:rPr>
                <w:rFonts w:ascii="12" w:hAnsi="12"/>
                <w:b/>
              </w:rPr>
            </w:pPr>
            <w:r w:rsidRPr="00491299">
              <w:rPr>
                <w:rFonts w:ascii="12" w:hAnsi="12"/>
                <w:b/>
              </w:rPr>
              <w:t>NXB, tên tạp chí/</w:t>
            </w:r>
          </w:p>
          <w:p w14:paraId="6A71A8CB" w14:textId="77777777" w:rsidR="00403D27" w:rsidRPr="00491299" w:rsidRDefault="00403D27" w:rsidP="002A724E">
            <w:pPr>
              <w:spacing w:line="276" w:lineRule="auto"/>
              <w:jc w:val="center"/>
              <w:rPr>
                <w:rFonts w:ascii="12" w:hAnsi="12"/>
                <w:b/>
              </w:rPr>
            </w:pPr>
            <w:r w:rsidRPr="00491299">
              <w:rPr>
                <w:rFonts w:ascii="12" w:hAnsi="12"/>
                <w:b/>
              </w:rPr>
              <w:t>nơi ban hành VB</w:t>
            </w:r>
          </w:p>
        </w:tc>
      </w:tr>
      <w:tr w:rsidR="00491299" w:rsidRPr="00491299" w14:paraId="65CC2AAE" w14:textId="77777777" w:rsidTr="00361662">
        <w:tc>
          <w:tcPr>
            <w:tcW w:w="537" w:type="dxa"/>
          </w:tcPr>
          <w:p w14:paraId="3AFC5E0D" w14:textId="77777777" w:rsidR="00403D27" w:rsidRPr="00491299" w:rsidRDefault="00403D27" w:rsidP="002A724E">
            <w:pPr>
              <w:spacing w:line="276" w:lineRule="auto"/>
              <w:jc w:val="center"/>
              <w:rPr>
                <w:rFonts w:ascii="12" w:hAnsi="12"/>
              </w:rPr>
            </w:pPr>
          </w:p>
        </w:tc>
        <w:tc>
          <w:tcPr>
            <w:tcW w:w="8466" w:type="dxa"/>
            <w:gridSpan w:val="4"/>
          </w:tcPr>
          <w:p w14:paraId="7EB0F5A1" w14:textId="77777777" w:rsidR="00403D27" w:rsidRPr="00491299" w:rsidRDefault="00403D27" w:rsidP="002A724E">
            <w:pPr>
              <w:spacing w:line="276" w:lineRule="auto"/>
              <w:rPr>
                <w:rFonts w:ascii="12" w:hAnsi="12"/>
              </w:rPr>
            </w:pPr>
            <w:r w:rsidRPr="00491299">
              <w:rPr>
                <w:rFonts w:ascii="12" w:hAnsi="12"/>
                <w:b/>
              </w:rPr>
              <w:t>Giáo trình chính</w:t>
            </w:r>
          </w:p>
        </w:tc>
      </w:tr>
      <w:tr w:rsidR="001D15AB" w:rsidRPr="00491299" w14:paraId="7F3777F8" w14:textId="77777777" w:rsidTr="00361662">
        <w:tc>
          <w:tcPr>
            <w:tcW w:w="537" w:type="dxa"/>
          </w:tcPr>
          <w:p w14:paraId="648E4587" w14:textId="77777777" w:rsidR="001D15AB" w:rsidRPr="00491299" w:rsidRDefault="001D15AB" w:rsidP="002A724E">
            <w:pPr>
              <w:spacing w:line="276" w:lineRule="auto"/>
              <w:rPr>
                <w:rFonts w:ascii="12" w:hAnsi="12"/>
              </w:rPr>
            </w:pPr>
            <w:r w:rsidRPr="00491299">
              <w:rPr>
                <w:rFonts w:ascii="12" w:hAnsi="12"/>
              </w:rPr>
              <w:t>1</w:t>
            </w:r>
          </w:p>
        </w:tc>
        <w:tc>
          <w:tcPr>
            <w:tcW w:w="2548" w:type="dxa"/>
          </w:tcPr>
          <w:p w14:paraId="410E3099" w14:textId="41BAC806" w:rsidR="001D15AB" w:rsidRPr="003A7DA3" w:rsidRDefault="001D15AB" w:rsidP="002A724E">
            <w:pPr>
              <w:spacing w:line="276" w:lineRule="auto"/>
              <w:rPr>
                <w:rFonts w:ascii="12" w:hAnsi="12"/>
                <w:highlight w:val="yellow"/>
              </w:rPr>
            </w:pPr>
            <w:r w:rsidRPr="00491299">
              <w:rPr>
                <w:shd w:val="clear" w:color="auto" w:fill="FFFFFF"/>
                <w:lang w:val="nl-NL"/>
              </w:rPr>
              <w:t>Bùi Sỹ Tụng, Đào Ngọc Dung, Trần Quang Đức</w:t>
            </w:r>
          </w:p>
        </w:tc>
        <w:tc>
          <w:tcPr>
            <w:tcW w:w="992" w:type="dxa"/>
          </w:tcPr>
          <w:p w14:paraId="586B2E47" w14:textId="328ADD1C" w:rsidR="001D15AB" w:rsidRPr="003A7DA3" w:rsidRDefault="001D15AB" w:rsidP="002A724E">
            <w:pPr>
              <w:spacing w:line="276" w:lineRule="auto"/>
              <w:jc w:val="center"/>
              <w:rPr>
                <w:rFonts w:ascii="12" w:hAnsi="12"/>
                <w:highlight w:val="yellow"/>
              </w:rPr>
            </w:pPr>
            <w:r w:rsidRPr="00491299">
              <w:rPr>
                <w:rFonts w:ascii="12" w:hAnsi="12"/>
              </w:rPr>
              <w:t>2005</w:t>
            </w:r>
          </w:p>
        </w:tc>
        <w:tc>
          <w:tcPr>
            <w:tcW w:w="2800" w:type="dxa"/>
          </w:tcPr>
          <w:p w14:paraId="22DB4BB0" w14:textId="0F316606" w:rsidR="001D15AB" w:rsidRPr="003A7DA3" w:rsidRDefault="001D15AB" w:rsidP="002A724E">
            <w:pPr>
              <w:spacing w:line="276" w:lineRule="auto"/>
              <w:jc w:val="both"/>
              <w:rPr>
                <w:rFonts w:ascii="12" w:hAnsi="12"/>
                <w:highlight w:val="yellow"/>
              </w:rPr>
            </w:pPr>
            <w:r w:rsidRPr="00491299">
              <w:rPr>
                <w:shd w:val="clear" w:color="auto" w:fill="FFFFFF"/>
                <w:lang w:val="nl-NL"/>
              </w:rPr>
              <w:t>Nghi thức Đội thiếu niên tiền phong Hồ Chí Minh</w:t>
            </w:r>
          </w:p>
        </w:tc>
        <w:tc>
          <w:tcPr>
            <w:tcW w:w="2126" w:type="dxa"/>
          </w:tcPr>
          <w:p w14:paraId="51F35602" w14:textId="750E9C40" w:rsidR="001D15AB" w:rsidRPr="003A7DA3" w:rsidRDefault="001D15AB" w:rsidP="002A724E">
            <w:pPr>
              <w:spacing w:line="276" w:lineRule="auto"/>
              <w:rPr>
                <w:rFonts w:ascii="12" w:hAnsi="12"/>
                <w:highlight w:val="yellow"/>
              </w:rPr>
            </w:pPr>
            <w:r w:rsidRPr="00491299">
              <w:rPr>
                <w:shd w:val="clear" w:color="auto" w:fill="FFFFFF"/>
                <w:lang w:val="nl-NL"/>
              </w:rPr>
              <w:t>Nxb ĐHSP Hà Nội</w:t>
            </w:r>
          </w:p>
        </w:tc>
      </w:tr>
      <w:tr w:rsidR="00491299" w:rsidRPr="00491299" w14:paraId="1E8E7ED2" w14:textId="77777777" w:rsidTr="00361662">
        <w:tc>
          <w:tcPr>
            <w:tcW w:w="537" w:type="dxa"/>
          </w:tcPr>
          <w:p w14:paraId="0E025EDB" w14:textId="77777777" w:rsidR="00403D27" w:rsidRPr="00491299" w:rsidRDefault="00403D27" w:rsidP="002A724E">
            <w:pPr>
              <w:spacing w:line="276" w:lineRule="auto"/>
              <w:rPr>
                <w:rFonts w:ascii="12" w:hAnsi="12"/>
              </w:rPr>
            </w:pPr>
          </w:p>
        </w:tc>
        <w:tc>
          <w:tcPr>
            <w:tcW w:w="8466" w:type="dxa"/>
            <w:gridSpan w:val="4"/>
          </w:tcPr>
          <w:p w14:paraId="0BFDB17B" w14:textId="77777777" w:rsidR="00403D27" w:rsidRPr="00491299" w:rsidRDefault="00403D27" w:rsidP="002A724E">
            <w:pPr>
              <w:spacing w:line="276" w:lineRule="auto"/>
              <w:rPr>
                <w:rFonts w:ascii="12" w:hAnsi="12"/>
                <w:b/>
              </w:rPr>
            </w:pPr>
            <w:r w:rsidRPr="00491299">
              <w:rPr>
                <w:rFonts w:ascii="12" w:hAnsi="12"/>
                <w:b/>
              </w:rPr>
              <w:t>Sách, giáo trình tham khảo</w:t>
            </w:r>
          </w:p>
        </w:tc>
      </w:tr>
      <w:tr w:rsidR="00491299" w:rsidRPr="00491299" w14:paraId="28A40A83" w14:textId="77777777" w:rsidTr="00361662">
        <w:tc>
          <w:tcPr>
            <w:tcW w:w="537" w:type="dxa"/>
          </w:tcPr>
          <w:p w14:paraId="3D391FB3" w14:textId="21375F37" w:rsidR="00403D27" w:rsidRPr="00491299" w:rsidRDefault="001D15AB" w:rsidP="002A724E">
            <w:pPr>
              <w:spacing w:line="276" w:lineRule="auto"/>
              <w:rPr>
                <w:rFonts w:ascii="12" w:hAnsi="12"/>
              </w:rPr>
            </w:pPr>
            <w:r>
              <w:rPr>
                <w:rFonts w:ascii="12" w:hAnsi="12"/>
              </w:rPr>
              <w:t>2</w:t>
            </w:r>
          </w:p>
        </w:tc>
        <w:tc>
          <w:tcPr>
            <w:tcW w:w="2548" w:type="dxa"/>
          </w:tcPr>
          <w:p w14:paraId="5381E0F4" w14:textId="77777777" w:rsidR="00403D27" w:rsidRPr="00491299" w:rsidRDefault="000C3FC9" w:rsidP="002A724E">
            <w:pPr>
              <w:spacing w:line="276" w:lineRule="auto"/>
              <w:rPr>
                <w:rFonts w:ascii="12" w:hAnsi="12"/>
              </w:rPr>
            </w:pPr>
            <w:r w:rsidRPr="00491299">
              <w:rPr>
                <w:shd w:val="clear" w:color="auto" w:fill="FFFFFF"/>
                <w:lang w:val="nl-NL"/>
              </w:rPr>
              <w:t>Bùi Sỹ Tụng, Nguyễn Vân Hương, Trần Quốc Thành, Phạm Văn Thanh</w:t>
            </w:r>
          </w:p>
        </w:tc>
        <w:tc>
          <w:tcPr>
            <w:tcW w:w="992" w:type="dxa"/>
          </w:tcPr>
          <w:p w14:paraId="389FE30F" w14:textId="77777777" w:rsidR="00403D27" w:rsidRPr="00491299" w:rsidRDefault="000C3FC9" w:rsidP="002A724E">
            <w:pPr>
              <w:spacing w:line="276" w:lineRule="auto"/>
              <w:jc w:val="center"/>
              <w:rPr>
                <w:rFonts w:ascii="12" w:hAnsi="12"/>
              </w:rPr>
            </w:pPr>
            <w:r w:rsidRPr="00491299">
              <w:rPr>
                <w:rFonts w:ascii="12" w:hAnsi="12"/>
              </w:rPr>
              <w:t>2010</w:t>
            </w:r>
          </w:p>
        </w:tc>
        <w:tc>
          <w:tcPr>
            <w:tcW w:w="2800" w:type="dxa"/>
          </w:tcPr>
          <w:p w14:paraId="68D677EF" w14:textId="77777777" w:rsidR="00403D27" w:rsidRPr="00491299" w:rsidRDefault="000C3FC9" w:rsidP="002A724E">
            <w:pPr>
              <w:spacing w:line="276" w:lineRule="auto"/>
              <w:jc w:val="both"/>
              <w:rPr>
                <w:rFonts w:ascii="12" w:hAnsi="12"/>
              </w:rPr>
            </w:pPr>
            <w:r w:rsidRPr="00491299">
              <w:rPr>
                <w:shd w:val="clear" w:color="auto" w:fill="FFFFFF"/>
                <w:lang w:val="nl-NL"/>
              </w:rPr>
              <w:t>Giáo trình công tác đội thiếu niên tiền phong và nhi đồng Hồ Chí Minh</w:t>
            </w:r>
          </w:p>
        </w:tc>
        <w:tc>
          <w:tcPr>
            <w:tcW w:w="2126" w:type="dxa"/>
          </w:tcPr>
          <w:p w14:paraId="06C40297" w14:textId="77777777" w:rsidR="00403D27" w:rsidRPr="00491299" w:rsidRDefault="000C3FC9" w:rsidP="002A724E">
            <w:pPr>
              <w:spacing w:line="276" w:lineRule="auto"/>
              <w:rPr>
                <w:rFonts w:ascii="12" w:hAnsi="12"/>
              </w:rPr>
            </w:pPr>
            <w:r w:rsidRPr="00491299">
              <w:rPr>
                <w:shd w:val="clear" w:color="auto" w:fill="FFFFFF"/>
                <w:lang w:val="nl-NL"/>
              </w:rPr>
              <w:t>Nxb ĐHSP Hà Nội</w:t>
            </w:r>
          </w:p>
        </w:tc>
      </w:tr>
      <w:tr w:rsidR="00491299" w:rsidRPr="00491299" w14:paraId="188436BF" w14:textId="77777777" w:rsidTr="00361662">
        <w:tc>
          <w:tcPr>
            <w:tcW w:w="537" w:type="dxa"/>
          </w:tcPr>
          <w:p w14:paraId="38340B26" w14:textId="644C7979" w:rsidR="00403D27" w:rsidRPr="00491299" w:rsidRDefault="001D15AB" w:rsidP="002A724E">
            <w:pPr>
              <w:spacing w:line="276" w:lineRule="auto"/>
              <w:rPr>
                <w:rFonts w:ascii="12" w:hAnsi="12"/>
              </w:rPr>
            </w:pPr>
            <w:r>
              <w:rPr>
                <w:rFonts w:ascii="12" w:hAnsi="12"/>
              </w:rPr>
              <w:t>3</w:t>
            </w:r>
          </w:p>
        </w:tc>
        <w:tc>
          <w:tcPr>
            <w:tcW w:w="2548" w:type="dxa"/>
          </w:tcPr>
          <w:p w14:paraId="3F9C7630" w14:textId="77777777" w:rsidR="00403D27" w:rsidRPr="00491299" w:rsidRDefault="000C3FC9" w:rsidP="002A724E">
            <w:pPr>
              <w:spacing w:line="276" w:lineRule="auto"/>
              <w:rPr>
                <w:rFonts w:ascii="12" w:hAnsi="12"/>
              </w:rPr>
            </w:pPr>
            <w:r w:rsidRPr="00491299">
              <w:rPr>
                <w:shd w:val="clear" w:color="auto" w:fill="FFFFFF"/>
                <w:lang w:val="nl-NL"/>
              </w:rPr>
              <w:t>Bùi Sỹ Tụng, Phan Nguyên Thái</w:t>
            </w:r>
          </w:p>
        </w:tc>
        <w:tc>
          <w:tcPr>
            <w:tcW w:w="992" w:type="dxa"/>
          </w:tcPr>
          <w:p w14:paraId="706EF0EB" w14:textId="77777777" w:rsidR="00403D27" w:rsidRPr="00491299" w:rsidRDefault="000C3FC9" w:rsidP="002A724E">
            <w:pPr>
              <w:spacing w:line="276" w:lineRule="auto"/>
              <w:jc w:val="center"/>
              <w:rPr>
                <w:rFonts w:ascii="12" w:hAnsi="12"/>
              </w:rPr>
            </w:pPr>
            <w:r w:rsidRPr="00491299">
              <w:rPr>
                <w:rFonts w:ascii="12" w:hAnsi="12"/>
              </w:rPr>
              <w:t>2007</w:t>
            </w:r>
          </w:p>
        </w:tc>
        <w:tc>
          <w:tcPr>
            <w:tcW w:w="2800" w:type="dxa"/>
          </w:tcPr>
          <w:p w14:paraId="6B1D4D45" w14:textId="77777777" w:rsidR="00403D27" w:rsidRPr="00491299" w:rsidRDefault="000C3FC9" w:rsidP="002A724E">
            <w:pPr>
              <w:spacing w:line="276" w:lineRule="auto"/>
              <w:jc w:val="both"/>
              <w:rPr>
                <w:rFonts w:ascii="12" w:hAnsi="12"/>
                <w:b/>
              </w:rPr>
            </w:pPr>
            <w:r w:rsidRPr="00491299">
              <w:rPr>
                <w:shd w:val="clear" w:color="auto" w:fill="FFFFFF"/>
                <w:lang w:val="nl-NL"/>
              </w:rPr>
              <w:t>Phương pháp dạy học bộ môn Công tác đội</w:t>
            </w:r>
          </w:p>
        </w:tc>
        <w:tc>
          <w:tcPr>
            <w:tcW w:w="2126" w:type="dxa"/>
          </w:tcPr>
          <w:p w14:paraId="5E2A5177" w14:textId="77777777" w:rsidR="00403D27" w:rsidRPr="00491299" w:rsidRDefault="000C3FC9" w:rsidP="002A724E">
            <w:pPr>
              <w:spacing w:line="276" w:lineRule="auto"/>
              <w:rPr>
                <w:rFonts w:ascii="12" w:hAnsi="12"/>
              </w:rPr>
            </w:pPr>
            <w:r w:rsidRPr="00491299">
              <w:rPr>
                <w:shd w:val="clear" w:color="auto" w:fill="FFFFFF"/>
                <w:lang w:val="nl-NL"/>
              </w:rPr>
              <w:t>Nxb</w:t>
            </w:r>
            <w:r w:rsidRPr="00491299">
              <w:rPr>
                <w:rFonts w:ascii="Arial Unicode MS" w:hAnsi="Arial Unicode MS"/>
                <w:shd w:val="clear" w:color="auto" w:fill="FFFFFF"/>
                <w:lang w:val="nl-NL"/>
              </w:rPr>
              <w:t xml:space="preserve"> </w:t>
            </w:r>
            <w:r w:rsidRPr="00491299">
              <w:rPr>
                <w:shd w:val="clear" w:color="auto" w:fill="FFFFFF"/>
                <w:lang w:val="nl-NL"/>
              </w:rPr>
              <w:t>ĐHSP Hà Nội</w:t>
            </w:r>
          </w:p>
        </w:tc>
      </w:tr>
      <w:tr w:rsidR="00491299" w:rsidRPr="00491299" w14:paraId="7DBD9CFD" w14:textId="77777777" w:rsidTr="00361662">
        <w:tc>
          <w:tcPr>
            <w:tcW w:w="537" w:type="dxa"/>
          </w:tcPr>
          <w:p w14:paraId="2335022C" w14:textId="64DD1582" w:rsidR="000C3FC9" w:rsidRPr="00491299" w:rsidRDefault="001D15AB" w:rsidP="002A724E">
            <w:pPr>
              <w:spacing w:line="276" w:lineRule="auto"/>
              <w:rPr>
                <w:rFonts w:ascii="12" w:hAnsi="12"/>
              </w:rPr>
            </w:pPr>
            <w:r>
              <w:rPr>
                <w:rFonts w:ascii="12" w:hAnsi="12"/>
              </w:rPr>
              <w:t>4</w:t>
            </w:r>
          </w:p>
        </w:tc>
        <w:tc>
          <w:tcPr>
            <w:tcW w:w="2548" w:type="dxa"/>
          </w:tcPr>
          <w:p w14:paraId="43A12215" w14:textId="77777777" w:rsidR="000C3FC9" w:rsidRPr="00491299" w:rsidRDefault="000C3FC9" w:rsidP="002A724E">
            <w:pPr>
              <w:spacing w:line="276" w:lineRule="auto"/>
              <w:rPr>
                <w:rFonts w:ascii="12" w:hAnsi="12"/>
              </w:rPr>
            </w:pPr>
            <w:r w:rsidRPr="00491299">
              <w:rPr>
                <w:rFonts w:ascii="12" w:hAnsi="12"/>
              </w:rPr>
              <w:t>Hội Đồng Đội Trung Ương</w:t>
            </w:r>
          </w:p>
        </w:tc>
        <w:tc>
          <w:tcPr>
            <w:tcW w:w="992" w:type="dxa"/>
          </w:tcPr>
          <w:p w14:paraId="17A56024" w14:textId="77777777" w:rsidR="000C3FC9" w:rsidRPr="00491299" w:rsidRDefault="000C3FC9" w:rsidP="002A724E">
            <w:pPr>
              <w:spacing w:line="276" w:lineRule="auto"/>
              <w:jc w:val="center"/>
              <w:rPr>
                <w:rFonts w:ascii="12" w:hAnsi="12"/>
              </w:rPr>
            </w:pPr>
          </w:p>
        </w:tc>
        <w:tc>
          <w:tcPr>
            <w:tcW w:w="2800" w:type="dxa"/>
          </w:tcPr>
          <w:p w14:paraId="3E65F6C2" w14:textId="77777777" w:rsidR="000C3FC9" w:rsidRPr="00491299" w:rsidRDefault="000C3FC9" w:rsidP="002A724E">
            <w:pPr>
              <w:spacing w:line="276" w:lineRule="auto"/>
              <w:jc w:val="both"/>
              <w:rPr>
                <w:rFonts w:ascii="12" w:hAnsi="12"/>
                <w:b/>
              </w:rPr>
            </w:pPr>
            <w:r w:rsidRPr="00491299">
              <w:rPr>
                <w:lang w:val="nl-NL"/>
              </w:rPr>
              <w:t>Điều lệ Đội TNTP Hồ Chí Minh</w:t>
            </w:r>
          </w:p>
        </w:tc>
        <w:tc>
          <w:tcPr>
            <w:tcW w:w="2126" w:type="dxa"/>
          </w:tcPr>
          <w:p w14:paraId="68B8345C" w14:textId="77777777" w:rsidR="000C3FC9" w:rsidRPr="00491299" w:rsidRDefault="000C3FC9" w:rsidP="002A724E">
            <w:pPr>
              <w:spacing w:line="276" w:lineRule="auto"/>
            </w:pPr>
            <w:r w:rsidRPr="00491299">
              <w:rPr>
                <w:lang w:val="nl-NL"/>
              </w:rPr>
              <w:t>Nxb Thanh niên</w:t>
            </w:r>
          </w:p>
        </w:tc>
      </w:tr>
      <w:tr w:rsidR="00491299" w:rsidRPr="00491299" w14:paraId="0BD8AACA" w14:textId="77777777" w:rsidTr="00361662">
        <w:tc>
          <w:tcPr>
            <w:tcW w:w="537" w:type="dxa"/>
          </w:tcPr>
          <w:p w14:paraId="6E3C8181" w14:textId="108F146A" w:rsidR="000C3FC9" w:rsidRPr="00491299" w:rsidRDefault="001D15AB" w:rsidP="002A724E">
            <w:pPr>
              <w:spacing w:line="276" w:lineRule="auto"/>
              <w:rPr>
                <w:rFonts w:ascii="12" w:hAnsi="12"/>
              </w:rPr>
            </w:pPr>
            <w:r>
              <w:rPr>
                <w:rFonts w:ascii="12" w:hAnsi="12"/>
              </w:rPr>
              <w:t>5</w:t>
            </w:r>
          </w:p>
        </w:tc>
        <w:tc>
          <w:tcPr>
            <w:tcW w:w="2548" w:type="dxa"/>
          </w:tcPr>
          <w:p w14:paraId="22412BC6" w14:textId="77777777" w:rsidR="000C3FC9" w:rsidRPr="00491299" w:rsidRDefault="005C7F7E" w:rsidP="002A724E">
            <w:pPr>
              <w:spacing w:line="276" w:lineRule="auto"/>
              <w:rPr>
                <w:rFonts w:ascii="12" w:hAnsi="12"/>
              </w:rPr>
            </w:pPr>
            <w:r w:rsidRPr="00491299">
              <w:rPr>
                <w:rFonts w:ascii="12" w:hAnsi="12"/>
              </w:rPr>
              <w:t>Hội Đồng Đội Trung Ương</w:t>
            </w:r>
          </w:p>
        </w:tc>
        <w:tc>
          <w:tcPr>
            <w:tcW w:w="992" w:type="dxa"/>
          </w:tcPr>
          <w:p w14:paraId="393912C9" w14:textId="77777777" w:rsidR="000C3FC9" w:rsidRPr="00491299" w:rsidRDefault="000C3FC9" w:rsidP="002A724E">
            <w:pPr>
              <w:spacing w:line="276" w:lineRule="auto"/>
              <w:jc w:val="center"/>
              <w:rPr>
                <w:rFonts w:ascii="12" w:hAnsi="12"/>
              </w:rPr>
            </w:pPr>
          </w:p>
        </w:tc>
        <w:tc>
          <w:tcPr>
            <w:tcW w:w="2800" w:type="dxa"/>
          </w:tcPr>
          <w:p w14:paraId="5D928A46" w14:textId="77777777" w:rsidR="000C3FC9" w:rsidRPr="00491299" w:rsidRDefault="000C3FC9" w:rsidP="002A724E">
            <w:pPr>
              <w:spacing w:line="276" w:lineRule="auto"/>
              <w:jc w:val="both"/>
              <w:rPr>
                <w:lang w:val="nl-NL"/>
              </w:rPr>
            </w:pPr>
            <w:r w:rsidRPr="00491299">
              <w:rPr>
                <w:lang w:val="nl-NL"/>
              </w:rPr>
              <w:t>Sổ tay phụ trách đội</w:t>
            </w:r>
          </w:p>
        </w:tc>
        <w:tc>
          <w:tcPr>
            <w:tcW w:w="2126" w:type="dxa"/>
          </w:tcPr>
          <w:p w14:paraId="59CF96CA" w14:textId="77777777" w:rsidR="000C3FC9" w:rsidRPr="00491299" w:rsidRDefault="000C3FC9" w:rsidP="002A724E">
            <w:pPr>
              <w:spacing w:line="276" w:lineRule="auto"/>
            </w:pPr>
            <w:r w:rsidRPr="00491299">
              <w:rPr>
                <w:lang w:val="nl-NL"/>
              </w:rPr>
              <w:t xml:space="preserve">Nxb </w:t>
            </w:r>
            <w:r w:rsidR="005C7F7E" w:rsidRPr="00491299">
              <w:rPr>
                <w:lang w:val="nl-NL"/>
              </w:rPr>
              <w:t>Kim Đồng</w:t>
            </w:r>
          </w:p>
        </w:tc>
      </w:tr>
      <w:tr w:rsidR="00491299" w:rsidRPr="00491299" w14:paraId="6247F8A8" w14:textId="77777777" w:rsidTr="00361662">
        <w:tc>
          <w:tcPr>
            <w:tcW w:w="537" w:type="dxa"/>
          </w:tcPr>
          <w:p w14:paraId="121CADF9" w14:textId="5C0EE778" w:rsidR="005C7F7E" w:rsidRPr="00491299" w:rsidRDefault="001D15AB" w:rsidP="002A724E">
            <w:pPr>
              <w:spacing w:line="276" w:lineRule="auto"/>
              <w:rPr>
                <w:rFonts w:ascii="12" w:hAnsi="12"/>
              </w:rPr>
            </w:pPr>
            <w:r>
              <w:rPr>
                <w:rFonts w:ascii="12" w:hAnsi="12"/>
              </w:rPr>
              <w:t>6</w:t>
            </w:r>
          </w:p>
        </w:tc>
        <w:tc>
          <w:tcPr>
            <w:tcW w:w="2548" w:type="dxa"/>
          </w:tcPr>
          <w:p w14:paraId="714AF1D6" w14:textId="77777777" w:rsidR="005C7F7E" w:rsidRPr="00491299" w:rsidRDefault="005C7F7E" w:rsidP="002A724E">
            <w:pPr>
              <w:spacing w:line="276" w:lineRule="auto"/>
              <w:rPr>
                <w:rFonts w:ascii="12" w:hAnsi="12"/>
              </w:rPr>
            </w:pPr>
            <w:r w:rsidRPr="00491299">
              <w:rPr>
                <w:rFonts w:ascii="12" w:hAnsi="12"/>
              </w:rPr>
              <w:t>Hội Đồng Đội Trung Ương</w:t>
            </w:r>
          </w:p>
        </w:tc>
        <w:tc>
          <w:tcPr>
            <w:tcW w:w="992" w:type="dxa"/>
          </w:tcPr>
          <w:p w14:paraId="632C8A6A" w14:textId="77777777" w:rsidR="005C7F7E" w:rsidRPr="00491299" w:rsidRDefault="005C7F7E" w:rsidP="002A724E">
            <w:pPr>
              <w:spacing w:line="276" w:lineRule="auto"/>
              <w:jc w:val="center"/>
              <w:rPr>
                <w:rFonts w:ascii="12" w:hAnsi="12"/>
              </w:rPr>
            </w:pPr>
          </w:p>
        </w:tc>
        <w:tc>
          <w:tcPr>
            <w:tcW w:w="2800" w:type="dxa"/>
          </w:tcPr>
          <w:p w14:paraId="3EC6DF19" w14:textId="77777777" w:rsidR="005C7F7E" w:rsidRPr="00491299" w:rsidRDefault="005C7F7E" w:rsidP="002A724E">
            <w:pPr>
              <w:spacing w:line="276" w:lineRule="auto"/>
              <w:jc w:val="both"/>
              <w:rPr>
                <w:lang w:val="nl-NL"/>
              </w:rPr>
            </w:pPr>
            <w:r w:rsidRPr="00491299">
              <w:rPr>
                <w:lang w:val="nl-NL"/>
              </w:rPr>
              <w:t>Sổ tay đội viên</w:t>
            </w:r>
          </w:p>
        </w:tc>
        <w:tc>
          <w:tcPr>
            <w:tcW w:w="2126" w:type="dxa"/>
          </w:tcPr>
          <w:p w14:paraId="6E698CB5" w14:textId="77777777" w:rsidR="005C7F7E" w:rsidRPr="00491299" w:rsidRDefault="005C7F7E" w:rsidP="002A724E">
            <w:pPr>
              <w:spacing w:line="276" w:lineRule="auto"/>
              <w:rPr>
                <w:lang w:val="nl-NL"/>
              </w:rPr>
            </w:pPr>
            <w:r w:rsidRPr="00491299">
              <w:rPr>
                <w:lang w:val="nl-NL"/>
              </w:rPr>
              <w:t>Nxb Kim Đồng</w:t>
            </w:r>
          </w:p>
        </w:tc>
      </w:tr>
    </w:tbl>
    <w:p w14:paraId="7610EDEA" w14:textId="77777777" w:rsidR="00403D27" w:rsidRPr="00894BDD" w:rsidRDefault="00403D27" w:rsidP="002A724E">
      <w:pPr>
        <w:spacing w:before="40" w:after="40" w:line="276" w:lineRule="auto"/>
        <w:jc w:val="both"/>
        <w:rPr>
          <w:rFonts w:ascii="12" w:hAnsi="12"/>
          <w:i/>
          <w:sz w:val="26"/>
          <w:szCs w:val="26"/>
          <w:lang w:val="fr-FR"/>
        </w:rPr>
      </w:pPr>
      <w:r w:rsidRPr="00894BDD">
        <w:rPr>
          <w:rFonts w:ascii="12" w:hAnsi="12"/>
          <w:b/>
          <w:sz w:val="26"/>
          <w:szCs w:val="26"/>
          <w:lang w:val="fr-FR"/>
        </w:rPr>
        <w:t>8.</w:t>
      </w:r>
      <w:r w:rsidR="00847510" w:rsidRPr="00894BDD">
        <w:rPr>
          <w:rFonts w:ascii="12" w:hAnsi="12"/>
          <w:b/>
          <w:sz w:val="26"/>
          <w:szCs w:val="26"/>
          <w:lang w:val="fr-FR"/>
        </w:rPr>
        <w:t xml:space="preserve"> </w:t>
      </w:r>
      <w:r w:rsidRPr="00894BDD">
        <w:rPr>
          <w:rFonts w:ascii="12" w:hAnsi="12"/>
          <w:b/>
          <w:sz w:val="26"/>
          <w:szCs w:val="26"/>
          <w:lang w:val="fr-FR"/>
        </w:rPr>
        <w:t>Cơ</w:t>
      </w:r>
      <w:r w:rsidR="00847510" w:rsidRPr="00894BDD">
        <w:rPr>
          <w:rFonts w:ascii="12" w:hAnsi="12"/>
          <w:b/>
          <w:sz w:val="26"/>
          <w:szCs w:val="26"/>
          <w:lang w:val="fr-FR"/>
        </w:rPr>
        <w:t xml:space="preserve"> sở vật chất phục vụ giảng dạy</w:t>
      </w:r>
    </w:p>
    <w:p w14:paraId="02843082" w14:textId="77777777" w:rsidR="00403D27" w:rsidRPr="00894BDD" w:rsidRDefault="00A36BCC" w:rsidP="002A724E">
      <w:pPr>
        <w:spacing w:before="40" w:after="40" w:line="276" w:lineRule="auto"/>
        <w:ind w:left="450"/>
        <w:jc w:val="center"/>
        <w:rPr>
          <w:rFonts w:ascii="12" w:hAnsi="12"/>
          <w:b/>
          <w:sz w:val="26"/>
          <w:szCs w:val="26"/>
          <w:lang w:val="fr-FR"/>
        </w:rPr>
      </w:pPr>
      <w:r w:rsidRPr="00894BDD">
        <w:rPr>
          <w:rFonts w:ascii="12" w:hAnsi="12"/>
          <w:b/>
          <w:sz w:val="26"/>
          <w:szCs w:val="26"/>
          <w:lang w:val="fr-FR"/>
        </w:rPr>
        <w:t>Bảng 6</w:t>
      </w:r>
      <w:r w:rsidR="00403D27" w:rsidRPr="00894BDD">
        <w:rPr>
          <w:rFonts w:ascii="12" w:hAnsi="12"/>
          <w:b/>
          <w:sz w:val="26"/>
          <w:szCs w:val="26"/>
          <w:lang w:val="fr-FR"/>
        </w:rPr>
        <w:t xml:space="preserve">. Cơ sở vật </w:t>
      </w:r>
      <w:r w:rsidR="00361662" w:rsidRPr="00894BDD">
        <w:rPr>
          <w:rFonts w:ascii="12" w:hAnsi="12"/>
          <w:b/>
          <w:sz w:val="26"/>
          <w:szCs w:val="26"/>
          <w:lang w:val="fr-FR"/>
        </w:rPr>
        <w:t>chất phụ</w:t>
      </w:r>
      <w:r w:rsidR="00847510" w:rsidRPr="00894BDD">
        <w:rPr>
          <w:rFonts w:ascii="12" w:hAnsi="12"/>
          <w:b/>
          <w:sz w:val="26"/>
          <w:szCs w:val="26"/>
          <w:lang w:val="fr-FR"/>
        </w:rPr>
        <w:t>c</w:t>
      </w:r>
      <w:r w:rsidR="00361662" w:rsidRPr="00894BDD">
        <w:rPr>
          <w:rFonts w:ascii="12" w:hAnsi="12"/>
          <w:b/>
          <w:sz w:val="26"/>
          <w:szCs w:val="26"/>
          <w:lang w:val="fr-FR"/>
        </w:rPr>
        <w:t xml:space="preserve">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491299" w:rsidRPr="00491299" w14:paraId="62D16585" w14:textId="77777777" w:rsidTr="00361662">
        <w:tc>
          <w:tcPr>
            <w:tcW w:w="569" w:type="dxa"/>
            <w:vMerge w:val="restart"/>
          </w:tcPr>
          <w:p w14:paraId="2445A081" w14:textId="77777777" w:rsidR="00403D27" w:rsidRPr="00491299" w:rsidRDefault="00403D27" w:rsidP="002A724E">
            <w:pPr>
              <w:spacing w:line="276" w:lineRule="auto"/>
              <w:rPr>
                <w:rFonts w:ascii="12" w:hAnsi="12"/>
                <w:b/>
                <w:lang w:val="fr-FR"/>
              </w:rPr>
            </w:pPr>
          </w:p>
          <w:p w14:paraId="1E2B2DF7" w14:textId="77777777" w:rsidR="00403D27" w:rsidRPr="00491299" w:rsidRDefault="00403D27" w:rsidP="002A724E">
            <w:pPr>
              <w:spacing w:line="276" w:lineRule="auto"/>
              <w:rPr>
                <w:rFonts w:ascii="12" w:hAnsi="12"/>
                <w:b/>
              </w:rPr>
            </w:pPr>
            <w:r w:rsidRPr="00491299">
              <w:rPr>
                <w:rFonts w:ascii="12" w:hAnsi="12"/>
                <w:b/>
              </w:rPr>
              <w:t>TT</w:t>
            </w:r>
          </w:p>
        </w:tc>
        <w:tc>
          <w:tcPr>
            <w:tcW w:w="2453" w:type="dxa"/>
            <w:vMerge w:val="restart"/>
          </w:tcPr>
          <w:p w14:paraId="798F1094" w14:textId="77777777" w:rsidR="00403D27" w:rsidRPr="00491299" w:rsidRDefault="00403D27" w:rsidP="002A724E">
            <w:pPr>
              <w:spacing w:line="276" w:lineRule="auto"/>
              <w:jc w:val="center"/>
              <w:rPr>
                <w:rFonts w:ascii="12" w:hAnsi="12"/>
                <w:b/>
              </w:rPr>
            </w:pPr>
            <w:r w:rsidRPr="00491299">
              <w:rPr>
                <w:rFonts w:ascii="12" w:hAnsi="12"/>
                <w:b/>
              </w:rPr>
              <w:t>Tên giảng đường, PTN, xưởng, cơ sở TH</w:t>
            </w:r>
          </w:p>
        </w:tc>
        <w:tc>
          <w:tcPr>
            <w:tcW w:w="3996" w:type="dxa"/>
            <w:gridSpan w:val="2"/>
          </w:tcPr>
          <w:p w14:paraId="007BF249" w14:textId="77777777" w:rsidR="00403D27" w:rsidRPr="00491299" w:rsidRDefault="00403D27" w:rsidP="002A724E">
            <w:pPr>
              <w:spacing w:line="276" w:lineRule="auto"/>
              <w:jc w:val="center"/>
              <w:rPr>
                <w:rFonts w:ascii="12" w:hAnsi="12"/>
                <w:b/>
              </w:rPr>
            </w:pPr>
            <w:r w:rsidRPr="00491299">
              <w:rPr>
                <w:rFonts w:ascii="12" w:hAnsi="12"/>
                <w:b/>
              </w:rPr>
              <w:t>Danh mục trang thiết bị, phần mềm chính</w:t>
            </w:r>
            <w:r w:rsidR="00866523" w:rsidRPr="00491299">
              <w:rPr>
                <w:rFonts w:ascii="12" w:hAnsi="12"/>
                <w:b/>
              </w:rPr>
              <w:t xml:space="preserve"> </w:t>
            </w:r>
            <w:r w:rsidRPr="00491299">
              <w:rPr>
                <w:rFonts w:ascii="12" w:hAnsi="12"/>
                <w:b/>
              </w:rPr>
              <w:t>phục vụ TN,TH</w:t>
            </w:r>
          </w:p>
        </w:tc>
        <w:tc>
          <w:tcPr>
            <w:tcW w:w="1985" w:type="dxa"/>
          </w:tcPr>
          <w:p w14:paraId="2E0A7904" w14:textId="77777777" w:rsidR="00403D27" w:rsidRPr="00491299" w:rsidRDefault="00403D27" w:rsidP="002A724E">
            <w:pPr>
              <w:spacing w:line="276" w:lineRule="auto"/>
              <w:jc w:val="center"/>
              <w:rPr>
                <w:rFonts w:ascii="12" w:hAnsi="12"/>
                <w:b/>
              </w:rPr>
            </w:pPr>
            <w:r w:rsidRPr="00491299">
              <w:rPr>
                <w:rFonts w:ascii="12" w:hAnsi="12"/>
                <w:b/>
              </w:rPr>
              <w:t xml:space="preserve">Phục vụ cho nội dung Bài học/Chương </w:t>
            </w:r>
          </w:p>
        </w:tc>
      </w:tr>
      <w:tr w:rsidR="00491299" w:rsidRPr="00491299" w14:paraId="0CA1AB6C" w14:textId="77777777" w:rsidTr="00361662">
        <w:tc>
          <w:tcPr>
            <w:tcW w:w="569" w:type="dxa"/>
            <w:vMerge/>
          </w:tcPr>
          <w:p w14:paraId="16308735" w14:textId="77777777" w:rsidR="00403D27" w:rsidRPr="00491299" w:rsidRDefault="00403D27" w:rsidP="002A724E">
            <w:pPr>
              <w:spacing w:line="276" w:lineRule="auto"/>
              <w:rPr>
                <w:rFonts w:ascii="12" w:hAnsi="12"/>
                <w:i/>
              </w:rPr>
            </w:pPr>
          </w:p>
        </w:tc>
        <w:tc>
          <w:tcPr>
            <w:tcW w:w="2453" w:type="dxa"/>
            <w:vMerge/>
          </w:tcPr>
          <w:p w14:paraId="5EBFBCFE" w14:textId="77777777" w:rsidR="00403D27" w:rsidRPr="00491299" w:rsidRDefault="00403D27" w:rsidP="002A724E">
            <w:pPr>
              <w:spacing w:line="276" w:lineRule="auto"/>
              <w:jc w:val="center"/>
              <w:rPr>
                <w:rFonts w:ascii="12" w:hAnsi="12"/>
                <w:i/>
              </w:rPr>
            </w:pPr>
          </w:p>
        </w:tc>
        <w:tc>
          <w:tcPr>
            <w:tcW w:w="2862" w:type="dxa"/>
          </w:tcPr>
          <w:p w14:paraId="7CC233B6" w14:textId="77777777" w:rsidR="00403D27" w:rsidRPr="00491299" w:rsidRDefault="00403D27" w:rsidP="002A724E">
            <w:pPr>
              <w:spacing w:line="276" w:lineRule="auto"/>
              <w:jc w:val="center"/>
              <w:rPr>
                <w:rFonts w:ascii="12" w:hAnsi="12"/>
                <w:b/>
              </w:rPr>
            </w:pPr>
            <w:r w:rsidRPr="00491299">
              <w:rPr>
                <w:rFonts w:ascii="12" w:hAnsi="12"/>
                <w:b/>
              </w:rPr>
              <w:t>Tên thiết bị, dụng cụ, phần mềm,…</w:t>
            </w:r>
          </w:p>
        </w:tc>
        <w:tc>
          <w:tcPr>
            <w:tcW w:w="1134" w:type="dxa"/>
          </w:tcPr>
          <w:p w14:paraId="4146CC58" w14:textId="77777777" w:rsidR="00403D27" w:rsidRPr="00491299" w:rsidRDefault="00403D27" w:rsidP="002A724E">
            <w:pPr>
              <w:spacing w:line="276" w:lineRule="auto"/>
              <w:jc w:val="center"/>
              <w:rPr>
                <w:rFonts w:ascii="12" w:hAnsi="12"/>
                <w:b/>
              </w:rPr>
            </w:pPr>
            <w:r w:rsidRPr="00491299">
              <w:rPr>
                <w:rFonts w:ascii="12" w:hAnsi="12"/>
                <w:b/>
              </w:rPr>
              <w:t>Số lượng</w:t>
            </w:r>
          </w:p>
        </w:tc>
        <w:tc>
          <w:tcPr>
            <w:tcW w:w="1985" w:type="dxa"/>
          </w:tcPr>
          <w:p w14:paraId="541A364B" w14:textId="77777777" w:rsidR="00403D27" w:rsidRPr="00491299" w:rsidRDefault="00403D27" w:rsidP="002A724E">
            <w:pPr>
              <w:spacing w:line="276" w:lineRule="auto"/>
              <w:jc w:val="center"/>
              <w:rPr>
                <w:rFonts w:ascii="12" w:hAnsi="12"/>
                <w:b/>
              </w:rPr>
            </w:pPr>
          </w:p>
        </w:tc>
      </w:tr>
      <w:tr w:rsidR="00491299" w:rsidRPr="00491299" w14:paraId="61B8C378" w14:textId="77777777" w:rsidTr="00361662">
        <w:trPr>
          <w:trHeight w:val="332"/>
        </w:trPr>
        <w:tc>
          <w:tcPr>
            <w:tcW w:w="569" w:type="dxa"/>
          </w:tcPr>
          <w:p w14:paraId="313A0F59" w14:textId="77777777" w:rsidR="00403D27" w:rsidRPr="00491299" w:rsidRDefault="00403D27" w:rsidP="002A724E">
            <w:pPr>
              <w:spacing w:line="276" w:lineRule="auto"/>
              <w:rPr>
                <w:rFonts w:ascii="12" w:hAnsi="12"/>
                <w:i/>
              </w:rPr>
            </w:pPr>
            <w:r w:rsidRPr="00491299">
              <w:rPr>
                <w:rFonts w:ascii="12" w:hAnsi="12"/>
                <w:i/>
              </w:rPr>
              <w:t>1</w:t>
            </w:r>
          </w:p>
        </w:tc>
        <w:tc>
          <w:tcPr>
            <w:tcW w:w="2453" w:type="dxa"/>
          </w:tcPr>
          <w:p w14:paraId="1B6B9D41" w14:textId="77777777" w:rsidR="00403D27" w:rsidRPr="00491299" w:rsidRDefault="004F4A45" w:rsidP="002A724E">
            <w:pPr>
              <w:spacing w:line="276" w:lineRule="auto"/>
              <w:rPr>
                <w:rFonts w:ascii="12" w:hAnsi="12"/>
              </w:rPr>
            </w:pPr>
            <w:r w:rsidRPr="00491299">
              <w:rPr>
                <w:rFonts w:ascii="12" w:hAnsi="12"/>
              </w:rPr>
              <w:t>Giảng đường</w:t>
            </w:r>
          </w:p>
        </w:tc>
        <w:tc>
          <w:tcPr>
            <w:tcW w:w="2862" w:type="dxa"/>
          </w:tcPr>
          <w:p w14:paraId="0A7C8AE0" w14:textId="77777777" w:rsidR="00403D27" w:rsidRPr="00491299" w:rsidRDefault="004F4A45" w:rsidP="002A724E">
            <w:pPr>
              <w:spacing w:line="276" w:lineRule="auto"/>
              <w:rPr>
                <w:rFonts w:ascii="12" w:hAnsi="12"/>
              </w:rPr>
            </w:pPr>
            <w:r w:rsidRPr="00491299">
              <w:rPr>
                <w:sz w:val="26"/>
                <w:szCs w:val="26"/>
              </w:rPr>
              <w:t>Projector, máy tính cá nhân</w:t>
            </w:r>
          </w:p>
        </w:tc>
        <w:tc>
          <w:tcPr>
            <w:tcW w:w="1134" w:type="dxa"/>
          </w:tcPr>
          <w:p w14:paraId="66E8790E" w14:textId="77777777" w:rsidR="00403D27" w:rsidRPr="00491299" w:rsidRDefault="004F4A45" w:rsidP="002A724E">
            <w:pPr>
              <w:spacing w:line="276" w:lineRule="auto"/>
              <w:jc w:val="center"/>
              <w:rPr>
                <w:rFonts w:ascii="12" w:hAnsi="12"/>
              </w:rPr>
            </w:pPr>
            <w:r w:rsidRPr="00491299">
              <w:rPr>
                <w:rFonts w:ascii="12" w:hAnsi="12"/>
              </w:rPr>
              <w:t>1</w:t>
            </w:r>
          </w:p>
        </w:tc>
        <w:tc>
          <w:tcPr>
            <w:tcW w:w="1985" w:type="dxa"/>
          </w:tcPr>
          <w:p w14:paraId="7F790B70" w14:textId="77777777" w:rsidR="00403D27" w:rsidRPr="00491299" w:rsidRDefault="003D581C" w:rsidP="002A724E">
            <w:pPr>
              <w:spacing w:line="276" w:lineRule="auto"/>
              <w:rPr>
                <w:rFonts w:ascii="12" w:hAnsi="12"/>
              </w:rPr>
            </w:pPr>
            <w:r w:rsidRPr="00491299">
              <w:rPr>
                <w:rFonts w:ascii="12" w:hAnsi="12"/>
              </w:rPr>
              <w:t>1,2,3,4,5</w:t>
            </w:r>
          </w:p>
        </w:tc>
      </w:tr>
      <w:tr w:rsidR="00491299" w:rsidRPr="00491299" w14:paraId="04F38467" w14:textId="77777777" w:rsidTr="00361662">
        <w:trPr>
          <w:trHeight w:val="332"/>
        </w:trPr>
        <w:tc>
          <w:tcPr>
            <w:tcW w:w="569" w:type="dxa"/>
          </w:tcPr>
          <w:p w14:paraId="082FAF22" w14:textId="77777777" w:rsidR="00403D27" w:rsidRPr="00491299" w:rsidRDefault="00403D27" w:rsidP="002A724E">
            <w:pPr>
              <w:spacing w:line="276" w:lineRule="auto"/>
              <w:rPr>
                <w:rFonts w:ascii="12" w:hAnsi="12"/>
                <w:i/>
              </w:rPr>
            </w:pPr>
            <w:r w:rsidRPr="00491299">
              <w:rPr>
                <w:rFonts w:ascii="12" w:hAnsi="12"/>
                <w:i/>
              </w:rPr>
              <w:t>2</w:t>
            </w:r>
          </w:p>
        </w:tc>
        <w:tc>
          <w:tcPr>
            <w:tcW w:w="2453" w:type="dxa"/>
          </w:tcPr>
          <w:p w14:paraId="285E6B58" w14:textId="77777777" w:rsidR="00403D27" w:rsidRPr="00491299" w:rsidRDefault="004F4A45" w:rsidP="002A724E">
            <w:pPr>
              <w:spacing w:line="276" w:lineRule="auto"/>
              <w:rPr>
                <w:rFonts w:ascii="12" w:hAnsi="12"/>
              </w:rPr>
            </w:pPr>
            <w:r w:rsidRPr="00491299">
              <w:rPr>
                <w:rFonts w:ascii="12" w:hAnsi="12"/>
              </w:rPr>
              <w:t>Sân bãi</w:t>
            </w:r>
          </w:p>
        </w:tc>
        <w:tc>
          <w:tcPr>
            <w:tcW w:w="2862" w:type="dxa"/>
          </w:tcPr>
          <w:p w14:paraId="4948C717" w14:textId="77777777" w:rsidR="00403D27" w:rsidRPr="00491299" w:rsidRDefault="004F4A45" w:rsidP="002A724E">
            <w:pPr>
              <w:spacing w:line="276" w:lineRule="auto"/>
              <w:rPr>
                <w:rFonts w:ascii="12" w:hAnsi="12"/>
              </w:rPr>
            </w:pPr>
            <w:r w:rsidRPr="00491299">
              <w:rPr>
                <w:rFonts w:ascii="12" w:hAnsi="12"/>
              </w:rPr>
              <w:t>Trống đội, cán cờ, khăn quàng đỏ</w:t>
            </w:r>
          </w:p>
        </w:tc>
        <w:tc>
          <w:tcPr>
            <w:tcW w:w="1134" w:type="dxa"/>
          </w:tcPr>
          <w:p w14:paraId="080A9912" w14:textId="77777777" w:rsidR="00403D27" w:rsidRPr="00491299" w:rsidRDefault="004F4A45" w:rsidP="002A724E">
            <w:pPr>
              <w:spacing w:line="276" w:lineRule="auto"/>
              <w:jc w:val="center"/>
              <w:rPr>
                <w:rFonts w:ascii="12" w:hAnsi="12"/>
              </w:rPr>
            </w:pPr>
            <w:r w:rsidRPr="00491299">
              <w:rPr>
                <w:rFonts w:ascii="12" w:hAnsi="12"/>
              </w:rPr>
              <w:t>3</w:t>
            </w:r>
          </w:p>
        </w:tc>
        <w:tc>
          <w:tcPr>
            <w:tcW w:w="1985" w:type="dxa"/>
          </w:tcPr>
          <w:p w14:paraId="199F079B" w14:textId="77777777" w:rsidR="00403D27" w:rsidRPr="00491299" w:rsidRDefault="003D581C" w:rsidP="002A724E">
            <w:pPr>
              <w:spacing w:line="276" w:lineRule="auto"/>
              <w:rPr>
                <w:rFonts w:ascii="12" w:hAnsi="12"/>
              </w:rPr>
            </w:pPr>
            <w:r w:rsidRPr="00491299">
              <w:rPr>
                <w:rFonts w:ascii="12" w:hAnsi="12"/>
              </w:rPr>
              <w:t>2,3,4,5</w:t>
            </w:r>
          </w:p>
        </w:tc>
      </w:tr>
    </w:tbl>
    <w:p w14:paraId="1E2B2EF5" w14:textId="0D89AA69" w:rsidR="00403D27" w:rsidRPr="00894BDD" w:rsidRDefault="00DF2E91" w:rsidP="00894BDD">
      <w:pPr>
        <w:spacing w:line="276" w:lineRule="auto"/>
        <w:jc w:val="both"/>
        <w:rPr>
          <w:rFonts w:asciiTheme="majorHAnsi" w:hAnsiTheme="majorHAnsi" w:cstheme="majorHAnsi"/>
          <w:b/>
          <w:sz w:val="26"/>
          <w:szCs w:val="26"/>
        </w:rPr>
      </w:pPr>
      <w:r w:rsidRPr="00894BDD">
        <w:rPr>
          <w:rFonts w:asciiTheme="majorHAnsi" w:hAnsiTheme="majorHAnsi" w:cstheme="majorHAnsi"/>
          <w:b/>
          <w:sz w:val="26"/>
          <w:szCs w:val="26"/>
        </w:rPr>
        <w:t>9.</w:t>
      </w:r>
      <w:r w:rsidR="00403D27" w:rsidRPr="00894BDD">
        <w:rPr>
          <w:rFonts w:asciiTheme="majorHAnsi" w:hAnsiTheme="majorHAnsi" w:cstheme="majorHAnsi"/>
          <w:b/>
          <w:sz w:val="26"/>
          <w:szCs w:val="26"/>
        </w:rPr>
        <w:t xml:space="preserve"> Rubric đánh giá </w:t>
      </w:r>
      <w:r w:rsidR="0087099C" w:rsidRPr="00894BDD">
        <w:rPr>
          <w:rFonts w:asciiTheme="majorHAnsi" w:hAnsiTheme="majorHAnsi" w:cstheme="majorHAnsi"/>
          <w:b/>
          <w:sz w:val="26"/>
          <w:szCs w:val="26"/>
        </w:rPr>
        <w:t xml:space="preserve"> </w:t>
      </w:r>
    </w:p>
    <w:tbl>
      <w:tblPr>
        <w:tblpPr w:leftFromText="180" w:rightFromText="180" w:vertAnchor="text" w:horzAnchor="margin" w:tblpY="11"/>
        <w:tblOverlap w:val="never"/>
        <w:tblW w:w="9180" w:type="dxa"/>
        <w:tblLook w:val="00A0" w:firstRow="1" w:lastRow="0" w:firstColumn="1" w:lastColumn="0" w:noHBand="0" w:noVBand="0"/>
      </w:tblPr>
      <w:tblGrid>
        <w:gridCol w:w="9180"/>
      </w:tblGrid>
      <w:tr w:rsidR="00491299" w:rsidRPr="00894BDD" w14:paraId="13AE2C40" w14:textId="77777777" w:rsidTr="00004706">
        <w:trPr>
          <w:trHeight w:val="772"/>
        </w:trPr>
        <w:tc>
          <w:tcPr>
            <w:tcW w:w="9180" w:type="dxa"/>
          </w:tcPr>
          <w:p w14:paraId="36FEE596" w14:textId="159CA69D" w:rsidR="00403D27" w:rsidRPr="00894BDD" w:rsidRDefault="00403D27" w:rsidP="002A724E">
            <w:pPr>
              <w:spacing w:line="276" w:lineRule="auto"/>
              <w:jc w:val="both"/>
              <w:rPr>
                <w:rFonts w:asciiTheme="majorHAnsi" w:hAnsiTheme="majorHAnsi" w:cstheme="majorHAnsi"/>
                <w:i/>
                <w:sz w:val="26"/>
                <w:szCs w:val="26"/>
              </w:rPr>
            </w:pPr>
            <w:r w:rsidRPr="00894BDD">
              <w:rPr>
                <w:rFonts w:asciiTheme="majorHAnsi" w:hAnsiTheme="majorHAnsi" w:cstheme="majorHAnsi"/>
                <w:b/>
                <w:sz w:val="26"/>
                <w:szCs w:val="26"/>
              </w:rPr>
              <w:t xml:space="preserve">                                                                       </w:t>
            </w:r>
            <w:r w:rsidR="00004706" w:rsidRPr="00894BDD">
              <w:rPr>
                <w:rFonts w:asciiTheme="majorHAnsi" w:hAnsiTheme="majorHAnsi" w:cstheme="majorHAnsi"/>
                <w:b/>
                <w:sz w:val="26"/>
                <w:szCs w:val="26"/>
              </w:rPr>
              <w:t xml:space="preserve">  </w:t>
            </w:r>
            <w:r w:rsidR="00004706" w:rsidRPr="00894BDD">
              <w:rPr>
                <w:rFonts w:asciiTheme="majorHAnsi" w:hAnsiTheme="majorHAnsi" w:cstheme="majorHAnsi"/>
                <w:i/>
                <w:sz w:val="26"/>
                <w:szCs w:val="26"/>
              </w:rPr>
              <w:t>Quảng Bình, ngày</w:t>
            </w:r>
            <w:r w:rsidR="00894BDD" w:rsidRPr="00894BDD">
              <w:rPr>
                <w:rFonts w:asciiTheme="majorHAnsi" w:hAnsiTheme="majorHAnsi" w:cstheme="majorHAnsi"/>
                <w:i/>
                <w:sz w:val="26"/>
                <w:szCs w:val="26"/>
                <w:lang w:val="vi-VN"/>
              </w:rPr>
              <w:t xml:space="preserve"> 25 </w:t>
            </w:r>
            <w:r w:rsidR="00004706" w:rsidRPr="00894BDD">
              <w:rPr>
                <w:rFonts w:asciiTheme="majorHAnsi" w:hAnsiTheme="majorHAnsi" w:cstheme="majorHAnsi"/>
                <w:i/>
                <w:sz w:val="26"/>
                <w:szCs w:val="26"/>
              </w:rPr>
              <w:t>tháng</w:t>
            </w:r>
            <w:r w:rsidR="00894BDD" w:rsidRPr="00894BDD">
              <w:rPr>
                <w:rFonts w:asciiTheme="majorHAnsi" w:hAnsiTheme="majorHAnsi" w:cstheme="majorHAnsi"/>
                <w:i/>
                <w:sz w:val="26"/>
                <w:szCs w:val="26"/>
                <w:lang w:val="vi-VN"/>
              </w:rPr>
              <w:t xml:space="preserve"> 8 </w:t>
            </w:r>
            <w:r w:rsidR="00004706" w:rsidRPr="00894BDD">
              <w:rPr>
                <w:rFonts w:asciiTheme="majorHAnsi" w:hAnsiTheme="majorHAnsi" w:cstheme="majorHAnsi"/>
                <w:i/>
                <w:sz w:val="26"/>
                <w:szCs w:val="26"/>
              </w:rPr>
              <w:t>năm 2021</w:t>
            </w:r>
          </w:p>
          <w:tbl>
            <w:tblPr>
              <w:tblW w:w="0" w:type="auto"/>
              <w:tblLook w:val="00A0" w:firstRow="1" w:lastRow="0" w:firstColumn="1" w:lastColumn="0" w:noHBand="0" w:noVBand="0"/>
            </w:tblPr>
            <w:tblGrid>
              <w:gridCol w:w="3007"/>
              <w:gridCol w:w="2972"/>
              <w:gridCol w:w="2985"/>
            </w:tblGrid>
            <w:tr w:rsidR="00491299" w:rsidRPr="00894BDD" w14:paraId="6A7BC4C9" w14:textId="77777777">
              <w:trPr>
                <w:trHeight w:val="537"/>
              </w:trPr>
              <w:tc>
                <w:tcPr>
                  <w:tcW w:w="3311" w:type="dxa"/>
                </w:tcPr>
                <w:p w14:paraId="6BBA7BE3" w14:textId="77777777" w:rsidR="00403D27" w:rsidRPr="00894BDD" w:rsidRDefault="00403D27" w:rsidP="0007414A">
                  <w:pPr>
                    <w:framePr w:hSpace="180" w:wrap="around" w:vAnchor="text" w:hAnchor="margin" w:y="11"/>
                    <w:spacing w:line="276" w:lineRule="auto"/>
                    <w:suppressOverlap/>
                    <w:jc w:val="center"/>
                    <w:rPr>
                      <w:rFonts w:asciiTheme="majorHAnsi" w:hAnsiTheme="majorHAnsi" w:cstheme="majorHAnsi"/>
                      <w:b/>
                      <w:sz w:val="26"/>
                      <w:szCs w:val="26"/>
                    </w:rPr>
                  </w:pPr>
                  <w:r w:rsidRPr="00894BDD">
                    <w:rPr>
                      <w:rFonts w:asciiTheme="majorHAnsi" w:hAnsiTheme="majorHAnsi" w:cstheme="majorHAnsi"/>
                      <w:b/>
                      <w:sz w:val="26"/>
                      <w:szCs w:val="26"/>
                    </w:rPr>
                    <w:t>Trưởng khoa</w:t>
                  </w:r>
                </w:p>
              </w:tc>
              <w:tc>
                <w:tcPr>
                  <w:tcW w:w="3312" w:type="dxa"/>
                </w:tcPr>
                <w:p w14:paraId="6C2FAFD8" w14:textId="20DCFB40" w:rsidR="00403D27" w:rsidRPr="00894BDD" w:rsidRDefault="00894BDD" w:rsidP="0007414A">
                  <w:pPr>
                    <w:framePr w:hSpace="180" w:wrap="around" w:vAnchor="text" w:hAnchor="margin" w:y="11"/>
                    <w:spacing w:line="276" w:lineRule="auto"/>
                    <w:suppressOverlap/>
                    <w:jc w:val="center"/>
                    <w:rPr>
                      <w:rFonts w:asciiTheme="majorHAnsi" w:hAnsiTheme="majorHAnsi" w:cstheme="majorHAnsi"/>
                      <w:b/>
                      <w:sz w:val="26"/>
                      <w:szCs w:val="26"/>
                    </w:rPr>
                  </w:pPr>
                  <w:r w:rsidRPr="00894BDD">
                    <w:rPr>
                      <w:rFonts w:asciiTheme="majorHAnsi" w:hAnsiTheme="majorHAnsi" w:cstheme="majorHAnsi"/>
                      <w:b/>
                      <w:sz w:val="26"/>
                      <w:szCs w:val="26"/>
                    </w:rPr>
                    <w:t>Phụ</w:t>
                  </w:r>
                  <w:r w:rsidRPr="00894BDD">
                    <w:rPr>
                      <w:rFonts w:asciiTheme="majorHAnsi" w:hAnsiTheme="majorHAnsi" w:cstheme="majorHAnsi"/>
                      <w:b/>
                      <w:sz w:val="26"/>
                      <w:szCs w:val="26"/>
                      <w:lang w:val="vi-VN"/>
                    </w:rPr>
                    <w:t xml:space="preserve"> trách B</w:t>
                  </w:r>
                  <w:r w:rsidR="00403D27" w:rsidRPr="00894BDD">
                    <w:rPr>
                      <w:rFonts w:asciiTheme="majorHAnsi" w:hAnsiTheme="majorHAnsi" w:cstheme="majorHAnsi"/>
                      <w:b/>
                      <w:sz w:val="26"/>
                      <w:szCs w:val="26"/>
                    </w:rPr>
                    <w:t>ộ môn</w:t>
                  </w:r>
                </w:p>
              </w:tc>
              <w:tc>
                <w:tcPr>
                  <w:tcW w:w="3312" w:type="dxa"/>
                </w:tcPr>
                <w:p w14:paraId="7C79DF63" w14:textId="77777777" w:rsidR="00403D27" w:rsidRPr="00894BDD" w:rsidRDefault="00403D27" w:rsidP="0007414A">
                  <w:pPr>
                    <w:framePr w:hSpace="180" w:wrap="around" w:vAnchor="text" w:hAnchor="margin" w:y="11"/>
                    <w:spacing w:line="276" w:lineRule="auto"/>
                    <w:suppressOverlap/>
                    <w:jc w:val="center"/>
                    <w:rPr>
                      <w:rFonts w:asciiTheme="majorHAnsi" w:hAnsiTheme="majorHAnsi" w:cstheme="majorHAnsi"/>
                      <w:b/>
                      <w:sz w:val="26"/>
                      <w:szCs w:val="26"/>
                    </w:rPr>
                  </w:pPr>
                  <w:r w:rsidRPr="00894BDD">
                    <w:rPr>
                      <w:rFonts w:asciiTheme="majorHAnsi" w:hAnsiTheme="majorHAnsi" w:cstheme="majorHAnsi"/>
                      <w:b/>
                      <w:sz w:val="26"/>
                      <w:szCs w:val="26"/>
                    </w:rPr>
                    <w:t>Người biên soạn</w:t>
                  </w:r>
                </w:p>
              </w:tc>
            </w:tr>
          </w:tbl>
          <w:p w14:paraId="29393B8C" w14:textId="77777777" w:rsidR="00403D27" w:rsidRPr="00894BDD" w:rsidRDefault="00403D27" w:rsidP="002A724E">
            <w:pPr>
              <w:spacing w:line="276" w:lineRule="auto"/>
              <w:ind w:left="360"/>
              <w:jc w:val="both"/>
              <w:rPr>
                <w:rFonts w:asciiTheme="majorHAnsi" w:hAnsiTheme="majorHAnsi" w:cstheme="majorHAnsi"/>
                <w:sz w:val="26"/>
                <w:szCs w:val="26"/>
              </w:rPr>
            </w:pPr>
          </w:p>
        </w:tc>
      </w:tr>
      <w:tr w:rsidR="00491299" w:rsidRPr="00894BDD" w14:paraId="1F1863A4" w14:textId="77777777" w:rsidTr="00004706">
        <w:trPr>
          <w:trHeight w:val="772"/>
        </w:trPr>
        <w:tc>
          <w:tcPr>
            <w:tcW w:w="9180" w:type="dxa"/>
          </w:tcPr>
          <w:p w14:paraId="1BE4442E" w14:textId="77777777" w:rsidR="00403D27" w:rsidRPr="00894BDD" w:rsidRDefault="00403D27" w:rsidP="002A724E">
            <w:pPr>
              <w:spacing w:line="276" w:lineRule="auto"/>
              <w:jc w:val="both"/>
              <w:rPr>
                <w:rFonts w:asciiTheme="majorHAnsi" w:hAnsiTheme="majorHAnsi" w:cstheme="majorHAnsi"/>
                <w:b/>
                <w:sz w:val="26"/>
                <w:szCs w:val="26"/>
              </w:rPr>
            </w:pPr>
          </w:p>
        </w:tc>
      </w:tr>
    </w:tbl>
    <w:p w14:paraId="05B356A2" w14:textId="77777777" w:rsidR="00403D27" w:rsidRPr="00894BDD" w:rsidRDefault="00403D27" w:rsidP="002A724E">
      <w:pPr>
        <w:spacing w:line="276" w:lineRule="auto"/>
        <w:rPr>
          <w:rFonts w:asciiTheme="majorHAnsi" w:hAnsiTheme="majorHAnsi" w:cstheme="majorHAnsi"/>
          <w:b/>
          <w:sz w:val="26"/>
          <w:szCs w:val="26"/>
          <w:lang w:val="sv-SE"/>
        </w:rPr>
      </w:pPr>
    </w:p>
    <w:p w14:paraId="7654CF88" w14:textId="205CAA23" w:rsidR="00403D27" w:rsidRPr="00894BDD" w:rsidRDefault="008E3D5A" w:rsidP="008E3D5A">
      <w:pPr>
        <w:spacing w:line="276" w:lineRule="auto"/>
        <w:ind w:firstLine="720"/>
        <w:rPr>
          <w:rFonts w:asciiTheme="majorHAnsi" w:hAnsiTheme="majorHAnsi" w:cstheme="majorHAnsi"/>
          <w:sz w:val="26"/>
          <w:szCs w:val="26"/>
          <w:lang w:val="sv-SE"/>
        </w:rPr>
      </w:pPr>
      <w:r w:rsidRPr="00894BDD">
        <w:rPr>
          <w:rFonts w:asciiTheme="majorHAnsi" w:hAnsiTheme="majorHAnsi" w:cstheme="majorHAnsi"/>
          <w:color w:val="000000" w:themeColor="text1"/>
          <w:sz w:val="26"/>
          <w:szCs w:val="26"/>
          <w:lang w:val="sv-SE"/>
        </w:rPr>
        <w:t>TS. Trần Thủy</w:t>
      </w:r>
      <w:r w:rsidRPr="00894BDD">
        <w:rPr>
          <w:rFonts w:asciiTheme="majorHAnsi" w:hAnsiTheme="majorHAnsi" w:cstheme="majorHAnsi"/>
          <w:color w:val="000000" w:themeColor="text1"/>
          <w:sz w:val="26"/>
          <w:szCs w:val="26"/>
          <w:lang w:val="sv-SE"/>
        </w:rPr>
        <w:tab/>
      </w:r>
      <w:r w:rsidRPr="00894BDD">
        <w:rPr>
          <w:rFonts w:asciiTheme="majorHAnsi" w:hAnsiTheme="majorHAnsi" w:cstheme="majorHAnsi"/>
          <w:color w:val="000000" w:themeColor="text1"/>
          <w:sz w:val="26"/>
          <w:szCs w:val="26"/>
          <w:lang w:val="sv-SE"/>
        </w:rPr>
        <w:tab/>
      </w:r>
      <w:r w:rsidR="0007414A">
        <w:rPr>
          <w:rFonts w:asciiTheme="majorHAnsi" w:hAnsiTheme="majorHAnsi" w:cstheme="majorHAnsi"/>
          <w:color w:val="000000" w:themeColor="text1"/>
          <w:sz w:val="26"/>
          <w:szCs w:val="26"/>
          <w:lang w:val="vi-VN"/>
        </w:rPr>
        <w:t xml:space="preserve"> </w:t>
      </w:r>
      <w:r w:rsidRPr="00894BDD">
        <w:rPr>
          <w:rFonts w:asciiTheme="majorHAnsi" w:hAnsiTheme="majorHAnsi" w:cstheme="majorHAnsi"/>
          <w:color w:val="000000" w:themeColor="text1"/>
          <w:sz w:val="26"/>
          <w:szCs w:val="26"/>
          <w:lang w:val="sv-SE"/>
        </w:rPr>
        <w:t xml:space="preserve">TS. </w:t>
      </w:r>
      <w:r w:rsidR="00894BDD" w:rsidRPr="00894BDD">
        <w:rPr>
          <w:rFonts w:asciiTheme="majorHAnsi" w:hAnsiTheme="majorHAnsi" w:cstheme="majorHAnsi"/>
          <w:color w:val="000000" w:themeColor="text1"/>
          <w:sz w:val="26"/>
          <w:szCs w:val="26"/>
          <w:lang w:val="sv-SE"/>
        </w:rPr>
        <w:t>Trần</w:t>
      </w:r>
      <w:r w:rsidR="00894BDD" w:rsidRPr="00894BDD">
        <w:rPr>
          <w:rFonts w:asciiTheme="majorHAnsi" w:hAnsiTheme="majorHAnsi" w:cstheme="majorHAnsi"/>
          <w:color w:val="000000" w:themeColor="text1"/>
          <w:sz w:val="26"/>
          <w:szCs w:val="26"/>
          <w:lang w:val="vi-VN"/>
        </w:rPr>
        <w:t xml:space="preserve"> Thủy</w:t>
      </w:r>
      <w:r w:rsidRPr="00894BDD">
        <w:rPr>
          <w:rFonts w:asciiTheme="majorHAnsi" w:hAnsiTheme="majorHAnsi" w:cstheme="majorHAnsi"/>
          <w:color w:val="000000" w:themeColor="text1"/>
          <w:sz w:val="26"/>
          <w:szCs w:val="26"/>
          <w:lang w:val="sv-SE"/>
        </w:rPr>
        <w:tab/>
        <w:t xml:space="preserve">      Ths. Nguyễn Quang Hòa</w:t>
      </w:r>
    </w:p>
    <w:sectPr w:rsidR="00403D27" w:rsidRPr="00894BDD" w:rsidSect="00361662">
      <w:pgSz w:w="11907" w:h="16840" w:code="9"/>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DABCC" w14:textId="77777777" w:rsidR="00D00C69" w:rsidRDefault="00D00C69">
      <w:r>
        <w:separator/>
      </w:r>
    </w:p>
  </w:endnote>
  <w:endnote w:type="continuationSeparator" w:id="0">
    <w:p w14:paraId="4A171138" w14:textId="77777777" w:rsidR="00D00C69" w:rsidRDefault="00D00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nTime">
    <w:altName w:val="Times New Roman"/>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11CD5" w14:textId="77777777" w:rsidR="003E2671" w:rsidRDefault="003E2671" w:rsidP="00A47D9C">
    <w:pPr>
      <w:pStyle w:val="Footer"/>
      <w:jc w:val="right"/>
      <w:rPr>
        <w:rFonts w:ascii="Cambria" w:hAnsi="Cambria"/>
      </w:rPr>
    </w:pP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8E79F0">
      <w:rPr>
        <w:noProof/>
        <w:sz w:val="20"/>
        <w:szCs w:val="20"/>
      </w:rPr>
      <w:t>1</w:t>
    </w:r>
    <w:r w:rsidRPr="003F5ECC">
      <w:rPr>
        <w:sz w:val="20"/>
        <w:szCs w:val="20"/>
      </w:rPr>
      <w:fldChar w:fldCharType="end"/>
    </w:r>
  </w:p>
  <w:p w14:paraId="20ABEFA6" w14:textId="77777777" w:rsidR="003E2671" w:rsidRDefault="003E2671" w:rsidP="00A47D9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CF67E" w14:textId="77777777" w:rsidR="00D00C69" w:rsidRDefault="00D00C69">
      <w:r>
        <w:separator/>
      </w:r>
    </w:p>
  </w:footnote>
  <w:footnote w:type="continuationSeparator" w:id="0">
    <w:p w14:paraId="0DBE7E52" w14:textId="77777777" w:rsidR="00D00C69" w:rsidRDefault="00D00C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8" w15:restartNumberingAfterBreak="0">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15:restartNumberingAfterBreak="0">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4"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5" w15:restartNumberingAfterBreak="0">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8" w15:restartNumberingAfterBreak="0">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0"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2" w15:restartNumberingAfterBreak="0">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3" w15:restartNumberingAfterBreak="0">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5"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6" w15:restartNumberingAfterBreak="0">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7" w15:restartNumberingAfterBreak="0">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28"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0"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2" w15:restartNumberingAfterBreak="0">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3"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4"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38" w15:restartNumberingAfterBreak="0">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9"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1" w15:restartNumberingAfterBreak="0">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2"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4"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5" w15:restartNumberingAfterBreak="0">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6"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45"/>
  </w:num>
  <w:num w:numId="4">
    <w:abstractNumId w:val="29"/>
  </w:num>
  <w:num w:numId="5">
    <w:abstractNumId w:val="11"/>
  </w:num>
  <w:num w:numId="6">
    <w:abstractNumId w:val="43"/>
  </w:num>
  <w:num w:numId="7">
    <w:abstractNumId w:val="26"/>
  </w:num>
  <w:num w:numId="8">
    <w:abstractNumId w:val="37"/>
  </w:num>
  <w:num w:numId="9">
    <w:abstractNumId w:val="27"/>
  </w:num>
  <w:num w:numId="10">
    <w:abstractNumId w:val="7"/>
  </w:num>
  <w:num w:numId="11">
    <w:abstractNumId w:val="33"/>
  </w:num>
  <w:num w:numId="12">
    <w:abstractNumId w:val="32"/>
  </w:num>
  <w:num w:numId="13">
    <w:abstractNumId w:val="3"/>
  </w:num>
  <w:num w:numId="14">
    <w:abstractNumId w:val="9"/>
  </w:num>
  <w:num w:numId="15">
    <w:abstractNumId w:val="40"/>
  </w:num>
  <w:num w:numId="16">
    <w:abstractNumId w:val="24"/>
  </w:num>
  <w:num w:numId="17">
    <w:abstractNumId w:val="5"/>
  </w:num>
  <w:num w:numId="18">
    <w:abstractNumId w:val="15"/>
  </w:num>
  <w:num w:numId="19">
    <w:abstractNumId w:val="41"/>
  </w:num>
  <w:num w:numId="20">
    <w:abstractNumId w:val="42"/>
  </w:num>
  <w:num w:numId="21">
    <w:abstractNumId w:val="35"/>
  </w:num>
  <w:num w:numId="22">
    <w:abstractNumId w:val="16"/>
  </w:num>
  <w:num w:numId="23">
    <w:abstractNumId w:val="2"/>
  </w:num>
  <w:num w:numId="24">
    <w:abstractNumId w:val="44"/>
  </w:num>
  <w:num w:numId="25">
    <w:abstractNumId w:val="1"/>
  </w:num>
  <w:num w:numId="26">
    <w:abstractNumId w:val="19"/>
  </w:num>
  <w:num w:numId="27">
    <w:abstractNumId w:val="4"/>
  </w:num>
  <w:num w:numId="28">
    <w:abstractNumId w:val="25"/>
  </w:num>
  <w:num w:numId="29">
    <w:abstractNumId w:val="23"/>
  </w:num>
  <w:num w:numId="30">
    <w:abstractNumId w:val="10"/>
  </w:num>
  <w:num w:numId="31">
    <w:abstractNumId w:val="30"/>
  </w:num>
  <w:num w:numId="32">
    <w:abstractNumId w:val="0"/>
  </w:num>
  <w:num w:numId="33">
    <w:abstractNumId w:val="36"/>
  </w:num>
  <w:num w:numId="34">
    <w:abstractNumId w:val="39"/>
  </w:num>
  <w:num w:numId="35">
    <w:abstractNumId w:val="34"/>
  </w:num>
  <w:num w:numId="36">
    <w:abstractNumId w:val="46"/>
  </w:num>
  <w:num w:numId="37">
    <w:abstractNumId w:val="28"/>
  </w:num>
  <w:num w:numId="38">
    <w:abstractNumId w:val="20"/>
  </w:num>
  <w:num w:numId="39">
    <w:abstractNumId w:val="22"/>
  </w:num>
  <w:num w:numId="40">
    <w:abstractNumId w:val="21"/>
  </w:num>
  <w:num w:numId="41">
    <w:abstractNumId w:val="38"/>
  </w:num>
  <w:num w:numId="42">
    <w:abstractNumId w:val="31"/>
  </w:num>
  <w:num w:numId="43">
    <w:abstractNumId w:val="13"/>
  </w:num>
  <w:num w:numId="44">
    <w:abstractNumId w:val="18"/>
  </w:num>
  <w:num w:numId="45">
    <w:abstractNumId w:val="6"/>
  </w:num>
  <w:num w:numId="46">
    <w:abstractNumId w:val="8"/>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3FB4"/>
    <w:rsid w:val="000041AA"/>
    <w:rsid w:val="00004706"/>
    <w:rsid w:val="000049EC"/>
    <w:rsid w:val="00004DEE"/>
    <w:rsid w:val="00010A94"/>
    <w:rsid w:val="00011DCC"/>
    <w:rsid w:val="000127B2"/>
    <w:rsid w:val="00012BAA"/>
    <w:rsid w:val="00013175"/>
    <w:rsid w:val="00014B2C"/>
    <w:rsid w:val="00014D3F"/>
    <w:rsid w:val="000164F2"/>
    <w:rsid w:val="00020A02"/>
    <w:rsid w:val="00021AD4"/>
    <w:rsid w:val="00021ADE"/>
    <w:rsid w:val="00023DD1"/>
    <w:rsid w:val="00024CDA"/>
    <w:rsid w:val="00030641"/>
    <w:rsid w:val="000311A7"/>
    <w:rsid w:val="00032774"/>
    <w:rsid w:val="000329AB"/>
    <w:rsid w:val="000333A2"/>
    <w:rsid w:val="00036F86"/>
    <w:rsid w:val="00037295"/>
    <w:rsid w:val="00041454"/>
    <w:rsid w:val="000433BC"/>
    <w:rsid w:val="00043ECB"/>
    <w:rsid w:val="00044336"/>
    <w:rsid w:val="00044C61"/>
    <w:rsid w:val="00044E64"/>
    <w:rsid w:val="00045C18"/>
    <w:rsid w:val="00050CC2"/>
    <w:rsid w:val="0005114F"/>
    <w:rsid w:val="000546F8"/>
    <w:rsid w:val="00055532"/>
    <w:rsid w:val="000559AC"/>
    <w:rsid w:val="00055D7C"/>
    <w:rsid w:val="00055E1F"/>
    <w:rsid w:val="00055EB4"/>
    <w:rsid w:val="000568F1"/>
    <w:rsid w:val="00056A8A"/>
    <w:rsid w:val="000574BD"/>
    <w:rsid w:val="00057DF5"/>
    <w:rsid w:val="00066641"/>
    <w:rsid w:val="00066686"/>
    <w:rsid w:val="000703B4"/>
    <w:rsid w:val="0007320F"/>
    <w:rsid w:val="0007414A"/>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9B6"/>
    <w:rsid w:val="000A2DB4"/>
    <w:rsid w:val="000A64AD"/>
    <w:rsid w:val="000B0816"/>
    <w:rsid w:val="000B0CB9"/>
    <w:rsid w:val="000B1A94"/>
    <w:rsid w:val="000B1B80"/>
    <w:rsid w:val="000B2AF8"/>
    <w:rsid w:val="000B2DA3"/>
    <w:rsid w:val="000B2E6D"/>
    <w:rsid w:val="000B73DE"/>
    <w:rsid w:val="000B747D"/>
    <w:rsid w:val="000B7B06"/>
    <w:rsid w:val="000C027E"/>
    <w:rsid w:val="000C15A2"/>
    <w:rsid w:val="000C1A61"/>
    <w:rsid w:val="000C1DDC"/>
    <w:rsid w:val="000C3FC9"/>
    <w:rsid w:val="000C7ACF"/>
    <w:rsid w:val="000D0E8D"/>
    <w:rsid w:val="000D321F"/>
    <w:rsid w:val="000D332E"/>
    <w:rsid w:val="000D497E"/>
    <w:rsid w:val="000D7655"/>
    <w:rsid w:val="000E071F"/>
    <w:rsid w:val="000E08B5"/>
    <w:rsid w:val="000E1FE7"/>
    <w:rsid w:val="000E259A"/>
    <w:rsid w:val="000E2889"/>
    <w:rsid w:val="000E2FBD"/>
    <w:rsid w:val="000E4A88"/>
    <w:rsid w:val="000E5D7C"/>
    <w:rsid w:val="000E653B"/>
    <w:rsid w:val="000E7D4B"/>
    <w:rsid w:val="000E7E49"/>
    <w:rsid w:val="000F10C0"/>
    <w:rsid w:val="000F490D"/>
    <w:rsid w:val="000F6558"/>
    <w:rsid w:val="000F6A84"/>
    <w:rsid w:val="000F77D6"/>
    <w:rsid w:val="0010080B"/>
    <w:rsid w:val="001009B2"/>
    <w:rsid w:val="00100A74"/>
    <w:rsid w:val="00100F75"/>
    <w:rsid w:val="0010296C"/>
    <w:rsid w:val="001040A7"/>
    <w:rsid w:val="00110B93"/>
    <w:rsid w:val="00113FF4"/>
    <w:rsid w:val="00114D33"/>
    <w:rsid w:val="001161F4"/>
    <w:rsid w:val="00117314"/>
    <w:rsid w:val="001176A0"/>
    <w:rsid w:val="00117C8C"/>
    <w:rsid w:val="00120F7C"/>
    <w:rsid w:val="0012237C"/>
    <w:rsid w:val="00124526"/>
    <w:rsid w:val="00124B04"/>
    <w:rsid w:val="00124DD1"/>
    <w:rsid w:val="0012770A"/>
    <w:rsid w:val="00127909"/>
    <w:rsid w:val="001301F5"/>
    <w:rsid w:val="0013106A"/>
    <w:rsid w:val="00131199"/>
    <w:rsid w:val="0013355B"/>
    <w:rsid w:val="001335C9"/>
    <w:rsid w:val="00133616"/>
    <w:rsid w:val="00135FC3"/>
    <w:rsid w:val="0013623F"/>
    <w:rsid w:val="0013696A"/>
    <w:rsid w:val="001376B5"/>
    <w:rsid w:val="00137DD4"/>
    <w:rsid w:val="00141103"/>
    <w:rsid w:val="0014156B"/>
    <w:rsid w:val="0014356D"/>
    <w:rsid w:val="001443E5"/>
    <w:rsid w:val="00145697"/>
    <w:rsid w:val="0014616C"/>
    <w:rsid w:val="0014713D"/>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8D"/>
    <w:rsid w:val="001961C8"/>
    <w:rsid w:val="001975E6"/>
    <w:rsid w:val="001A1267"/>
    <w:rsid w:val="001A164D"/>
    <w:rsid w:val="001A3C17"/>
    <w:rsid w:val="001A3F7B"/>
    <w:rsid w:val="001A4673"/>
    <w:rsid w:val="001A4734"/>
    <w:rsid w:val="001A5C40"/>
    <w:rsid w:val="001A69F2"/>
    <w:rsid w:val="001A7215"/>
    <w:rsid w:val="001B3C99"/>
    <w:rsid w:val="001B755F"/>
    <w:rsid w:val="001B7A23"/>
    <w:rsid w:val="001C1D2E"/>
    <w:rsid w:val="001C1ED7"/>
    <w:rsid w:val="001C20E3"/>
    <w:rsid w:val="001C27E5"/>
    <w:rsid w:val="001C2A9E"/>
    <w:rsid w:val="001C3FA7"/>
    <w:rsid w:val="001D15AB"/>
    <w:rsid w:val="001D4722"/>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0D02"/>
    <w:rsid w:val="00220D05"/>
    <w:rsid w:val="0022221A"/>
    <w:rsid w:val="0022230C"/>
    <w:rsid w:val="00222A31"/>
    <w:rsid w:val="002239DA"/>
    <w:rsid w:val="00224A8F"/>
    <w:rsid w:val="00225494"/>
    <w:rsid w:val="00225D3A"/>
    <w:rsid w:val="00225E04"/>
    <w:rsid w:val="00231800"/>
    <w:rsid w:val="00232575"/>
    <w:rsid w:val="002364D5"/>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61007"/>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0F5"/>
    <w:rsid w:val="002A2FBA"/>
    <w:rsid w:val="002A3840"/>
    <w:rsid w:val="002A3943"/>
    <w:rsid w:val="002A47F1"/>
    <w:rsid w:val="002A5BDA"/>
    <w:rsid w:val="002A724E"/>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3892"/>
    <w:rsid w:val="002D3A46"/>
    <w:rsid w:val="002D3C4F"/>
    <w:rsid w:val="002E2035"/>
    <w:rsid w:val="002E2E63"/>
    <w:rsid w:val="002E3102"/>
    <w:rsid w:val="002E3260"/>
    <w:rsid w:val="002E41A4"/>
    <w:rsid w:val="002E5CE2"/>
    <w:rsid w:val="002E5DB9"/>
    <w:rsid w:val="002E7D42"/>
    <w:rsid w:val="002F2F88"/>
    <w:rsid w:val="002F3AD6"/>
    <w:rsid w:val="002F3E9E"/>
    <w:rsid w:val="002F48B3"/>
    <w:rsid w:val="002F559B"/>
    <w:rsid w:val="002F6C39"/>
    <w:rsid w:val="002F70DC"/>
    <w:rsid w:val="002F76FD"/>
    <w:rsid w:val="00300064"/>
    <w:rsid w:val="00300A09"/>
    <w:rsid w:val="00301B12"/>
    <w:rsid w:val="003026EA"/>
    <w:rsid w:val="00304C02"/>
    <w:rsid w:val="00315E90"/>
    <w:rsid w:val="003206E4"/>
    <w:rsid w:val="0032105A"/>
    <w:rsid w:val="003215A1"/>
    <w:rsid w:val="0032175F"/>
    <w:rsid w:val="003229CB"/>
    <w:rsid w:val="00322E4D"/>
    <w:rsid w:val="00323CA6"/>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3069"/>
    <w:rsid w:val="0039553A"/>
    <w:rsid w:val="00397DBD"/>
    <w:rsid w:val="003A51D1"/>
    <w:rsid w:val="003A69AE"/>
    <w:rsid w:val="003A735F"/>
    <w:rsid w:val="003A7DA3"/>
    <w:rsid w:val="003B3343"/>
    <w:rsid w:val="003B4C43"/>
    <w:rsid w:val="003B5022"/>
    <w:rsid w:val="003B7836"/>
    <w:rsid w:val="003B7D94"/>
    <w:rsid w:val="003C073F"/>
    <w:rsid w:val="003C263B"/>
    <w:rsid w:val="003C3BD0"/>
    <w:rsid w:val="003C43B6"/>
    <w:rsid w:val="003C4A62"/>
    <w:rsid w:val="003D0A3E"/>
    <w:rsid w:val="003D0AB6"/>
    <w:rsid w:val="003D1954"/>
    <w:rsid w:val="003D1E6C"/>
    <w:rsid w:val="003D3776"/>
    <w:rsid w:val="003D3F08"/>
    <w:rsid w:val="003D581C"/>
    <w:rsid w:val="003D5CF0"/>
    <w:rsid w:val="003D61B0"/>
    <w:rsid w:val="003D7613"/>
    <w:rsid w:val="003E037E"/>
    <w:rsid w:val="003E0408"/>
    <w:rsid w:val="003E0D4D"/>
    <w:rsid w:val="003E2109"/>
    <w:rsid w:val="003E250D"/>
    <w:rsid w:val="003E2671"/>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3D27"/>
    <w:rsid w:val="004048BF"/>
    <w:rsid w:val="0040527A"/>
    <w:rsid w:val="0041249D"/>
    <w:rsid w:val="00412A30"/>
    <w:rsid w:val="00412E1D"/>
    <w:rsid w:val="00414662"/>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007"/>
    <w:rsid w:val="0044521A"/>
    <w:rsid w:val="00450105"/>
    <w:rsid w:val="00453576"/>
    <w:rsid w:val="004540BD"/>
    <w:rsid w:val="004544D7"/>
    <w:rsid w:val="0045566F"/>
    <w:rsid w:val="004569B6"/>
    <w:rsid w:val="004609FA"/>
    <w:rsid w:val="00461CAB"/>
    <w:rsid w:val="00463095"/>
    <w:rsid w:val="00463254"/>
    <w:rsid w:val="004634C2"/>
    <w:rsid w:val="004654B3"/>
    <w:rsid w:val="00466151"/>
    <w:rsid w:val="004702BC"/>
    <w:rsid w:val="00471302"/>
    <w:rsid w:val="00471C85"/>
    <w:rsid w:val="00475E55"/>
    <w:rsid w:val="004803A3"/>
    <w:rsid w:val="00480BC5"/>
    <w:rsid w:val="0048148A"/>
    <w:rsid w:val="00481FBB"/>
    <w:rsid w:val="0048272E"/>
    <w:rsid w:val="004830AA"/>
    <w:rsid w:val="00484A6E"/>
    <w:rsid w:val="00485D9E"/>
    <w:rsid w:val="00485E31"/>
    <w:rsid w:val="0048674C"/>
    <w:rsid w:val="00486943"/>
    <w:rsid w:val="00491299"/>
    <w:rsid w:val="00492D86"/>
    <w:rsid w:val="00494F4B"/>
    <w:rsid w:val="00495188"/>
    <w:rsid w:val="00495279"/>
    <w:rsid w:val="004962A8"/>
    <w:rsid w:val="004A1D8E"/>
    <w:rsid w:val="004A213C"/>
    <w:rsid w:val="004A3800"/>
    <w:rsid w:val="004A6551"/>
    <w:rsid w:val="004A6C43"/>
    <w:rsid w:val="004B196F"/>
    <w:rsid w:val="004B2099"/>
    <w:rsid w:val="004B5BC5"/>
    <w:rsid w:val="004B7418"/>
    <w:rsid w:val="004C2F73"/>
    <w:rsid w:val="004C6E10"/>
    <w:rsid w:val="004C7357"/>
    <w:rsid w:val="004D0270"/>
    <w:rsid w:val="004D2153"/>
    <w:rsid w:val="004D29F4"/>
    <w:rsid w:val="004D6406"/>
    <w:rsid w:val="004E0590"/>
    <w:rsid w:val="004E1DD2"/>
    <w:rsid w:val="004E2B21"/>
    <w:rsid w:val="004E31EF"/>
    <w:rsid w:val="004E37D4"/>
    <w:rsid w:val="004E3B7A"/>
    <w:rsid w:val="004E49C8"/>
    <w:rsid w:val="004E7AF2"/>
    <w:rsid w:val="004F3D66"/>
    <w:rsid w:val="004F4A45"/>
    <w:rsid w:val="004F4A99"/>
    <w:rsid w:val="004F4AD1"/>
    <w:rsid w:val="004F502A"/>
    <w:rsid w:val="004F6F4F"/>
    <w:rsid w:val="005026D5"/>
    <w:rsid w:val="00507E70"/>
    <w:rsid w:val="005109FE"/>
    <w:rsid w:val="00510D89"/>
    <w:rsid w:val="00512CE4"/>
    <w:rsid w:val="00512D6D"/>
    <w:rsid w:val="00513118"/>
    <w:rsid w:val="005131A6"/>
    <w:rsid w:val="005135DC"/>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108D"/>
    <w:rsid w:val="0053217E"/>
    <w:rsid w:val="0053223E"/>
    <w:rsid w:val="00533B8D"/>
    <w:rsid w:val="00534CF1"/>
    <w:rsid w:val="0053699D"/>
    <w:rsid w:val="00540711"/>
    <w:rsid w:val="00543ECF"/>
    <w:rsid w:val="0054454F"/>
    <w:rsid w:val="00547CC3"/>
    <w:rsid w:val="00547E51"/>
    <w:rsid w:val="00552409"/>
    <w:rsid w:val="005559E3"/>
    <w:rsid w:val="00560155"/>
    <w:rsid w:val="005618A2"/>
    <w:rsid w:val="00563045"/>
    <w:rsid w:val="00565CD0"/>
    <w:rsid w:val="00567745"/>
    <w:rsid w:val="00567DDE"/>
    <w:rsid w:val="005706BE"/>
    <w:rsid w:val="00574817"/>
    <w:rsid w:val="00575379"/>
    <w:rsid w:val="0057552A"/>
    <w:rsid w:val="00576321"/>
    <w:rsid w:val="0057701D"/>
    <w:rsid w:val="005816DB"/>
    <w:rsid w:val="0058201B"/>
    <w:rsid w:val="0058409E"/>
    <w:rsid w:val="005842CB"/>
    <w:rsid w:val="005867D9"/>
    <w:rsid w:val="0058795B"/>
    <w:rsid w:val="005910C3"/>
    <w:rsid w:val="00593191"/>
    <w:rsid w:val="00594038"/>
    <w:rsid w:val="00596E56"/>
    <w:rsid w:val="005A1C6B"/>
    <w:rsid w:val="005A1E3E"/>
    <w:rsid w:val="005A2D40"/>
    <w:rsid w:val="005A3BA9"/>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C7F7E"/>
    <w:rsid w:val="005D4088"/>
    <w:rsid w:val="005D4C26"/>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12D"/>
    <w:rsid w:val="00605A29"/>
    <w:rsid w:val="00606581"/>
    <w:rsid w:val="00606605"/>
    <w:rsid w:val="00610406"/>
    <w:rsid w:val="006147C8"/>
    <w:rsid w:val="00615345"/>
    <w:rsid w:val="006162E7"/>
    <w:rsid w:val="0061659A"/>
    <w:rsid w:val="006170EC"/>
    <w:rsid w:val="00620678"/>
    <w:rsid w:val="0062317E"/>
    <w:rsid w:val="00624A1E"/>
    <w:rsid w:val="006258D8"/>
    <w:rsid w:val="006274CC"/>
    <w:rsid w:val="006322CF"/>
    <w:rsid w:val="00636B5E"/>
    <w:rsid w:val="00637B60"/>
    <w:rsid w:val="006438F0"/>
    <w:rsid w:val="0064394A"/>
    <w:rsid w:val="0064423F"/>
    <w:rsid w:val="0064794F"/>
    <w:rsid w:val="006527B6"/>
    <w:rsid w:val="0065672D"/>
    <w:rsid w:val="00656F53"/>
    <w:rsid w:val="0065760F"/>
    <w:rsid w:val="00662093"/>
    <w:rsid w:val="00663287"/>
    <w:rsid w:val="006645FB"/>
    <w:rsid w:val="0066538E"/>
    <w:rsid w:val="00667467"/>
    <w:rsid w:val="00667C25"/>
    <w:rsid w:val="00667FE1"/>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08A"/>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1147"/>
    <w:rsid w:val="006C183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9DA"/>
    <w:rsid w:val="006E4624"/>
    <w:rsid w:val="006E6806"/>
    <w:rsid w:val="006E7211"/>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D1"/>
    <w:rsid w:val="007231CC"/>
    <w:rsid w:val="007260E9"/>
    <w:rsid w:val="00727F96"/>
    <w:rsid w:val="00731268"/>
    <w:rsid w:val="00731501"/>
    <w:rsid w:val="0073536A"/>
    <w:rsid w:val="00735371"/>
    <w:rsid w:val="00735CE4"/>
    <w:rsid w:val="00736333"/>
    <w:rsid w:val="00737C8B"/>
    <w:rsid w:val="00740316"/>
    <w:rsid w:val="00740EDF"/>
    <w:rsid w:val="007419DB"/>
    <w:rsid w:val="00741EC4"/>
    <w:rsid w:val="0074223C"/>
    <w:rsid w:val="007433EC"/>
    <w:rsid w:val="00743CA9"/>
    <w:rsid w:val="007467A7"/>
    <w:rsid w:val="00746BFD"/>
    <w:rsid w:val="0074777F"/>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6815"/>
    <w:rsid w:val="007D75AB"/>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5E78"/>
    <w:rsid w:val="00807B38"/>
    <w:rsid w:val="008106F1"/>
    <w:rsid w:val="00813F31"/>
    <w:rsid w:val="008233CB"/>
    <w:rsid w:val="008235E1"/>
    <w:rsid w:val="00823866"/>
    <w:rsid w:val="00824070"/>
    <w:rsid w:val="008243A3"/>
    <w:rsid w:val="00825DC0"/>
    <w:rsid w:val="00826A37"/>
    <w:rsid w:val="00827726"/>
    <w:rsid w:val="00827BF4"/>
    <w:rsid w:val="00832F33"/>
    <w:rsid w:val="0083396F"/>
    <w:rsid w:val="0084011C"/>
    <w:rsid w:val="008420D4"/>
    <w:rsid w:val="00842E38"/>
    <w:rsid w:val="00843567"/>
    <w:rsid w:val="00846095"/>
    <w:rsid w:val="00846690"/>
    <w:rsid w:val="00847510"/>
    <w:rsid w:val="0085081B"/>
    <w:rsid w:val="00851E88"/>
    <w:rsid w:val="00852567"/>
    <w:rsid w:val="00854784"/>
    <w:rsid w:val="00854CD4"/>
    <w:rsid w:val="00855553"/>
    <w:rsid w:val="00860702"/>
    <w:rsid w:val="00861BDC"/>
    <w:rsid w:val="0086240B"/>
    <w:rsid w:val="00864409"/>
    <w:rsid w:val="00864607"/>
    <w:rsid w:val="00864BD1"/>
    <w:rsid w:val="00866523"/>
    <w:rsid w:val="00866693"/>
    <w:rsid w:val="00870530"/>
    <w:rsid w:val="0087099C"/>
    <w:rsid w:val="00870E2E"/>
    <w:rsid w:val="008720E7"/>
    <w:rsid w:val="00874956"/>
    <w:rsid w:val="008844AA"/>
    <w:rsid w:val="00891C95"/>
    <w:rsid w:val="00891F0B"/>
    <w:rsid w:val="00893D91"/>
    <w:rsid w:val="008941EF"/>
    <w:rsid w:val="00894BDD"/>
    <w:rsid w:val="00894C71"/>
    <w:rsid w:val="008A1424"/>
    <w:rsid w:val="008A1551"/>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5BE6"/>
    <w:rsid w:val="008C6A18"/>
    <w:rsid w:val="008C70D2"/>
    <w:rsid w:val="008C71D9"/>
    <w:rsid w:val="008C728C"/>
    <w:rsid w:val="008D1032"/>
    <w:rsid w:val="008D187B"/>
    <w:rsid w:val="008D54FD"/>
    <w:rsid w:val="008D5B5F"/>
    <w:rsid w:val="008E23F3"/>
    <w:rsid w:val="008E3158"/>
    <w:rsid w:val="008E3D5A"/>
    <w:rsid w:val="008E4183"/>
    <w:rsid w:val="008E4677"/>
    <w:rsid w:val="008E485F"/>
    <w:rsid w:val="008E5E30"/>
    <w:rsid w:val="008E5E3B"/>
    <w:rsid w:val="008E5EA8"/>
    <w:rsid w:val="008E6376"/>
    <w:rsid w:val="008E79F0"/>
    <w:rsid w:val="008F1618"/>
    <w:rsid w:val="008F1CE4"/>
    <w:rsid w:val="008F2604"/>
    <w:rsid w:val="008F538C"/>
    <w:rsid w:val="009021D0"/>
    <w:rsid w:val="009028A8"/>
    <w:rsid w:val="009038C9"/>
    <w:rsid w:val="00903E28"/>
    <w:rsid w:val="00904903"/>
    <w:rsid w:val="00906713"/>
    <w:rsid w:val="0090697A"/>
    <w:rsid w:val="00910850"/>
    <w:rsid w:val="009113C3"/>
    <w:rsid w:val="00911451"/>
    <w:rsid w:val="009126AA"/>
    <w:rsid w:val="009130EE"/>
    <w:rsid w:val="00913FF9"/>
    <w:rsid w:val="0091578E"/>
    <w:rsid w:val="00916BC4"/>
    <w:rsid w:val="00917202"/>
    <w:rsid w:val="00921160"/>
    <w:rsid w:val="00922B7C"/>
    <w:rsid w:val="00922DD0"/>
    <w:rsid w:val="0092356E"/>
    <w:rsid w:val="009238B6"/>
    <w:rsid w:val="0092470B"/>
    <w:rsid w:val="00925108"/>
    <w:rsid w:val="009259AF"/>
    <w:rsid w:val="00926B55"/>
    <w:rsid w:val="009301AA"/>
    <w:rsid w:val="009314EA"/>
    <w:rsid w:val="0093224C"/>
    <w:rsid w:val="00934A42"/>
    <w:rsid w:val="00934D43"/>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202A"/>
    <w:rsid w:val="0098305A"/>
    <w:rsid w:val="00984FF3"/>
    <w:rsid w:val="00985D6D"/>
    <w:rsid w:val="009864D3"/>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BE2"/>
    <w:rsid w:val="009B7CA1"/>
    <w:rsid w:val="009C211E"/>
    <w:rsid w:val="009C22BD"/>
    <w:rsid w:val="009C3568"/>
    <w:rsid w:val="009C3AE9"/>
    <w:rsid w:val="009C4470"/>
    <w:rsid w:val="009C5481"/>
    <w:rsid w:val="009C7908"/>
    <w:rsid w:val="009C7B4D"/>
    <w:rsid w:val="009D0030"/>
    <w:rsid w:val="009D0765"/>
    <w:rsid w:val="009D33E1"/>
    <w:rsid w:val="009D69B0"/>
    <w:rsid w:val="009D6F65"/>
    <w:rsid w:val="009D7BB9"/>
    <w:rsid w:val="009D7ED9"/>
    <w:rsid w:val="009E123E"/>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6BCC"/>
    <w:rsid w:val="00A37A43"/>
    <w:rsid w:val="00A44F92"/>
    <w:rsid w:val="00A46F21"/>
    <w:rsid w:val="00A47493"/>
    <w:rsid w:val="00A47D9C"/>
    <w:rsid w:val="00A51157"/>
    <w:rsid w:val="00A51719"/>
    <w:rsid w:val="00A5187A"/>
    <w:rsid w:val="00A51F5A"/>
    <w:rsid w:val="00A542E8"/>
    <w:rsid w:val="00A54E62"/>
    <w:rsid w:val="00A55C73"/>
    <w:rsid w:val="00A562D7"/>
    <w:rsid w:val="00A56EC4"/>
    <w:rsid w:val="00A5762A"/>
    <w:rsid w:val="00A603B2"/>
    <w:rsid w:val="00A61DC2"/>
    <w:rsid w:val="00A62FC3"/>
    <w:rsid w:val="00A63A3C"/>
    <w:rsid w:val="00A63CCF"/>
    <w:rsid w:val="00A64789"/>
    <w:rsid w:val="00A64B51"/>
    <w:rsid w:val="00A6515F"/>
    <w:rsid w:val="00A654C7"/>
    <w:rsid w:val="00A65E0B"/>
    <w:rsid w:val="00A660F0"/>
    <w:rsid w:val="00A70A74"/>
    <w:rsid w:val="00A737DD"/>
    <w:rsid w:val="00A75101"/>
    <w:rsid w:val="00A76389"/>
    <w:rsid w:val="00A76C5D"/>
    <w:rsid w:val="00A7748E"/>
    <w:rsid w:val="00A77577"/>
    <w:rsid w:val="00A82107"/>
    <w:rsid w:val="00A83326"/>
    <w:rsid w:val="00A835BE"/>
    <w:rsid w:val="00A84492"/>
    <w:rsid w:val="00A85313"/>
    <w:rsid w:val="00A87832"/>
    <w:rsid w:val="00A90249"/>
    <w:rsid w:val="00A9055D"/>
    <w:rsid w:val="00A92E51"/>
    <w:rsid w:val="00A93B6C"/>
    <w:rsid w:val="00A9411E"/>
    <w:rsid w:val="00A97362"/>
    <w:rsid w:val="00A977AB"/>
    <w:rsid w:val="00AA0896"/>
    <w:rsid w:val="00AA343B"/>
    <w:rsid w:val="00AA3CA1"/>
    <w:rsid w:val="00AA4B4E"/>
    <w:rsid w:val="00AA520A"/>
    <w:rsid w:val="00AA6138"/>
    <w:rsid w:val="00AA7652"/>
    <w:rsid w:val="00AA7E36"/>
    <w:rsid w:val="00AA7F3D"/>
    <w:rsid w:val="00AB44E4"/>
    <w:rsid w:val="00AB546A"/>
    <w:rsid w:val="00AB7095"/>
    <w:rsid w:val="00AB7A83"/>
    <w:rsid w:val="00AC1B8E"/>
    <w:rsid w:val="00AC2869"/>
    <w:rsid w:val="00AC2FA6"/>
    <w:rsid w:val="00AC385B"/>
    <w:rsid w:val="00AC44AC"/>
    <w:rsid w:val="00AC5B6B"/>
    <w:rsid w:val="00AC7BAA"/>
    <w:rsid w:val="00AD1196"/>
    <w:rsid w:val="00AD1F58"/>
    <w:rsid w:val="00AD2E0F"/>
    <w:rsid w:val="00AD2EE7"/>
    <w:rsid w:val="00AD3655"/>
    <w:rsid w:val="00AE04DE"/>
    <w:rsid w:val="00AE4A05"/>
    <w:rsid w:val="00AE4E9C"/>
    <w:rsid w:val="00AE5767"/>
    <w:rsid w:val="00AF0813"/>
    <w:rsid w:val="00AF0EEE"/>
    <w:rsid w:val="00AF0F3F"/>
    <w:rsid w:val="00AF60AD"/>
    <w:rsid w:val="00AF7670"/>
    <w:rsid w:val="00AF7F9A"/>
    <w:rsid w:val="00B00036"/>
    <w:rsid w:val="00B00BAF"/>
    <w:rsid w:val="00B017A6"/>
    <w:rsid w:val="00B02027"/>
    <w:rsid w:val="00B02D18"/>
    <w:rsid w:val="00B02E9C"/>
    <w:rsid w:val="00B11D96"/>
    <w:rsid w:val="00B126BB"/>
    <w:rsid w:val="00B12C7B"/>
    <w:rsid w:val="00B130CA"/>
    <w:rsid w:val="00B13376"/>
    <w:rsid w:val="00B140C1"/>
    <w:rsid w:val="00B14513"/>
    <w:rsid w:val="00B17DA7"/>
    <w:rsid w:val="00B2064F"/>
    <w:rsid w:val="00B217BD"/>
    <w:rsid w:val="00B2196E"/>
    <w:rsid w:val="00B21A5E"/>
    <w:rsid w:val="00B21A62"/>
    <w:rsid w:val="00B2286D"/>
    <w:rsid w:val="00B237BB"/>
    <w:rsid w:val="00B2527E"/>
    <w:rsid w:val="00B2693F"/>
    <w:rsid w:val="00B301D5"/>
    <w:rsid w:val="00B31973"/>
    <w:rsid w:val="00B32534"/>
    <w:rsid w:val="00B32C7E"/>
    <w:rsid w:val="00B337EA"/>
    <w:rsid w:val="00B342E7"/>
    <w:rsid w:val="00B3576F"/>
    <w:rsid w:val="00B36A33"/>
    <w:rsid w:val="00B37483"/>
    <w:rsid w:val="00B4045F"/>
    <w:rsid w:val="00B414D2"/>
    <w:rsid w:val="00B423E0"/>
    <w:rsid w:val="00B43203"/>
    <w:rsid w:val="00B43571"/>
    <w:rsid w:val="00B45249"/>
    <w:rsid w:val="00B46EE6"/>
    <w:rsid w:val="00B51BBF"/>
    <w:rsid w:val="00B52BB3"/>
    <w:rsid w:val="00B53AAE"/>
    <w:rsid w:val="00B54221"/>
    <w:rsid w:val="00B54D17"/>
    <w:rsid w:val="00B54D88"/>
    <w:rsid w:val="00B61D70"/>
    <w:rsid w:val="00B64A18"/>
    <w:rsid w:val="00B65842"/>
    <w:rsid w:val="00B6719C"/>
    <w:rsid w:val="00B67DE5"/>
    <w:rsid w:val="00B716F4"/>
    <w:rsid w:val="00B71AB4"/>
    <w:rsid w:val="00B71D2C"/>
    <w:rsid w:val="00B7203F"/>
    <w:rsid w:val="00B721A9"/>
    <w:rsid w:val="00B7222A"/>
    <w:rsid w:val="00B735B5"/>
    <w:rsid w:val="00B74451"/>
    <w:rsid w:val="00B748F0"/>
    <w:rsid w:val="00B749FC"/>
    <w:rsid w:val="00B77C9E"/>
    <w:rsid w:val="00B80624"/>
    <w:rsid w:val="00B80663"/>
    <w:rsid w:val="00B808E9"/>
    <w:rsid w:val="00B82960"/>
    <w:rsid w:val="00B8337D"/>
    <w:rsid w:val="00B84EA8"/>
    <w:rsid w:val="00B85ED2"/>
    <w:rsid w:val="00B8661D"/>
    <w:rsid w:val="00B87F21"/>
    <w:rsid w:val="00B90359"/>
    <w:rsid w:val="00B91008"/>
    <w:rsid w:val="00B91BD8"/>
    <w:rsid w:val="00B92043"/>
    <w:rsid w:val="00B9382A"/>
    <w:rsid w:val="00B93B0D"/>
    <w:rsid w:val="00B94B3D"/>
    <w:rsid w:val="00B95B45"/>
    <w:rsid w:val="00B97357"/>
    <w:rsid w:val="00BA07C9"/>
    <w:rsid w:val="00BA166B"/>
    <w:rsid w:val="00BA1F0B"/>
    <w:rsid w:val="00BA25C7"/>
    <w:rsid w:val="00BA37F8"/>
    <w:rsid w:val="00BA518A"/>
    <w:rsid w:val="00BB26C9"/>
    <w:rsid w:val="00BB2C4B"/>
    <w:rsid w:val="00BB312B"/>
    <w:rsid w:val="00BB32B9"/>
    <w:rsid w:val="00BB4CA9"/>
    <w:rsid w:val="00BB5A9B"/>
    <w:rsid w:val="00BB6C60"/>
    <w:rsid w:val="00BB707B"/>
    <w:rsid w:val="00BC06A4"/>
    <w:rsid w:val="00BC0A01"/>
    <w:rsid w:val="00BC501B"/>
    <w:rsid w:val="00BC5DAB"/>
    <w:rsid w:val="00BC760E"/>
    <w:rsid w:val="00BC775C"/>
    <w:rsid w:val="00BD00AA"/>
    <w:rsid w:val="00BD077E"/>
    <w:rsid w:val="00BD0838"/>
    <w:rsid w:val="00BD08F5"/>
    <w:rsid w:val="00BD28C2"/>
    <w:rsid w:val="00BD537B"/>
    <w:rsid w:val="00BD5643"/>
    <w:rsid w:val="00BD5F8C"/>
    <w:rsid w:val="00BD7A6D"/>
    <w:rsid w:val="00BE1115"/>
    <w:rsid w:val="00BE2313"/>
    <w:rsid w:val="00BE2EF0"/>
    <w:rsid w:val="00BE42B6"/>
    <w:rsid w:val="00BE5392"/>
    <w:rsid w:val="00BE55A6"/>
    <w:rsid w:val="00BE58DB"/>
    <w:rsid w:val="00BF0091"/>
    <w:rsid w:val="00BF140E"/>
    <w:rsid w:val="00BF23B0"/>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526"/>
    <w:rsid w:val="00C24753"/>
    <w:rsid w:val="00C24EA0"/>
    <w:rsid w:val="00C2589F"/>
    <w:rsid w:val="00C37507"/>
    <w:rsid w:val="00C40AF6"/>
    <w:rsid w:val="00C40CFF"/>
    <w:rsid w:val="00C4182D"/>
    <w:rsid w:val="00C430EA"/>
    <w:rsid w:val="00C453F8"/>
    <w:rsid w:val="00C45CBE"/>
    <w:rsid w:val="00C4746B"/>
    <w:rsid w:val="00C474F9"/>
    <w:rsid w:val="00C47DEE"/>
    <w:rsid w:val="00C5086E"/>
    <w:rsid w:val="00C51A18"/>
    <w:rsid w:val="00C53313"/>
    <w:rsid w:val="00C53A80"/>
    <w:rsid w:val="00C545FB"/>
    <w:rsid w:val="00C558C2"/>
    <w:rsid w:val="00C55F73"/>
    <w:rsid w:val="00C6055C"/>
    <w:rsid w:val="00C619E2"/>
    <w:rsid w:val="00C61E2F"/>
    <w:rsid w:val="00C639DE"/>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455A"/>
    <w:rsid w:val="00CB6D64"/>
    <w:rsid w:val="00CB7FEF"/>
    <w:rsid w:val="00CC15D1"/>
    <w:rsid w:val="00CC4B60"/>
    <w:rsid w:val="00CC54DB"/>
    <w:rsid w:val="00CC58D2"/>
    <w:rsid w:val="00CD089E"/>
    <w:rsid w:val="00CD0CC8"/>
    <w:rsid w:val="00CD1DD4"/>
    <w:rsid w:val="00CD1EAD"/>
    <w:rsid w:val="00CD33A3"/>
    <w:rsid w:val="00CD37A7"/>
    <w:rsid w:val="00CE0357"/>
    <w:rsid w:val="00CE07F6"/>
    <w:rsid w:val="00CE25CE"/>
    <w:rsid w:val="00CE36A7"/>
    <w:rsid w:val="00CE3D68"/>
    <w:rsid w:val="00CE4141"/>
    <w:rsid w:val="00CE65E0"/>
    <w:rsid w:val="00CE684A"/>
    <w:rsid w:val="00CF042B"/>
    <w:rsid w:val="00CF0A8B"/>
    <w:rsid w:val="00CF1FFE"/>
    <w:rsid w:val="00CF4470"/>
    <w:rsid w:val="00CF62B3"/>
    <w:rsid w:val="00CF6F08"/>
    <w:rsid w:val="00CF784D"/>
    <w:rsid w:val="00CF7ED5"/>
    <w:rsid w:val="00D008C4"/>
    <w:rsid w:val="00D009E2"/>
    <w:rsid w:val="00D00C69"/>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0A1"/>
    <w:rsid w:val="00D4415B"/>
    <w:rsid w:val="00D442B1"/>
    <w:rsid w:val="00D451B8"/>
    <w:rsid w:val="00D45696"/>
    <w:rsid w:val="00D46B71"/>
    <w:rsid w:val="00D47FCE"/>
    <w:rsid w:val="00D50F0A"/>
    <w:rsid w:val="00D547FE"/>
    <w:rsid w:val="00D5535B"/>
    <w:rsid w:val="00D60E33"/>
    <w:rsid w:val="00D62591"/>
    <w:rsid w:val="00D6285E"/>
    <w:rsid w:val="00D64084"/>
    <w:rsid w:val="00D6591B"/>
    <w:rsid w:val="00D70110"/>
    <w:rsid w:val="00D72EFD"/>
    <w:rsid w:val="00D72FDF"/>
    <w:rsid w:val="00D7418C"/>
    <w:rsid w:val="00D76253"/>
    <w:rsid w:val="00D817E3"/>
    <w:rsid w:val="00D82AEF"/>
    <w:rsid w:val="00D8367E"/>
    <w:rsid w:val="00D85C06"/>
    <w:rsid w:val="00D86EB8"/>
    <w:rsid w:val="00D9122B"/>
    <w:rsid w:val="00D91851"/>
    <w:rsid w:val="00D9389B"/>
    <w:rsid w:val="00D944E7"/>
    <w:rsid w:val="00D9460D"/>
    <w:rsid w:val="00D97F8E"/>
    <w:rsid w:val="00DA005B"/>
    <w:rsid w:val="00DA3658"/>
    <w:rsid w:val="00DA3E67"/>
    <w:rsid w:val="00DA456F"/>
    <w:rsid w:val="00DA4CFA"/>
    <w:rsid w:val="00DA5376"/>
    <w:rsid w:val="00DB0149"/>
    <w:rsid w:val="00DB0A52"/>
    <w:rsid w:val="00DB0D61"/>
    <w:rsid w:val="00DB1CE6"/>
    <w:rsid w:val="00DB2E5F"/>
    <w:rsid w:val="00DB35B0"/>
    <w:rsid w:val="00DB47B9"/>
    <w:rsid w:val="00DB4ABC"/>
    <w:rsid w:val="00DB7CF9"/>
    <w:rsid w:val="00DB7DD8"/>
    <w:rsid w:val="00DC1337"/>
    <w:rsid w:val="00DC34BC"/>
    <w:rsid w:val="00DC4695"/>
    <w:rsid w:val="00DC5123"/>
    <w:rsid w:val="00DC5386"/>
    <w:rsid w:val="00DC5A49"/>
    <w:rsid w:val="00DC6E44"/>
    <w:rsid w:val="00DD0CD0"/>
    <w:rsid w:val="00DD1232"/>
    <w:rsid w:val="00DD1A5B"/>
    <w:rsid w:val="00DD5663"/>
    <w:rsid w:val="00DD76F7"/>
    <w:rsid w:val="00DE258E"/>
    <w:rsid w:val="00DE2828"/>
    <w:rsid w:val="00DE3043"/>
    <w:rsid w:val="00DE319F"/>
    <w:rsid w:val="00DE344B"/>
    <w:rsid w:val="00DE53F9"/>
    <w:rsid w:val="00DE53FC"/>
    <w:rsid w:val="00DE54BC"/>
    <w:rsid w:val="00DE6767"/>
    <w:rsid w:val="00DE695D"/>
    <w:rsid w:val="00DE6C6C"/>
    <w:rsid w:val="00DE6DA7"/>
    <w:rsid w:val="00DF0091"/>
    <w:rsid w:val="00DF1168"/>
    <w:rsid w:val="00DF25B9"/>
    <w:rsid w:val="00DF2AB5"/>
    <w:rsid w:val="00DF2E91"/>
    <w:rsid w:val="00DF3B57"/>
    <w:rsid w:val="00DF4AC2"/>
    <w:rsid w:val="00DF5014"/>
    <w:rsid w:val="00DF6B2A"/>
    <w:rsid w:val="00DF6CE3"/>
    <w:rsid w:val="00E023F6"/>
    <w:rsid w:val="00E028D1"/>
    <w:rsid w:val="00E02F76"/>
    <w:rsid w:val="00E0343B"/>
    <w:rsid w:val="00E03D99"/>
    <w:rsid w:val="00E06438"/>
    <w:rsid w:val="00E10290"/>
    <w:rsid w:val="00E12839"/>
    <w:rsid w:val="00E12E5F"/>
    <w:rsid w:val="00E16C22"/>
    <w:rsid w:val="00E16F69"/>
    <w:rsid w:val="00E20CE0"/>
    <w:rsid w:val="00E21BF9"/>
    <w:rsid w:val="00E23603"/>
    <w:rsid w:val="00E24261"/>
    <w:rsid w:val="00E24EF7"/>
    <w:rsid w:val="00E2719C"/>
    <w:rsid w:val="00E30ECC"/>
    <w:rsid w:val="00E3112D"/>
    <w:rsid w:val="00E346D4"/>
    <w:rsid w:val="00E36D89"/>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5879"/>
    <w:rsid w:val="00E86716"/>
    <w:rsid w:val="00E86F70"/>
    <w:rsid w:val="00E930E4"/>
    <w:rsid w:val="00E93907"/>
    <w:rsid w:val="00E9728A"/>
    <w:rsid w:val="00EA0732"/>
    <w:rsid w:val="00EA10B0"/>
    <w:rsid w:val="00EA236F"/>
    <w:rsid w:val="00EA4587"/>
    <w:rsid w:val="00EA5F4E"/>
    <w:rsid w:val="00EA6357"/>
    <w:rsid w:val="00EA72D4"/>
    <w:rsid w:val="00EB2E81"/>
    <w:rsid w:val="00EB30FC"/>
    <w:rsid w:val="00EB323D"/>
    <w:rsid w:val="00EB4D8A"/>
    <w:rsid w:val="00EB6B6F"/>
    <w:rsid w:val="00EB76C8"/>
    <w:rsid w:val="00EC0E8B"/>
    <w:rsid w:val="00EC10D5"/>
    <w:rsid w:val="00EC137D"/>
    <w:rsid w:val="00EC7762"/>
    <w:rsid w:val="00ED23B9"/>
    <w:rsid w:val="00ED453E"/>
    <w:rsid w:val="00ED51EA"/>
    <w:rsid w:val="00ED6C23"/>
    <w:rsid w:val="00EE10FA"/>
    <w:rsid w:val="00EE1E47"/>
    <w:rsid w:val="00EE2176"/>
    <w:rsid w:val="00EE24EF"/>
    <w:rsid w:val="00EE418A"/>
    <w:rsid w:val="00EE6D56"/>
    <w:rsid w:val="00EE72ED"/>
    <w:rsid w:val="00EE7E3E"/>
    <w:rsid w:val="00EF1641"/>
    <w:rsid w:val="00EF2B23"/>
    <w:rsid w:val="00EF51E5"/>
    <w:rsid w:val="00EF61D5"/>
    <w:rsid w:val="00F01FC8"/>
    <w:rsid w:val="00F05EAC"/>
    <w:rsid w:val="00F069DC"/>
    <w:rsid w:val="00F07507"/>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5D18"/>
    <w:rsid w:val="00F37575"/>
    <w:rsid w:val="00F4117F"/>
    <w:rsid w:val="00F4354D"/>
    <w:rsid w:val="00F43FA5"/>
    <w:rsid w:val="00F44EF0"/>
    <w:rsid w:val="00F45D41"/>
    <w:rsid w:val="00F46736"/>
    <w:rsid w:val="00F47C17"/>
    <w:rsid w:val="00F501E8"/>
    <w:rsid w:val="00F503FC"/>
    <w:rsid w:val="00F50B5F"/>
    <w:rsid w:val="00F539FE"/>
    <w:rsid w:val="00F540A7"/>
    <w:rsid w:val="00F54EDB"/>
    <w:rsid w:val="00F56C9B"/>
    <w:rsid w:val="00F573C1"/>
    <w:rsid w:val="00F57974"/>
    <w:rsid w:val="00F60B77"/>
    <w:rsid w:val="00F63EED"/>
    <w:rsid w:val="00F660B1"/>
    <w:rsid w:val="00F6702D"/>
    <w:rsid w:val="00F67FF4"/>
    <w:rsid w:val="00F71364"/>
    <w:rsid w:val="00F71E2D"/>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E34"/>
    <w:rsid w:val="00F97F84"/>
    <w:rsid w:val="00FA03F7"/>
    <w:rsid w:val="00FA0795"/>
    <w:rsid w:val="00FA2148"/>
    <w:rsid w:val="00FA316F"/>
    <w:rsid w:val="00FA3BB7"/>
    <w:rsid w:val="00FA5595"/>
    <w:rsid w:val="00FB1A5D"/>
    <w:rsid w:val="00FB2024"/>
    <w:rsid w:val="00FB3358"/>
    <w:rsid w:val="00FB416C"/>
    <w:rsid w:val="00FB48D4"/>
    <w:rsid w:val="00FB77B1"/>
    <w:rsid w:val="00FC0A53"/>
    <w:rsid w:val="00FC1648"/>
    <w:rsid w:val="00FC1878"/>
    <w:rsid w:val="00FD137B"/>
    <w:rsid w:val="00FD3E29"/>
    <w:rsid w:val="00FD44D1"/>
    <w:rsid w:val="00FD4E03"/>
    <w:rsid w:val="00FF1DA7"/>
    <w:rsid w:val="00FF20B0"/>
    <w:rsid w:val="00FF238F"/>
    <w:rsid w:val="00FF4562"/>
    <w:rsid w:val="00FF4C0F"/>
    <w:rsid w:val="00FF5918"/>
    <w:rsid w:val="00FF645A"/>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2901ABD"/>
  <w15:docId w15:val="{0DB0F991-055B-4245-8292-D150B0B03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styleId="BodyTextIndent2">
    <w:name w:val="Body Text Indent 2"/>
    <w:basedOn w:val="Normal"/>
    <w:link w:val="BodyTextIndent2Char"/>
    <w:rsid w:val="003D3F08"/>
    <w:pPr>
      <w:spacing w:after="120" w:line="480" w:lineRule="auto"/>
      <w:ind w:left="360"/>
    </w:pPr>
    <w:rPr>
      <w:rFonts w:ascii=".VnTime" w:hAnsi=".VnTime"/>
      <w:sz w:val="28"/>
      <w:szCs w:val="28"/>
    </w:rPr>
  </w:style>
  <w:style w:type="character" w:customStyle="1" w:styleId="BodyTextIndent2Char">
    <w:name w:val="Body Text Indent 2 Char"/>
    <w:basedOn w:val="DefaultParagraphFont"/>
    <w:link w:val="BodyTextIndent2"/>
    <w:rsid w:val="003D3F08"/>
    <w:rPr>
      <w:rFonts w:ascii=".VnTime" w:hAnsi=".VnTime"/>
      <w:sz w:val="28"/>
      <w:szCs w:val="28"/>
    </w:rPr>
  </w:style>
  <w:style w:type="paragraph" w:customStyle="1" w:styleId="Body">
    <w:name w:val="Body"/>
    <w:rsid w:val="003D3F0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565</Words>
  <Characters>892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3</cp:revision>
  <cp:lastPrinted>2019-03-13T10:02:00Z</cp:lastPrinted>
  <dcterms:created xsi:type="dcterms:W3CDTF">2021-12-16T08:57:00Z</dcterms:created>
  <dcterms:modified xsi:type="dcterms:W3CDTF">2022-02-13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